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15E2D" w14:textId="77777777" w:rsidR="00A53429" w:rsidRPr="00A53429" w:rsidRDefault="00A53429" w:rsidP="00A53429">
      <w:pPr>
        <w:pBdr>
          <w:top w:val="single" w:sz="48" w:space="1" w:color="002060"/>
        </w:pBdr>
        <w:jc w:val="right"/>
      </w:pPr>
      <w:bookmarkStart w:id="0" w:name="_Hlk45624929"/>
      <w:bookmarkStart w:id="1" w:name="_Hlk47012006"/>
      <w:r>
        <w:rPr>
          <w:noProof/>
        </w:rPr>
        <w:drawing>
          <wp:inline distT="0" distB="0" distL="0" distR="0" wp14:anchorId="2ECB4564" wp14:editId="574631E3">
            <wp:extent cx="2995057" cy="774583"/>
            <wp:effectExtent l="0" t="0" r="0" b="6985"/>
            <wp:docPr id="61400364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11">
                      <a:extLst>
                        <a:ext uri="{28A0092B-C50C-407E-A947-70E740481C1C}">
                          <a14:useLocalDpi xmlns:a14="http://schemas.microsoft.com/office/drawing/2010/main" val="0"/>
                        </a:ext>
                      </a:extLst>
                    </a:blip>
                    <a:stretch>
                      <a:fillRect/>
                    </a:stretch>
                  </pic:blipFill>
                  <pic:spPr>
                    <a:xfrm>
                      <a:off x="0" y="0"/>
                      <a:ext cx="2995057" cy="774583"/>
                    </a:xfrm>
                    <a:prstGeom prst="rect">
                      <a:avLst/>
                    </a:prstGeom>
                  </pic:spPr>
                </pic:pic>
              </a:graphicData>
            </a:graphic>
          </wp:inline>
        </w:drawing>
      </w:r>
    </w:p>
    <w:tbl>
      <w:tblPr>
        <w:tblW w:w="5000" w:type="pct"/>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shd w:val="clear" w:color="auto" w:fill="D9D9D9"/>
        <w:tblLook w:val="04A0" w:firstRow="1" w:lastRow="0" w:firstColumn="1" w:lastColumn="0" w:noHBand="0" w:noVBand="1"/>
      </w:tblPr>
      <w:tblGrid>
        <w:gridCol w:w="2405"/>
        <w:gridCol w:w="7331"/>
      </w:tblGrid>
      <w:tr w:rsidR="00A53429" w:rsidRPr="00A53429" w14:paraId="2C714FA2" w14:textId="77777777" w:rsidTr="733D9C5E">
        <w:tc>
          <w:tcPr>
            <w:tcW w:w="5000" w:type="pct"/>
            <w:gridSpan w:val="2"/>
            <w:tcBorders>
              <w:top w:val="single" w:sz="24" w:space="0" w:color="002060"/>
              <w:left w:val="single" w:sz="4" w:space="0" w:color="4D4D4D"/>
              <w:bottom w:val="single" w:sz="4" w:space="0" w:color="4D4D4D"/>
              <w:right w:val="single" w:sz="4" w:space="0" w:color="4D4D4D"/>
            </w:tcBorders>
            <w:shd w:val="clear" w:color="auto" w:fill="002060"/>
          </w:tcPr>
          <w:p w14:paraId="33E30AA3" w14:textId="45A4F89E" w:rsidR="00FF3E9E" w:rsidRPr="009A6929" w:rsidRDefault="00FF3E9E" w:rsidP="3320D754">
            <w:pPr>
              <w:jc w:val="center"/>
              <w:rPr>
                <w:b/>
                <w:bCs/>
              </w:rPr>
            </w:pPr>
            <w:r w:rsidRPr="3320D754">
              <w:rPr>
                <w:b/>
                <w:bCs/>
              </w:rPr>
              <w:t xml:space="preserve">New Zealand Diploma in </w:t>
            </w:r>
            <w:r w:rsidR="672B8E4C" w:rsidRPr="3320D754">
              <w:rPr>
                <w:b/>
                <w:bCs/>
              </w:rPr>
              <w:t>Information System</w:t>
            </w:r>
            <w:r w:rsidR="008109C1" w:rsidRPr="3320D754">
              <w:rPr>
                <w:b/>
                <w:bCs/>
              </w:rPr>
              <w:t xml:space="preserve"> </w:t>
            </w:r>
            <w:r w:rsidRPr="3320D754">
              <w:rPr>
                <w:b/>
                <w:bCs/>
              </w:rPr>
              <w:t>(L</w:t>
            </w:r>
            <w:r w:rsidR="008109C1" w:rsidRPr="3320D754">
              <w:rPr>
                <w:b/>
                <w:bCs/>
              </w:rPr>
              <w:t>evel</w:t>
            </w:r>
            <w:r w:rsidRPr="3320D754">
              <w:rPr>
                <w:b/>
                <w:bCs/>
              </w:rPr>
              <w:t xml:space="preserve"> </w:t>
            </w:r>
            <w:r w:rsidR="13FD9FF8" w:rsidRPr="3320D754">
              <w:rPr>
                <w:b/>
                <w:bCs/>
              </w:rPr>
              <w:t>5</w:t>
            </w:r>
            <w:r w:rsidR="008109C1" w:rsidRPr="3320D754">
              <w:rPr>
                <w:b/>
                <w:bCs/>
              </w:rPr>
              <w:t xml:space="preserve"> </w:t>
            </w:r>
            <w:r w:rsidRPr="3320D754">
              <w:rPr>
                <w:b/>
                <w:bCs/>
              </w:rPr>
              <w:t>-</w:t>
            </w:r>
            <w:r w:rsidR="008109C1" w:rsidRPr="3320D754">
              <w:rPr>
                <w:b/>
                <w:bCs/>
              </w:rPr>
              <w:t xml:space="preserve"> </w:t>
            </w:r>
            <w:r w:rsidRPr="3320D754">
              <w:rPr>
                <w:b/>
                <w:bCs/>
              </w:rPr>
              <w:t>2</w:t>
            </w:r>
            <w:r w:rsidR="4DA890D8" w:rsidRPr="3320D754">
              <w:rPr>
                <w:b/>
                <w:bCs/>
              </w:rPr>
              <w:t>597</w:t>
            </w:r>
            <w:r w:rsidRPr="3320D754">
              <w:rPr>
                <w:b/>
                <w:bCs/>
              </w:rPr>
              <w:t>)</w:t>
            </w:r>
          </w:p>
          <w:p w14:paraId="7686CCF2" w14:textId="4FF4B33F" w:rsidR="00A53429" w:rsidRPr="00A53429" w:rsidRDefault="00FF3E9E" w:rsidP="00FF3E9E">
            <w:pPr>
              <w:jc w:val="center"/>
              <w:rPr>
                <w:b/>
                <w:szCs w:val="20"/>
              </w:rPr>
            </w:pPr>
            <w:r w:rsidRPr="009A6929">
              <w:rPr>
                <w:b/>
                <w:szCs w:val="20"/>
              </w:rPr>
              <w:t>Project</w:t>
            </w:r>
            <w:r w:rsidR="00C47E07">
              <w:rPr>
                <w:b/>
                <w:szCs w:val="20"/>
              </w:rPr>
              <w:t>-</w:t>
            </w:r>
            <w:r w:rsidRPr="009A6929">
              <w:rPr>
                <w:b/>
                <w:szCs w:val="20"/>
              </w:rPr>
              <w:t>Based Assessment Package</w:t>
            </w:r>
          </w:p>
        </w:tc>
      </w:tr>
      <w:tr w:rsidR="00A53429" w:rsidRPr="00A53429" w14:paraId="00E70979" w14:textId="77777777" w:rsidTr="733D9C5E">
        <w:tc>
          <w:tcPr>
            <w:tcW w:w="1235" w:type="pct"/>
            <w:tcBorders>
              <w:top w:val="single" w:sz="4" w:space="0" w:color="4D4D4D"/>
            </w:tcBorders>
            <w:shd w:val="clear" w:color="auto" w:fill="8DC63F"/>
          </w:tcPr>
          <w:p w14:paraId="1208CD1A" w14:textId="77777777" w:rsidR="00A53429" w:rsidRPr="00A53429" w:rsidRDefault="00A53429" w:rsidP="00A53429">
            <w:pPr>
              <w:jc w:val="right"/>
              <w:rPr>
                <w:bCs/>
                <w:szCs w:val="20"/>
              </w:rPr>
            </w:pPr>
            <w:r w:rsidRPr="00A53429">
              <w:rPr>
                <w:bCs/>
                <w:szCs w:val="20"/>
              </w:rPr>
              <w:t>Title</w:t>
            </w:r>
          </w:p>
        </w:tc>
        <w:tc>
          <w:tcPr>
            <w:tcW w:w="3765" w:type="pct"/>
            <w:tcBorders>
              <w:top w:val="single" w:sz="4" w:space="0" w:color="4D4D4D"/>
            </w:tcBorders>
            <w:shd w:val="clear" w:color="auto" w:fill="FFFFFF" w:themeFill="background1"/>
          </w:tcPr>
          <w:p w14:paraId="76B10A5A" w14:textId="15A6016B" w:rsidR="00A53429" w:rsidRPr="00A53429" w:rsidRDefault="004B1880" w:rsidP="00A53429">
            <w:pPr>
              <w:rPr>
                <w:szCs w:val="20"/>
              </w:rPr>
            </w:pPr>
            <w:r>
              <w:rPr>
                <w:szCs w:val="20"/>
              </w:rPr>
              <w:t>Business Analysis</w:t>
            </w:r>
          </w:p>
        </w:tc>
      </w:tr>
      <w:tr w:rsidR="00A53429" w:rsidRPr="00A53429" w14:paraId="696B6174" w14:textId="77777777" w:rsidTr="733D9C5E">
        <w:tc>
          <w:tcPr>
            <w:tcW w:w="1235" w:type="pct"/>
            <w:shd w:val="clear" w:color="auto" w:fill="8DC63F"/>
          </w:tcPr>
          <w:p w14:paraId="3A63144A" w14:textId="77777777" w:rsidR="00A53429" w:rsidRPr="00A53429" w:rsidRDefault="00A53429" w:rsidP="00A53429">
            <w:pPr>
              <w:jc w:val="right"/>
              <w:rPr>
                <w:bCs/>
                <w:szCs w:val="20"/>
              </w:rPr>
            </w:pPr>
            <w:r w:rsidRPr="00A53429">
              <w:rPr>
                <w:bCs/>
                <w:szCs w:val="20"/>
              </w:rPr>
              <w:t>Version</w:t>
            </w:r>
          </w:p>
        </w:tc>
        <w:tc>
          <w:tcPr>
            <w:tcW w:w="3765" w:type="pct"/>
            <w:shd w:val="clear" w:color="auto" w:fill="FFFFFF" w:themeFill="background1"/>
          </w:tcPr>
          <w:p w14:paraId="060E309B" w14:textId="2DAAA01C" w:rsidR="00A53429" w:rsidRPr="00A53429" w:rsidRDefault="00B24B30" w:rsidP="00A53429">
            <w:pPr>
              <w:rPr>
                <w:szCs w:val="20"/>
              </w:rPr>
            </w:pPr>
            <w:r>
              <w:rPr>
                <w:szCs w:val="20"/>
              </w:rPr>
              <w:t>1</w:t>
            </w:r>
          </w:p>
        </w:tc>
      </w:tr>
      <w:tr w:rsidR="00A53429" w:rsidRPr="00A53429" w14:paraId="20D17277" w14:textId="77777777" w:rsidTr="733D9C5E">
        <w:tc>
          <w:tcPr>
            <w:tcW w:w="1235" w:type="pct"/>
            <w:shd w:val="clear" w:color="auto" w:fill="8DC63F"/>
          </w:tcPr>
          <w:p w14:paraId="5786935A" w14:textId="77777777" w:rsidR="00A53429" w:rsidRPr="00A53429" w:rsidRDefault="00A53429" w:rsidP="00A53429">
            <w:pPr>
              <w:jc w:val="right"/>
              <w:rPr>
                <w:bCs/>
                <w:szCs w:val="20"/>
              </w:rPr>
            </w:pPr>
            <w:r w:rsidRPr="00A53429">
              <w:rPr>
                <w:bCs/>
                <w:szCs w:val="20"/>
              </w:rPr>
              <w:t>Last updated</w:t>
            </w:r>
          </w:p>
        </w:tc>
        <w:tc>
          <w:tcPr>
            <w:tcW w:w="3765" w:type="pct"/>
            <w:shd w:val="clear" w:color="auto" w:fill="FFFFFF" w:themeFill="background1"/>
          </w:tcPr>
          <w:p w14:paraId="60CFD955" w14:textId="66D095C4" w:rsidR="00A53429" w:rsidRPr="00A53429" w:rsidRDefault="00AE0800" w:rsidP="00A53429">
            <w:pPr>
              <w:rPr>
                <w:szCs w:val="20"/>
              </w:rPr>
            </w:pPr>
            <w:r>
              <w:rPr>
                <w:szCs w:val="20"/>
              </w:rPr>
              <w:t>10</w:t>
            </w:r>
            <w:r w:rsidR="00A53429" w:rsidRPr="00A53429">
              <w:rPr>
                <w:szCs w:val="20"/>
              </w:rPr>
              <w:t xml:space="preserve"> </w:t>
            </w:r>
            <w:r w:rsidR="00212BD7">
              <w:rPr>
                <w:szCs w:val="20"/>
              </w:rPr>
              <w:t>November</w:t>
            </w:r>
            <w:r w:rsidR="00A53429" w:rsidRPr="00A53429">
              <w:rPr>
                <w:szCs w:val="20"/>
              </w:rPr>
              <w:t xml:space="preserve"> 202</w:t>
            </w:r>
            <w:r w:rsidR="00774E06">
              <w:rPr>
                <w:szCs w:val="20"/>
              </w:rPr>
              <w:t>1</w:t>
            </w:r>
          </w:p>
        </w:tc>
      </w:tr>
      <w:tr w:rsidR="0024228F" w:rsidRPr="00A53429" w14:paraId="152FFF47" w14:textId="77777777" w:rsidTr="733D9C5E">
        <w:tc>
          <w:tcPr>
            <w:tcW w:w="1235" w:type="pct"/>
            <w:shd w:val="clear" w:color="auto" w:fill="8DC63F"/>
          </w:tcPr>
          <w:p w14:paraId="1E20F7E1" w14:textId="77777777" w:rsidR="0024228F" w:rsidRPr="00A53429" w:rsidRDefault="0024228F" w:rsidP="0024228F">
            <w:pPr>
              <w:jc w:val="right"/>
              <w:rPr>
                <w:bCs/>
                <w:szCs w:val="20"/>
              </w:rPr>
            </w:pPr>
            <w:r w:rsidRPr="00A53429">
              <w:rPr>
                <w:bCs/>
                <w:szCs w:val="20"/>
              </w:rPr>
              <w:t>Learning Outcome</w:t>
            </w:r>
          </w:p>
        </w:tc>
        <w:tc>
          <w:tcPr>
            <w:tcW w:w="3765" w:type="pct"/>
            <w:shd w:val="clear" w:color="auto" w:fill="FFFFFF" w:themeFill="background1"/>
          </w:tcPr>
          <w:p w14:paraId="25B7FF68" w14:textId="590D6C1B" w:rsidR="002215B3" w:rsidRPr="002215B3" w:rsidRDefault="002215B3" w:rsidP="002215B3">
            <w:pPr>
              <w:jc w:val="both"/>
              <w:rPr>
                <w:szCs w:val="20"/>
              </w:rPr>
            </w:pPr>
            <w:r w:rsidRPr="002215B3">
              <w:rPr>
                <w:szCs w:val="20"/>
              </w:rPr>
              <w:t xml:space="preserve"> 2.1 - Development and architecture approach; and introductory architecture requirements engineering </w:t>
            </w:r>
          </w:p>
          <w:p w14:paraId="1ECE128C" w14:textId="59CE4EAB" w:rsidR="002215B3" w:rsidRPr="002215B3" w:rsidRDefault="002215B3" w:rsidP="002215B3">
            <w:pPr>
              <w:jc w:val="both"/>
              <w:rPr>
                <w:szCs w:val="20"/>
              </w:rPr>
            </w:pPr>
            <w:r w:rsidRPr="002215B3">
              <w:rPr>
                <w:szCs w:val="20"/>
              </w:rPr>
              <w:t xml:space="preserve"> 2.2 - Business logic, practices, concepts and values, and the role of information systems</w:t>
            </w:r>
          </w:p>
          <w:p w14:paraId="62AA4F90" w14:textId="5169B2E5" w:rsidR="002215B3" w:rsidRPr="002215B3" w:rsidRDefault="002215B3" w:rsidP="002215B3">
            <w:pPr>
              <w:jc w:val="both"/>
              <w:rPr>
                <w:szCs w:val="20"/>
              </w:rPr>
            </w:pPr>
            <w:r>
              <w:rPr>
                <w:szCs w:val="20"/>
              </w:rPr>
              <w:t xml:space="preserve"> </w:t>
            </w:r>
            <w:r w:rsidRPr="002215B3">
              <w:rPr>
                <w:szCs w:val="20"/>
              </w:rPr>
              <w:t>2.3 - Investigation and analysis techniques, systems thinking, process management and modelling</w:t>
            </w:r>
          </w:p>
          <w:p w14:paraId="27E84872" w14:textId="40C6CD1F" w:rsidR="002A3F99" w:rsidRPr="002A3F99" w:rsidRDefault="002A3F99" w:rsidP="002A3F99">
            <w:pPr>
              <w:jc w:val="both"/>
              <w:rPr>
                <w:szCs w:val="20"/>
              </w:rPr>
            </w:pPr>
          </w:p>
        </w:tc>
      </w:tr>
      <w:tr w:rsidR="0024228F" w:rsidRPr="00A53429" w14:paraId="6977370F" w14:textId="77777777" w:rsidTr="733D9C5E">
        <w:tc>
          <w:tcPr>
            <w:tcW w:w="1235" w:type="pct"/>
            <w:shd w:val="clear" w:color="auto" w:fill="8DC63F"/>
          </w:tcPr>
          <w:p w14:paraId="6D6113AB" w14:textId="77777777" w:rsidR="0024228F" w:rsidRPr="00A53429" w:rsidRDefault="0024228F" w:rsidP="0024228F">
            <w:pPr>
              <w:jc w:val="right"/>
              <w:rPr>
                <w:bCs/>
                <w:szCs w:val="20"/>
              </w:rPr>
            </w:pPr>
            <w:r w:rsidRPr="00A53429">
              <w:rPr>
                <w:bCs/>
                <w:szCs w:val="20"/>
              </w:rPr>
              <w:t>Credits</w:t>
            </w:r>
          </w:p>
        </w:tc>
        <w:tc>
          <w:tcPr>
            <w:tcW w:w="3765" w:type="pct"/>
            <w:shd w:val="clear" w:color="auto" w:fill="FFFFFF" w:themeFill="background1"/>
          </w:tcPr>
          <w:p w14:paraId="403C6EE6" w14:textId="276E2802" w:rsidR="0024228F" w:rsidRPr="00A53429" w:rsidRDefault="0024228F" w:rsidP="0024228F">
            <w:pPr>
              <w:rPr>
                <w:b/>
                <w:szCs w:val="20"/>
              </w:rPr>
            </w:pPr>
            <w:r w:rsidRPr="00A53429">
              <w:rPr>
                <w:szCs w:val="20"/>
              </w:rPr>
              <w:t xml:space="preserve">Level </w:t>
            </w:r>
            <w:r>
              <w:rPr>
                <w:szCs w:val="20"/>
              </w:rPr>
              <w:t>5</w:t>
            </w:r>
            <w:r w:rsidRPr="00A53429">
              <w:rPr>
                <w:szCs w:val="20"/>
              </w:rPr>
              <w:t xml:space="preserve"> Credits </w:t>
            </w:r>
            <w:r>
              <w:rPr>
                <w:szCs w:val="20"/>
              </w:rPr>
              <w:t>15</w:t>
            </w:r>
          </w:p>
        </w:tc>
      </w:tr>
      <w:tr w:rsidR="0024228F" w:rsidRPr="00A53429" w14:paraId="5A8B3C5E" w14:textId="77777777" w:rsidTr="733D9C5E">
        <w:tc>
          <w:tcPr>
            <w:tcW w:w="1235" w:type="pct"/>
            <w:shd w:val="clear" w:color="auto" w:fill="8DC63F"/>
          </w:tcPr>
          <w:p w14:paraId="1D881B8F" w14:textId="77777777" w:rsidR="0024228F" w:rsidRPr="00A53429" w:rsidRDefault="0024228F" w:rsidP="0024228F">
            <w:pPr>
              <w:jc w:val="right"/>
              <w:rPr>
                <w:bCs/>
                <w:szCs w:val="20"/>
              </w:rPr>
            </w:pPr>
            <w:r w:rsidRPr="00A53429">
              <w:rPr>
                <w:bCs/>
                <w:szCs w:val="20"/>
              </w:rPr>
              <w:t>Duration</w:t>
            </w:r>
          </w:p>
        </w:tc>
        <w:tc>
          <w:tcPr>
            <w:tcW w:w="3765" w:type="pct"/>
            <w:shd w:val="clear" w:color="auto" w:fill="FFFFFF" w:themeFill="background1"/>
          </w:tcPr>
          <w:p w14:paraId="09960004" w14:textId="0B4AB7A7" w:rsidR="0024228F" w:rsidRPr="00A53429" w:rsidRDefault="00501808" w:rsidP="0024228F">
            <w:pPr>
              <w:rPr>
                <w:szCs w:val="20"/>
              </w:rPr>
            </w:pPr>
            <w:r>
              <w:rPr>
                <w:szCs w:val="20"/>
              </w:rPr>
              <w:t>3</w:t>
            </w:r>
            <w:r w:rsidR="0024228F">
              <w:rPr>
                <w:szCs w:val="20"/>
              </w:rPr>
              <w:t xml:space="preserve"> Days</w:t>
            </w:r>
          </w:p>
        </w:tc>
      </w:tr>
      <w:tr w:rsidR="0024228F" w:rsidRPr="00A53429" w14:paraId="26486F70" w14:textId="77777777" w:rsidTr="733D9C5E">
        <w:tc>
          <w:tcPr>
            <w:tcW w:w="1235" w:type="pct"/>
            <w:shd w:val="clear" w:color="auto" w:fill="8DC63F"/>
          </w:tcPr>
          <w:p w14:paraId="2A97D4B7" w14:textId="77777777" w:rsidR="0024228F" w:rsidRPr="00A53429" w:rsidRDefault="0024228F" w:rsidP="0024228F">
            <w:pPr>
              <w:jc w:val="right"/>
              <w:rPr>
                <w:bCs/>
                <w:szCs w:val="20"/>
              </w:rPr>
            </w:pPr>
            <w:r w:rsidRPr="00A53429">
              <w:rPr>
                <w:bCs/>
                <w:szCs w:val="20"/>
              </w:rPr>
              <w:t>Assessment Location</w:t>
            </w:r>
          </w:p>
        </w:tc>
        <w:tc>
          <w:tcPr>
            <w:tcW w:w="3765" w:type="pct"/>
            <w:shd w:val="clear" w:color="auto" w:fill="FFFFFF" w:themeFill="background1"/>
          </w:tcPr>
          <w:p w14:paraId="1DC83FE8" w14:textId="231CBD79" w:rsidR="0024228F" w:rsidRPr="00A53429" w:rsidRDefault="0024228F" w:rsidP="0024228F">
            <w:pPr>
              <w:rPr>
                <w:szCs w:val="20"/>
              </w:rPr>
            </w:pPr>
            <w:r w:rsidRPr="00A53429">
              <w:rPr>
                <w:szCs w:val="20"/>
              </w:rPr>
              <w:t>182 Broadway Newmarket</w:t>
            </w:r>
            <w:r>
              <w:rPr>
                <w:szCs w:val="20"/>
              </w:rPr>
              <w:t xml:space="preserve"> </w:t>
            </w:r>
            <w:r w:rsidRPr="00A53429">
              <w:rPr>
                <w:szCs w:val="20"/>
              </w:rPr>
              <w:t>Auckland</w:t>
            </w:r>
          </w:p>
        </w:tc>
      </w:tr>
      <w:tr w:rsidR="0024228F" w:rsidRPr="00A53429" w14:paraId="10AB095B" w14:textId="77777777" w:rsidTr="733D9C5E">
        <w:tc>
          <w:tcPr>
            <w:tcW w:w="1235" w:type="pct"/>
            <w:shd w:val="clear" w:color="auto" w:fill="8DC63F"/>
          </w:tcPr>
          <w:p w14:paraId="43E7F274" w14:textId="77777777" w:rsidR="0024228F" w:rsidRPr="00A53429" w:rsidRDefault="0024228F" w:rsidP="0024228F">
            <w:pPr>
              <w:jc w:val="right"/>
              <w:rPr>
                <w:bCs/>
                <w:szCs w:val="20"/>
              </w:rPr>
            </w:pPr>
            <w:r w:rsidRPr="00A53429">
              <w:rPr>
                <w:bCs/>
                <w:szCs w:val="20"/>
              </w:rPr>
              <w:t>Assessment Type</w:t>
            </w:r>
          </w:p>
        </w:tc>
        <w:tc>
          <w:tcPr>
            <w:tcW w:w="3765" w:type="pct"/>
            <w:shd w:val="clear" w:color="auto" w:fill="FFFFFF" w:themeFill="background1"/>
          </w:tcPr>
          <w:p w14:paraId="344D3305" w14:textId="130A65EB" w:rsidR="0024228F" w:rsidRPr="00A53429" w:rsidRDefault="0024228F" w:rsidP="0024228F">
            <w:pPr>
              <w:rPr>
                <w:szCs w:val="20"/>
              </w:rPr>
            </w:pPr>
            <w:r>
              <w:rPr>
                <w:szCs w:val="20"/>
              </w:rPr>
              <w:t>Project</w:t>
            </w:r>
            <w:r w:rsidR="00FD7A7B">
              <w:rPr>
                <w:szCs w:val="20"/>
              </w:rPr>
              <w:t>-</w:t>
            </w:r>
            <w:r>
              <w:rPr>
                <w:szCs w:val="20"/>
              </w:rPr>
              <w:t>Based (Open Book)</w:t>
            </w:r>
          </w:p>
        </w:tc>
      </w:tr>
      <w:tr w:rsidR="0024228F" w:rsidRPr="00A53429" w14:paraId="23CAAFD3" w14:textId="77777777" w:rsidTr="733D9C5E">
        <w:tc>
          <w:tcPr>
            <w:tcW w:w="1235" w:type="pct"/>
            <w:shd w:val="clear" w:color="auto" w:fill="8DC63F"/>
          </w:tcPr>
          <w:p w14:paraId="0C92A6ED" w14:textId="77777777" w:rsidR="0024228F" w:rsidRPr="00A53429" w:rsidRDefault="0024228F" w:rsidP="0024228F">
            <w:pPr>
              <w:jc w:val="right"/>
              <w:rPr>
                <w:bCs/>
                <w:szCs w:val="20"/>
              </w:rPr>
            </w:pPr>
            <w:r w:rsidRPr="00A53429">
              <w:rPr>
                <w:bCs/>
                <w:szCs w:val="20"/>
              </w:rPr>
              <w:t>Start Date</w:t>
            </w:r>
          </w:p>
        </w:tc>
        <w:tc>
          <w:tcPr>
            <w:tcW w:w="3765" w:type="pct"/>
            <w:shd w:val="clear" w:color="auto" w:fill="FFFFFF" w:themeFill="background1"/>
          </w:tcPr>
          <w:p w14:paraId="711A94C8" w14:textId="6A0F0B10" w:rsidR="0024228F" w:rsidRPr="00A53429" w:rsidRDefault="00DC04E1" w:rsidP="0024228F">
            <w:pPr>
              <w:rPr>
                <w:szCs w:val="20"/>
              </w:rPr>
            </w:pPr>
            <w:r>
              <w:rPr>
                <w:szCs w:val="20"/>
              </w:rPr>
              <w:t>Monday</w:t>
            </w:r>
            <w:r w:rsidR="0024228F" w:rsidRPr="00ED4BCF">
              <w:rPr>
                <w:szCs w:val="20"/>
              </w:rPr>
              <w:t> </w:t>
            </w:r>
            <w:r w:rsidR="00E27B04">
              <w:rPr>
                <w:szCs w:val="20"/>
              </w:rPr>
              <w:t>29</w:t>
            </w:r>
            <w:r w:rsidR="0024228F" w:rsidRPr="00ED4BCF">
              <w:rPr>
                <w:szCs w:val="20"/>
              </w:rPr>
              <w:t> </w:t>
            </w:r>
            <w:r w:rsidR="00E27B04">
              <w:rPr>
                <w:szCs w:val="20"/>
              </w:rPr>
              <w:t>November</w:t>
            </w:r>
            <w:r w:rsidR="0024228F" w:rsidRPr="00ED4BCF">
              <w:rPr>
                <w:szCs w:val="20"/>
              </w:rPr>
              <w:t> 2021 </w:t>
            </w:r>
          </w:p>
        </w:tc>
      </w:tr>
    </w:tbl>
    <w:p w14:paraId="190D8C88" w14:textId="77777777" w:rsidR="00A53429" w:rsidRPr="00A53429" w:rsidRDefault="00A53429" w:rsidP="00A53429"/>
    <w:p w14:paraId="25F31041" w14:textId="3526AB90" w:rsidR="00A53429" w:rsidRDefault="00A53429" w:rsidP="00495620">
      <w:pPr>
        <w:spacing w:before="0" w:after="0"/>
        <w:rPr>
          <w:lang w:val="en-NZ"/>
        </w:rPr>
      </w:pPr>
    </w:p>
    <w:tbl>
      <w:tblPr>
        <w:tblW w:w="5000" w:type="pct"/>
        <w:jc w:val="center"/>
        <w:tblBorders>
          <w:top w:val="single" w:sz="4" w:space="0" w:color="C00000"/>
          <w:left w:val="single" w:sz="4" w:space="0" w:color="D0CECE" w:themeColor="background2" w:themeShade="E6"/>
          <w:bottom w:val="single" w:sz="4" w:space="0" w:color="C00000"/>
          <w:right w:val="single" w:sz="4" w:space="0" w:color="D0CECE" w:themeColor="background2" w:themeShade="E6"/>
          <w:insideH w:val="single" w:sz="4" w:space="0" w:color="A6A6A6"/>
          <w:insideV w:val="single" w:sz="4" w:space="0" w:color="A6A6A6"/>
        </w:tblBorders>
        <w:tblLook w:val="0000" w:firstRow="0" w:lastRow="0" w:firstColumn="0" w:lastColumn="0" w:noHBand="0" w:noVBand="0"/>
      </w:tblPr>
      <w:tblGrid>
        <w:gridCol w:w="8371"/>
        <w:gridCol w:w="1365"/>
      </w:tblGrid>
      <w:tr w:rsidR="00F0760C" w:rsidRPr="003F00AD" w14:paraId="7BCD07AC" w14:textId="77777777" w:rsidTr="00F0760C">
        <w:trPr>
          <w:trHeight w:val="418"/>
          <w:jc w:val="center"/>
        </w:trPr>
        <w:tc>
          <w:tcPr>
            <w:tcW w:w="4299" w:type="pct"/>
            <w:shd w:val="clear" w:color="auto" w:fill="C00000"/>
            <w:vAlign w:val="center"/>
          </w:tcPr>
          <w:p w14:paraId="55F1B828" w14:textId="77777777" w:rsidR="00F0760C" w:rsidRPr="003F00AD" w:rsidRDefault="00F0760C" w:rsidP="000726BB">
            <w:pPr>
              <w:rPr>
                <w:color w:val="FFFFFF"/>
                <w:sz w:val="16"/>
                <w:szCs w:val="18"/>
              </w:rPr>
            </w:pPr>
            <w:r w:rsidRPr="003F00AD">
              <w:rPr>
                <w:color w:val="FFFFFF"/>
                <w:sz w:val="16"/>
                <w:szCs w:val="18"/>
              </w:rPr>
              <w:t>Assessment Section</w:t>
            </w:r>
          </w:p>
        </w:tc>
        <w:tc>
          <w:tcPr>
            <w:tcW w:w="701" w:type="pct"/>
            <w:shd w:val="clear" w:color="auto" w:fill="C00000"/>
            <w:vAlign w:val="center"/>
          </w:tcPr>
          <w:p w14:paraId="022D682D" w14:textId="6FBDE2DB" w:rsidR="00F0760C" w:rsidRPr="003F00AD" w:rsidRDefault="00F0760C" w:rsidP="000726BB">
            <w:pPr>
              <w:jc w:val="center"/>
              <w:rPr>
                <w:color w:val="FFFFFF"/>
                <w:sz w:val="16"/>
                <w:szCs w:val="18"/>
              </w:rPr>
            </w:pPr>
            <w:r w:rsidRPr="003F00AD">
              <w:rPr>
                <w:color w:val="FFFFFF"/>
                <w:sz w:val="16"/>
                <w:szCs w:val="18"/>
              </w:rPr>
              <w:t>Marks</w:t>
            </w:r>
            <w:r>
              <w:rPr>
                <w:color w:val="FFFFFF"/>
                <w:sz w:val="16"/>
                <w:szCs w:val="18"/>
              </w:rPr>
              <w:br/>
            </w:r>
            <w:r w:rsidRPr="003F00AD">
              <w:rPr>
                <w:color w:val="FFFFFF"/>
                <w:sz w:val="16"/>
                <w:szCs w:val="18"/>
              </w:rPr>
              <w:t>Possible</w:t>
            </w:r>
          </w:p>
        </w:tc>
      </w:tr>
      <w:tr w:rsidR="00F0760C" w:rsidRPr="003F00AD" w14:paraId="39F78E54" w14:textId="77777777" w:rsidTr="00F0760C">
        <w:trPr>
          <w:trHeight w:val="47"/>
          <w:jc w:val="center"/>
        </w:trPr>
        <w:tc>
          <w:tcPr>
            <w:tcW w:w="4299" w:type="pct"/>
            <w:vAlign w:val="center"/>
          </w:tcPr>
          <w:p w14:paraId="03AC50DE" w14:textId="5CC51F5A" w:rsidR="00F0760C" w:rsidRPr="003D21E1" w:rsidRDefault="00F0760C" w:rsidP="000726BB">
            <w:pPr>
              <w:rPr>
                <w:sz w:val="18"/>
                <w:szCs w:val="18"/>
              </w:rPr>
            </w:pPr>
            <w:r>
              <w:rPr>
                <w:sz w:val="18"/>
                <w:szCs w:val="18"/>
              </w:rPr>
              <w:t xml:space="preserve">Project </w:t>
            </w:r>
            <w:r w:rsidRPr="00440DAF">
              <w:rPr>
                <w:sz w:val="18"/>
                <w:szCs w:val="18"/>
              </w:rPr>
              <w:t>Nestle Coffee bar - Software Solution</w:t>
            </w:r>
          </w:p>
        </w:tc>
        <w:tc>
          <w:tcPr>
            <w:tcW w:w="701" w:type="pct"/>
            <w:vAlign w:val="center"/>
          </w:tcPr>
          <w:p w14:paraId="15B91344" w14:textId="364B5C87" w:rsidR="00F0760C" w:rsidRPr="00D80C2D" w:rsidRDefault="00F0760C" w:rsidP="000726BB">
            <w:pPr>
              <w:jc w:val="center"/>
              <w:rPr>
                <w:color w:val="FF0000"/>
                <w:szCs w:val="20"/>
              </w:rPr>
            </w:pPr>
            <w:r>
              <w:rPr>
                <w:sz w:val="18"/>
                <w:szCs w:val="18"/>
              </w:rPr>
              <w:t>30</w:t>
            </w:r>
          </w:p>
        </w:tc>
      </w:tr>
      <w:tr w:rsidR="00F0760C" w:rsidRPr="003F00AD" w14:paraId="35E3CE41" w14:textId="77777777" w:rsidTr="00F0760C">
        <w:trPr>
          <w:trHeight w:val="53"/>
          <w:jc w:val="center"/>
        </w:trPr>
        <w:tc>
          <w:tcPr>
            <w:tcW w:w="4299" w:type="pct"/>
            <w:vAlign w:val="center"/>
          </w:tcPr>
          <w:p w14:paraId="691BF4F8" w14:textId="608E3058" w:rsidR="00F0760C" w:rsidRPr="003D21E1" w:rsidRDefault="00F0760C" w:rsidP="000726BB">
            <w:pPr>
              <w:rPr>
                <w:sz w:val="18"/>
                <w:szCs w:val="18"/>
              </w:rPr>
            </w:pPr>
            <w:r>
              <w:rPr>
                <w:sz w:val="18"/>
                <w:szCs w:val="18"/>
              </w:rPr>
              <w:t xml:space="preserve">Project </w:t>
            </w:r>
            <w:r w:rsidRPr="00E54C37">
              <w:rPr>
                <w:sz w:val="18"/>
                <w:szCs w:val="18"/>
              </w:rPr>
              <w:t>Nestle Coffee bar - Data Flow Diagram</w:t>
            </w:r>
          </w:p>
        </w:tc>
        <w:tc>
          <w:tcPr>
            <w:tcW w:w="701" w:type="pct"/>
            <w:vAlign w:val="center"/>
          </w:tcPr>
          <w:p w14:paraId="229BC2B1" w14:textId="65CA3A3E" w:rsidR="00F0760C" w:rsidRPr="00D80C2D" w:rsidRDefault="00F0760C" w:rsidP="000726BB">
            <w:pPr>
              <w:jc w:val="center"/>
              <w:rPr>
                <w:color w:val="FF0000"/>
                <w:szCs w:val="20"/>
              </w:rPr>
            </w:pPr>
            <w:r>
              <w:rPr>
                <w:sz w:val="18"/>
                <w:szCs w:val="18"/>
              </w:rPr>
              <w:t>30</w:t>
            </w:r>
          </w:p>
        </w:tc>
      </w:tr>
      <w:tr w:rsidR="00F0760C" w:rsidRPr="003F00AD" w14:paraId="7CB472B3" w14:textId="77777777" w:rsidTr="00F0760C">
        <w:trPr>
          <w:trHeight w:val="53"/>
          <w:jc w:val="center"/>
        </w:trPr>
        <w:tc>
          <w:tcPr>
            <w:tcW w:w="4299" w:type="pct"/>
            <w:vAlign w:val="center"/>
          </w:tcPr>
          <w:p w14:paraId="4F09D548" w14:textId="71C46ED7" w:rsidR="00F0760C" w:rsidRPr="003D21E1" w:rsidRDefault="00F0760C" w:rsidP="000726BB">
            <w:pPr>
              <w:rPr>
                <w:sz w:val="18"/>
                <w:szCs w:val="18"/>
              </w:rPr>
            </w:pPr>
            <w:r>
              <w:rPr>
                <w:sz w:val="18"/>
                <w:szCs w:val="18"/>
              </w:rPr>
              <w:t xml:space="preserve">Project </w:t>
            </w:r>
            <w:r w:rsidRPr="005F1687">
              <w:rPr>
                <w:sz w:val="18"/>
                <w:szCs w:val="18"/>
              </w:rPr>
              <w:t>Nestle Coffee bar - UML</w:t>
            </w:r>
          </w:p>
        </w:tc>
        <w:tc>
          <w:tcPr>
            <w:tcW w:w="701" w:type="pct"/>
            <w:vAlign w:val="center"/>
          </w:tcPr>
          <w:p w14:paraId="3310E3FF" w14:textId="6732E047" w:rsidR="00F0760C" w:rsidRPr="00D80C2D" w:rsidRDefault="00F0760C" w:rsidP="000726BB">
            <w:pPr>
              <w:jc w:val="center"/>
              <w:rPr>
                <w:color w:val="FF0000"/>
                <w:szCs w:val="20"/>
              </w:rPr>
            </w:pPr>
            <w:r>
              <w:rPr>
                <w:sz w:val="18"/>
                <w:szCs w:val="18"/>
              </w:rPr>
              <w:t>30</w:t>
            </w:r>
          </w:p>
        </w:tc>
      </w:tr>
      <w:tr w:rsidR="00F0760C" w:rsidRPr="003F00AD" w14:paraId="17FC8A7C" w14:textId="77777777" w:rsidTr="00F0760C">
        <w:trPr>
          <w:trHeight w:val="53"/>
          <w:jc w:val="center"/>
        </w:trPr>
        <w:tc>
          <w:tcPr>
            <w:tcW w:w="4299" w:type="pct"/>
            <w:vAlign w:val="center"/>
          </w:tcPr>
          <w:p w14:paraId="39D02245" w14:textId="0B893EB8" w:rsidR="00F0760C" w:rsidRPr="003D21E1" w:rsidRDefault="00F0760C" w:rsidP="000726BB">
            <w:pPr>
              <w:rPr>
                <w:sz w:val="18"/>
                <w:szCs w:val="18"/>
              </w:rPr>
            </w:pPr>
            <w:r w:rsidRPr="003D21E1">
              <w:rPr>
                <w:sz w:val="18"/>
                <w:szCs w:val="18"/>
              </w:rPr>
              <w:t>Interview</w:t>
            </w:r>
          </w:p>
        </w:tc>
        <w:tc>
          <w:tcPr>
            <w:tcW w:w="701" w:type="pct"/>
            <w:vAlign w:val="center"/>
          </w:tcPr>
          <w:p w14:paraId="4B8942C2" w14:textId="47C14E81" w:rsidR="00F0760C" w:rsidRPr="00D80C2D" w:rsidRDefault="00F0760C" w:rsidP="000726BB">
            <w:pPr>
              <w:jc w:val="center"/>
              <w:rPr>
                <w:color w:val="FF0000"/>
                <w:szCs w:val="20"/>
              </w:rPr>
            </w:pPr>
            <w:r w:rsidRPr="003D21E1">
              <w:rPr>
                <w:sz w:val="18"/>
                <w:szCs w:val="18"/>
              </w:rPr>
              <w:t>10</w:t>
            </w:r>
          </w:p>
        </w:tc>
      </w:tr>
      <w:tr w:rsidR="00F0760C" w:rsidRPr="003F00AD" w14:paraId="54F050D2" w14:textId="77777777" w:rsidTr="00F0760C">
        <w:trPr>
          <w:trHeight w:val="295"/>
          <w:jc w:val="center"/>
        </w:trPr>
        <w:tc>
          <w:tcPr>
            <w:tcW w:w="4299" w:type="pct"/>
            <w:shd w:val="clear" w:color="auto" w:fill="E7E6E6" w:themeFill="background2"/>
            <w:vAlign w:val="center"/>
          </w:tcPr>
          <w:p w14:paraId="3F31C709" w14:textId="77777777" w:rsidR="00F0760C" w:rsidRPr="003D21E1" w:rsidRDefault="00F0760C" w:rsidP="000726BB">
            <w:pPr>
              <w:jc w:val="right"/>
              <w:rPr>
                <w:b/>
                <w:sz w:val="18"/>
                <w:szCs w:val="20"/>
              </w:rPr>
            </w:pPr>
            <w:r w:rsidRPr="003D21E1">
              <w:rPr>
                <w:b/>
                <w:sz w:val="18"/>
                <w:szCs w:val="20"/>
              </w:rPr>
              <w:t>Total</w:t>
            </w:r>
          </w:p>
        </w:tc>
        <w:tc>
          <w:tcPr>
            <w:tcW w:w="701" w:type="pct"/>
            <w:shd w:val="clear" w:color="auto" w:fill="E7E6E6" w:themeFill="background2"/>
            <w:vAlign w:val="center"/>
          </w:tcPr>
          <w:p w14:paraId="629DA067" w14:textId="1D50AE67" w:rsidR="00F0760C" w:rsidRPr="00D80C2D" w:rsidRDefault="00F0760C" w:rsidP="000726BB">
            <w:pPr>
              <w:jc w:val="center"/>
              <w:rPr>
                <w:b/>
                <w:color w:val="FF0000"/>
                <w:sz w:val="16"/>
                <w:szCs w:val="18"/>
              </w:rPr>
            </w:pPr>
            <w:r w:rsidRPr="003D21E1">
              <w:rPr>
                <w:b/>
                <w:sz w:val="18"/>
                <w:szCs w:val="20"/>
              </w:rPr>
              <w:t>100</w:t>
            </w:r>
          </w:p>
        </w:tc>
      </w:tr>
      <w:tr w:rsidR="00F0760C" w:rsidRPr="003F00AD" w14:paraId="39DCFB6E" w14:textId="77777777" w:rsidTr="00F0760C">
        <w:trPr>
          <w:trHeight w:val="295"/>
          <w:jc w:val="center"/>
        </w:trPr>
        <w:tc>
          <w:tcPr>
            <w:tcW w:w="4299" w:type="pct"/>
            <w:shd w:val="clear" w:color="auto" w:fill="E7E6E6" w:themeFill="background2"/>
            <w:vAlign w:val="center"/>
          </w:tcPr>
          <w:p w14:paraId="22595B63" w14:textId="5A4455F7" w:rsidR="00F0760C" w:rsidRPr="003D21E1" w:rsidRDefault="00F0760C" w:rsidP="000726BB">
            <w:pPr>
              <w:jc w:val="right"/>
              <w:rPr>
                <w:b/>
                <w:sz w:val="18"/>
                <w:szCs w:val="20"/>
              </w:rPr>
            </w:pPr>
            <w:r w:rsidRPr="003D21E1">
              <w:rPr>
                <w:b/>
                <w:sz w:val="18"/>
                <w:szCs w:val="20"/>
              </w:rPr>
              <w:t>Grade</w:t>
            </w:r>
            <w:r>
              <w:rPr>
                <w:b/>
                <w:sz w:val="18"/>
                <w:szCs w:val="20"/>
              </w:rPr>
              <w:br/>
            </w:r>
            <w:r w:rsidRPr="001D7772">
              <w:rPr>
                <w:color w:val="FF0000"/>
                <w:sz w:val="16"/>
                <w:szCs w:val="18"/>
              </w:rPr>
              <w:t>A+=95</w:t>
            </w:r>
            <w:r>
              <w:rPr>
                <w:color w:val="FF0000"/>
                <w:sz w:val="16"/>
                <w:szCs w:val="18"/>
              </w:rPr>
              <w:t>-100</w:t>
            </w:r>
            <w:r w:rsidRPr="001D7772">
              <w:rPr>
                <w:color w:val="FF0000"/>
                <w:sz w:val="16"/>
                <w:szCs w:val="18"/>
              </w:rPr>
              <w:t>, A=90-94</w:t>
            </w:r>
            <w:r>
              <w:rPr>
                <w:color w:val="FF0000"/>
                <w:sz w:val="16"/>
                <w:szCs w:val="18"/>
              </w:rPr>
              <w:t>, A-=85-89, B+=80-84, B=70-79, B-=60-69, C+=55-59, C=50-54, D=Below 50</w:t>
            </w:r>
          </w:p>
        </w:tc>
        <w:tc>
          <w:tcPr>
            <w:tcW w:w="701" w:type="pct"/>
            <w:shd w:val="clear" w:color="auto" w:fill="E7E6E6" w:themeFill="background2"/>
            <w:vAlign w:val="center"/>
          </w:tcPr>
          <w:p w14:paraId="6252BB9F" w14:textId="5AC9996A" w:rsidR="00F0760C" w:rsidRPr="00D80C2D" w:rsidRDefault="00F0760C" w:rsidP="000726BB">
            <w:pPr>
              <w:jc w:val="center"/>
              <w:rPr>
                <w:b/>
                <w:color w:val="FF0000"/>
                <w:sz w:val="16"/>
                <w:szCs w:val="18"/>
              </w:rPr>
            </w:pPr>
          </w:p>
        </w:tc>
      </w:tr>
      <w:tr w:rsidR="00F0760C" w:rsidRPr="003F00AD" w14:paraId="1909448E" w14:textId="77777777" w:rsidTr="00F0760C">
        <w:trPr>
          <w:trHeight w:val="295"/>
          <w:jc w:val="center"/>
        </w:trPr>
        <w:tc>
          <w:tcPr>
            <w:tcW w:w="5000" w:type="pct"/>
            <w:gridSpan w:val="2"/>
            <w:shd w:val="clear" w:color="auto" w:fill="C00000"/>
          </w:tcPr>
          <w:p w14:paraId="349E3545" w14:textId="0003A077" w:rsidR="00F0760C" w:rsidRPr="00C02334" w:rsidRDefault="00F0760C" w:rsidP="00C02334">
            <w:pPr>
              <w:rPr>
                <w:i/>
                <w:color w:val="FFFFFF" w:themeColor="background1"/>
              </w:rPr>
            </w:pPr>
          </w:p>
        </w:tc>
      </w:tr>
    </w:tbl>
    <w:p w14:paraId="27908DC1" w14:textId="103321B0" w:rsidR="0085613A" w:rsidRDefault="0085613A" w:rsidP="00A53429">
      <w:pPr>
        <w:rPr>
          <w:lang w:val="en-NZ"/>
        </w:rPr>
      </w:pPr>
    </w:p>
    <w:p w14:paraId="7BAF480E" w14:textId="509FB1EF" w:rsidR="00F0760C" w:rsidRDefault="00F0760C" w:rsidP="00A53429">
      <w:pPr>
        <w:rPr>
          <w:lang w:val="en-NZ"/>
        </w:rPr>
      </w:pPr>
    </w:p>
    <w:p w14:paraId="197A03A8" w14:textId="763CA3A7" w:rsidR="00F0760C" w:rsidRDefault="00F0760C" w:rsidP="00A53429">
      <w:pPr>
        <w:rPr>
          <w:lang w:val="en-NZ"/>
        </w:rPr>
      </w:pPr>
    </w:p>
    <w:bookmarkEnd w:id="0"/>
    <w:bookmarkEnd w:id="1"/>
    <w:p w14:paraId="7874ED7F" w14:textId="4113183A" w:rsidR="005A5749" w:rsidRPr="003E37AA" w:rsidRDefault="006D5030" w:rsidP="00054BED">
      <w:pPr>
        <w:pStyle w:val="Heading1"/>
      </w:pPr>
      <w:r>
        <w:t>Learner</w:t>
      </w:r>
      <w:r w:rsidR="00E84D40" w:rsidRPr="003E37AA">
        <w:t xml:space="preserve"> Declaration </w:t>
      </w:r>
      <w:r w:rsidR="005A5749" w:rsidRPr="003E37AA">
        <w:t>Statement</w:t>
      </w:r>
    </w:p>
    <w:p w14:paraId="38C812BB" w14:textId="3B20EE3E" w:rsidR="005A5749" w:rsidRPr="00315056" w:rsidRDefault="00E642BC" w:rsidP="00315056">
      <w:pPr>
        <w:spacing w:after="120"/>
        <w:rPr>
          <w:i/>
        </w:rPr>
      </w:pPr>
      <w:r>
        <w:t>I</w:t>
      </w:r>
      <w:r w:rsidRPr="00023CE3">
        <w:t xml:space="preserve"> have </w:t>
      </w:r>
      <w:r w:rsidR="00E123E8">
        <w:t xml:space="preserve">read, understood, and </w:t>
      </w:r>
      <w:r w:rsidRPr="00023CE3">
        <w:t>agreed on</w:t>
      </w:r>
      <w:r w:rsidR="00D16583">
        <w:t xml:space="preserve"> </w:t>
      </w:r>
      <w:r w:rsidR="000C19C7">
        <w:t>the following</w:t>
      </w:r>
      <w:r w:rsidR="00701EEF">
        <w:t xml:space="preserve"> (refer to </w:t>
      </w:r>
      <w:r w:rsidR="006D5030">
        <w:t>learner</w:t>
      </w:r>
      <w:r w:rsidR="00701EEF">
        <w:t xml:space="preserve"> handbook)</w:t>
      </w:r>
      <w:r w:rsidR="000C19C7">
        <w:t>:</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812"/>
        <w:gridCol w:w="4918"/>
      </w:tblGrid>
      <w:tr w:rsidR="00ED4BCF" w:rsidRPr="00ED4BCF" w14:paraId="3E7D0A8D" w14:textId="77777777" w:rsidTr="00ED4BCF">
        <w:trPr>
          <w:trHeight w:val="300"/>
        </w:trPr>
        <w:tc>
          <w:tcPr>
            <w:tcW w:w="4815" w:type="dxa"/>
            <w:tcBorders>
              <w:top w:val="single" w:sz="6" w:space="0" w:color="BFBFBF"/>
              <w:left w:val="single" w:sz="6" w:space="0" w:color="BFBFBF"/>
              <w:bottom w:val="single" w:sz="6" w:space="0" w:color="BFBFBF"/>
              <w:right w:val="single" w:sz="6" w:space="0" w:color="BFBFBF"/>
            </w:tcBorders>
            <w:shd w:val="clear" w:color="auto" w:fill="70AD47"/>
            <w:vAlign w:val="center"/>
            <w:hideMark/>
          </w:tcPr>
          <w:p w14:paraId="0457DB7B" w14:textId="77777777" w:rsidR="00ED4BCF" w:rsidRPr="00ED4BCF" w:rsidRDefault="00ED4BCF" w:rsidP="00ED4BCF">
            <w:pPr>
              <w:rPr>
                <w:bCs/>
                <w:sz w:val="18"/>
                <w:szCs w:val="18"/>
                <w:lang w:val="en-NZ"/>
              </w:rPr>
            </w:pPr>
            <w:r w:rsidRPr="00ED4BCF">
              <w:rPr>
                <w:bCs/>
                <w:sz w:val="18"/>
                <w:szCs w:val="18"/>
              </w:rPr>
              <w:t>Before the assessment</w:t>
            </w:r>
            <w:r w:rsidRPr="00ED4BCF">
              <w:rPr>
                <w:bCs/>
                <w:sz w:val="18"/>
                <w:szCs w:val="18"/>
                <w:lang w:val="en-NZ"/>
              </w:rPr>
              <w:t> </w:t>
            </w:r>
          </w:p>
        </w:tc>
        <w:tc>
          <w:tcPr>
            <w:tcW w:w="4920" w:type="dxa"/>
            <w:tcBorders>
              <w:top w:val="single" w:sz="6" w:space="0" w:color="BFBFBF"/>
              <w:left w:val="nil"/>
              <w:bottom w:val="single" w:sz="6" w:space="0" w:color="BFBFBF"/>
              <w:right w:val="single" w:sz="6" w:space="0" w:color="BFBFBF"/>
            </w:tcBorders>
            <w:shd w:val="clear" w:color="auto" w:fill="70AD47"/>
            <w:hideMark/>
          </w:tcPr>
          <w:p w14:paraId="398BAD1D" w14:textId="77777777" w:rsidR="00ED4BCF" w:rsidRPr="00ED4BCF" w:rsidRDefault="00ED4BCF" w:rsidP="00ED4BCF">
            <w:pPr>
              <w:rPr>
                <w:bCs/>
                <w:sz w:val="18"/>
                <w:szCs w:val="18"/>
                <w:lang w:val="en-NZ"/>
              </w:rPr>
            </w:pPr>
            <w:r w:rsidRPr="00ED4BCF">
              <w:rPr>
                <w:bCs/>
                <w:sz w:val="18"/>
                <w:szCs w:val="18"/>
                <w:lang w:val="en-NZ"/>
              </w:rPr>
              <w:t> </w:t>
            </w:r>
          </w:p>
        </w:tc>
      </w:tr>
      <w:tr w:rsidR="00ED4BCF" w:rsidRPr="00ED4BCF" w14:paraId="7B5A023E"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5E0A94F8" w14:textId="77777777" w:rsidR="00ED4BCF" w:rsidRPr="00ED4BCF" w:rsidRDefault="00ED4BCF">
            <w:pPr>
              <w:numPr>
                <w:ilvl w:val="0"/>
                <w:numId w:val="3"/>
              </w:numPr>
              <w:rPr>
                <w:bCs/>
                <w:sz w:val="18"/>
                <w:szCs w:val="18"/>
                <w:lang w:val="en-NZ"/>
              </w:rPr>
            </w:pPr>
            <w:r w:rsidRPr="00ED4BCF">
              <w:rPr>
                <w:bCs/>
                <w:sz w:val="18"/>
                <w:szCs w:val="18"/>
              </w:rPr>
              <w:t>Techtorium Assessment Conditions and Guidelines</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5701CE73" w14:textId="09429CA5" w:rsidR="00ED4BCF" w:rsidRPr="00ED4BCF" w:rsidRDefault="00ED4BCF">
            <w:pPr>
              <w:numPr>
                <w:ilvl w:val="0"/>
                <w:numId w:val="4"/>
              </w:numPr>
              <w:rPr>
                <w:bCs/>
                <w:sz w:val="18"/>
                <w:szCs w:val="18"/>
                <w:lang w:val="en-NZ"/>
              </w:rPr>
            </w:pPr>
            <w:r w:rsidRPr="00ED4BCF">
              <w:rPr>
                <w:bCs/>
                <w:sz w:val="18"/>
                <w:szCs w:val="18"/>
              </w:rPr>
              <w:t xml:space="preserve">The responsibilities of the </w:t>
            </w:r>
            <w:r w:rsidR="006D5030">
              <w:rPr>
                <w:bCs/>
                <w:sz w:val="18"/>
                <w:szCs w:val="18"/>
              </w:rPr>
              <w:t>learner</w:t>
            </w:r>
            <w:r w:rsidRPr="00ED4BCF">
              <w:rPr>
                <w:bCs/>
                <w:sz w:val="18"/>
                <w:szCs w:val="18"/>
                <w:lang w:val="en-NZ"/>
              </w:rPr>
              <w:t> </w:t>
            </w:r>
          </w:p>
        </w:tc>
      </w:tr>
      <w:tr w:rsidR="00ED4BCF" w:rsidRPr="00ED4BCF" w14:paraId="7E42E2EB"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4714F704" w14:textId="77777777" w:rsidR="00ED4BCF" w:rsidRPr="00ED4BCF" w:rsidRDefault="00ED4BCF">
            <w:pPr>
              <w:numPr>
                <w:ilvl w:val="0"/>
                <w:numId w:val="5"/>
              </w:numPr>
              <w:rPr>
                <w:bCs/>
                <w:sz w:val="18"/>
                <w:szCs w:val="18"/>
                <w:lang w:val="en-NZ"/>
              </w:rPr>
            </w:pPr>
            <w:r w:rsidRPr="00ED4BCF">
              <w:rPr>
                <w:bCs/>
                <w:sz w:val="18"/>
                <w:szCs w:val="18"/>
              </w:rPr>
              <w:t>The assessment environment is safe and accessible</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0A551CEA" w14:textId="77777777" w:rsidR="00ED4BCF" w:rsidRPr="00ED4BCF" w:rsidRDefault="00ED4BCF">
            <w:pPr>
              <w:numPr>
                <w:ilvl w:val="0"/>
                <w:numId w:val="6"/>
              </w:numPr>
              <w:rPr>
                <w:bCs/>
                <w:sz w:val="18"/>
                <w:szCs w:val="18"/>
                <w:lang w:val="en-NZ"/>
              </w:rPr>
            </w:pPr>
            <w:r w:rsidRPr="00ED4BCF">
              <w:rPr>
                <w:bCs/>
                <w:sz w:val="18"/>
                <w:szCs w:val="18"/>
              </w:rPr>
              <w:t>The responsibilities of the assessor</w:t>
            </w:r>
            <w:r w:rsidRPr="00ED4BCF">
              <w:rPr>
                <w:bCs/>
                <w:sz w:val="18"/>
                <w:szCs w:val="18"/>
                <w:lang w:val="en-NZ"/>
              </w:rPr>
              <w:t> </w:t>
            </w:r>
          </w:p>
        </w:tc>
      </w:tr>
      <w:tr w:rsidR="00ED4BCF" w:rsidRPr="00ED4BCF" w14:paraId="4A9EF931"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67084E20" w14:textId="77777777" w:rsidR="00ED4BCF" w:rsidRPr="00ED4BCF" w:rsidRDefault="00ED4BCF">
            <w:pPr>
              <w:numPr>
                <w:ilvl w:val="0"/>
                <w:numId w:val="7"/>
              </w:numPr>
              <w:rPr>
                <w:bCs/>
                <w:sz w:val="18"/>
                <w:szCs w:val="18"/>
                <w:lang w:val="en-NZ"/>
              </w:rPr>
            </w:pPr>
            <w:r w:rsidRPr="00ED4BCF">
              <w:rPr>
                <w:bCs/>
                <w:sz w:val="18"/>
                <w:szCs w:val="18"/>
              </w:rPr>
              <w:t>The Learning Outcomes that will be assessed</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44AA0C19" w14:textId="77777777" w:rsidR="00ED4BCF" w:rsidRPr="00ED4BCF" w:rsidRDefault="00ED4BCF">
            <w:pPr>
              <w:numPr>
                <w:ilvl w:val="0"/>
                <w:numId w:val="8"/>
              </w:numPr>
              <w:rPr>
                <w:bCs/>
                <w:sz w:val="18"/>
                <w:szCs w:val="18"/>
                <w:lang w:val="en-NZ"/>
              </w:rPr>
            </w:pPr>
            <w:r w:rsidRPr="00ED4BCF">
              <w:rPr>
                <w:bCs/>
                <w:sz w:val="18"/>
                <w:szCs w:val="18"/>
              </w:rPr>
              <w:t>Options for re-assessment</w:t>
            </w:r>
            <w:r w:rsidRPr="00ED4BCF">
              <w:rPr>
                <w:bCs/>
                <w:sz w:val="18"/>
                <w:szCs w:val="18"/>
                <w:lang w:val="en-NZ"/>
              </w:rPr>
              <w:t> </w:t>
            </w:r>
          </w:p>
        </w:tc>
      </w:tr>
      <w:tr w:rsidR="00ED4BCF" w:rsidRPr="00ED4BCF" w14:paraId="25223FC5"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4FCAAC09" w14:textId="77777777" w:rsidR="00ED4BCF" w:rsidRPr="00ED4BCF" w:rsidRDefault="00ED4BCF">
            <w:pPr>
              <w:numPr>
                <w:ilvl w:val="0"/>
                <w:numId w:val="9"/>
              </w:numPr>
              <w:rPr>
                <w:bCs/>
                <w:sz w:val="18"/>
                <w:szCs w:val="18"/>
                <w:lang w:val="en-NZ"/>
              </w:rPr>
            </w:pPr>
            <w:r w:rsidRPr="00ED4BCF">
              <w:rPr>
                <w:bCs/>
                <w:sz w:val="18"/>
                <w:szCs w:val="18"/>
              </w:rPr>
              <w:t>This assessment is my own original work, unless otherwise specified</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2D36A9F1" w14:textId="77777777" w:rsidR="00ED4BCF" w:rsidRPr="00ED4BCF" w:rsidRDefault="00ED4BCF">
            <w:pPr>
              <w:numPr>
                <w:ilvl w:val="0"/>
                <w:numId w:val="10"/>
              </w:numPr>
              <w:rPr>
                <w:bCs/>
                <w:sz w:val="18"/>
                <w:szCs w:val="18"/>
                <w:lang w:val="en-NZ"/>
              </w:rPr>
            </w:pPr>
            <w:r w:rsidRPr="00ED4BCF">
              <w:rPr>
                <w:bCs/>
                <w:sz w:val="18"/>
                <w:szCs w:val="18"/>
              </w:rPr>
              <w:t>Your completed assessment paper is the property of Techtorium and should not be removed from the premises at any time.</w:t>
            </w:r>
            <w:r w:rsidRPr="00ED4BCF">
              <w:rPr>
                <w:bCs/>
                <w:sz w:val="18"/>
                <w:szCs w:val="18"/>
                <w:lang w:val="en-NZ"/>
              </w:rPr>
              <w:t> </w:t>
            </w:r>
          </w:p>
        </w:tc>
      </w:tr>
      <w:tr w:rsidR="00ED4BCF" w:rsidRPr="00ED4BCF" w14:paraId="52937C18"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2DF52B67" w14:textId="77777777" w:rsidR="00ED4BCF" w:rsidRPr="00ED4BCF" w:rsidRDefault="00ED4BCF">
            <w:pPr>
              <w:numPr>
                <w:ilvl w:val="0"/>
                <w:numId w:val="11"/>
              </w:numPr>
              <w:rPr>
                <w:bCs/>
                <w:sz w:val="18"/>
                <w:szCs w:val="18"/>
                <w:lang w:val="en-NZ"/>
              </w:rPr>
            </w:pPr>
            <w:r w:rsidRPr="00ED4BCF">
              <w:rPr>
                <w:bCs/>
                <w:sz w:val="18"/>
                <w:szCs w:val="18"/>
              </w:rPr>
              <w:t xml:space="preserve">I have acknowledged all sources of information used in the writing of this assignment by using the recognized </w:t>
            </w:r>
            <w:r w:rsidRPr="00ED4BCF">
              <w:rPr>
                <w:bCs/>
                <w:sz w:val="18"/>
                <w:szCs w:val="18"/>
              </w:rPr>
              <w:lastRenderedPageBreak/>
              <w:t>in-text APA referencing standard using the latest version. All unpublished sources of information have been acknowledged.</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318EE928" w14:textId="290CD767" w:rsidR="00ED4BCF" w:rsidRPr="00ED4BCF" w:rsidRDefault="00ED4BCF">
            <w:pPr>
              <w:numPr>
                <w:ilvl w:val="0"/>
                <w:numId w:val="12"/>
              </w:numPr>
              <w:rPr>
                <w:bCs/>
                <w:sz w:val="18"/>
                <w:szCs w:val="18"/>
                <w:lang w:val="en-NZ"/>
              </w:rPr>
            </w:pPr>
            <w:r w:rsidRPr="00ED4BCF">
              <w:rPr>
                <w:bCs/>
                <w:sz w:val="18"/>
                <w:szCs w:val="18"/>
              </w:rPr>
              <w:lastRenderedPageBreak/>
              <w:t xml:space="preserve">I have not copied either partially or in full any work from any other </w:t>
            </w:r>
            <w:r w:rsidR="006D5030">
              <w:rPr>
                <w:bCs/>
                <w:sz w:val="18"/>
                <w:szCs w:val="18"/>
              </w:rPr>
              <w:t>learner</w:t>
            </w:r>
            <w:r w:rsidRPr="00ED4BCF">
              <w:rPr>
                <w:bCs/>
                <w:sz w:val="18"/>
                <w:szCs w:val="18"/>
              </w:rPr>
              <w:t xml:space="preserve"> or former </w:t>
            </w:r>
            <w:r w:rsidR="006D5030">
              <w:rPr>
                <w:bCs/>
                <w:sz w:val="18"/>
                <w:szCs w:val="18"/>
              </w:rPr>
              <w:t>learner</w:t>
            </w:r>
            <w:r w:rsidRPr="00ED4BCF">
              <w:rPr>
                <w:bCs/>
                <w:sz w:val="18"/>
                <w:szCs w:val="18"/>
              </w:rPr>
              <w:t xml:space="preserve"> of Techtorium or any </w:t>
            </w:r>
            <w:r w:rsidRPr="00ED4BCF">
              <w:rPr>
                <w:bCs/>
                <w:sz w:val="18"/>
                <w:szCs w:val="18"/>
              </w:rPr>
              <w:lastRenderedPageBreak/>
              <w:t xml:space="preserve">other tertiary institution. I promise not to share this project in part or whole with any other </w:t>
            </w:r>
            <w:r w:rsidR="006D5030">
              <w:rPr>
                <w:bCs/>
                <w:sz w:val="18"/>
                <w:szCs w:val="18"/>
              </w:rPr>
              <w:t>learner</w:t>
            </w:r>
            <w:r w:rsidRPr="00ED4BCF">
              <w:rPr>
                <w:bCs/>
                <w:sz w:val="18"/>
                <w:szCs w:val="18"/>
              </w:rPr>
              <w:t xml:space="preserve"> at Techtorium or outside this campus</w:t>
            </w:r>
            <w:r w:rsidRPr="00ED4BCF">
              <w:rPr>
                <w:bCs/>
                <w:sz w:val="18"/>
                <w:szCs w:val="18"/>
                <w:lang w:val="en-NZ"/>
              </w:rPr>
              <w:t> </w:t>
            </w:r>
          </w:p>
        </w:tc>
      </w:tr>
      <w:tr w:rsidR="00ED4BCF" w:rsidRPr="00ED4BCF" w14:paraId="3E3C9302"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7F0C9961" w14:textId="77777777" w:rsidR="00ED4BCF" w:rsidRPr="00ED4BCF" w:rsidRDefault="00ED4BCF">
            <w:pPr>
              <w:numPr>
                <w:ilvl w:val="0"/>
                <w:numId w:val="13"/>
              </w:numPr>
              <w:rPr>
                <w:bCs/>
                <w:sz w:val="18"/>
                <w:szCs w:val="18"/>
                <w:lang w:val="en-NZ"/>
              </w:rPr>
            </w:pPr>
            <w:r w:rsidRPr="00ED4BCF">
              <w:rPr>
                <w:bCs/>
                <w:sz w:val="18"/>
                <w:szCs w:val="18"/>
              </w:rPr>
              <w:lastRenderedPageBreak/>
              <w:t>I make this declaration in full knowledge and understanding that, should it be found false, Techtorium may take disciplinary action.</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21651753" w14:textId="77777777" w:rsidR="00ED4BCF" w:rsidRPr="00ED4BCF" w:rsidRDefault="00ED4BCF">
            <w:pPr>
              <w:numPr>
                <w:ilvl w:val="0"/>
                <w:numId w:val="14"/>
              </w:numPr>
              <w:rPr>
                <w:bCs/>
                <w:sz w:val="18"/>
                <w:szCs w:val="18"/>
                <w:lang w:val="en-NZ"/>
              </w:rPr>
            </w:pPr>
            <w:r w:rsidRPr="00ED4BCF">
              <w:rPr>
                <w:bCs/>
                <w:sz w:val="18"/>
                <w:szCs w:val="18"/>
              </w:rPr>
              <w:t>I understand that Techtorium may make use of systems such as </w:t>
            </w:r>
            <w:r w:rsidRPr="00ED4BCF">
              <w:rPr>
                <w:bCs/>
                <w:sz w:val="18"/>
                <w:szCs w:val="18"/>
                <w:u w:val="single"/>
              </w:rPr>
              <w:t>Turnitin.com</w:t>
            </w:r>
            <w:r w:rsidRPr="00ED4BCF">
              <w:rPr>
                <w:bCs/>
                <w:sz w:val="18"/>
                <w:szCs w:val="18"/>
              </w:rPr>
              <w:t> or </w:t>
            </w:r>
            <w:r w:rsidRPr="00ED4BCF">
              <w:rPr>
                <w:bCs/>
                <w:sz w:val="18"/>
                <w:szCs w:val="18"/>
                <w:u w:val="single"/>
              </w:rPr>
              <w:t>Plagscan.com</w:t>
            </w:r>
            <w:r w:rsidRPr="00ED4BCF">
              <w:rPr>
                <w:bCs/>
                <w:sz w:val="18"/>
                <w:szCs w:val="18"/>
              </w:rPr>
              <w:t> to verify the originality of my work.</w:t>
            </w:r>
            <w:r w:rsidRPr="00ED4BCF">
              <w:rPr>
                <w:bCs/>
                <w:sz w:val="18"/>
                <w:szCs w:val="18"/>
                <w:lang w:val="en-NZ"/>
              </w:rPr>
              <w:t> </w:t>
            </w:r>
          </w:p>
        </w:tc>
      </w:tr>
      <w:tr w:rsidR="00ED4BCF" w:rsidRPr="00ED4BCF" w14:paraId="424F5FFB" w14:textId="77777777" w:rsidTr="00ED4BCF">
        <w:trPr>
          <w:trHeight w:val="300"/>
        </w:trPr>
        <w:tc>
          <w:tcPr>
            <w:tcW w:w="9735" w:type="dxa"/>
            <w:gridSpan w:val="2"/>
            <w:tcBorders>
              <w:top w:val="nil"/>
              <w:left w:val="single" w:sz="6" w:space="0" w:color="BFBFBF"/>
              <w:bottom w:val="single" w:sz="6" w:space="0" w:color="BFBFBF"/>
              <w:right w:val="single" w:sz="6" w:space="0" w:color="BFBFBF"/>
            </w:tcBorders>
            <w:shd w:val="clear" w:color="auto" w:fill="FBE4D5"/>
            <w:hideMark/>
          </w:tcPr>
          <w:p w14:paraId="34E094FC" w14:textId="77777777" w:rsidR="00ED4BCF" w:rsidRPr="00ED4BCF" w:rsidRDefault="00000000">
            <w:pPr>
              <w:numPr>
                <w:ilvl w:val="0"/>
                <w:numId w:val="15"/>
              </w:numPr>
              <w:rPr>
                <w:bCs/>
                <w:sz w:val="18"/>
                <w:szCs w:val="18"/>
                <w:lang w:val="en-NZ"/>
              </w:rPr>
            </w:pPr>
            <w:hyperlink r:id="rId12" w:tgtFrame="_blank" w:history="1">
              <w:r w:rsidR="00ED4BCF" w:rsidRPr="00ED4BCF">
                <w:rPr>
                  <w:rStyle w:val="Hyperlink"/>
                  <w:bCs/>
                  <w:sz w:val="18"/>
                  <w:szCs w:val="18"/>
                </w:rPr>
                <w:t>Academic Fraud</w:t>
              </w:r>
            </w:hyperlink>
            <w:r w:rsidR="00ED4BCF" w:rsidRPr="00ED4BCF">
              <w:rPr>
                <w:bCs/>
                <w:sz w:val="18"/>
                <w:szCs w:val="18"/>
              </w:rPr>
              <w:t> is a serious issue and will compromise your ability to study at Techtorium. If there is any doubt in your mind, then you should:</w:t>
            </w:r>
            <w:r w:rsidR="00ED4BCF" w:rsidRPr="00ED4BCF">
              <w:rPr>
                <w:bCs/>
                <w:sz w:val="18"/>
                <w:szCs w:val="18"/>
                <w:lang w:val="en-NZ"/>
              </w:rPr>
              <w:t> </w:t>
            </w:r>
          </w:p>
          <w:p w14:paraId="26C0588C" w14:textId="77777777" w:rsidR="00ED4BCF" w:rsidRPr="00ED4BCF" w:rsidRDefault="00ED4BCF">
            <w:pPr>
              <w:numPr>
                <w:ilvl w:val="0"/>
                <w:numId w:val="16"/>
              </w:numPr>
              <w:rPr>
                <w:bCs/>
                <w:sz w:val="18"/>
                <w:szCs w:val="18"/>
                <w:lang w:val="en-NZ"/>
              </w:rPr>
            </w:pPr>
            <w:r w:rsidRPr="00ED4BCF">
              <w:rPr>
                <w:bCs/>
                <w:sz w:val="18"/>
                <w:szCs w:val="18"/>
              </w:rPr>
              <w:t>State that you have copied and pasted work from another source</w:t>
            </w:r>
            <w:r w:rsidRPr="00ED4BCF">
              <w:rPr>
                <w:bCs/>
                <w:sz w:val="18"/>
                <w:szCs w:val="18"/>
                <w:lang w:val="en-NZ"/>
              </w:rPr>
              <w:t> </w:t>
            </w:r>
          </w:p>
          <w:p w14:paraId="3C11B3E6" w14:textId="77777777" w:rsidR="00ED4BCF" w:rsidRPr="00ED4BCF" w:rsidRDefault="00ED4BCF">
            <w:pPr>
              <w:numPr>
                <w:ilvl w:val="0"/>
                <w:numId w:val="16"/>
              </w:numPr>
              <w:rPr>
                <w:bCs/>
                <w:sz w:val="18"/>
                <w:szCs w:val="18"/>
                <w:lang w:val="en-NZ"/>
              </w:rPr>
            </w:pPr>
            <w:r w:rsidRPr="00ED4BCF">
              <w:rPr>
                <w:bCs/>
                <w:sz w:val="18"/>
                <w:szCs w:val="18"/>
              </w:rPr>
              <w:t>Use APA referencing </w:t>
            </w:r>
            <w:r w:rsidRPr="00ED4BCF">
              <w:rPr>
                <w:bCs/>
                <w:sz w:val="18"/>
                <w:szCs w:val="18"/>
                <w:lang w:val="en-NZ"/>
              </w:rPr>
              <w:t> </w:t>
            </w:r>
          </w:p>
          <w:p w14:paraId="0E2F4B82" w14:textId="77777777" w:rsidR="00ED4BCF" w:rsidRPr="00ED4BCF" w:rsidRDefault="00ED4BCF">
            <w:pPr>
              <w:numPr>
                <w:ilvl w:val="0"/>
                <w:numId w:val="16"/>
              </w:numPr>
              <w:rPr>
                <w:bCs/>
                <w:sz w:val="18"/>
                <w:szCs w:val="18"/>
                <w:lang w:val="en-NZ"/>
              </w:rPr>
            </w:pPr>
            <w:r w:rsidRPr="00ED4BCF">
              <w:rPr>
                <w:bCs/>
                <w:sz w:val="18"/>
                <w:szCs w:val="18"/>
              </w:rPr>
              <w:t>Include a weblink to the original source</w:t>
            </w:r>
            <w:r w:rsidRPr="00ED4BCF">
              <w:rPr>
                <w:bCs/>
                <w:sz w:val="18"/>
                <w:szCs w:val="18"/>
                <w:lang w:val="en-NZ"/>
              </w:rPr>
              <w:t> </w:t>
            </w:r>
          </w:p>
          <w:p w14:paraId="4770829B" w14:textId="77777777" w:rsidR="00ED4BCF" w:rsidRPr="00ED4BCF" w:rsidRDefault="00ED4BCF">
            <w:pPr>
              <w:numPr>
                <w:ilvl w:val="0"/>
                <w:numId w:val="16"/>
              </w:numPr>
              <w:rPr>
                <w:bCs/>
                <w:sz w:val="18"/>
                <w:szCs w:val="18"/>
                <w:lang w:val="en-NZ"/>
              </w:rPr>
            </w:pPr>
            <w:r w:rsidRPr="00ED4BCF">
              <w:rPr>
                <w:bCs/>
                <w:sz w:val="18"/>
                <w:szCs w:val="18"/>
              </w:rPr>
              <w:t>Ask your Trainer for clarity</w:t>
            </w:r>
            <w:r w:rsidRPr="00ED4BCF">
              <w:rPr>
                <w:bCs/>
                <w:sz w:val="18"/>
                <w:szCs w:val="18"/>
                <w:lang w:val="en-NZ"/>
              </w:rPr>
              <w:t> </w:t>
            </w:r>
          </w:p>
        </w:tc>
      </w:tr>
      <w:tr w:rsidR="00ED4BCF" w:rsidRPr="00ED4BCF" w14:paraId="590C02AD"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70AD47"/>
            <w:vAlign w:val="center"/>
            <w:hideMark/>
          </w:tcPr>
          <w:p w14:paraId="7A21FAB2" w14:textId="77777777" w:rsidR="00ED4BCF" w:rsidRPr="00ED4BCF" w:rsidRDefault="00ED4BCF" w:rsidP="00ED4BCF">
            <w:pPr>
              <w:rPr>
                <w:bCs/>
                <w:sz w:val="18"/>
                <w:szCs w:val="18"/>
                <w:lang w:val="en-NZ"/>
              </w:rPr>
            </w:pPr>
            <w:r w:rsidRPr="00ED4BCF">
              <w:rPr>
                <w:bCs/>
                <w:sz w:val="18"/>
                <w:szCs w:val="18"/>
              </w:rPr>
              <w:t>After the assessment</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70AD47"/>
            <w:hideMark/>
          </w:tcPr>
          <w:p w14:paraId="049B68B1" w14:textId="77777777" w:rsidR="00ED4BCF" w:rsidRPr="00ED4BCF" w:rsidRDefault="00ED4BCF" w:rsidP="00ED4BCF">
            <w:pPr>
              <w:rPr>
                <w:bCs/>
                <w:sz w:val="18"/>
                <w:szCs w:val="18"/>
                <w:lang w:val="en-NZ"/>
              </w:rPr>
            </w:pPr>
            <w:r w:rsidRPr="00ED4BCF">
              <w:rPr>
                <w:bCs/>
                <w:sz w:val="18"/>
                <w:szCs w:val="18"/>
                <w:lang w:val="en-NZ"/>
              </w:rPr>
              <w:t> </w:t>
            </w:r>
          </w:p>
        </w:tc>
      </w:tr>
      <w:tr w:rsidR="00ED4BCF" w:rsidRPr="00ED4BCF" w14:paraId="67657EEB"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3CCF7F6A" w14:textId="77777777" w:rsidR="00ED4BCF" w:rsidRPr="00ED4BCF" w:rsidRDefault="00ED4BCF">
            <w:pPr>
              <w:numPr>
                <w:ilvl w:val="0"/>
                <w:numId w:val="17"/>
              </w:numPr>
              <w:rPr>
                <w:bCs/>
                <w:sz w:val="18"/>
                <w:szCs w:val="18"/>
                <w:lang w:val="en-NZ"/>
              </w:rPr>
            </w:pPr>
            <w:r w:rsidRPr="00ED4BCF">
              <w:rPr>
                <w:bCs/>
                <w:sz w:val="18"/>
                <w:szCs w:val="18"/>
              </w:rPr>
              <w:t>During the assessment it was clear what I was expected to do</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7F57D3CE" w14:textId="77777777" w:rsidR="00ED4BCF" w:rsidRPr="00ED4BCF" w:rsidRDefault="00ED4BCF">
            <w:pPr>
              <w:numPr>
                <w:ilvl w:val="0"/>
                <w:numId w:val="18"/>
              </w:numPr>
              <w:rPr>
                <w:bCs/>
                <w:sz w:val="18"/>
                <w:szCs w:val="18"/>
                <w:lang w:val="en-NZ"/>
              </w:rPr>
            </w:pPr>
            <w:r w:rsidRPr="00ED4BCF">
              <w:rPr>
                <w:bCs/>
                <w:sz w:val="18"/>
                <w:szCs w:val="18"/>
              </w:rPr>
              <w:t>The feedback I received enabled me to find ways of reaching the standard (if it was not reached during the assessment)</w:t>
            </w:r>
            <w:r w:rsidRPr="00ED4BCF">
              <w:rPr>
                <w:bCs/>
                <w:sz w:val="18"/>
                <w:szCs w:val="18"/>
                <w:lang w:val="en-NZ"/>
              </w:rPr>
              <w:t> </w:t>
            </w:r>
          </w:p>
        </w:tc>
      </w:tr>
      <w:tr w:rsidR="00ED4BCF" w:rsidRPr="00ED4BCF" w14:paraId="64CCE688" w14:textId="77777777" w:rsidTr="00ED4BCF">
        <w:trPr>
          <w:trHeight w:val="300"/>
        </w:trPr>
        <w:tc>
          <w:tcPr>
            <w:tcW w:w="4815" w:type="dxa"/>
            <w:tcBorders>
              <w:top w:val="nil"/>
              <w:left w:val="single" w:sz="6" w:space="0" w:color="BFBFBF"/>
              <w:bottom w:val="single" w:sz="6" w:space="0" w:color="BFBFBF"/>
              <w:right w:val="single" w:sz="6" w:space="0" w:color="BFBFBF"/>
            </w:tcBorders>
            <w:shd w:val="clear" w:color="auto" w:fill="auto"/>
            <w:hideMark/>
          </w:tcPr>
          <w:p w14:paraId="3BC2EB97" w14:textId="77777777" w:rsidR="00ED4BCF" w:rsidRPr="00ED4BCF" w:rsidRDefault="00ED4BCF">
            <w:pPr>
              <w:numPr>
                <w:ilvl w:val="0"/>
                <w:numId w:val="19"/>
              </w:numPr>
              <w:rPr>
                <w:bCs/>
                <w:sz w:val="18"/>
                <w:szCs w:val="18"/>
                <w:lang w:val="en-NZ"/>
              </w:rPr>
            </w:pPr>
            <w:r w:rsidRPr="00ED4BCF">
              <w:rPr>
                <w:bCs/>
                <w:sz w:val="18"/>
                <w:szCs w:val="18"/>
              </w:rPr>
              <w:t>I was treated fairly</w:t>
            </w:r>
            <w:r w:rsidRPr="00ED4BCF">
              <w:rPr>
                <w:bCs/>
                <w:sz w:val="18"/>
                <w:szCs w:val="18"/>
                <w:lang w:val="en-NZ"/>
              </w:rPr>
              <w:t> </w:t>
            </w:r>
          </w:p>
        </w:tc>
        <w:tc>
          <w:tcPr>
            <w:tcW w:w="4920" w:type="dxa"/>
            <w:tcBorders>
              <w:top w:val="nil"/>
              <w:left w:val="nil"/>
              <w:bottom w:val="single" w:sz="6" w:space="0" w:color="BFBFBF"/>
              <w:right w:val="single" w:sz="6" w:space="0" w:color="BFBFBF"/>
            </w:tcBorders>
            <w:shd w:val="clear" w:color="auto" w:fill="auto"/>
            <w:hideMark/>
          </w:tcPr>
          <w:p w14:paraId="3FD4E11D" w14:textId="77777777" w:rsidR="00ED4BCF" w:rsidRPr="00ED4BCF" w:rsidRDefault="00ED4BCF">
            <w:pPr>
              <w:numPr>
                <w:ilvl w:val="0"/>
                <w:numId w:val="20"/>
              </w:numPr>
              <w:rPr>
                <w:bCs/>
                <w:sz w:val="18"/>
                <w:szCs w:val="18"/>
                <w:lang w:val="en-NZ"/>
              </w:rPr>
            </w:pPr>
            <w:r w:rsidRPr="00ED4BCF">
              <w:rPr>
                <w:bCs/>
                <w:sz w:val="18"/>
                <w:szCs w:val="18"/>
              </w:rPr>
              <w:t>The feedback I received met my needs and expectations</w:t>
            </w:r>
            <w:r w:rsidRPr="00ED4BCF">
              <w:rPr>
                <w:bCs/>
                <w:sz w:val="18"/>
                <w:szCs w:val="18"/>
                <w:lang w:val="en-NZ"/>
              </w:rPr>
              <w:t> </w:t>
            </w:r>
          </w:p>
        </w:tc>
      </w:tr>
      <w:tr w:rsidR="00ED4BCF" w:rsidRPr="00ED4BCF" w14:paraId="6302F9A9" w14:textId="77777777" w:rsidTr="00ED4BCF">
        <w:trPr>
          <w:trHeight w:val="300"/>
        </w:trPr>
        <w:tc>
          <w:tcPr>
            <w:tcW w:w="9735" w:type="dxa"/>
            <w:gridSpan w:val="2"/>
            <w:tcBorders>
              <w:top w:val="nil"/>
              <w:left w:val="single" w:sz="6" w:space="0" w:color="BFBFBF"/>
              <w:bottom w:val="single" w:sz="6" w:space="0" w:color="A6A6A6"/>
              <w:right w:val="single" w:sz="6" w:space="0" w:color="BFBFBF"/>
            </w:tcBorders>
            <w:shd w:val="clear" w:color="auto" w:fill="F2F2F2"/>
            <w:hideMark/>
          </w:tcPr>
          <w:p w14:paraId="23B4D6CF" w14:textId="43C9E341" w:rsidR="00ED4BCF" w:rsidRPr="00ED4BCF" w:rsidRDefault="006D5030" w:rsidP="00ED4BCF">
            <w:pPr>
              <w:rPr>
                <w:bCs/>
                <w:sz w:val="18"/>
                <w:szCs w:val="18"/>
                <w:lang w:val="en-NZ"/>
              </w:rPr>
            </w:pPr>
            <w:r>
              <w:rPr>
                <w:bCs/>
                <w:sz w:val="18"/>
                <w:szCs w:val="18"/>
              </w:rPr>
              <w:t>Learner</w:t>
            </w:r>
            <w:r w:rsidR="00ED4BCF" w:rsidRPr="00ED4BCF">
              <w:rPr>
                <w:bCs/>
                <w:sz w:val="18"/>
                <w:szCs w:val="18"/>
              </w:rPr>
              <w:t xml:space="preserve"> feedback – </w:t>
            </w:r>
            <w:r w:rsidR="00ED4BCF" w:rsidRPr="00ED4BCF">
              <w:rPr>
                <w:bCs/>
                <w:i/>
                <w:iCs/>
                <w:sz w:val="18"/>
                <w:szCs w:val="18"/>
              </w:rPr>
              <w:t>Before and After Assessment</w:t>
            </w:r>
            <w:r w:rsidR="00ED4BCF" w:rsidRPr="00ED4BCF">
              <w:rPr>
                <w:bCs/>
                <w:sz w:val="18"/>
                <w:szCs w:val="18"/>
              </w:rPr>
              <w:t>: </w:t>
            </w:r>
            <w:r w:rsidR="00ED4BCF" w:rsidRPr="00ED4BCF">
              <w:rPr>
                <w:bCs/>
                <w:sz w:val="18"/>
                <w:szCs w:val="18"/>
                <w:lang w:val="en-NZ"/>
              </w:rPr>
              <w:t> </w:t>
            </w:r>
          </w:p>
          <w:p w14:paraId="6BA19026" w14:textId="77777777" w:rsidR="00ED4BCF" w:rsidRPr="00ED4BCF" w:rsidRDefault="00ED4BCF" w:rsidP="00ED4BCF">
            <w:pPr>
              <w:rPr>
                <w:bCs/>
                <w:sz w:val="18"/>
                <w:szCs w:val="18"/>
                <w:lang w:val="en-NZ"/>
              </w:rPr>
            </w:pPr>
            <w:r w:rsidRPr="00ED4BCF">
              <w:rPr>
                <w:bCs/>
                <w:sz w:val="18"/>
                <w:szCs w:val="18"/>
                <w:lang w:val="en-NZ"/>
              </w:rPr>
              <w:t> </w:t>
            </w:r>
          </w:p>
          <w:p w14:paraId="3023F08D" w14:textId="77777777" w:rsidR="00ED4BCF" w:rsidRPr="00ED4BCF" w:rsidRDefault="00ED4BCF" w:rsidP="00ED4BCF">
            <w:pPr>
              <w:rPr>
                <w:bCs/>
                <w:sz w:val="18"/>
                <w:szCs w:val="18"/>
                <w:lang w:val="en-NZ"/>
              </w:rPr>
            </w:pPr>
            <w:r w:rsidRPr="00ED4BCF">
              <w:rPr>
                <w:bCs/>
                <w:i/>
                <w:iCs/>
                <w:sz w:val="18"/>
                <w:szCs w:val="18"/>
              </w:rPr>
              <w:t>Please provide feedback so we can improve our Assessment Process</w:t>
            </w:r>
            <w:r w:rsidRPr="00ED4BCF">
              <w:rPr>
                <w:bCs/>
                <w:sz w:val="18"/>
                <w:szCs w:val="18"/>
                <w:lang w:val="en-NZ"/>
              </w:rPr>
              <w:t> </w:t>
            </w:r>
          </w:p>
          <w:p w14:paraId="6DD016AE" w14:textId="77777777" w:rsidR="00ED4BCF" w:rsidRPr="00ED4BCF" w:rsidRDefault="00ED4BCF" w:rsidP="00ED4BCF">
            <w:pPr>
              <w:rPr>
                <w:bCs/>
                <w:sz w:val="18"/>
                <w:szCs w:val="18"/>
                <w:lang w:val="en-NZ"/>
              </w:rPr>
            </w:pPr>
            <w:r w:rsidRPr="00ED4BCF">
              <w:rPr>
                <w:bCs/>
                <w:sz w:val="18"/>
                <w:szCs w:val="18"/>
                <w:lang w:val="en-NZ"/>
              </w:rPr>
              <w:t> </w:t>
            </w:r>
          </w:p>
        </w:tc>
      </w:tr>
    </w:tbl>
    <w:p w14:paraId="0A21A7C7" w14:textId="02871C8B" w:rsidR="00D41BFB" w:rsidRDefault="00D41BFB" w:rsidP="00D41BFB">
      <w:pPr>
        <w:rPr>
          <w:b/>
        </w:rPr>
      </w:pPr>
    </w:p>
    <w:p w14:paraId="2F9D21D4" w14:textId="5FA38E90" w:rsidR="002E7554" w:rsidRDefault="002E7554">
      <w:pPr>
        <w:spacing w:before="0" w:after="0"/>
      </w:pPr>
      <w:r>
        <w:br w:type="page"/>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36"/>
      </w:tblGrid>
      <w:tr w:rsidR="005405B7" w:rsidRPr="005405B7" w14:paraId="47611D30" w14:textId="77777777" w:rsidTr="0065039B">
        <w:trPr>
          <w:trHeight w:val="418"/>
          <w:jc w:val="center"/>
        </w:trPr>
        <w:tc>
          <w:tcPr>
            <w:tcW w:w="5000" w:type="pct"/>
            <w:shd w:val="clear" w:color="auto" w:fill="70AD47" w:themeFill="accent6"/>
            <w:vAlign w:val="center"/>
            <w:hideMark/>
          </w:tcPr>
          <w:p w14:paraId="76481BD8" w14:textId="77777777" w:rsidR="00D3250E" w:rsidRPr="005405B7" w:rsidRDefault="00D3250E">
            <w:pPr>
              <w:rPr>
                <w:color w:val="FFFFFF" w:themeColor="background1"/>
                <w:sz w:val="18"/>
                <w:szCs w:val="18"/>
              </w:rPr>
            </w:pPr>
            <w:r w:rsidRPr="005405B7">
              <w:rPr>
                <w:color w:val="FFFFFF" w:themeColor="background1"/>
              </w:rPr>
              <w:lastRenderedPageBreak/>
              <w:br w:type="page"/>
            </w:r>
            <w:r w:rsidRPr="005405B7">
              <w:rPr>
                <w:color w:val="FFFFFF" w:themeColor="background1"/>
                <w:sz w:val="18"/>
                <w:szCs w:val="18"/>
              </w:rPr>
              <w:t>Assessment Outcomes</w:t>
            </w:r>
          </w:p>
        </w:tc>
      </w:tr>
      <w:tr w:rsidR="008D48D2" w14:paraId="794AF470" w14:textId="77777777" w:rsidTr="0000251A">
        <w:trPr>
          <w:trHeight w:val="601"/>
          <w:jc w:val="center"/>
        </w:trPr>
        <w:tc>
          <w:tcPr>
            <w:tcW w:w="5000" w:type="pct"/>
            <w:vAlign w:val="center"/>
          </w:tcPr>
          <w:p w14:paraId="2754BFB3" w14:textId="7405221E" w:rsidR="00076DCF" w:rsidRPr="00050977" w:rsidRDefault="001F5169" w:rsidP="00050977">
            <w:pPr>
              <w:spacing w:before="0" w:after="0"/>
              <w:rPr>
                <w:rFonts w:asciiTheme="majorHAnsi" w:hAnsiTheme="majorHAnsi" w:cstheme="majorHAnsi"/>
                <w:b/>
                <w:bCs/>
                <w:color w:val="538135" w:themeColor="accent6" w:themeShade="BF"/>
                <w:sz w:val="18"/>
                <w:szCs w:val="18"/>
              </w:rPr>
            </w:pPr>
            <w:r>
              <w:rPr>
                <w:b/>
                <w:bCs/>
                <w:color w:val="538135" w:themeColor="accent6" w:themeShade="BF"/>
                <w:sz w:val="18"/>
                <w:szCs w:val="18"/>
              </w:rPr>
              <w:t>GPO 2:</w:t>
            </w:r>
            <w:r>
              <w:t xml:space="preserve"> </w:t>
            </w:r>
            <w:r w:rsidRPr="0000251A">
              <w:rPr>
                <w:b/>
                <w:bCs/>
                <w:color w:val="538135" w:themeColor="accent6" w:themeShade="BF"/>
                <w:sz w:val="18"/>
                <w:szCs w:val="18"/>
              </w:rPr>
              <w:t>Apply the fundamentals of information systems concepts and practice to support and enhance organisational processes and systems.</w:t>
            </w:r>
          </w:p>
        </w:tc>
      </w:tr>
      <w:tr w:rsidR="00050977" w14:paraId="0591CE35" w14:textId="77777777" w:rsidTr="0000251A">
        <w:trPr>
          <w:trHeight w:val="601"/>
          <w:jc w:val="center"/>
        </w:trPr>
        <w:tc>
          <w:tcPr>
            <w:tcW w:w="5000" w:type="pct"/>
            <w:vAlign w:val="center"/>
          </w:tcPr>
          <w:p w14:paraId="3B2E1C84" w14:textId="77777777" w:rsidR="000D2BD6" w:rsidRPr="0000251A" w:rsidRDefault="000D2BD6" w:rsidP="000D2BD6">
            <w:pPr>
              <w:spacing w:before="0" w:after="0"/>
              <w:rPr>
                <w:b/>
                <w:bCs/>
                <w:color w:val="538135" w:themeColor="accent6" w:themeShade="BF"/>
                <w:sz w:val="18"/>
                <w:szCs w:val="18"/>
              </w:rPr>
            </w:pPr>
            <w:r w:rsidRPr="0000251A">
              <w:rPr>
                <w:b/>
                <w:bCs/>
                <w:color w:val="538135" w:themeColor="accent6" w:themeShade="BF"/>
                <w:sz w:val="18"/>
                <w:szCs w:val="18"/>
              </w:rPr>
              <w:t>Programmes must include:</w:t>
            </w:r>
          </w:p>
          <w:p w14:paraId="7308C83F" w14:textId="7A85F3A3" w:rsidR="000D2BD6" w:rsidRPr="0000251A" w:rsidRDefault="000D2BD6" w:rsidP="000D2BD6">
            <w:pPr>
              <w:spacing w:before="0" w:after="0"/>
              <w:rPr>
                <w:b/>
                <w:bCs/>
                <w:color w:val="538135" w:themeColor="accent6" w:themeShade="BF"/>
                <w:sz w:val="18"/>
                <w:szCs w:val="18"/>
              </w:rPr>
            </w:pPr>
            <w:r w:rsidRPr="0000251A">
              <w:rPr>
                <w:b/>
                <w:bCs/>
                <w:color w:val="538135" w:themeColor="accent6" w:themeShade="BF"/>
                <w:sz w:val="18"/>
                <w:szCs w:val="18"/>
              </w:rPr>
              <w:t>•</w:t>
            </w:r>
            <w:r w:rsidR="00152A1B">
              <w:rPr>
                <w:b/>
                <w:bCs/>
                <w:color w:val="538135" w:themeColor="accent6" w:themeShade="BF"/>
                <w:sz w:val="18"/>
                <w:szCs w:val="18"/>
              </w:rPr>
              <w:t xml:space="preserve">     </w:t>
            </w:r>
            <w:r w:rsidRPr="0000251A">
              <w:rPr>
                <w:b/>
                <w:bCs/>
                <w:color w:val="538135" w:themeColor="accent6" w:themeShade="BF"/>
                <w:sz w:val="18"/>
                <w:szCs w:val="18"/>
              </w:rPr>
              <w:t xml:space="preserve"> 2.1 - </w:t>
            </w:r>
            <w:bookmarkStart w:id="2" w:name="_Hlk56606127"/>
            <w:r w:rsidRPr="0000251A">
              <w:rPr>
                <w:b/>
                <w:bCs/>
                <w:color w:val="538135" w:themeColor="accent6" w:themeShade="BF"/>
                <w:sz w:val="18"/>
                <w:szCs w:val="18"/>
              </w:rPr>
              <w:t xml:space="preserve">Development and architecture approach; and introductory architecture requirements engineering </w:t>
            </w:r>
            <w:bookmarkEnd w:id="2"/>
          </w:p>
          <w:p w14:paraId="32F6FFFD" w14:textId="6218FDFF" w:rsidR="000D2BD6" w:rsidRPr="0000251A" w:rsidRDefault="000D2BD6" w:rsidP="000D2BD6">
            <w:pPr>
              <w:spacing w:before="0" w:after="0"/>
              <w:rPr>
                <w:b/>
                <w:bCs/>
                <w:color w:val="538135" w:themeColor="accent6" w:themeShade="BF"/>
                <w:sz w:val="18"/>
                <w:szCs w:val="18"/>
              </w:rPr>
            </w:pPr>
            <w:r w:rsidRPr="0000251A">
              <w:rPr>
                <w:b/>
                <w:bCs/>
                <w:color w:val="538135" w:themeColor="accent6" w:themeShade="BF"/>
                <w:sz w:val="18"/>
                <w:szCs w:val="18"/>
              </w:rPr>
              <w:t xml:space="preserve">• </w:t>
            </w:r>
            <w:r w:rsidR="00152A1B">
              <w:rPr>
                <w:b/>
                <w:bCs/>
                <w:color w:val="538135" w:themeColor="accent6" w:themeShade="BF"/>
                <w:sz w:val="18"/>
                <w:szCs w:val="18"/>
              </w:rPr>
              <w:t xml:space="preserve">     </w:t>
            </w:r>
            <w:r w:rsidRPr="0000251A">
              <w:rPr>
                <w:b/>
                <w:bCs/>
                <w:color w:val="538135" w:themeColor="accent6" w:themeShade="BF"/>
                <w:sz w:val="18"/>
                <w:szCs w:val="18"/>
              </w:rPr>
              <w:t xml:space="preserve">2.2 - </w:t>
            </w:r>
            <w:bookmarkStart w:id="3" w:name="_Hlk56607353"/>
            <w:r w:rsidRPr="0000251A">
              <w:rPr>
                <w:b/>
                <w:bCs/>
                <w:color w:val="538135" w:themeColor="accent6" w:themeShade="BF"/>
                <w:sz w:val="18"/>
                <w:szCs w:val="18"/>
              </w:rPr>
              <w:t>Business logic, practices, concepts and values, and the role of information systems</w:t>
            </w:r>
            <w:bookmarkEnd w:id="3"/>
          </w:p>
          <w:p w14:paraId="4730E371" w14:textId="39B3E252" w:rsidR="00050977" w:rsidRPr="000D2BD6" w:rsidRDefault="000D2BD6" w:rsidP="000D2BD6">
            <w:pPr>
              <w:spacing w:before="0" w:after="0"/>
              <w:rPr>
                <w:rFonts w:asciiTheme="majorHAnsi" w:hAnsiTheme="majorHAnsi" w:cstheme="majorHAnsi"/>
                <w:b/>
                <w:bCs/>
                <w:color w:val="538135" w:themeColor="accent6" w:themeShade="BF"/>
                <w:sz w:val="18"/>
                <w:szCs w:val="18"/>
              </w:rPr>
            </w:pPr>
            <w:r w:rsidRPr="000D2BD6">
              <w:rPr>
                <w:b/>
                <w:bCs/>
                <w:color w:val="538135" w:themeColor="accent6" w:themeShade="BF"/>
                <w:sz w:val="18"/>
                <w:szCs w:val="18"/>
              </w:rPr>
              <w:t xml:space="preserve">• </w:t>
            </w:r>
            <w:r w:rsidR="00152A1B">
              <w:rPr>
                <w:b/>
                <w:bCs/>
                <w:color w:val="538135" w:themeColor="accent6" w:themeShade="BF"/>
                <w:sz w:val="18"/>
                <w:szCs w:val="18"/>
              </w:rPr>
              <w:t xml:space="preserve">     </w:t>
            </w:r>
            <w:r w:rsidRPr="000D2BD6">
              <w:rPr>
                <w:b/>
                <w:bCs/>
                <w:color w:val="538135" w:themeColor="accent6" w:themeShade="BF"/>
                <w:sz w:val="18"/>
                <w:szCs w:val="18"/>
              </w:rPr>
              <w:t>2.3 - Investigation and analysis techniques, systems thinking, process management and modelling</w:t>
            </w:r>
          </w:p>
          <w:p w14:paraId="54922492" w14:textId="763F95D4" w:rsidR="00362BA1" w:rsidRPr="00362BA1" w:rsidRDefault="00362BA1" w:rsidP="00362BA1">
            <w:pPr>
              <w:spacing w:before="0" w:after="0"/>
              <w:rPr>
                <w:rFonts w:asciiTheme="majorHAnsi" w:hAnsiTheme="majorHAnsi" w:cstheme="majorHAnsi"/>
                <w:b/>
                <w:bCs/>
                <w:color w:val="538135" w:themeColor="accent6" w:themeShade="BF"/>
                <w:sz w:val="18"/>
                <w:szCs w:val="18"/>
              </w:rPr>
            </w:pPr>
          </w:p>
        </w:tc>
      </w:tr>
      <w:tr w:rsidR="005405B7" w:rsidRPr="005405B7" w14:paraId="7A9A8185" w14:textId="77777777" w:rsidTr="0065039B">
        <w:trPr>
          <w:trHeight w:val="418"/>
          <w:jc w:val="center"/>
        </w:trPr>
        <w:tc>
          <w:tcPr>
            <w:tcW w:w="5000" w:type="pct"/>
            <w:shd w:val="clear" w:color="auto" w:fill="70AD47" w:themeFill="accent6"/>
            <w:vAlign w:val="center"/>
            <w:hideMark/>
          </w:tcPr>
          <w:p w14:paraId="71D1042F" w14:textId="7152B8BD" w:rsidR="00D3250E" w:rsidRPr="005405B7" w:rsidRDefault="006D5030">
            <w:pPr>
              <w:rPr>
                <w:color w:val="FFFFFF" w:themeColor="background1"/>
                <w:sz w:val="18"/>
                <w:szCs w:val="18"/>
              </w:rPr>
            </w:pPr>
            <w:r>
              <w:rPr>
                <w:color w:val="FFFFFF" w:themeColor="background1"/>
                <w:sz w:val="18"/>
                <w:szCs w:val="18"/>
              </w:rPr>
              <w:t>Learner</w:t>
            </w:r>
            <w:r w:rsidR="00D3250E" w:rsidRPr="005405B7">
              <w:rPr>
                <w:color w:val="FFFFFF" w:themeColor="background1"/>
                <w:sz w:val="18"/>
                <w:szCs w:val="18"/>
              </w:rPr>
              <w:t xml:space="preserve"> Instructions</w:t>
            </w:r>
          </w:p>
        </w:tc>
      </w:tr>
      <w:tr w:rsidR="00D3250E" w14:paraId="619B634A" w14:textId="77777777" w:rsidTr="0065039B">
        <w:trPr>
          <w:trHeight w:val="418"/>
          <w:jc w:val="center"/>
        </w:trPr>
        <w:tc>
          <w:tcPr>
            <w:tcW w:w="5000" w:type="pct"/>
            <w:vAlign w:val="center"/>
            <w:hideMark/>
          </w:tcPr>
          <w:p w14:paraId="6E562F48" w14:textId="40CD86EE" w:rsidR="00D3250E" w:rsidRPr="001E1425" w:rsidRDefault="00D3250E">
            <w:pPr>
              <w:pStyle w:val="ListParagraph"/>
              <w:numPr>
                <w:ilvl w:val="0"/>
                <w:numId w:val="2"/>
              </w:numPr>
              <w:rPr>
                <w:sz w:val="18"/>
              </w:rPr>
            </w:pPr>
            <w:r w:rsidRPr="001E1425">
              <w:rPr>
                <w:sz w:val="18"/>
              </w:rPr>
              <w:t xml:space="preserve">If you have any </w:t>
            </w:r>
            <w:r w:rsidR="006B74CC">
              <w:rPr>
                <w:sz w:val="18"/>
              </w:rPr>
              <w:t>question</w:t>
            </w:r>
            <w:r w:rsidRPr="001E1425">
              <w:rPr>
                <w:sz w:val="18"/>
              </w:rPr>
              <w:t>s, you can ask your assessor before you start the assessment. You can also inform the assessor about any special needs that you may require completing this assessment.</w:t>
            </w:r>
          </w:p>
          <w:p w14:paraId="7886612E" w14:textId="6E0D7EB4" w:rsidR="00FB7F68" w:rsidRPr="00FB7F68" w:rsidRDefault="00FB7F68">
            <w:pPr>
              <w:pStyle w:val="ListParagraph"/>
              <w:numPr>
                <w:ilvl w:val="0"/>
                <w:numId w:val="2"/>
              </w:numPr>
              <w:rPr>
                <w:sz w:val="18"/>
              </w:rPr>
            </w:pPr>
            <w:r>
              <w:rPr>
                <w:sz w:val="18"/>
              </w:rPr>
              <w:t>If you wish to query the Assessors marking</w:t>
            </w:r>
            <w:r w:rsidR="00580C80">
              <w:rPr>
                <w:sz w:val="18"/>
              </w:rPr>
              <w:t xml:space="preserve">, then follow the appeal process stated in the </w:t>
            </w:r>
            <w:r w:rsidR="006D5030">
              <w:rPr>
                <w:sz w:val="18"/>
              </w:rPr>
              <w:t>Learner</w:t>
            </w:r>
            <w:r w:rsidR="00580C80">
              <w:rPr>
                <w:sz w:val="18"/>
              </w:rPr>
              <w:t xml:space="preserve"> Handbook</w:t>
            </w:r>
          </w:p>
          <w:p w14:paraId="0DA952FA" w14:textId="3367EFAB" w:rsidR="00D3250E" w:rsidRPr="000D0059" w:rsidRDefault="00D3250E">
            <w:pPr>
              <w:pStyle w:val="ListParagraph"/>
              <w:numPr>
                <w:ilvl w:val="0"/>
                <w:numId w:val="2"/>
              </w:numPr>
              <w:rPr>
                <w:sz w:val="18"/>
              </w:rPr>
            </w:pPr>
            <w:r w:rsidRPr="001E1425">
              <w:rPr>
                <w:sz w:val="18"/>
              </w:rPr>
              <w:t xml:space="preserve">This assessment </w:t>
            </w:r>
            <w:r w:rsidR="00DA06D9">
              <w:rPr>
                <w:sz w:val="18"/>
              </w:rPr>
              <w:t xml:space="preserve">is to </w:t>
            </w:r>
            <w:r w:rsidRPr="001E1425">
              <w:rPr>
                <w:sz w:val="18"/>
              </w:rPr>
              <w:t xml:space="preserve">be </w:t>
            </w:r>
            <w:r w:rsidRPr="000D0059">
              <w:rPr>
                <w:sz w:val="18"/>
              </w:rPr>
              <w:t>submitted using a soft copy which will be saved to a location specified by the Assessor at the time of the assessment</w:t>
            </w:r>
          </w:p>
          <w:p w14:paraId="06348E45" w14:textId="1AC18F20" w:rsidR="00FA166C" w:rsidRPr="001E1425" w:rsidRDefault="00B9705F">
            <w:pPr>
              <w:pStyle w:val="ListParagraph"/>
              <w:numPr>
                <w:ilvl w:val="0"/>
                <w:numId w:val="2"/>
              </w:numPr>
              <w:rPr>
                <w:sz w:val="18"/>
                <w:szCs w:val="18"/>
              </w:rPr>
            </w:pPr>
            <w:r w:rsidRPr="7E9CA137">
              <w:rPr>
                <w:sz w:val="18"/>
                <w:szCs w:val="18"/>
              </w:rPr>
              <w:t>If you are referring to external work</w:t>
            </w:r>
            <w:r w:rsidR="7E9CA137" w:rsidRPr="7E9CA137">
              <w:rPr>
                <w:sz w:val="18"/>
                <w:szCs w:val="18"/>
              </w:rPr>
              <w:t>,</w:t>
            </w:r>
            <w:r w:rsidRPr="7E9CA137">
              <w:rPr>
                <w:sz w:val="18"/>
                <w:szCs w:val="18"/>
              </w:rPr>
              <w:t xml:space="preserve"> you must use appropriate referencing style APA version </w:t>
            </w:r>
            <w:r w:rsidR="00203940">
              <w:rPr>
                <w:sz w:val="18"/>
                <w:szCs w:val="18"/>
              </w:rPr>
              <w:t>7</w:t>
            </w:r>
            <w:r w:rsidR="000E51EC" w:rsidRPr="7E9CA137">
              <w:rPr>
                <w:sz w:val="18"/>
                <w:szCs w:val="18"/>
              </w:rPr>
              <w:t xml:space="preserve"> </w:t>
            </w:r>
            <w:hyperlink r:id="rId13">
              <w:r w:rsidR="7E9CA137" w:rsidRPr="7E9CA137">
                <w:rPr>
                  <w:rStyle w:val="Hyperlink"/>
                  <w:sz w:val="18"/>
                  <w:szCs w:val="18"/>
                </w:rPr>
                <w:t>reference link</w:t>
              </w:r>
            </w:hyperlink>
          </w:p>
          <w:p w14:paraId="67087035" w14:textId="77777777" w:rsidR="007351B8" w:rsidRPr="007351B8" w:rsidRDefault="007351B8" w:rsidP="007351B8">
            <w:pPr>
              <w:rPr>
                <w:color w:val="ED7D31" w:themeColor="accent2"/>
                <w:sz w:val="18"/>
              </w:rPr>
            </w:pPr>
          </w:p>
          <w:p w14:paraId="3C57481E" w14:textId="606D9AC5" w:rsidR="007351B8" w:rsidRPr="007351B8" w:rsidRDefault="007351B8" w:rsidP="007351B8">
            <w:pPr>
              <w:rPr>
                <w:b/>
                <w:sz w:val="18"/>
              </w:rPr>
            </w:pPr>
            <w:r w:rsidRPr="007351B8">
              <w:rPr>
                <w:b/>
                <w:sz w:val="18"/>
              </w:rPr>
              <w:t>Success Criteria</w:t>
            </w:r>
          </w:p>
          <w:p w14:paraId="49BA131F" w14:textId="49C597A4" w:rsidR="00B2508E" w:rsidRPr="007351B8" w:rsidRDefault="00F67BEA">
            <w:pPr>
              <w:pStyle w:val="ListParagraph"/>
              <w:numPr>
                <w:ilvl w:val="0"/>
                <w:numId w:val="2"/>
              </w:numPr>
              <w:rPr>
                <w:sz w:val="18"/>
              </w:rPr>
            </w:pPr>
            <w:r w:rsidRPr="007351B8">
              <w:rPr>
                <w:sz w:val="18"/>
              </w:rPr>
              <w:t xml:space="preserve">To pass this assessment you </w:t>
            </w:r>
            <w:r w:rsidR="000F5875" w:rsidRPr="007351B8">
              <w:rPr>
                <w:sz w:val="18"/>
              </w:rPr>
              <w:t xml:space="preserve">must </w:t>
            </w:r>
            <w:r w:rsidR="00960834" w:rsidRPr="007351B8">
              <w:rPr>
                <w:sz w:val="18"/>
              </w:rPr>
              <w:t>reach</w:t>
            </w:r>
            <w:r w:rsidRPr="007351B8">
              <w:rPr>
                <w:sz w:val="18"/>
              </w:rPr>
              <w:t xml:space="preserve"> a minimum of a C grade</w:t>
            </w:r>
            <w:r w:rsidR="00865A02" w:rsidRPr="007351B8">
              <w:rPr>
                <w:sz w:val="18"/>
              </w:rPr>
              <w:t xml:space="preserve"> </w:t>
            </w:r>
            <w:r w:rsidR="00F97BD2" w:rsidRPr="007351B8">
              <w:rPr>
                <w:sz w:val="18"/>
              </w:rPr>
              <w:t>(50%)</w:t>
            </w:r>
          </w:p>
          <w:p w14:paraId="4D1129C4" w14:textId="040014E2" w:rsidR="00883C99" w:rsidRPr="007351B8" w:rsidRDefault="00883C99">
            <w:pPr>
              <w:pStyle w:val="ListParagraph"/>
              <w:numPr>
                <w:ilvl w:val="0"/>
                <w:numId w:val="2"/>
              </w:numPr>
              <w:rPr>
                <w:sz w:val="18"/>
              </w:rPr>
            </w:pPr>
            <w:r w:rsidRPr="007351B8">
              <w:rPr>
                <w:sz w:val="18"/>
              </w:rPr>
              <w:t>You will not receive a chance to improve your grade in the event that you pass</w:t>
            </w:r>
          </w:p>
          <w:p w14:paraId="1BDDCF99" w14:textId="78BD2A23" w:rsidR="00984B57" w:rsidRPr="007351B8" w:rsidRDefault="002131F8">
            <w:pPr>
              <w:pStyle w:val="ListParagraph"/>
              <w:numPr>
                <w:ilvl w:val="0"/>
                <w:numId w:val="2"/>
              </w:numPr>
              <w:rPr>
                <w:sz w:val="18"/>
              </w:rPr>
            </w:pPr>
            <w:r w:rsidRPr="007351B8">
              <w:rPr>
                <w:sz w:val="18"/>
              </w:rPr>
              <w:t>Changes to the deadline</w:t>
            </w:r>
            <w:r w:rsidR="00EF6FA3" w:rsidRPr="007351B8">
              <w:rPr>
                <w:sz w:val="18"/>
              </w:rPr>
              <w:t xml:space="preserve"> will require</w:t>
            </w:r>
            <w:r w:rsidR="00984B57" w:rsidRPr="007351B8">
              <w:rPr>
                <w:sz w:val="18"/>
              </w:rPr>
              <w:t xml:space="preserve"> prior approval in writing by the Head of</w:t>
            </w:r>
            <w:r w:rsidR="00E92B39">
              <w:rPr>
                <w:sz w:val="18"/>
              </w:rPr>
              <w:t xml:space="preserve"> </w:t>
            </w:r>
            <w:r w:rsidR="006D5030">
              <w:rPr>
                <w:sz w:val="18"/>
              </w:rPr>
              <w:t>Learner</w:t>
            </w:r>
            <w:r w:rsidR="00E92B39">
              <w:rPr>
                <w:sz w:val="18"/>
              </w:rPr>
              <w:t xml:space="preserve"> Engagement Team </w:t>
            </w:r>
            <w:r w:rsidR="00984B57" w:rsidRPr="007351B8">
              <w:rPr>
                <w:sz w:val="18"/>
              </w:rPr>
              <w:t>and only in exceptional circumstances.</w:t>
            </w:r>
            <w:r w:rsidR="0005193B">
              <w:rPr>
                <w:sz w:val="18"/>
              </w:rPr>
              <w:t xml:space="preserve"> Requests </w:t>
            </w:r>
            <w:r w:rsidR="005B4A80">
              <w:rPr>
                <w:sz w:val="18"/>
              </w:rPr>
              <w:t xml:space="preserve">will </w:t>
            </w:r>
            <w:r w:rsidR="0005193B">
              <w:rPr>
                <w:sz w:val="18"/>
              </w:rPr>
              <w:t xml:space="preserve">need to be initiated by the </w:t>
            </w:r>
            <w:r w:rsidR="006D5030">
              <w:rPr>
                <w:sz w:val="18"/>
              </w:rPr>
              <w:t>Learner</w:t>
            </w:r>
            <w:r w:rsidR="00E92B39">
              <w:rPr>
                <w:sz w:val="18"/>
              </w:rPr>
              <w:t>.</w:t>
            </w:r>
          </w:p>
          <w:p w14:paraId="4349AB57" w14:textId="2F0D3449" w:rsidR="001E1425" w:rsidRPr="00E74107" w:rsidRDefault="00565D8E">
            <w:pPr>
              <w:pStyle w:val="ListParagraph"/>
              <w:numPr>
                <w:ilvl w:val="0"/>
                <w:numId w:val="2"/>
              </w:numPr>
            </w:pPr>
            <w:r w:rsidRPr="007351B8">
              <w:rPr>
                <w:sz w:val="18"/>
              </w:rPr>
              <w:t>In normal circumstances a</w:t>
            </w:r>
            <w:r w:rsidR="001E1425" w:rsidRPr="007351B8">
              <w:rPr>
                <w:sz w:val="18"/>
              </w:rPr>
              <w:t xml:space="preserve">ny delay in submission will result in a DNS (Did not Submit) which will mean </w:t>
            </w:r>
            <w:r w:rsidR="001D2525" w:rsidRPr="007351B8">
              <w:rPr>
                <w:sz w:val="18"/>
              </w:rPr>
              <w:t>you</w:t>
            </w:r>
            <w:r w:rsidR="00E579E0" w:rsidRPr="007351B8">
              <w:rPr>
                <w:sz w:val="18"/>
              </w:rPr>
              <w:t>r</w:t>
            </w:r>
            <w:r w:rsidR="001D2525" w:rsidRPr="007351B8">
              <w:rPr>
                <w:sz w:val="18"/>
              </w:rPr>
              <w:t xml:space="preserve"> </w:t>
            </w:r>
            <w:r w:rsidR="00E579E0" w:rsidRPr="007351B8">
              <w:rPr>
                <w:sz w:val="18"/>
              </w:rPr>
              <w:t>late submission will</w:t>
            </w:r>
            <w:r w:rsidR="005B4A80">
              <w:rPr>
                <w:sz w:val="18"/>
              </w:rPr>
              <w:t xml:space="preserve"> be</w:t>
            </w:r>
            <w:r w:rsidR="00E579E0" w:rsidRPr="007351B8">
              <w:rPr>
                <w:sz w:val="18"/>
              </w:rPr>
              <w:t xml:space="preserve"> consider</w:t>
            </w:r>
            <w:r w:rsidR="005B4A80">
              <w:rPr>
                <w:sz w:val="18"/>
              </w:rPr>
              <w:t>ed</w:t>
            </w:r>
            <w:r w:rsidR="00E579E0" w:rsidRPr="007351B8">
              <w:rPr>
                <w:sz w:val="18"/>
              </w:rPr>
              <w:t xml:space="preserve"> a</w:t>
            </w:r>
            <w:r w:rsidR="005B4A80">
              <w:rPr>
                <w:sz w:val="18"/>
              </w:rPr>
              <w:t>s the</w:t>
            </w:r>
            <w:r w:rsidR="00E579E0" w:rsidRPr="007351B8">
              <w:rPr>
                <w:sz w:val="18"/>
              </w:rPr>
              <w:t xml:space="preserve"> second attempt</w:t>
            </w:r>
            <w:r w:rsidR="00961F29">
              <w:rPr>
                <w:sz w:val="18"/>
              </w:rPr>
              <w:t xml:space="preserve">. </w:t>
            </w:r>
            <w:r w:rsidR="001E1425" w:rsidRPr="007351B8">
              <w:rPr>
                <w:sz w:val="18"/>
              </w:rPr>
              <w:t xml:space="preserve">Any second attempt for this assessment will </w:t>
            </w:r>
            <w:r w:rsidR="00E579E0" w:rsidRPr="007351B8">
              <w:rPr>
                <w:sz w:val="18"/>
              </w:rPr>
              <w:t xml:space="preserve">receive no higher than a </w:t>
            </w:r>
            <w:r w:rsidR="001E1425" w:rsidRPr="007351B8">
              <w:rPr>
                <w:sz w:val="18"/>
              </w:rPr>
              <w:t>C grade</w:t>
            </w:r>
          </w:p>
          <w:p w14:paraId="289BB002" w14:textId="4A552697" w:rsidR="00E74107" w:rsidRPr="00CA29F4" w:rsidRDefault="00E74107">
            <w:pPr>
              <w:pStyle w:val="ListParagraph"/>
              <w:numPr>
                <w:ilvl w:val="0"/>
                <w:numId w:val="2"/>
              </w:numPr>
              <w:rPr>
                <w:sz w:val="18"/>
              </w:rPr>
            </w:pPr>
            <w:r w:rsidRPr="00E74107">
              <w:rPr>
                <w:sz w:val="18"/>
              </w:rPr>
              <w:t>All work for this assessment must be original including any written work. See referencing section above if you have any doubts</w:t>
            </w:r>
          </w:p>
          <w:p w14:paraId="15FB37E1" w14:textId="0E9C7B3F" w:rsidR="00104977" w:rsidRDefault="00104977" w:rsidP="00203940">
            <w:pPr>
              <w:ind w:left="360"/>
            </w:pPr>
          </w:p>
        </w:tc>
      </w:tr>
      <w:tr w:rsidR="00771D67" w:rsidRPr="00771D67" w14:paraId="3C9D4752" w14:textId="77777777" w:rsidTr="0065039B">
        <w:trPr>
          <w:trHeight w:val="418"/>
          <w:jc w:val="center"/>
        </w:trPr>
        <w:tc>
          <w:tcPr>
            <w:tcW w:w="5000" w:type="pct"/>
            <w:shd w:val="clear" w:color="auto" w:fill="70AD47" w:themeFill="accent6"/>
            <w:vAlign w:val="center"/>
            <w:hideMark/>
          </w:tcPr>
          <w:p w14:paraId="213D02B3" w14:textId="6FC07239" w:rsidR="00D3250E" w:rsidRPr="00771D67" w:rsidRDefault="006D5030">
            <w:pPr>
              <w:rPr>
                <w:color w:val="FFFFFF" w:themeColor="background1"/>
                <w:sz w:val="18"/>
                <w:szCs w:val="18"/>
              </w:rPr>
            </w:pPr>
            <w:r>
              <w:rPr>
                <w:color w:val="FFFFFF" w:themeColor="background1"/>
                <w:sz w:val="18"/>
                <w:szCs w:val="18"/>
              </w:rPr>
              <w:t>Learner</w:t>
            </w:r>
            <w:r w:rsidR="00D3250E" w:rsidRPr="00771D67">
              <w:rPr>
                <w:color w:val="FFFFFF" w:themeColor="background1"/>
                <w:sz w:val="18"/>
                <w:szCs w:val="18"/>
              </w:rPr>
              <w:t xml:space="preserve"> Resources</w:t>
            </w:r>
          </w:p>
        </w:tc>
      </w:tr>
      <w:tr w:rsidR="00D3250E" w14:paraId="6AFC72E6" w14:textId="77777777" w:rsidTr="0065039B">
        <w:trPr>
          <w:trHeight w:val="418"/>
          <w:jc w:val="center"/>
        </w:trPr>
        <w:tc>
          <w:tcPr>
            <w:tcW w:w="5000" w:type="pct"/>
            <w:vAlign w:val="center"/>
            <w:hideMark/>
          </w:tcPr>
          <w:p w14:paraId="78C5FAC3" w14:textId="77777777" w:rsidR="00D3250E" w:rsidRDefault="00D3250E">
            <w:pPr>
              <w:rPr>
                <w:sz w:val="18"/>
                <w:szCs w:val="18"/>
              </w:rPr>
            </w:pPr>
            <w:r>
              <w:rPr>
                <w:sz w:val="18"/>
                <w:szCs w:val="18"/>
              </w:rPr>
              <w:t>You will have access to the following resources for this assessment:</w:t>
            </w:r>
          </w:p>
          <w:p w14:paraId="5E321335" w14:textId="48A82F65" w:rsidR="00D3250E" w:rsidRDefault="00D3250E" w:rsidP="00F60312">
            <w:pPr>
              <w:numPr>
                <w:ilvl w:val="0"/>
                <w:numId w:val="1"/>
              </w:numPr>
              <w:rPr>
                <w:sz w:val="18"/>
                <w:szCs w:val="18"/>
              </w:rPr>
            </w:pPr>
            <w:r>
              <w:rPr>
                <w:sz w:val="18"/>
                <w:szCs w:val="18"/>
              </w:rPr>
              <w:t>Assessment Coversheet</w:t>
            </w:r>
            <w:r w:rsidR="00CC17A8">
              <w:rPr>
                <w:sz w:val="18"/>
                <w:szCs w:val="18"/>
              </w:rPr>
              <w:t xml:space="preserve"> (This document)</w:t>
            </w:r>
          </w:p>
          <w:p w14:paraId="4217C892" w14:textId="028C19F3" w:rsidR="00D3250E" w:rsidRDefault="009D0074" w:rsidP="00F60312">
            <w:pPr>
              <w:numPr>
                <w:ilvl w:val="0"/>
                <w:numId w:val="1"/>
              </w:numPr>
              <w:rPr>
                <w:sz w:val="18"/>
                <w:szCs w:val="18"/>
              </w:rPr>
            </w:pPr>
            <w:r>
              <w:rPr>
                <w:sz w:val="18"/>
                <w:szCs w:val="18"/>
              </w:rPr>
              <w:t>Declaration</w:t>
            </w:r>
            <w:r w:rsidR="00D3250E">
              <w:rPr>
                <w:sz w:val="18"/>
                <w:szCs w:val="18"/>
              </w:rPr>
              <w:t xml:space="preserve"> from </w:t>
            </w:r>
            <w:r w:rsidR="006D5030">
              <w:rPr>
                <w:sz w:val="18"/>
                <w:szCs w:val="18"/>
              </w:rPr>
              <w:t>Learner</w:t>
            </w:r>
            <w:r w:rsidR="00CC17A8">
              <w:rPr>
                <w:sz w:val="18"/>
                <w:szCs w:val="18"/>
              </w:rPr>
              <w:t xml:space="preserve"> (This document)</w:t>
            </w:r>
          </w:p>
          <w:p w14:paraId="25766D98" w14:textId="58F827FD" w:rsidR="00D3250E" w:rsidRDefault="006D5030" w:rsidP="00F60312">
            <w:pPr>
              <w:numPr>
                <w:ilvl w:val="0"/>
                <w:numId w:val="1"/>
              </w:numPr>
              <w:rPr>
                <w:sz w:val="18"/>
                <w:szCs w:val="18"/>
              </w:rPr>
            </w:pPr>
            <w:r>
              <w:rPr>
                <w:sz w:val="18"/>
                <w:szCs w:val="18"/>
              </w:rPr>
              <w:t>Learner</w:t>
            </w:r>
            <w:r w:rsidR="00D3250E">
              <w:rPr>
                <w:sz w:val="18"/>
                <w:szCs w:val="18"/>
              </w:rPr>
              <w:t xml:space="preserve"> Instructions</w:t>
            </w:r>
            <w:r w:rsidR="00CC17A8">
              <w:rPr>
                <w:sz w:val="18"/>
                <w:szCs w:val="18"/>
              </w:rPr>
              <w:t xml:space="preserve"> (This document)</w:t>
            </w:r>
          </w:p>
          <w:p w14:paraId="4B5730EB" w14:textId="77777777" w:rsidR="00D3250E" w:rsidRDefault="00D3250E" w:rsidP="00F60312">
            <w:pPr>
              <w:numPr>
                <w:ilvl w:val="0"/>
                <w:numId w:val="1"/>
              </w:numPr>
              <w:rPr>
                <w:sz w:val="18"/>
                <w:szCs w:val="18"/>
              </w:rPr>
            </w:pPr>
            <w:r>
              <w:rPr>
                <w:sz w:val="18"/>
                <w:szCs w:val="18"/>
              </w:rPr>
              <w:t>Your own BYO Device</w:t>
            </w:r>
          </w:p>
        </w:tc>
      </w:tr>
    </w:tbl>
    <w:p w14:paraId="460F448C" w14:textId="687F16EA" w:rsidR="005C0759" w:rsidRDefault="005C0759" w:rsidP="00BC74AA"/>
    <w:p w14:paraId="63D0BCDD" w14:textId="44202913" w:rsidR="00561A74" w:rsidRDefault="00561A74" w:rsidP="00561A74"/>
    <w:p w14:paraId="20D49C77" w14:textId="17833D8D" w:rsidR="00BC74AA" w:rsidRDefault="00BC74AA" w:rsidP="00561A74"/>
    <w:p w14:paraId="3F46A310" w14:textId="424A8404" w:rsidR="00BC74AA" w:rsidRDefault="00BC74AA" w:rsidP="00561A74"/>
    <w:p w14:paraId="3FB761F9" w14:textId="0F8D68C0" w:rsidR="00702DA3" w:rsidRDefault="00702DA3">
      <w:pPr>
        <w:spacing w:before="0" w:after="0"/>
      </w:pPr>
      <w:r>
        <w:br w:type="page"/>
      </w:r>
    </w:p>
    <w:p w14:paraId="0FE8F515" w14:textId="5CEDFDEE" w:rsidR="00D87731" w:rsidRPr="0085001E" w:rsidRDefault="0021486D" w:rsidP="00D87731">
      <w:pPr>
        <w:pStyle w:val="Heading1"/>
      </w:pPr>
      <w:r w:rsidRPr="00D3584E">
        <w:lastRenderedPageBreak/>
        <w:t>Project</w:t>
      </w:r>
      <w:r>
        <w:t xml:space="preserve"> </w:t>
      </w:r>
      <w:r w:rsidRPr="00D3584E">
        <w:t xml:space="preserve">- </w:t>
      </w:r>
      <w:r w:rsidR="007B661F" w:rsidRPr="007B661F">
        <w:t>Nestle Coffee bar - Software Solution</w:t>
      </w:r>
      <w:r w:rsidR="00057342">
        <w:t xml:space="preserve"> (</w:t>
      </w:r>
      <w:r w:rsidR="00E5064F">
        <w:t>30</w:t>
      </w:r>
      <w:r w:rsidR="001E2809">
        <w:t xml:space="preserve"> marks)</w:t>
      </w:r>
    </w:p>
    <w:p w14:paraId="0EAADF26" w14:textId="55A10F1C" w:rsidR="00A50C39" w:rsidRDefault="00DD4CEF" w:rsidP="005F3F93">
      <w:pPr>
        <w:pBdr>
          <w:left w:val="single" w:sz="36" w:space="0" w:color="FF0000"/>
        </w:pBdr>
        <w:rPr>
          <w:b/>
          <w:color w:val="FF0000"/>
          <w:sz w:val="16"/>
        </w:rPr>
      </w:pPr>
      <w:r w:rsidRPr="0047558A">
        <w:rPr>
          <w:b/>
          <w:color w:val="FF0000"/>
          <w:sz w:val="16"/>
        </w:rPr>
        <w:t>Outcome Mapping:</w:t>
      </w:r>
    </w:p>
    <w:p w14:paraId="0C6F2894" w14:textId="77777777" w:rsidR="00824846" w:rsidRDefault="00824846" w:rsidP="00824846">
      <w:pPr>
        <w:pBdr>
          <w:left w:val="single" w:sz="36" w:space="0" w:color="FF0000"/>
        </w:pBdr>
        <w:rPr>
          <w:sz w:val="24"/>
        </w:rPr>
      </w:pPr>
      <w:r>
        <w:rPr>
          <w:b/>
          <w:color w:val="FF0000"/>
          <w:sz w:val="16"/>
        </w:rPr>
        <w:t xml:space="preserve">2.2 </w:t>
      </w:r>
      <w:r w:rsidRPr="00983B94">
        <w:rPr>
          <w:b/>
          <w:bCs/>
          <w:color w:val="FF0000"/>
          <w:sz w:val="16"/>
        </w:rPr>
        <w:t>Business logic, practices, concepts and values, and the role of information systems</w:t>
      </w:r>
    </w:p>
    <w:p w14:paraId="13B57BFC" w14:textId="77777777" w:rsidR="00CE153B" w:rsidRPr="00466AA3" w:rsidRDefault="00CE153B" w:rsidP="00CE153B">
      <w:pPr>
        <w:pBdr>
          <w:left w:val="single" w:sz="36" w:space="0" w:color="FF0000"/>
        </w:pBdr>
        <w:rPr>
          <w:b/>
          <w:color w:val="FF0000"/>
          <w:sz w:val="16"/>
        </w:rPr>
      </w:pPr>
      <w:r>
        <w:rPr>
          <w:b/>
          <w:color w:val="FF0000"/>
          <w:sz w:val="16"/>
        </w:rPr>
        <w:t xml:space="preserve">2.3 </w:t>
      </w:r>
      <w:r w:rsidRPr="00C6365A">
        <w:rPr>
          <w:b/>
          <w:color w:val="FF0000"/>
          <w:sz w:val="16"/>
        </w:rPr>
        <w:t>Investigation and analysis techniques, systems thinking, process management and modelling</w:t>
      </w:r>
      <w:r>
        <w:rPr>
          <w:b/>
          <w:color w:val="FF0000"/>
          <w:sz w:val="16"/>
        </w:rPr>
        <w:t xml:space="preserve"> </w:t>
      </w:r>
    </w:p>
    <w:p w14:paraId="770EE8B6" w14:textId="1ECD99D6" w:rsidR="00D87731" w:rsidRPr="00702DA3" w:rsidRDefault="00D87731" w:rsidP="00702DA3">
      <w:pPr>
        <w:pStyle w:val="Heading2"/>
      </w:pPr>
      <w:r w:rsidRPr="00702DA3">
        <w:t>Business Overview</w:t>
      </w:r>
    </w:p>
    <w:p w14:paraId="63FC0D27" w14:textId="618692D1" w:rsidR="00750567" w:rsidRPr="00750567" w:rsidRDefault="00750567" w:rsidP="00750567">
      <w:p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You are appointed as a “System Analyst” in a “West-Tech” private limited company. The company is famous for developing quality software solutions for the various needs of their customer. The company is recently approached by the owner of “Nestle Coffee bar” to extend their business by making it available online. The company is looking forward to develop software for its online version. The online version should work as per the following functionality:</w:t>
      </w:r>
    </w:p>
    <w:p w14:paraId="57917678" w14:textId="77777777" w:rsidR="00750567" w:rsidRPr="00750567" w:rsidRDefault="007505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New users can create a profile </w:t>
      </w:r>
    </w:p>
    <w:p w14:paraId="027AC99E" w14:textId="77777777" w:rsidR="00750567" w:rsidRPr="00750567" w:rsidRDefault="007505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Existing users can log in with their credentials</w:t>
      </w:r>
    </w:p>
    <w:p w14:paraId="3B9554B7" w14:textId="77777777" w:rsidR="00750567" w:rsidRPr="00750567" w:rsidRDefault="007505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Customers can place orders online</w:t>
      </w:r>
    </w:p>
    <w:p w14:paraId="6ADFD1AA" w14:textId="77777777" w:rsidR="00750567" w:rsidRPr="00750567" w:rsidRDefault="007505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Invoice will be generated and sent to the customer</w:t>
      </w:r>
    </w:p>
    <w:p w14:paraId="277B47CB" w14:textId="77777777" w:rsidR="00750567" w:rsidRPr="00750567" w:rsidRDefault="007505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Customers can pay online or in-store</w:t>
      </w:r>
    </w:p>
    <w:p w14:paraId="575BC644" w14:textId="388D4ABA" w:rsidR="000308D9" w:rsidRPr="00DE08B7" w:rsidRDefault="00750567">
      <w:pPr>
        <w:pStyle w:val="ListParagraph"/>
        <w:numPr>
          <w:ilvl w:val="0"/>
          <w:numId w:val="23"/>
        </w:numPr>
        <w:shd w:val="clear" w:color="auto" w:fill="FFFFFF"/>
        <w:spacing w:before="0" w:after="0"/>
        <w:jc w:val="both"/>
        <w:rPr>
          <w:rFonts w:asciiTheme="majorHAnsi" w:eastAsia="Times New Roman" w:hAnsiTheme="majorHAnsi" w:cstheme="majorHAnsi"/>
          <w:color w:val="323130"/>
          <w:szCs w:val="20"/>
          <w:lang w:val="en-NZ" w:eastAsia="en-NZ"/>
        </w:rPr>
      </w:pPr>
      <w:r w:rsidRPr="00DE08B7">
        <w:rPr>
          <w:rFonts w:asciiTheme="majorHAnsi" w:eastAsia="Times New Roman" w:hAnsiTheme="majorHAnsi" w:cstheme="majorHAnsi"/>
          <w:color w:val="323130"/>
          <w:sz w:val="18"/>
          <w:szCs w:val="18"/>
          <w:lang w:val="en-NZ" w:eastAsia="en-NZ"/>
        </w:rPr>
        <w:t>Admin can manage and update online menu bar</w:t>
      </w:r>
    </w:p>
    <w:p w14:paraId="1F78A1C8" w14:textId="77777777" w:rsidR="00DE08B7" w:rsidRPr="00DE08B7" w:rsidRDefault="00DE08B7" w:rsidP="00DE08B7">
      <w:pPr>
        <w:pStyle w:val="ListParagraph"/>
        <w:shd w:val="clear" w:color="auto" w:fill="FFFFFF"/>
        <w:spacing w:before="0" w:after="0"/>
        <w:jc w:val="both"/>
        <w:rPr>
          <w:rFonts w:asciiTheme="majorHAnsi" w:eastAsia="Times New Roman" w:hAnsiTheme="majorHAnsi" w:cstheme="majorHAnsi"/>
          <w:color w:val="323130"/>
          <w:szCs w:val="20"/>
          <w:lang w:val="en-NZ" w:eastAsia="en-NZ"/>
        </w:rPr>
      </w:pPr>
    </w:p>
    <w:p w14:paraId="7F0B122A" w14:textId="77777777" w:rsidR="000308D9" w:rsidRDefault="000308D9" w:rsidP="000308D9">
      <w:pPr>
        <w:pStyle w:val="Heading2"/>
      </w:pPr>
      <w:r>
        <w:t>Project Requirements</w:t>
      </w:r>
    </w:p>
    <w:tbl>
      <w:tblPr>
        <w:tblStyle w:val="GridTable4-Accent11"/>
        <w:tblW w:w="5000" w:type="pct"/>
        <w:tblLook w:val="04A0" w:firstRow="1" w:lastRow="0" w:firstColumn="1" w:lastColumn="0" w:noHBand="0" w:noVBand="1"/>
      </w:tblPr>
      <w:tblGrid>
        <w:gridCol w:w="687"/>
        <w:gridCol w:w="2848"/>
        <w:gridCol w:w="6201"/>
      </w:tblGrid>
      <w:tr w:rsidR="000308D9" w:rsidRPr="009073F9" w14:paraId="362A7BEE" w14:textId="77777777" w:rsidTr="00B13AF3">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562" w:type="dxa"/>
            <w:hideMark/>
          </w:tcPr>
          <w:p w14:paraId="66C4D3A9" w14:textId="77777777" w:rsidR="000308D9" w:rsidRPr="009073F9" w:rsidRDefault="000308D9" w:rsidP="00B13AF3">
            <w:pPr>
              <w:pStyle w:val="paragraph"/>
              <w:spacing w:before="0" w:beforeAutospacing="0" w:after="0" w:afterAutospacing="0"/>
              <w:jc w:val="center"/>
              <w:textAlignment w:val="baseline"/>
              <w:rPr>
                <w:rFonts w:asciiTheme="majorHAnsi" w:hAnsiTheme="majorHAnsi" w:cstheme="majorHAnsi"/>
                <w:b w:val="0"/>
                <w:bCs w:val="0"/>
                <w:color w:val="FFFFFF"/>
                <w:sz w:val="16"/>
                <w:szCs w:val="16"/>
              </w:rPr>
            </w:pPr>
            <w:r w:rsidRPr="009073F9">
              <w:rPr>
                <w:rStyle w:val="normaltextrun"/>
                <w:rFonts w:asciiTheme="majorHAnsi" w:hAnsiTheme="majorHAnsi" w:cstheme="majorHAnsi"/>
                <w:sz w:val="16"/>
                <w:szCs w:val="16"/>
                <w:lang w:val="en-GB"/>
              </w:rPr>
              <w:t>SR</w:t>
            </w:r>
          </w:p>
        </w:tc>
        <w:tc>
          <w:tcPr>
            <w:tcW w:w="2552" w:type="dxa"/>
            <w:hideMark/>
          </w:tcPr>
          <w:p w14:paraId="27F8E4B8" w14:textId="77777777" w:rsidR="000308D9" w:rsidRPr="009073F9" w:rsidRDefault="000308D9" w:rsidP="00B13AF3">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sidRPr="009073F9">
              <w:rPr>
                <w:rStyle w:val="normaltextrun"/>
                <w:rFonts w:asciiTheme="majorHAnsi" w:hAnsiTheme="majorHAnsi" w:cstheme="majorHAnsi"/>
                <w:color w:val="FFFFFF"/>
                <w:sz w:val="16"/>
                <w:szCs w:val="16"/>
                <w:lang w:val="en-GB"/>
              </w:rPr>
              <w:t>Solution Requirement</w:t>
            </w:r>
            <w:r w:rsidRPr="009073F9">
              <w:rPr>
                <w:rStyle w:val="eop"/>
                <w:rFonts w:asciiTheme="majorHAnsi" w:hAnsiTheme="majorHAnsi" w:cstheme="majorHAnsi"/>
                <w:b w:val="0"/>
                <w:bCs w:val="0"/>
                <w:color w:val="FFFFFF"/>
                <w:sz w:val="16"/>
                <w:szCs w:val="16"/>
              </w:rPr>
              <w:t> </w:t>
            </w:r>
          </w:p>
        </w:tc>
        <w:tc>
          <w:tcPr>
            <w:tcW w:w="6622" w:type="dxa"/>
            <w:hideMark/>
          </w:tcPr>
          <w:p w14:paraId="126B3705" w14:textId="77777777" w:rsidR="000308D9" w:rsidRPr="009073F9" w:rsidRDefault="000308D9" w:rsidP="00B13AF3">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Pr>
                <w:rStyle w:val="normaltextrun"/>
                <w:rFonts w:asciiTheme="majorHAnsi" w:hAnsiTheme="majorHAnsi" w:cstheme="majorHAnsi"/>
                <w:color w:val="FFFFFF"/>
                <w:sz w:val="16"/>
                <w:szCs w:val="16"/>
                <w:lang w:val="en-GB"/>
              </w:rPr>
              <w:t>Description</w:t>
            </w:r>
          </w:p>
        </w:tc>
      </w:tr>
      <w:tr w:rsidR="000308D9" w:rsidRPr="009073F9" w14:paraId="014C59AF"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16E12D62" w14:textId="12069032" w:rsidR="000308D9" w:rsidRPr="009073F9" w:rsidRDefault="000308D9" w:rsidP="000308D9">
            <w:pPr>
              <w:rPr>
                <w:rFonts w:asciiTheme="majorHAnsi" w:hAnsiTheme="majorHAnsi" w:cstheme="majorHAnsi"/>
                <w:sz w:val="16"/>
                <w:szCs w:val="16"/>
              </w:rPr>
            </w:pPr>
            <w:r w:rsidRPr="009073F9">
              <w:rPr>
                <w:rFonts w:asciiTheme="majorHAnsi" w:hAnsiTheme="majorHAnsi" w:cstheme="majorHAnsi"/>
                <w:sz w:val="16"/>
                <w:szCs w:val="16"/>
              </w:rPr>
              <w:t>SR0</w:t>
            </w:r>
            <w:r w:rsidR="00164919">
              <w:rPr>
                <w:rFonts w:asciiTheme="majorHAnsi" w:hAnsiTheme="majorHAnsi" w:cstheme="majorHAnsi"/>
                <w:sz w:val="16"/>
                <w:szCs w:val="16"/>
              </w:rPr>
              <w:t>2</w:t>
            </w:r>
          </w:p>
        </w:tc>
        <w:tc>
          <w:tcPr>
            <w:tcW w:w="2552" w:type="dxa"/>
            <w:tcBorders>
              <w:bottom w:val="single" w:sz="4" w:space="0" w:color="8EAADB" w:themeColor="accent1" w:themeTint="99"/>
            </w:tcBorders>
          </w:tcPr>
          <w:p w14:paraId="5796CCDC" w14:textId="7536BE33" w:rsidR="000308D9" w:rsidRPr="00E87088" w:rsidRDefault="001F5A29" w:rsidP="001F5A2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F5A29">
              <w:rPr>
                <w:rFonts w:asciiTheme="majorHAnsi" w:hAnsiTheme="majorHAnsi" w:cstheme="majorHAnsi"/>
                <w:color w:val="323130"/>
                <w:sz w:val="16"/>
                <w:szCs w:val="16"/>
                <w:shd w:val="clear" w:color="auto" w:fill="D9E2F3" w:themeFill="accent1" w:themeFillTint="33"/>
              </w:rPr>
              <w:t>Identify roles of Software Project Manager</w:t>
            </w:r>
          </w:p>
        </w:tc>
        <w:tc>
          <w:tcPr>
            <w:tcW w:w="6622" w:type="dxa"/>
            <w:tcBorders>
              <w:bottom w:val="single" w:sz="4" w:space="0" w:color="8EAADB" w:themeColor="accent1" w:themeTint="99"/>
            </w:tcBorders>
          </w:tcPr>
          <w:p w14:paraId="2650B56A" w14:textId="3C2E49F7" w:rsidR="000308D9" w:rsidRPr="00E87088" w:rsidRDefault="00DC7324" w:rsidP="00BB5A9C">
            <w:pPr>
              <w:pStyle w:val="NormalWeb"/>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DC7324">
              <w:rPr>
                <w:rFonts w:asciiTheme="majorHAnsi" w:hAnsiTheme="majorHAnsi" w:cstheme="majorHAnsi"/>
                <w:color w:val="323130"/>
                <w:sz w:val="16"/>
                <w:szCs w:val="16"/>
              </w:rPr>
              <w:t>List down at least three roles</w:t>
            </w:r>
          </w:p>
        </w:tc>
      </w:tr>
      <w:tr w:rsidR="000308D9" w:rsidRPr="009073F9" w14:paraId="790F2148"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785FA99F" w14:textId="77777777" w:rsidR="000308D9" w:rsidRPr="009D25E2" w:rsidRDefault="000308D9" w:rsidP="000308D9">
            <w:pPr>
              <w:rPr>
                <w:rFonts w:asciiTheme="majorHAnsi" w:hAnsiTheme="majorHAnsi" w:cstheme="majorHAnsi"/>
                <w:color w:val="7F7F7F" w:themeColor="text1" w:themeTint="80"/>
                <w:sz w:val="16"/>
                <w:szCs w:val="16"/>
              </w:rPr>
            </w:pPr>
            <w:r>
              <w:rPr>
                <w:rFonts w:asciiTheme="majorHAnsi" w:hAnsiTheme="majorHAnsi" w:cstheme="majorHAnsi"/>
                <w:color w:val="7F7F7F" w:themeColor="text1" w:themeTint="80"/>
                <w:sz w:val="16"/>
                <w:szCs w:val="16"/>
              </w:rPr>
              <w:t xml:space="preserve">   </w:t>
            </w:r>
            <w:r w:rsidRPr="009D25E2">
              <w:rPr>
                <w:rFonts w:asciiTheme="majorHAnsi" w:hAnsiTheme="majorHAnsi" w:cstheme="majorHAnsi"/>
                <w:color w:val="7F7F7F" w:themeColor="text1" w:themeTint="80"/>
                <w:sz w:val="16"/>
                <w:szCs w:val="16"/>
              </w:rPr>
              <w:t>Proof of work</w:t>
            </w:r>
          </w:p>
          <w:p w14:paraId="605277E8" w14:textId="77777777" w:rsidR="000974FB" w:rsidRDefault="000974FB" w:rsidP="000974FB">
            <w:pPr>
              <w:tabs>
                <w:tab w:val="left" w:pos="720"/>
              </w:tabs>
              <w:rPr>
                <w:noProof/>
                <w:sz w:val="16"/>
                <w:szCs w:val="16"/>
              </w:rPr>
            </w:pPr>
            <w:r>
              <w:rPr>
                <w:noProof/>
                <w:sz w:val="16"/>
                <w:szCs w:val="16"/>
              </w:rPr>
              <w:t>Software Project Management Roles</w:t>
            </w:r>
          </w:p>
          <w:p w14:paraId="56CEE7BB" w14:textId="77777777" w:rsidR="000974FB" w:rsidRDefault="000974FB">
            <w:pPr>
              <w:pStyle w:val="ListParagraph"/>
              <w:numPr>
                <w:ilvl w:val="0"/>
                <w:numId w:val="29"/>
              </w:numPr>
              <w:pBdr>
                <w:top w:val="nil"/>
                <w:left w:val="nil"/>
                <w:bottom w:val="nil"/>
                <w:right w:val="nil"/>
                <w:between w:val="nil"/>
              </w:pBdr>
              <w:tabs>
                <w:tab w:val="left" w:pos="720"/>
                <w:tab w:val="left" w:pos="1701"/>
              </w:tabs>
              <w:rPr>
                <w:noProof/>
                <w:sz w:val="16"/>
                <w:szCs w:val="16"/>
              </w:rPr>
            </w:pPr>
            <w:r>
              <w:rPr>
                <w:noProof/>
                <w:sz w:val="16"/>
                <w:szCs w:val="16"/>
              </w:rPr>
              <w:t>Oversee project requirements – This involves gathering what is required for the project, planning time, cost and human resource allocation, and organising communications.</w:t>
            </w:r>
          </w:p>
          <w:p w14:paraId="5A9CD2B7" w14:textId="77777777" w:rsidR="000974FB" w:rsidRDefault="000974FB">
            <w:pPr>
              <w:pStyle w:val="ListParagraph"/>
              <w:numPr>
                <w:ilvl w:val="0"/>
                <w:numId w:val="29"/>
              </w:numPr>
              <w:pBdr>
                <w:top w:val="nil"/>
                <w:left w:val="nil"/>
                <w:bottom w:val="nil"/>
                <w:right w:val="nil"/>
                <w:between w:val="nil"/>
              </w:pBdr>
              <w:tabs>
                <w:tab w:val="left" w:pos="720"/>
                <w:tab w:val="left" w:pos="1701"/>
              </w:tabs>
              <w:rPr>
                <w:noProof/>
                <w:sz w:val="16"/>
                <w:szCs w:val="16"/>
              </w:rPr>
            </w:pPr>
            <w:r>
              <w:rPr>
                <w:noProof/>
                <w:sz w:val="16"/>
                <w:szCs w:val="16"/>
              </w:rPr>
              <w:t>Managing meetings – Consistent meetings with clients, stakeholders, and development team regarding any changes to project, or the progress in each step</w:t>
            </w:r>
          </w:p>
          <w:p w14:paraId="4D4C91E4" w14:textId="77777777" w:rsidR="000974FB" w:rsidRDefault="000974FB">
            <w:pPr>
              <w:pStyle w:val="ListParagraph"/>
              <w:numPr>
                <w:ilvl w:val="0"/>
                <w:numId w:val="29"/>
              </w:numPr>
              <w:pBdr>
                <w:top w:val="nil"/>
                <w:left w:val="nil"/>
                <w:bottom w:val="nil"/>
                <w:right w:val="nil"/>
                <w:between w:val="nil"/>
              </w:pBdr>
              <w:tabs>
                <w:tab w:val="left" w:pos="720"/>
                <w:tab w:val="left" w:pos="1701"/>
              </w:tabs>
              <w:rPr>
                <w:noProof/>
                <w:sz w:val="16"/>
                <w:szCs w:val="16"/>
              </w:rPr>
            </w:pPr>
            <w:r>
              <w:rPr>
                <w:noProof/>
                <w:sz w:val="16"/>
                <w:szCs w:val="16"/>
              </w:rPr>
              <w:t>Reporting – Ensuring progress is being made in terms of the time frame, and taking action when not.</w:t>
            </w:r>
          </w:p>
          <w:p w14:paraId="0D85C8C0" w14:textId="77777777" w:rsidR="000974FB" w:rsidRDefault="000974FB" w:rsidP="000974FB">
            <w:pPr>
              <w:tabs>
                <w:tab w:val="left" w:pos="720"/>
              </w:tabs>
              <w:rPr>
                <w:noProof/>
                <w:sz w:val="16"/>
                <w:szCs w:val="16"/>
              </w:rPr>
            </w:pPr>
          </w:p>
          <w:p w14:paraId="607316F5" w14:textId="77777777" w:rsidR="000974FB" w:rsidRDefault="000974FB" w:rsidP="000974FB">
            <w:pPr>
              <w:tabs>
                <w:tab w:val="left" w:pos="720"/>
              </w:tabs>
              <w:rPr>
                <w:noProof/>
                <w:sz w:val="16"/>
                <w:szCs w:val="16"/>
              </w:rPr>
            </w:pPr>
            <w:r>
              <w:rPr>
                <w:noProof/>
                <w:sz w:val="16"/>
                <w:szCs w:val="16"/>
              </w:rPr>
              <w:t>Reference:</w:t>
            </w:r>
          </w:p>
          <w:p w14:paraId="0AE7C8CD" w14:textId="3A44B176" w:rsidR="000308D9" w:rsidRPr="0007272A" w:rsidRDefault="000974FB" w:rsidP="000974FB">
            <w:pPr>
              <w:rPr>
                <w:rFonts w:asciiTheme="majorHAnsi" w:hAnsiTheme="majorHAnsi" w:cstheme="majorHAnsi"/>
                <w:color w:val="7F7F7F" w:themeColor="text1" w:themeTint="80"/>
                <w:sz w:val="16"/>
                <w:szCs w:val="16"/>
              </w:rPr>
            </w:pPr>
            <w:r w:rsidRPr="00E06FE9">
              <w:rPr>
                <w:noProof/>
                <w:sz w:val="16"/>
                <w:szCs w:val="16"/>
              </w:rPr>
              <w:t xml:space="preserve">Software project management. (n.d.). Online Tutorials Library. </w:t>
            </w:r>
            <w:hyperlink r:id="rId14" w:history="1">
              <w:r w:rsidRPr="00E06FE9">
                <w:rPr>
                  <w:rStyle w:val="Hyperlink"/>
                  <w:noProof/>
                  <w:sz w:val="16"/>
                  <w:szCs w:val="16"/>
                </w:rPr>
                <w:t>https://www.tutorialspoint.com/software_engineering/software_project_management</w:t>
              </w:r>
            </w:hyperlink>
          </w:p>
        </w:tc>
      </w:tr>
      <w:tr w:rsidR="000308D9" w:rsidRPr="003855B1" w14:paraId="542E0678"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547CCBEE" w14:textId="39FB880E" w:rsidR="000308D9" w:rsidRPr="009073F9" w:rsidRDefault="000308D9" w:rsidP="000308D9">
            <w:pPr>
              <w:rPr>
                <w:rFonts w:asciiTheme="majorHAnsi" w:hAnsiTheme="majorHAnsi" w:cstheme="majorHAnsi"/>
                <w:sz w:val="16"/>
                <w:szCs w:val="16"/>
              </w:rPr>
            </w:pPr>
            <w:r w:rsidRPr="009073F9">
              <w:rPr>
                <w:rFonts w:asciiTheme="majorHAnsi" w:hAnsiTheme="majorHAnsi" w:cstheme="majorHAnsi"/>
                <w:sz w:val="16"/>
                <w:szCs w:val="16"/>
              </w:rPr>
              <w:t>SR0</w:t>
            </w:r>
            <w:r w:rsidR="00164919">
              <w:rPr>
                <w:rFonts w:asciiTheme="majorHAnsi" w:hAnsiTheme="majorHAnsi" w:cstheme="majorHAnsi"/>
                <w:sz w:val="16"/>
                <w:szCs w:val="16"/>
              </w:rPr>
              <w:t>3</w:t>
            </w:r>
          </w:p>
        </w:tc>
        <w:tc>
          <w:tcPr>
            <w:tcW w:w="2552" w:type="dxa"/>
            <w:tcBorders>
              <w:bottom w:val="single" w:sz="4" w:space="0" w:color="8EAADB" w:themeColor="accent1" w:themeTint="99"/>
            </w:tcBorders>
          </w:tcPr>
          <w:p w14:paraId="52A83E34" w14:textId="707EC0CF" w:rsidR="000308D9" w:rsidRPr="00CD7006" w:rsidRDefault="00CD7006" w:rsidP="000308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7006">
              <w:rPr>
                <w:rFonts w:asciiTheme="majorHAnsi" w:hAnsiTheme="majorHAnsi" w:cstheme="majorHAnsi"/>
                <w:color w:val="323130"/>
                <w:sz w:val="16"/>
                <w:szCs w:val="16"/>
                <w:shd w:val="clear" w:color="auto" w:fill="D9E2F3" w:themeFill="accent1" w:themeFillTint="33"/>
              </w:rPr>
              <w:t>Identify Project Estimation Techniques</w:t>
            </w:r>
          </w:p>
        </w:tc>
        <w:tc>
          <w:tcPr>
            <w:tcW w:w="6622" w:type="dxa"/>
            <w:tcBorders>
              <w:bottom w:val="single" w:sz="4" w:space="0" w:color="8EAADB" w:themeColor="accent1" w:themeTint="99"/>
            </w:tcBorders>
          </w:tcPr>
          <w:p w14:paraId="4D8FA21C" w14:textId="739086AC" w:rsidR="00CD7006" w:rsidRPr="00CD7006" w:rsidRDefault="00CD7006" w:rsidP="00CD7006">
            <w:pPr>
              <w:spacing w:before="0" w:after="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7006">
              <w:rPr>
                <w:rFonts w:asciiTheme="majorHAnsi" w:hAnsiTheme="majorHAnsi" w:cstheme="majorHAnsi"/>
                <w:color w:val="323130"/>
                <w:sz w:val="16"/>
                <w:szCs w:val="16"/>
                <w:shd w:val="clear" w:color="auto" w:fill="D9E2F3" w:themeFill="accent1" w:themeFillTint="33"/>
              </w:rPr>
              <w:t>List down at least two techniques</w:t>
            </w:r>
          </w:p>
          <w:p w14:paraId="1C3C6652" w14:textId="2E8E25E5" w:rsidR="000308D9" w:rsidRPr="00CD7006" w:rsidRDefault="000308D9" w:rsidP="00CD7006">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tc>
      </w:tr>
      <w:tr w:rsidR="000308D9" w:rsidRPr="003855B1" w14:paraId="19D886F4"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0FCA9E1B" w14:textId="77777777" w:rsidR="000308D9" w:rsidRPr="003855B1" w:rsidRDefault="000308D9" w:rsidP="000308D9">
            <w:pPr>
              <w:rPr>
                <w:rFonts w:asciiTheme="majorHAnsi" w:hAnsiTheme="majorHAnsi" w:cstheme="majorHAnsi"/>
                <w:color w:val="7F7F7F" w:themeColor="text1" w:themeTint="80"/>
                <w:sz w:val="16"/>
                <w:szCs w:val="16"/>
              </w:rPr>
            </w:pPr>
            <w:r w:rsidRPr="003855B1">
              <w:rPr>
                <w:rFonts w:asciiTheme="majorHAnsi" w:hAnsiTheme="majorHAnsi" w:cstheme="majorHAnsi"/>
                <w:color w:val="7F7F7F" w:themeColor="text1" w:themeTint="80"/>
                <w:sz w:val="16"/>
                <w:szCs w:val="16"/>
              </w:rPr>
              <w:t xml:space="preserve">   Proof of work</w:t>
            </w:r>
          </w:p>
          <w:p w14:paraId="4EDF296B" w14:textId="77777777" w:rsidR="000974FB" w:rsidRDefault="000974FB" w:rsidP="000974FB">
            <w:pPr>
              <w:tabs>
                <w:tab w:val="left" w:pos="720"/>
              </w:tabs>
              <w:rPr>
                <w:noProof/>
                <w:sz w:val="16"/>
                <w:szCs w:val="16"/>
              </w:rPr>
            </w:pPr>
            <w:r>
              <w:rPr>
                <w:noProof/>
                <w:sz w:val="16"/>
                <w:szCs w:val="16"/>
              </w:rPr>
              <w:t>Project Estimation Techniques</w:t>
            </w:r>
          </w:p>
          <w:p w14:paraId="6244C53C" w14:textId="77777777" w:rsidR="000974FB" w:rsidRDefault="000974FB">
            <w:pPr>
              <w:pStyle w:val="ListParagraph"/>
              <w:numPr>
                <w:ilvl w:val="0"/>
                <w:numId w:val="30"/>
              </w:numPr>
              <w:pBdr>
                <w:top w:val="nil"/>
                <w:left w:val="nil"/>
                <w:bottom w:val="nil"/>
                <w:right w:val="nil"/>
                <w:between w:val="nil"/>
              </w:pBdr>
              <w:tabs>
                <w:tab w:val="left" w:pos="720"/>
                <w:tab w:val="left" w:pos="1701"/>
              </w:tabs>
              <w:rPr>
                <w:noProof/>
                <w:sz w:val="16"/>
                <w:szCs w:val="16"/>
              </w:rPr>
            </w:pPr>
            <w:r>
              <w:rPr>
                <w:noProof/>
                <w:sz w:val="16"/>
                <w:szCs w:val="16"/>
              </w:rPr>
              <w:t xml:space="preserve">Top Down Estimating - </w:t>
            </w:r>
            <w:r w:rsidRPr="008F3AD3">
              <w:rPr>
                <w:noProof/>
                <w:sz w:val="16"/>
                <w:szCs w:val="16"/>
              </w:rPr>
              <w:t>This method aims to break the project into phases in a given time, based on the structure that your team breaks projects down into. A top-down method enables you to determine how much time you can allocate for each activity within the project, depending on the clients requirements, and then plan accordingly to meet those requirements.</w:t>
            </w:r>
          </w:p>
          <w:p w14:paraId="034F8710" w14:textId="77777777" w:rsidR="000974FB" w:rsidRDefault="000974FB">
            <w:pPr>
              <w:pStyle w:val="ListParagraph"/>
              <w:numPr>
                <w:ilvl w:val="0"/>
                <w:numId w:val="30"/>
              </w:numPr>
              <w:pBdr>
                <w:top w:val="nil"/>
                <w:left w:val="nil"/>
                <w:bottom w:val="nil"/>
                <w:right w:val="nil"/>
                <w:between w:val="nil"/>
              </w:pBdr>
              <w:tabs>
                <w:tab w:val="left" w:pos="720"/>
                <w:tab w:val="left" w:pos="1701"/>
              </w:tabs>
              <w:rPr>
                <w:noProof/>
                <w:sz w:val="16"/>
                <w:szCs w:val="16"/>
              </w:rPr>
            </w:pPr>
            <w:r>
              <w:rPr>
                <w:noProof/>
                <w:sz w:val="16"/>
                <w:szCs w:val="16"/>
              </w:rPr>
              <w:t xml:space="preserve">Parametric Model Estimating - </w:t>
            </w:r>
            <w:r w:rsidRPr="00D33123">
              <w:rPr>
                <w:noProof/>
                <w:sz w:val="16"/>
                <w:szCs w:val="16"/>
              </w:rPr>
              <w:t>While using data from previous projects, parametric modelling adjusts the data to represent the variations between each project.</w:t>
            </w:r>
            <w:r>
              <w:rPr>
                <w:noProof/>
                <w:sz w:val="16"/>
                <w:szCs w:val="16"/>
              </w:rPr>
              <w:t xml:space="preserve"> </w:t>
            </w:r>
            <w:r w:rsidRPr="00D33123">
              <w:rPr>
                <w:noProof/>
                <w:sz w:val="16"/>
                <w:szCs w:val="16"/>
              </w:rPr>
              <w:t>An example may be a building company scoping out a project for a new home. To get the average project cost per square metre, parametric modelling could divide the total cost of all previous construction projects by the square footage of each project. Your overall project budget would then be calculated by multiplying that amount by the current home's intended square footage.</w:t>
            </w:r>
          </w:p>
          <w:p w14:paraId="1CFD1262" w14:textId="77777777" w:rsidR="000974FB" w:rsidRDefault="000974FB" w:rsidP="000974FB">
            <w:pPr>
              <w:tabs>
                <w:tab w:val="left" w:pos="720"/>
              </w:tabs>
              <w:rPr>
                <w:noProof/>
                <w:sz w:val="16"/>
                <w:szCs w:val="16"/>
              </w:rPr>
            </w:pPr>
          </w:p>
          <w:p w14:paraId="166E2044" w14:textId="33B6FB78" w:rsidR="000308D9" w:rsidRPr="0007272A" w:rsidRDefault="000974FB" w:rsidP="000974FB">
            <w:pPr>
              <w:rPr>
                <w:rFonts w:asciiTheme="majorHAnsi" w:hAnsiTheme="majorHAnsi" w:cstheme="majorHAnsi"/>
                <w:color w:val="7F7F7F" w:themeColor="text1" w:themeTint="80"/>
                <w:sz w:val="16"/>
                <w:szCs w:val="16"/>
              </w:rPr>
            </w:pPr>
            <w:r>
              <w:rPr>
                <w:noProof/>
                <w:sz w:val="16"/>
                <w:szCs w:val="16"/>
              </w:rPr>
              <w:t xml:space="preserve">Reference: </w:t>
            </w:r>
            <w:r w:rsidRPr="00D33123">
              <w:rPr>
                <w:noProof/>
                <w:sz w:val="16"/>
                <w:szCs w:val="16"/>
              </w:rPr>
              <w:t xml:space="preserve">A complete guide to project estimation techniques. (n.d.). Versatile &amp; Robust Project Management Software | Wrike. </w:t>
            </w:r>
            <w:hyperlink r:id="rId15" w:history="1">
              <w:r w:rsidRPr="00D33123">
                <w:rPr>
                  <w:rStyle w:val="Hyperlink"/>
                  <w:noProof/>
                  <w:sz w:val="16"/>
                  <w:szCs w:val="16"/>
                </w:rPr>
                <w:t>https://www.wrike.com/blog/project-estimation-techniques/</w:t>
              </w:r>
            </w:hyperlink>
          </w:p>
        </w:tc>
      </w:tr>
      <w:tr w:rsidR="000308D9" w:rsidRPr="00E87088" w14:paraId="7EB9C915"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22BE059A" w14:textId="57705ECA" w:rsidR="000308D9" w:rsidRPr="009073F9" w:rsidRDefault="000308D9" w:rsidP="000308D9">
            <w:pPr>
              <w:rPr>
                <w:rFonts w:asciiTheme="majorHAnsi" w:hAnsiTheme="majorHAnsi" w:cstheme="majorHAnsi"/>
                <w:sz w:val="16"/>
                <w:szCs w:val="16"/>
              </w:rPr>
            </w:pPr>
            <w:r w:rsidRPr="009073F9">
              <w:rPr>
                <w:rFonts w:asciiTheme="majorHAnsi" w:hAnsiTheme="majorHAnsi" w:cstheme="majorHAnsi"/>
                <w:sz w:val="16"/>
                <w:szCs w:val="16"/>
              </w:rPr>
              <w:t>SR0</w:t>
            </w:r>
            <w:r w:rsidR="00164919">
              <w:rPr>
                <w:rFonts w:asciiTheme="majorHAnsi" w:hAnsiTheme="majorHAnsi" w:cstheme="majorHAnsi"/>
                <w:sz w:val="16"/>
                <w:szCs w:val="16"/>
              </w:rPr>
              <w:t>4</w:t>
            </w:r>
          </w:p>
        </w:tc>
        <w:tc>
          <w:tcPr>
            <w:tcW w:w="2552" w:type="dxa"/>
            <w:tcBorders>
              <w:bottom w:val="single" w:sz="4" w:space="0" w:color="8EAADB" w:themeColor="accent1" w:themeTint="99"/>
            </w:tcBorders>
          </w:tcPr>
          <w:p w14:paraId="3945DAFB" w14:textId="53B3818F" w:rsidR="000308D9" w:rsidRPr="00CD7006" w:rsidRDefault="00C959AC" w:rsidP="000308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7006">
              <w:rPr>
                <w:rFonts w:asciiTheme="majorHAnsi" w:hAnsiTheme="majorHAnsi" w:cstheme="majorHAnsi"/>
                <w:color w:val="323130"/>
                <w:sz w:val="16"/>
                <w:szCs w:val="16"/>
                <w:shd w:val="clear" w:color="auto" w:fill="D9E2F3" w:themeFill="accent1" w:themeFillTint="33"/>
              </w:rPr>
              <w:t>Define the concept of business logic with the help of a flow chart to present "order placement by the user". </w:t>
            </w:r>
          </w:p>
        </w:tc>
        <w:tc>
          <w:tcPr>
            <w:tcW w:w="6622" w:type="dxa"/>
            <w:tcBorders>
              <w:bottom w:val="single" w:sz="4" w:space="0" w:color="8EAADB" w:themeColor="accent1" w:themeTint="99"/>
            </w:tcBorders>
          </w:tcPr>
          <w:p w14:paraId="687AC738" w14:textId="77777777" w:rsidR="00D6129E" w:rsidRDefault="00C959AC" w:rsidP="00D6129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7006">
              <w:rPr>
                <w:rFonts w:asciiTheme="majorHAnsi" w:hAnsiTheme="majorHAnsi" w:cstheme="majorHAnsi"/>
                <w:color w:val="323130"/>
                <w:sz w:val="16"/>
                <w:szCs w:val="16"/>
                <w:shd w:val="clear" w:color="auto" w:fill="D9E2F3" w:themeFill="accent1" w:themeFillTint="33"/>
              </w:rPr>
              <w:t>Provide Screenshot</w:t>
            </w:r>
            <w:r w:rsidR="00E93519">
              <w:rPr>
                <w:rFonts w:asciiTheme="majorHAnsi" w:hAnsiTheme="majorHAnsi" w:cstheme="majorHAnsi"/>
                <w:color w:val="323130"/>
                <w:sz w:val="16"/>
                <w:szCs w:val="16"/>
                <w:shd w:val="clear" w:color="auto" w:fill="D9E2F3" w:themeFill="accent1" w:themeFillTint="33"/>
              </w:rPr>
              <w:t xml:space="preserve"> of the flowchart which must </w:t>
            </w:r>
            <w:r w:rsidR="00E93519" w:rsidRPr="00CD7006">
              <w:rPr>
                <w:rFonts w:asciiTheme="majorHAnsi" w:hAnsiTheme="majorHAnsi" w:cstheme="majorHAnsi"/>
                <w:color w:val="323130"/>
                <w:sz w:val="16"/>
                <w:szCs w:val="16"/>
                <w:shd w:val="clear" w:color="auto" w:fill="D9E2F3" w:themeFill="accent1" w:themeFillTint="33"/>
              </w:rPr>
              <w:t>cover the whole process from login to payment</w:t>
            </w:r>
            <w:r w:rsidR="00D6129E">
              <w:rPr>
                <w:rFonts w:asciiTheme="majorHAnsi" w:hAnsiTheme="majorHAnsi" w:cstheme="majorHAnsi"/>
                <w:color w:val="323130"/>
                <w:sz w:val="16"/>
                <w:szCs w:val="16"/>
                <w:shd w:val="clear" w:color="auto" w:fill="D9E2F3" w:themeFill="accent1" w:themeFillTint="33"/>
              </w:rPr>
              <w:t>, which must cover following processes.</w:t>
            </w:r>
          </w:p>
          <w:p w14:paraId="01993FB0" w14:textId="32AB1614" w:rsidR="001669EA" w:rsidRPr="00107859" w:rsidRDefault="001669EA">
            <w:pPr>
              <w:pStyle w:val="ListParagraph"/>
              <w:numPr>
                <w:ilvl w:val="0"/>
                <w:numId w:val="28"/>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07859">
              <w:rPr>
                <w:rFonts w:asciiTheme="majorHAnsi" w:hAnsiTheme="majorHAnsi" w:cstheme="majorHAnsi"/>
                <w:sz w:val="16"/>
                <w:szCs w:val="16"/>
              </w:rPr>
              <w:t xml:space="preserve">User signup </w:t>
            </w:r>
          </w:p>
          <w:p w14:paraId="6F2CEB9F" w14:textId="77777777" w:rsidR="001669EA" w:rsidRPr="00107859" w:rsidRDefault="001669EA">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07859">
              <w:rPr>
                <w:rFonts w:asciiTheme="majorHAnsi" w:hAnsiTheme="majorHAnsi" w:cstheme="majorHAnsi"/>
                <w:sz w:val="16"/>
                <w:szCs w:val="16"/>
              </w:rPr>
              <w:t>User login</w:t>
            </w:r>
          </w:p>
          <w:p w14:paraId="295824CE" w14:textId="77777777" w:rsidR="001669EA" w:rsidRPr="00107859" w:rsidRDefault="001669EA">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07859">
              <w:rPr>
                <w:rFonts w:asciiTheme="majorHAnsi" w:hAnsiTheme="majorHAnsi" w:cstheme="majorHAnsi"/>
                <w:sz w:val="16"/>
                <w:szCs w:val="16"/>
              </w:rPr>
              <w:t>Order Placement</w:t>
            </w:r>
          </w:p>
          <w:p w14:paraId="3588C363" w14:textId="77777777" w:rsidR="001669EA" w:rsidRPr="00107859" w:rsidRDefault="001669EA">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07859">
              <w:rPr>
                <w:rFonts w:asciiTheme="majorHAnsi" w:hAnsiTheme="majorHAnsi" w:cstheme="majorHAnsi"/>
                <w:sz w:val="16"/>
                <w:szCs w:val="16"/>
              </w:rPr>
              <w:t>Order payment</w:t>
            </w:r>
          </w:p>
          <w:p w14:paraId="60F6FFA2" w14:textId="395787A0" w:rsidR="000308D9" w:rsidRPr="00CD7006" w:rsidRDefault="00E93519" w:rsidP="00AE2CC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107859">
              <w:rPr>
                <w:rFonts w:asciiTheme="majorHAnsi" w:hAnsiTheme="majorHAnsi" w:cstheme="majorHAnsi"/>
                <w:color w:val="323130"/>
                <w:sz w:val="16"/>
                <w:szCs w:val="16"/>
                <w:shd w:val="clear" w:color="auto" w:fill="D9E2F3" w:themeFill="accent1" w:themeFillTint="33"/>
              </w:rPr>
              <w:t> </w:t>
            </w:r>
          </w:p>
        </w:tc>
      </w:tr>
      <w:tr w:rsidR="000308D9" w:rsidRPr="0007272A" w14:paraId="7505A81F"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6283C7F9" w14:textId="77777777" w:rsidR="000308D9" w:rsidRDefault="000308D9" w:rsidP="000308D9">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386425A9" w14:textId="3E473462" w:rsidR="000974FB" w:rsidRPr="0007272A" w:rsidRDefault="000974FB" w:rsidP="000308D9">
            <w:pPr>
              <w:rPr>
                <w:rFonts w:asciiTheme="majorHAnsi" w:hAnsiTheme="majorHAnsi" w:cstheme="majorHAnsi"/>
                <w:color w:val="7F7F7F" w:themeColor="text1" w:themeTint="80"/>
                <w:sz w:val="16"/>
                <w:szCs w:val="16"/>
              </w:rPr>
            </w:pPr>
            <w:r>
              <w:rPr>
                <w:b w:val="0"/>
                <w:bCs w:val="0"/>
                <w:noProof/>
                <w:sz w:val="16"/>
                <w:szCs w:val="16"/>
              </w:rPr>
              <w:lastRenderedPageBreak/>
              <w:drawing>
                <wp:inline distT="0" distB="0" distL="0" distR="0" wp14:anchorId="4CB15982" wp14:editId="4AC3BC1F">
                  <wp:extent cx="6156340" cy="4979894"/>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6"/>
                          <a:stretch>
                            <a:fillRect/>
                          </a:stretch>
                        </pic:blipFill>
                        <pic:spPr>
                          <a:xfrm>
                            <a:off x="0" y="0"/>
                            <a:ext cx="6161322" cy="4983924"/>
                          </a:xfrm>
                          <a:prstGeom prst="rect">
                            <a:avLst/>
                          </a:prstGeom>
                        </pic:spPr>
                      </pic:pic>
                    </a:graphicData>
                  </a:graphic>
                </wp:inline>
              </w:drawing>
            </w:r>
          </w:p>
        </w:tc>
      </w:tr>
      <w:tr w:rsidR="0071473A" w:rsidRPr="00E87088" w14:paraId="0A091531"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19FE3BC7" w14:textId="1F9A719A" w:rsidR="0071473A" w:rsidRPr="009073F9" w:rsidRDefault="0071473A" w:rsidP="000308D9">
            <w:pPr>
              <w:rPr>
                <w:rFonts w:asciiTheme="majorHAnsi" w:hAnsiTheme="majorHAnsi" w:cstheme="majorHAnsi"/>
                <w:sz w:val="16"/>
                <w:szCs w:val="16"/>
              </w:rPr>
            </w:pPr>
            <w:r>
              <w:rPr>
                <w:rFonts w:asciiTheme="majorHAnsi" w:hAnsiTheme="majorHAnsi" w:cstheme="majorHAnsi"/>
                <w:sz w:val="16"/>
                <w:szCs w:val="16"/>
              </w:rPr>
              <w:lastRenderedPageBreak/>
              <w:t>SR0</w:t>
            </w:r>
            <w:r w:rsidR="00164919">
              <w:rPr>
                <w:rFonts w:asciiTheme="majorHAnsi" w:hAnsiTheme="majorHAnsi" w:cstheme="majorHAnsi"/>
                <w:sz w:val="16"/>
                <w:szCs w:val="16"/>
              </w:rPr>
              <w:t>5</w:t>
            </w:r>
          </w:p>
        </w:tc>
        <w:tc>
          <w:tcPr>
            <w:tcW w:w="2552" w:type="dxa"/>
            <w:tcBorders>
              <w:bottom w:val="single" w:sz="4" w:space="0" w:color="8EAADB" w:themeColor="accent1" w:themeTint="99"/>
            </w:tcBorders>
          </w:tcPr>
          <w:p w14:paraId="49480FBE" w14:textId="406EBAE5" w:rsidR="0071473A" w:rsidRPr="00263DA9" w:rsidRDefault="00C959AC" w:rsidP="000308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7006">
              <w:rPr>
                <w:rFonts w:asciiTheme="majorHAnsi" w:hAnsiTheme="majorHAnsi" w:cstheme="majorHAnsi"/>
                <w:color w:val="323130"/>
                <w:sz w:val="16"/>
                <w:szCs w:val="16"/>
                <w:shd w:val="clear" w:color="auto" w:fill="D9E2F3" w:themeFill="accent1" w:themeFillTint="33"/>
              </w:rPr>
              <w:t>Identify the role of Information System in Business</w:t>
            </w:r>
          </w:p>
        </w:tc>
        <w:tc>
          <w:tcPr>
            <w:tcW w:w="6622" w:type="dxa"/>
            <w:tcBorders>
              <w:bottom w:val="single" w:sz="4" w:space="0" w:color="8EAADB" w:themeColor="accent1" w:themeTint="99"/>
            </w:tcBorders>
          </w:tcPr>
          <w:p w14:paraId="6C90CCAE" w14:textId="5B58F28F" w:rsidR="0071473A" w:rsidRPr="005815F6" w:rsidRDefault="00C959AC" w:rsidP="004451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7006">
              <w:rPr>
                <w:rFonts w:asciiTheme="majorHAnsi" w:hAnsiTheme="majorHAnsi" w:cstheme="majorHAnsi"/>
                <w:color w:val="323130"/>
                <w:sz w:val="16"/>
                <w:szCs w:val="16"/>
                <w:shd w:val="clear" w:color="auto" w:fill="D9E2F3" w:themeFill="accent1" w:themeFillTint="33"/>
              </w:rPr>
              <w:t>List down at least 3 major roles of Information System </w:t>
            </w:r>
          </w:p>
        </w:tc>
      </w:tr>
      <w:tr w:rsidR="00D00B7B" w:rsidRPr="00E87088" w14:paraId="0CF91C2C" w14:textId="77777777" w:rsidTr="005A2451">
        <w:trPr>
          <w:trHeight w:val="32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8EAADB" w:themeColor="accent1" w:themeTint="99"/>
            </w:tcBorders>
          </w:tcPr>
          <w:p w14:paraId="0627E683" w14:textId="77777777" w:rsidR="00D00B7B" w:rsidRDefault="00D00B7B" w:rsidP="005815F6">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1DE64A7F" w14:textId="77777777" w:rsidR="000974FB" w:rsidRDefault="000974FB" w:rsidP="000974FB">
            <w:pPr>
              <w:tabs>
                <w:tab w:val="left" w:pos="720"/>
              </w:tabs>
              <w:rPr>
                <w:noProof/>
                <w:sz w:val="16"/>
                <w:szCs w:val="16"/>
              </w:rPr>
            </w:pPr>
            <w:r>
              <w:rPr>
                <w:noProof/>
                <w:sz w:val="16"/>
                <w:szCs w:val="16"/>
              </w:rPr>
              <w:t>The three major roles in information system assist in the decision making process of a business. It makes delivering essential information more efficient, and allows for effective communication between employees. The three roles are as follows:</w:t>
            </w:r>
          </w:p>
          <w:p w14:paraId="26C4ACFA" w14:textId="77777777" w:rsidR="000974FB" w:rsidRDefault="000974FB" w:rsidP="000974FB">
            <w:pPr>
              <w:tabs>
                <w:tab w:val="left" w:pos="720"/>
              </w:tabs>
              <w:rPr>
                <w:noProof/>
                <w:sz w:val="16"/>
                <w:szCs w:val="16"/>
              </w:rPr>
            </w:pPr>
            <w:r>
              <w:rPr>
                <w:noProof/>
                <w:sz w:val="16"/>
                <w:szCs w:val="16"/>
              </w:rPr>
              <w:t xml:space="preserve">Input, processing, and output. </w:t>
            </w:r>
            <w:r w:rsidRPr="00CC29E1">
              <w:rPr>
                <w:noProof/>
                <w:sz w:val="16"/>
                <w:szCs w:val="16"/>
              </w:rPr>
              <w:t>Input is the process of collecting raw data from the organisation, or an external environment. This input gets processed and  is transferred to the users for it to be used through output. Information systems require feedback to analyse or improve the input stage, so that the organisation can evaluate the input stage.</w:t>
            </w:r>
          </w:p>
          <w:p w14:paraId="39585672" w14:textId="622CA732" w:rsidR="000974FB" w:rsidRPr="005815F6" w:rsidRDefault="000974FB" w:rsidP="000974FB">
            <w:pPr>
              <w:rPr>
                <w:rFonts w:asciiTheme="majorHAnsi" w:hAnsiTheme="majorHAnsi" w:cstheme="majorHAnsi"/>
                <w:color w:val="323130"/>
                <w:sz w:val="16"/>
                <w:szCs w:val="16"/>
                <w:shd w:val="clear" w:color="auto" w:fill="D9E2F3" w:themeFill="accent1" w:themeFillTint="33"/>
              </w:rPr>
            </w:pPr>
            <w:r>
              <w:rPr>
                <w:noProof/>
                <w:sz w:val="16"/>
                <w:szCs w:val="16"/>
              </w:rPr>
              <w:t xml:space="preserve">Reference: </w:t>
            </w:r>
            <w:r w:rsidRPr="00113DFA">
              <w:rPr>
                <w:noProof/>
                <w:sz w:val="16"/>
                <w:szCs w:val="16"/>
              </w:rPr>
              <w:t>Chapter 1. (n.d.). FEUP - Universidade do Porto. https://paginas.fe.up.pt/~als/mis10e/ch1/chpt1-2bullettext.htm#:~:text=Input%2C%20processing%2C%20and%20output%20are,or%20from%20its%20external%20environment</w:t>
            </w:r>
          </w:p>
        </w:tc>
      </w:tr>
      <w:tr w:rsidR="000308D9" w:rsidRPr="00E87088" w14:paraId="63555042"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750FA465" w14:textId="6FB9F256" w:rsidR="000308D9" w:rsidRPr="009073F9" w:rsidRDefault="000308D9" w:rsidP="000308D9">
            <w:pPr>
              <w:rPr>
                <w:rFonts w:asciiTheme="majorHAnsi" w:hAnsiTheme="majorHAnsi" w:cstheme="majorHAnsi"/>
                <w:sz w:val="16"/>
                <w:szCs w:val="16"/>
              </w:rPr>
            </w:pPr>
            <w:r w:rsidRPr="009073F9">
              <w:rPr>
                <w:rFonts w:asciiTheme="majorHAnsi" w:hAnsiTheme="majorHAnsi" w:cstheme="majorHAnsi"/>
                <w:sz w:val="16"/>
                <w:szCs w:val="16"/>
              </w:rPr>
              <w:t>SR0</w:t>
            </w:r>
            <w:r w:rsidR="00164919">
              <w:rPr>
                <w:rFonts w:asciiTheme="majorHAnsi" w:hAnsiTheme="majorHAnsi" w:cstheme="majorHAnsi"/>
                <w:sz w:val="16"/>
                <w:szCs w:val="16"/>
              </w:rPr>
              <w:t>6</w:t>
            </w:r>
          </w:p>
        </w:tc>
        <w:tc>
          <w:tcPr>
            <w:tcW w:w="2552" w:type="dxa"/>
            <w:tcBorders>
              <w:bottom w:val="single" w:sz="4" w:space="0" w:color="8EAADB" w:themeColor="accent1" w:themeTint="99"/>
            </w:tcBorders>
          </w:tcPr>
          <w:p w14:paraId="7422AFB3" w14:textId="2CD022E2" w:rsidR="000E290E" w:rsidRPr="00CD7006" w:rsidRDefault="00112E9B" w:rsidP="000308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7006">
              <w:rPr>
                <w:rFonts w:asciiTheme="majorHAnsi" w:hAnsiTheme="majorHAnsi" w:cstheme="majorHAnsi"/>
                <w:color w:val="323130"/>
                <w:sz w:val="16"/>
                <w:szCs w:val="16"/>
                <w:shd w:val="clear" w:color="auto" w:fill="D9E2F3" w:themeFill="accent1" w:themeFillTint="33"/>
              </w:rPr>
              <w:t>Identify good software practices</w:t>
            </w:r>
          </w:p>
        </w:tc>
        <w:tc>
          <w:tcPr>
            <w:tcW w:w="6622" w:type="dxa"/>
            <w:tcBorders>
              <w:bottom w:val="single" w:sz="4" w:space="0" w:color="8EAADB" w:themeColor="accent1" w:themeTint="99"/>
            </w:tcBorders>
          </w:tcPr>
          <w:p w14:paraId="264FED74" w14:textId="604DFE5E" w:rsidR="000E290E" w:rsidRPr="00CD7006" w:rsidRDefault="000E4B69" w:rsidP="00112E9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Pr>
                <w:rFonts w:asciiTheme="majorHAnsi" w:hAnsiTheme="majorHAnsi" w:cstheme="majorHAnsi"/>
                <w:color w:val="323130"/>
                <w:sz w:val="16"/>
                <w:szCs w:val="16"/>
                <w:shd w:val="clear" w:color="auto" w:fill="D9E2F3" w:themeFill="accent1" w:themeFillTint="33"/>
              </w:rPr>
              <w:t xml:space="preserve">List down </w:t>
            </w:r>
            <w:r w:rsidR="00112E9B" w:rsidRPr="00CD7006">
              <w:rPr>
                <w:rFonts w:asciiTheme="majorHAnsi" w:hAnsiTheme="majorHAnsi" w:cstheme="majorHAnsi"/>
                <w:color w:val="323130"/>
                <w:sz w:val="16"/>
                <w:szCs w:val="16"/>
                <w:shd w:val="clear" w:color="auto" w:fill="D9E2F3" w:themeFill="accent1" w:themeFillTint="33"/>
              </w:rPr>
              <w:t>At least 5 practices that can be applied to support and enhance the software development process</w:t>
            </w:r>
          </w:p>
        </w:tc>
      </w:tr>
      <w:tr w:rsidR="000308D9" w:rsidRPr="0007272A" w14:paraId="7E8285D5"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14255603" w14:textId="77777777" w:rsidR="000308D9" w:rsidRDefault="000308D9" w:rsidP="000308D9">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0BDBDE00" w14:textId="77777777" w:rsidR="000974FB" w:rsidRDefault="000974FB">
            <w:pPr>
              <w:pStyle w:val="ListParagraph"/>
              <w:numPr>
                <w:ilvl w:val="0"/>
                <w:numId w:val="31"/>
              </w:numPr>
              <w:pBdr>
                <w:top w:val="nil"/>
                <w:left w:val="nil"/>
                <w:bottom w:val="nil"/>
                <w:right w:val="nil"/>
                <w:between w:val="nil"/>
              </w:pBdr>
              <w:tabs>
                <w:tab w:val="left" w:pos="720"/>
                <w:tab w:val="left" w:pos="1701"/>
              </w:tabs>
              <w:rPr>
                <w:noProof/>
                <w:sz w:val="16"/>
                <w:szCs w:val="16"/>
              </w:rPr>
            </w:pPr>
            <w:r>
              <w:rPr>
                <w:noProof/>
                <w:sz w:val="16"/>
                <w:szCs w:val="16"/>
              </w:rPr>
              <w:t>The simplicity of your code allows for more efficient changes and reduces unnecessary complexity.</w:t>
            </w:r>
          </w:p>
          <w:p w14:paraId="0CE05A14" w14:textId="77777777" w:rsidR="000974FB" w:rsidRDefault="000974FB">
            <w:pPr>
              <w:pStyle w:val="ListParagraph"/>
              <w:numPr>
                <w:ilvl w:val="0"/>
                <w:numId w:val="31"/>
              </w:numPr>
              <w:pBdr>
                <w:top w:val="nil"/>
                <w:left w:val="nil"/>
                <w:bottom w:val="nil"/>
                <w:right w:val="nil"/>
                <w:between w:val="nil"/>
              </w:pBdr>
              <w:tabs>
                <w:tab w:val="left" w:pos="720"/>
                <w:tab w:val="left" w:pos="1701"/>
              </w:tabs>
              <w:rPr>
                <w:noProof/>
                <w:sz w:val="16"/>
                <w:szCs w:val="16"/>
              </w:rPr>
            </w:pPr>
            <w:r>
              <w:rPr>
                <w:noProof/>
                <w:sz w:val="16"/>
                <w:szCs w:val="16"/>
              </w:rPr>
              <w:t>Testing and maintaining your website, and fixing the bugs</w:t>
            </w:r>
          </w:p>
          <w:p w14:paraId="15EC6DF6" w14:textId="77777777" w:rsidR="000974FB" w:rsidRDefault="000974FB">
            <w:pPr>
              <w:pStyle w:val="ListParagraph"/>
              <w:numPr>
                <w:ilvl w:val="0"/>
                <w:numId w:val="31"/>
              </w:numPr>
              <w:pBdr>
                <w:top w:val="nil"/>
                <w:left w:val="nil"/>
                <w:bottom w:val="nil"/>
                <w:right w:val="nil"/>
                <w:between w:val="nil"/>
              </w:pBdr>
              <w:tabs>
                <w:tab w:val="left" w:pos="720"/>
                <w:tab w:val="left" w:pos="1701"/>
              </w:tabs>
              <w:rPr>
                <w:noProof/>
                <w:sz w:val="16"/>
                <w:szCs w:val="16"/>
              </w:rPr>
            </w:pPr>
            <w:r>
              <w:rPr>
                <w:noProof/>
                <w:sz w:val="16"/>
                <w:szCs w:val="16"/>
              </w:rPr>
              <w:t>Coherently working alongside your team. This means that you keep the same design and writing style throughout</w:t>
            </w:r>
          </w:p>
          <w:p w14:paraId="2A432ECA" w14:textId="77777777" w:rsidR="000974FB" w:rsidRDefault="000974FB">
            <w:pPr>
              <w:pStyle w:val="ListParagraph"/>
              <w:numPr>
                <w:ilvl w:val="0"/>
                <w:numId w:val="31"/>
              </w:numPr>
              <w:pBdr>
                <w:top w:val="nil"/>
                <w:left w:val="nil"/>
                <w:bottom w:val="nil"/>
                <w:right w:val="nil"/>
                <w:between w:val="nil"/>
              </w:pBdr>
              <w:tabs>
                <w:tab w:val="left" w:pos="720"/>
                <w:tab w:val="left" w:pos="1701"/>
              </w:tabs>
              <w:rPr>
                <w:noProof/>
                <w:sz w:val="16"/>
                <w:szCs w:val="16"/>
              </w:rPr>
            </w:pPr>
            <w:r>
              <w:rPr>
                <w:noProof/>
                <w:sz w:val="16"/>
                <w:szCs w:val="16"/>
              </w:rPr>
              <w:t>Consistently ask for team members to review your work and give feedback</w:t>
            </w:r>
          </w:p>
          <w:p w14:paraId="6E66CC9A" w14:textId="77777777" w:rsidR="000974FB" w:rsidRDefault="000974FB">
            <w:pPr>
              <w:pStyle w:val="ListParagraph"/>
              <w:numPr>
                <w:ilvl w:val="0"/>
                <w:numId w:val="31"/>
              </w:numPr>
              <w:pBdr>
                <w:top w:val="nil"/>
                <w:left w:val="nil"/>
                <w:bottom w:val="nil"/>
                <w:right w:val="nil"/>
                <w:between w:val="nil"/>
              </w:pBdr>
              <w:tabs>
                <w:tab w:val="left" w:pos="720"/>
                <w:tab w:val="left" w:pos="1701"/>
              </w:tabs>
              <w:rPr>
                <w:noProof/>
                <w:sz w:val="16"/>
                <w:szCs w:val="16"/>
              </w:rPr>
            </w:pPr>
            <w:r>
              <w:rPr>
                <w:noProof/>
                <w:sz w:val="16"/>
                <w:szCs w:val="16"/>
              </w:rPr>
              <w:t>Set realistic time management goals and work towards them</w:t>
            </w:r>
          </w:p>
          <w:p w14:paraId="78C42C40" w14:textId="77777777" w:rsidR="000974FB" w:rsidRDefault="000974FB" w:rsidP="000974FB">
            <w:pPr>
              <w:tabs>
                <w:tab w:val="left" w:pos="720"/>
              </w:tabs>
              <w:rPr>
                <w:noProof/>
                <w:sz w:val="16"/>
                <w:szCs w:val="16"/>
              </w:rPr>
            </w:pPr>
          </w:p>
          <w:p w14:paraId="18E27A47" w14:textId="77777777" w:rsidR="000974FB" w:rsidRDefault="000974FB" w:rsidP="000974FB">
            <w:pPr>
              <w:tabs>
                <w:tab w:val="left" w:pos="720"/>
              </w:tabs>
              <w:rPr>
                <w:noProof/>
                <w:sz w:val="16"/>
                <w:szCs w:val="16"/>
              </w:rPr>
            </w:pPr>
            <w:r>
              <w:rPr>
                <w:noProof/>
                <w:sz w:val="16"/>
                <w:szCs w:val="16"/>
              </w:rPr>
              <w:t xml:space="preserve">Reference: </w:t>
            </w:r>
            <w:r w:rsidRPr="002212F5">
              <w:rPr>
                <w:noProof/>
                <w:sz w:val="16"/>
                <w:szCs w:val="16"/>
              </w:rPr>
              <w:t xml:space="preserve">5 software development best practices — Dialexa. (2021, August 20). Dialexa. </w:t>
            </w:r>
          </w:p>
          <w:p w14:paraId="5AF4DB00" w14:textId="4379C657" w:rsidR="000974FB" w:rsidRPr="0007272A" w:rsidRDefault="000974FB" w:rsidP="000974FB">
            <w:pPr>
              <w:rPr>
                <w:rFonts w:asciiTheme="majorHAnsi" w:hAnsiTheme="majorHAnsi" w:cstheme="majorHAnsi"/>
                <w:color w:val="7F7F7F" w:themeColor="text1" w:themeTint="80"/>
                <w:sz w:val="16"/>
                <w:szCs w:val="16"/>
              </w:rPr>
            </w:pPr>
            <w:hyperlink r:id="rId17" w:history="1">
              <w:r w:rsidRPr="002212F5">
                <w:rPr>
                  <w:rStyle w:val="Hyperlink"/>
                  <w:noProof/>
                  <w:sz w:val="16"/>
                  <w:szCs w:val="16"/>
                </w:rPr>
                <w:t>https://www.dialexa.com/our-insights/2019/12/9/five-software-development-best-practices</w:t>
              </w:r>
            </w:hyperlink>
          </w:p>
        </w:tc>
      </w:tr>
      <w:tr w:rsidR="000308D9" w:rsidRPr="00E87088" w14:paraId="02C944CB"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70553FBA" w14:textId="59CC5811" w:rsidR="000308D9" w:rsidRPr="009073F9" w:rsidRDefault="000308D9" w:rsidP="000308D9">
            <w:pPr>
              <w:rPr>
                <w:rFonts w:asciiTheme="majorHAnsi" w:hAnsiTheme="majorHAnsi" w:cstheme="majorHAnsi"/>
                <w:sz w:val="16"/>
                <w:szCs w:val="16"/>
              </w:rPr>
            </w:pPr>
            <w:r w:rsidRPr="009073F9">
              <w:rPr>
                <w:rFonts w:asciiTheme="majorHAnsi" w:hAnsiTheme="majorHAnsi" w:cstheme="majorHAnsi"/>
                <w:sz w:val="16"/>
                <w:szCs w:val="16"/>
              </w:rPr>
              <w:t>SR0</w:t>
            </w:r>
            <w:r w:rsidR="00164919">
              <w:rPr>
                <w:rFonts w:asciiTheme="majorHAnsi" w:hAnsiTheme="majorHAnsi" w:cstheme="majorHAnsi"/>
                <w:sz w:val="16"/>
                <w:szCs w:val="16"/>
              </w:rPr>
              <w:t>7</w:t>
            </w:r>
          </w:p>
        </w:tc>
        <w:tc>
          <w:tcPr>
            <w:tcW w:w="2552" w:type="dxa"/>
            <w:tcBorders>
              <w:bottom w:val="single" w:sz="4" w:space="0" w:color="8EAADB" w:themeColor="accent1" w:themeTint="99"/>
            </w:tcBorders>
          </w:tcPr>
          <w:p w14:paraId="117AAC72" w14:textId="71724547" w:rsidR="000308D9" w:rsidRPr="00E87088" w:rsidRDefault="00CF0730" w:rsidP="000308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F0730">
              <w:rPr>
                <w:rFonts w:asciiTheme="majorHAnsi" w:hAnsiTheme="majorHAnsi" w:cstheme="majorHAnsi"/>
                <w:color w:val="323130"/>
                <w:sz w:val="16"/>
                <w:szCs w:val="16"/>
              </w:rPr>
              <w:t xml:space="preserve">Gather requirements from the client using </w:t>
            </w:r>
            <w:r>
              <w:rPr>
                <w:rFonts w:asciiTheme="majorHAnsi" w:hAnsiTheme="majorHAnsi" w:cstheme="majorHAnsi"/>
                <w:color w:val="323130"/>
                <w:sz w:val="16"/>
                <w:szCs w:val="16"/>
              </w:rPr>
              <w:t>Interview</w:t>
            </w:r>
          </w:p>
        </w:tc>
        <w:tc>
          <w:tcPr>
            <w:tcW w:w="6622" w:type="dxa"/>
            <w:tcBorders>
              <w:bottom w:val="single" w:sz="4" w:space="0" w:color="8EAADB" w:themeColor="accent1" w:themeTint="99"/>
            </w:tcBorders>
          </w:tcPr>
          <w:p w14:paraId="6E15C02B" w14:textId="5DA297E8" w:rsidR="00CF0730" w:rsidRDefault="00CF0730" w:rsidP="00CF073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42E7">
              <w:rPr>
                <w:rFonts w:asciiTheme="majorHAnsi" w:hAnsiTheme="majorHAnsi" w:cstheme="majorHAnsi"/>
                <w:color w:val="323130"/>
                <w:sz w:val="16"/>
                <w:szCs w:val="16"/>
                <w:shd w:val="clear" w:color="auto" w:fill="D9E2F3" w:themeFill="accent1" w:themeFillTint="33"/>
              </w:rPr>
              <w:t xml:space="preserve">Gather all the requirements by </w:t>
            </w:r>
            <w:r w:rsidR="00D041E8">
              <w:rPr>
                <w:rFonts w:asciiTheme="majorHAnsi" w:hAnsiTheme="majorHAnsi" w:cstheme="majorHAnsi"/>
                <w:color w:val="323130"/>
                <w:sz w:val="16"/>
                <w:szCs w:val="16"/>
                <w:shd w:val="clear" w:color="auto" w:fill="D9E2F3" w:themeFill="accent1" w:themeFillTint="33"/>
              </w:rPr>
              <w:t>interviewing</w:t>
            </w:r>
            <w:r w:rsidRPr="00CD42E7">
              <w:rPr>
                <w:rFonts w:asciiTheme="majorHAnsi" w:hAnsiTheme="majorHAnsi" w:cstheme="majorHAnsi"/>
                <w:color w:val="323130"/>
                <w:sz w:val="16"/>
                <w:szCs w:val="16"/>
                <w:shd w:val="clear" w:color="auto" w:fill="D9E2F3" w:themeFill="accent1" w:themeFillTint="33"/>
              </w:rPr>
              <w:t> your client and record them in the template provided</w:t>
            </w:r>
            <w:r w:rsidR="00D041E8">
              <w:rPr>
                <w:rFonts w:asciiTheme="majorHAnsi" w:hAnsiTheme="majorHAnsi" w:cstheme="majorHAnsi"/>
                <w:color w:val="323130"/>
                <w:sz w:val="16"/>
                <w:szCs w:val="16"/>
                <w:shd w:val="clear" w:color="auto" w:fill="D9E2F3" w:themeFill="accent1" w:themeFillTint="33"/>
              </w:rPr>
              <w:t xml:space="preserve"> on SharePoint</w:t>
            </w:r>
            <w:r w:rsidRPr="00CD42E7">
              <w:rPr>
                <w:rFonts w:asciiTheme="majorHAnsi" w:hAnsiTheme="majorHAnsi" w:cstheme="majorHAnsi"/>
                <w:color w:val="323130"/>
                <w:sz w:val="16"/>
                <w:szCs w:val="16"/>
                <w:shd w:val="clear" w:color="auto" w:fill="D9E2F3" w:themeFill="accent1" w:themeFillTint="33"/>
              </w:rPr>
              <w:t xml:space="preserve">. At least </w:t>
            </w:r>
            <w:r w:rsidR="00C96BA1">
              <w:rPr>
                <w:rFonts w:asciiTheme="majorHAnsi" w:hAnsiTheme="majorHAnsi" w:cstheme="majorHAnsi"/>
                <w:color w:val="323130"/>
                <w:sz w:val="16"/>
                <w:szCs w:val="16"/>
                <w:shd w:val="clear" w:color="auto" w:fill="D9E2F3" w:themeFill="accent1" w:themeFillTint="33"/>
              </w:rPr>
              <w:t>5</w:t>
            </w:r>
            <w:r w:rsidRPr="00CD42E7">
              <w:rPr>
                <w:rFonts w:asciiTheme="majorHAnsi" w:hAnsiTheme="majorHAnsi" w:cstheme="majorHAnsi"/>
                <w:color w:val="323130"/>
                <w:sz w:val="16"/>
                <w:szCs w:val="16"/>
                <w:shd w:val="clear" w:color="auto" w:fill="D9E2F3" w:themeFill="accent1" w:themeFillTint="33"/>
              </w:rPr>
              <w:t xml:space="preserve"> questions</w:t>
            </w:r>
            <w:r w:rsidR="004F27AA">
              <w:rPr>
                <w:rFonts w:asciiTheme="majorHAnsi" w:hAnsiTheme="majorHAnsi" w:cstheme="majorHAnsi"/>
                <w:color w:val="323130"/>
                <w:sz w:val="16"/>
                <w:szCs w:val="16"/>
                <w:shd w:val="clear" w:color="auto" w:fill="D9E2F3" w:themeFill="accent1" w:themeFillTint="33"/>
              </w:rPr>
              <w:t xml:space="preserve"> and respective answers</w:t>
            </w:r>
            <w:r w:rsidRPr="00CD42E7">
              <w:rPr>
                <w:rFonts w:asciiTheme="majorHAnsi" w:hAnsiTheme="majorHAnsi" w:cstheme="majorHAnsi"/>
                <w:color w:val="323130"/>
                <w:sz w:val="16"/>
                <w:szCs w:val="16"/>
                <w:shd w:val="clear" w:color="auto" w:fill="D9E2F3" w:themeFill="accent1" w:themeFillTint="33"/>
              </w:rPr>
              <w:t xml:space="preserve"> should be recorded</w:t>
            </w:r>
            <w:r w:rsidR="00D041E8">
              <w:rPr>
                <w:rFonts w:asciiTheme="majorHAnsi" w:hAnsiTheme="majorHAnsi" w:cstheme="majorHAnsi"/>
                <w:color w:val="323130"/>
                <w:sz w:val="16"/>
                <w:szCs w:val="16"/>
                <w:shd w:val="clear" w:color="auto" w:fill="D9E2F3" w:themeFill="accent1" w:themeFillTint="33"/>
              </w:rPr>
              <w:t>.</w:t>
            </w:r>
          </w:p>
          <w:p w14:paraId="537A3366" w14:textId="77777777" w:rsidR="00CF0730" w:rsidRDefault="00CF0730" w:rsidP="00CF073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p w14:paraId="2A365E38" w14:textId="40E09EF2" w:rsidR="000308D9" w:rsidRPr="00990EEC" w:rsidRDefault="00E27BC1">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color w:val="323130"/>
                <w:sz w:val="16"/>
                <w:szCs w:val="16"/>
                <w:shd w:val="clear" w:color="auto" w:fill="D9E2F3" w:themeFill="accent1" w:themeFillTint="33"/>
              </w:rPr>
              <w:t>Provide</w:t>
            </w:r>
            <w:r w:rsidR="00CF0730" w:rsidRPr="00537E78">
              <w:rPr>
                <w:rFonts w:asciiTheme="majorHAnsi" w:hAnsiTheme="majorHAnsi" w:cstheme="majorHAnsi"/>
                <w:color w:val="323130"/>
                <w:sz w:val="16"/>
                <w:szCs w:val="16"/>
                <w:shd w:val="clear" w:color="auto" w:fill="D9E2F3" w:themeFill="accent1" w:themeFillTint="33"/>
              </w:rPr>
              <w:t xml:space="preserve"> screenshot </w:t>
            </w:r>
            <w:r w:rsidR="00284BBC" w:rsidRPr="00FA1445">
              <w:rPr>
                <w:rFonts w:asciiTheme="majorHAnsi" w:hAnsiTheme="majorHAnsi" w:cstheme="majorHAnsi"/>
                <w:sz w:val="16"/>
                <w:szCs w:val="16"/>
                <w:shd w:val="clear" w:color="auto" w:fill="D9E2F3" w:themeFill="accent1" w:themeFillTint="33"/>
              </w:rPr>
              <w:t xml:space="preserve">with </w:t>
            </w:r>
            <w:r w:rsidR="001948D0">
              <w:rPr>
                <w:rFonts w:asciiTheme="majorHAnsi" w:hAnsiTheme="majorHAnsi" w:cstheme="majorHAnsi"/>
                <w:sz w:val="16"/>
                <w:szCs w:val="16"/>
                <w:shd w:val="clear" w:color="auto" w:fill="D9E2F3" w:themeFill="accent1" w:themeFillTint="33"/>
              </w:rPr>
              <w:t xml:space="preserve">min 5 </w:t>
            </w:r>
            <w:r w:rsidR="00284BBC" w:rsidRPr="00FA1445">
              <w:rPr>
                <w:rFonts w:asciiTheme="majorHAnsi" w:hAnsiTheme="majorHAnsi" w:cstheme="majorHAnsi"/>
                <w:sz w:val="16"/>
                <w:szCs w:val="16"/>
                <w:shd w:val="clear" w:color="auto" w:fill="D9E2F3" w:themeFill="accent1" w:themeFillTint="33"/>
              </w:rPr>
              <w:t>questions</w:t>
            </w:r>
            <w:r w:rsidR="0032080A">
              <w:rPr>
                <w:rFonts w:asciiTheme="majorHAnsi" w:hAnsiTheme="majorHAnsi" w:cstheme="majorHAnsi"/>
                <w:sz w:val="16"/>
                <w:szCs w:val="16"/>
                <w:shd w:val="clear" w:color="auto" w:fill="D9E2F3" w:themeFill="accent1" w:themeFillTint="33"/>
              </w:rPr>
              <w:t xml:space="preserve"> and relative answer. </w:t>
            </w:r>
          </w:p>
        </w:tc>
      </w:tr>
      <w:tr w:rsidR="000308D9" w:rsidRPr="0007272A" w14:paraId="61BC9897"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4388F062" w14:textId="77777777" w:rsidR="000308D9" w:rsidRDefault="000308D9" w:rsidP="000308D9">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7E60C6EE" w14:textId="545AFC67" w:rsidR="000974FB" w:rsidRPr="0007272A" w:rsidRDefault="000974FB" w:rsidP="000308D9">
            <w:pPr>
              <w:rPr>
                <w:rFonts w:asciiTheme="majorHAnsi" w:hAnsiTheme="majorHAnsi" w:cstheme="majorHAnsi"/>
                <w:color w:val="7F7F7F" w:themeColor="text1" w:themeTint="80"/>
                <w:sz w:val="16"/>
                <w:szCs w:val="16"/>
              </w:rPr>
            </w:pPr>
            <w:r>
              <w:rPr>
                <w:b w:val="0"/>
                <w:bCs w:val="0"/>
                <w:noProof/>
                <w:sz w:val="16"/>
                <w:szCs w:val="16"/>
              </w:rPr>
              <w:lastRenderedPageBreak/>
              <w:drawing>
                <wp:inline distT="0" distB="0" distL="0" distR="0" wp14:anchorId="4191D7BB" wp14:editId="130DF262">
                  <wp:extent cx="6386113" cy="579170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stretch>
                            <a:fillRect/>
                          </a:stretch>
                        </pic:blipFill>
                        <pic:spPr>
                          <a:xfrm>
                            <a:off x="0" y="0"/>
                            <a:ext cx="6386113" cy="5791702"/>
                          </a:xfrm>
                          <a:prstGeom prst="rect">
                            <a:avLst/>
                          </a:prstGeom>
                        </pic:spPr>
                      </pic:pic>
                    </a:graphicData>
                  </a:graphic>
                </wp:inline>
              </w:drawing>
            </w:r>
          </w:p>
        </w:tc>
      </w:tr>
      <w:tr w:rsidR="000308D9" w:rsidRPr="00E87088" w14:paraId="5B8DCFE0"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1B36BAA4" w14:textId="432383BB" w:rsidR="000308D9" w:rsidRPr="009073F9" w:rsidRDefault="000308D9" w:rsidP="000308D9">
            <w:pPr>
              <w:rPr>
                <w:rFonts w:asciiTheme="majorHAnsi" w:hAnsiTheme="majorHAnsi" w:cstheme="majorHAnsi"/>
                <w:sz w:val="16"/>
                <w:szCs w:val="16"/>
              </w:rPr>
            </w:pPr>
            <w:r w:rsidRPr="009073F9">
              <w:rPr>
                <w:rFonts w:asciiTheme="majorHAnsi" w:hAnsiTheme="majorHAnsi" w:cstheme="majorHAnsi"/>
                <w:sz w:val="16"/>
                <w:szCs w:val="16"/>
              </w:rPr>
              <w:lastRenderedPageBreak/>
              <w:t>SR0</w:t>
            </w:r>
            <w:r w:rsidR="00164919">
              <w:rPr>
                <w:rFonts w:asciiTheme="majorHAnsi" w:hAnsiTheme="majorHAnsi" w:cstheme="majorHAnsi"/>
                <w:sz w:val="16"/>
                <w:szCs w:val="16"/>
              </w:rPr>
              <w:t>8</w:t>
            </w:r>
          </w:p>
        </w:tc>
        <w:tc>
          <w:tcPr>
            <w:tcW w:w="2552" w:type="dxa"/>
            <w:tcBorders>
              <w:bottom w:val="single" w:sz="4" w:space="0" w:color="8EAADB" w:themeColor="accent1" w:themeTint="99"/>
            </w:tcBorders>
          </w:tcPr>
          <w:p w14:paraId="1DA2DAA1" w14:textId="7D50DFE4" w:rsidR="000308D9" w:rsidRPr="00E87088" w:rsidRDefault="00CF0730" w:rsidP="000308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F0730">
              <w:rPr>
                <w:rFonts w:asciiTheme="majorHAnsi" w:hAnsiTheme="majorHAnsi" w:cstheme="majorHAnsi"/>
                <w:color w:val="323130"/>
                <w:sz w:val="16"/>
                <w:szCs w:val="16"/>
              </w:rPr>
              <w:t>Gather requirements from the client using Questionnaire</w:t>
            </w:r>
          </w:p>
        </w:tc>
        <w:tc>
          <w:tcPr>
            <w:tcW w:w="6622" w:type="dxa"/>
            <w:tcBorders>
              <w:bottom w:val="single" w:sz="4" w:space="0" w:color="8EAADB" w:themeColor="accent1" w:themeTint="99"/>
            </w:tcBorders>
          </w:tcPr>
          <w:p w14:paraId="3A21E9A7" w14:textId="77DD3DF5" w:rsidR="000308D9" w:rsidRDefault="00CD42E7" w:rsidP="00CD42E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CD42E7">
              <w:rPr>
                <w:rFonts w:asciiTheme="majorHAnsi" w:hAnsiTheme="majorHAnsi" w:cstheme="majorHAnsi"/>
                <w:color w:val="323130"/>
                <w:sz w:val="16"/>
                <w:szCs w:val="16"/>
                <w:shd w:val="clear" w:color="auto" w:fill="D9E2F3" w:themeFill="accent1" w:themeFillTint="33"/>
              </w:rPr>
              <w:t>Gather all the requirements by sending a questionnaire to your client and record them in the template provided</w:t>
            </w:r>
            <w:r w:rsidR="00E769AF">
              <w:rPr>
                <w:rFonts w:asciiTheme="majorHAnsi" w:hAnsiTheme="majorHAnsi" w:cstheme="majorHAnsi"/>
                <w:color w:val="323130"/>
                <w:sz w:val="16"/>
                <w:szCs w:val="16"/>
                <w:shd w:val="clear" w:color="auto" w:fill="D9E2F3" w:themeFill="accent1" w:themeFillTint="33"/>
              </w:rPr>
              <w:t xml:space="preserve"> on SharePoint</w:t>
            </w:r>
            <w:r w:rsidRPr="00CD42E7">
              <w:rPr>
                <w:rFonts w:asciiTheme="majorHAnsi" w:hAnsiTheme="majorHAnsi" w:cstheme="majorHAnsi"/>
                <w:color w:val="323130"/>
                <w:sz w:val="16"/>
                <w:szCs w:val="16"/>
                <w:shd w:val="clear" w:color="auto" w:fill="D9E2F3" w:themeFill="accent1" w:themeFillTint="33"/>
              </w:rPr>
              <w:t xml:space="preserve">. At least </w:t>
            </w:r>
            <w:r w:rsidR="00C96BA1">
              <w:rPr>
                <w:rFonts w:asciiTheme="majorHAnsi" w:hAnsiTheme="majorHAnsi" w:cstheme="majorHAnsi"/>
                <w:color w:val="323130"/>
                <w:sz w:val="16"/>
                <w:szCs w:val="16"/>
                <w:shd w:val="clear" w:color="auto" w:fill="D9E2F3" w:themeFill="accent1" w:themeFillTint="33"/>
              </w:rPr>
              <w:t xml:space="preserve">5 </w:t>
            </w:r>
            <w:r w:rsidRPr="00CD42E7">
              <w:rPr>
                <w:rFonts w:asciiTheme="majorHAnsi" w:hAnsiTheme="majorHAnsi" w:cstheme="majorHAnsi"/>
                <w:color w:val="323130"/>
                <w:sz w:val="16"/>
                <w:szCs w:val="16"/>
                <w:shd w:val="clear" w:color="auto" w:fill="D9E2F3" w:themeFill="accent1" w:themeFillTint="33"/>
              </w:rPr>
              <w:t xml:space="preserve">questions </w:t>
            </w:r>
            <w:r w:rsidR="004F27AA">
              <w:rPr>
                <w:rFonts w:asciiTheme="majorHAnsi" w:hAnsiTheme="majorHAnsi" w:cstheme="majorHAnsi"/>
                <w:color w:val="323130"/>
                <w:sz w:val="16"/>
                <w:szCs w:val="16"/>
                <w:shd w:val="clear" w:color="auto" w:fill="D9E2F3" w:themeFill="accent1" w:themeFillTint="33"/>
              </w:rPr>
              <w:t>and respective answers</w:t>
            </w:r>
            <w:r w:rsidR="004F27AA" w:rsidRPr="00CD42E7">
              <w:rPr>
                <w:rFonts w:asciiTheme="majorHAnsi" w:hAnsiTheme="majorHAnsi" w:cstheme="majorHAnsi"/>
                <w:color w:val="323130"/>
                <w:sz w:val="16"/>
                <w:szCs w:val="16"/>
                <w:shd w:val="clear" w:color="auto" w:fill="D9E2F3" w:themeFill="accent1" w:themeFillTint="33"/>
              </w:rPr>
              <w:t xml:space="preserve"> </w:t>
            </w:r>
            <w:r w:rsidRPr="00CD42E7">
              <w:rPr>
                <w:rFonts w:asciiTheme="majorHAnsi" w:hAnsiTheme="majorHAnsi" w:cstheme="majorHAnsi"/>
                <w:color w:val="323130"/>
                <w:sz w:val="16"/>
                <w:szCs w:val="16"/>
                <w:shd w:val="clear" w:color="auto" w:fill="D9E2F3" w:themeFill="accent1" w:themeFillTint="33"/>
              </w:rPr>
              <w:t>should be recorded</w:t>
            </w:r>
            <w:r w:rsidR="00C23AD0">
              <w:rPr>
                <w:rFonts w:asciiTheme="majorHAnsi" w:hAnsiTheme="majorHAnsi" w:cstheme="majorHAnsi"/>
                <w:color w:val="323130"/>
                <w:sz w:val="16"/>
                <w:szCs w:val="16"/>
                <w:shd w:val="clear" w:color="auto" w:fill="D9E2F3" w:themeFill="accent1" w:themeFillTint="33"/>
              </w:rPr>
              <w:t>.</w:t>
            </w:r>
          </w:p>
          <w:p w14:paraId="1BB93E8C" w14:textId="77777777" w:rsidR="00537E78" w:rsidRDefault="00537E78" w:rsidP="00CD42E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p w14:paraId="77BAFD21" w14:textId="043E7632" w:rsidR="00537E78" w:rsidRPr="00E27BC1" w:rsidRDefault="00E27BC1">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Pr>
                <w:rFonts w:asciiTheme="majorHAnsi" w:hAnsiTheme="majorHAnsi" w:cstheme="majorHAnsi"/>
                <w:color w:val="323130"/>
                <w:sz w:val="16"/>
                <w:szCs w:val="16"/>
                <w:shd w:val="clear" w:color="auto" w:fill="D9E2F3" w:themeFill="accent1" w:themeFillTint="33"/>
              </w:rPr>
              <w:t>Provide</w:t>
            </w:r>
            <w:r w:rsidR="00537E78" w:rsidRPr="00E27BC1">
              <w:rPr>
                <w:rFonts w:asciiTheme="majorHAnsi" w:hAnsiTheme="majorHAnsi" w:cstheme="majorHAnsi"/>
                <w:color w:val="323130"/>
                <w:sz w:val="16"/>
                <w:szCs w:val="16"/>
                <w:shd w:val="clear" w:color="auto" w:fill="D9E2F3" w:themeFill="accent1" w:themeFillTint="33"/>
              </w:rPr>
              <w:t xml:space="preserve"> screenshot </w:t>
            </w:r>
            <w:r w:rsidR="00E3133C" w:rsidRPr="00E27BC1">
              <w:rPr>
                <w:rFonts w:asciiTheme="majorHAnsi" w:hAnsiTheme="majorHAnsi" w:cstheme="majorHAnsi"/>
                <w:sz w:val="16"/>
                <w:szCs w:val="16"/>
                <w:shd w:val="clear" w:color="auto" w:fill="D9E2F3" w:themeFill="accent1" w:themeFillTint="33"/>
              </w:rPr>
              <w:t xml:space="preserve">with </w:t>
            </w:r>
            <w:r w:rsidR="001948D0">
              <w:rPr>
                <w:rFonts w:asciiTheme="majorHAnsi" w:hAnsiTheme="majorHAnsi" w:cstheme="majorHAnsi"/>
                <w:sz w:val="16"/>
                <w:szCs w:val="16"/>
                <w:shd w:val="clear" w:color="auto" w:fill="D9E2F3" w:themeFill="accent1" w:themeFillTint="33"/>
              </w:rPr>
              <w:t xml:space="preserve">min 5 </w:t>
            </w:r>
            <w:r w:rsidR="00E3133C" w:rsidRPr="00E27BC1">
              <w:rPr>
                <w:rFonts w:asciiTheme="majorHAnsi" w:hAnsiTheme="majorHAnsi" w:cstheme="majorHAnsi"/>
                <w:sz w:val="16"/>
                <w:szCs w:val="16"/>
                <w:shd w:val="clear" w:color="auto" w:fill="D9E2F3" w:themeFill="accent1" w:themeFillTint="33"/>
              </w:rPr>
              <w:t>questions and relative answer.</w:t>
            </w:r>
          </w:p>
        </w:tc>
      </w:tr>
      <w:tr w:rsidR="000308D9" w:rsidRPr="0007272A" w14:paraId="660F5DDB"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457057D4" w14:textId="77777777" w:rsidR="000308D9" w:rsidRDefault="000308D9" w:rsidP="000308D9">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6A6CAC00" w14:textId="360FEF67" w:rsidR="000974FB" w:rsidRPr="0007272A" w:rsidRDefault="000974FB" w:rsidP="000308D9">
            <w:pPr>
              <w:rPr>
                <w:rFonts w:asciiTheme="majorHAnsi" w:hAnsiTheme="majorHAnsi" w:cstheme="majorHAnsi"/>
                <w:color w:val="7F7F7F" w:themeColor="text1" w:themeTint="80"/>
                <w:sz w:val="16"/>
                <w:szCs w:val="16"/>
              </w:rPr>
            </w:pPr>
            <w:r>
              <w:rPr>
                <w:b w:val="0"/>
                <w:bCs w:val="0"/>
                <w:noProof/>
                <w:sz w:val="16"/>
                <w:szCs w:val="16"/>
              </w:rPr>
              <w:lastRenderedPageBreak/>
              <w:drawing>
                <wp:inline distT="0" distB="0" distL="0" distR="0" wp14:anchorId="1C6011C5" wp14:editId="2C9673C1">
                  <wp:extent cx="6363251" cy="5105842"/>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9"/>
                          <a:stretch>
                            <a:fillRect/>
                          </a:stretch>
                        </pic:blipFill>
                        <pic:spPr>
                          <a:xfrm>
                            <a:off x="0" y="0"/>
                            <a:ext cx="6363251" cy="5105842"/>
                          </a:xfrm>
                          <a:prstGeom prst="rect">
                            <a:avLst/>
                          </a:prstGeom>
                        </pic:spPr>
                      </pic:pic>
                    </a:graphicData>
                  </a:graphic>
                </wp:inline>
              </w:drawing>
            </w:r>
          </w:p>
        </w:tc>
      </w:tr>
      <w:tr w:rsidR="000308D9" w:rsidRPr="00E87088" w14:paraId="048B2031"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78472C12" w14:textId="5CEAAADE" w:rsidR="000308D9" w:rsidRPr="009073F9" w:rsidRDefault="000308D9" w:rsidP="000308D9">
            <w:pPr>
              <w:rPr>
                <w:rFonts w:asciiTheme="majorHAnsi" w:hAnsiTheme="majorHAnsi" w:cstheme="majorHAnsi"/>
                <w:sz w:val="16"/>
                <w:szCs w:val="16"/>
              </w:rPr>
            </w:pPr>
            <w:r>
              <w:rPr>
                <w:rFonts w:asciiTheme="majorHAnsi" w:hAnsiTheme="majorHAnsi" w:cstheme="majorHAnsi"/>
                <w:sz w:val="16"/>
                <w:szCs w:val="16"/>
              </w:rPr>
              <w:lastRenderedPageBreak/>
              <w:t>SR</w:t>
            </w:r>
            <w:r w:rsidR="00164919">
              <w:rPr>
                <w:rFonts w:asciiTheme="majorHAnsi" w:hAnsiTheme="majorHAnsi" w:cstheme="majorHAnsi"/>
                <w:sz w:val="16"/>
                <w:szCs w:val="16"/>
              </w:rPr>
              <w:t>09</w:t>
            </w:r>
          </w:p>
        </w:tc>
        <w:tc>
          <w:tcPr>
            <w:tcW w:w="2552" w:type="dxa"/>
            <w:tcBorders>
              <w:bottom w:val="single" w:sz="4" w:space="0" w:color="8EAADB" w:themeColor="accent1" w:themeTint="99"/>
            </w:tcBorders>
          </w:tcPr>
          <w:p w14:paraId="5D729FFB" w14:textId="7CF34499" w:rsidR="000308D9" w:rsidRPr="00E87088" w:rsidRDefault="00A05DFC" w:rsidP="000308D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A05DFC">
              <w:rPr>
                <w:rFonts w:asciiTheme="majorHAnsi" w:hAnsiTheme="majorHAnsi" w:cstheme="majorHAnsi"/>
                <w:color w:val="323130"/>
                <w:sz w:val="16"/>
                <w:szCs w:val="16"/>
                <w:shd w:val="clear" w:color="auto" w:fill="D9E2F3" w:themeFill="accent1" w:themeFillTint="33"/>
              </w:rPr>
              <w:t>Priority Management</w:t>
            </w:r>
          </w:p>
        </w:tc>
        <w:tc>
          <w:tcPr>
            <w:tcW w:w="6622" w:type="dxa"/>
            <w:tcBorders>
              <w:bottom w:val="single" w:sz="4" w:space="0" w:color="8EAADB" w:themeColor="accent1" w:themeTint="99"/>
            </w:tcBorders>
          </w:tcPr>
          <w:p w14:paraId="42FBAAF6" w14:textId="77777777" w:rsidR="002048A2" w:rsidRDefault="00A05DFC" w:rsidP="002048A2">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A935EA">
              <w:rPr>
                <w:rFonts w:asciiTheme="majorHAnsi" w:hAnsiTheme="majorHAnsi" w:cstheme="majorHAnsi"/>
                <w:color w:val="323130"/>
                <w:sz w:val="16"/>
                <w:szCs w:val="16"/>
                <w:shd w:val="clear" w:color="auto" w:fill="D9E2F3" w:themeFill="accent1" w:themeFillTint="33"/>
              </w:rPr>
              <w:t>Complete the table for at least 5 different activities planned for project completion.</w:t>
            </w:r>
            <w:r w:rsidR="002048A2">
              <w:rPr>
                <w:rFonts w:asciiTheme="majorHAnsi" w:hAnsiTheme="majorHAnsi" w:cstheme="majorHAnsi"/>
                <w:color w:val="323130"/>
                <w:sz w:val="16"/>
                <w:szCs w:val="16"/>
                <w:shd w:val="clear" w:color="auto" w:fill="D9E2F3" w:themeFill="accent1" w:themeFillTint="33"/>
              </w:rPr>
              <w:t xml:space="preserve"> </w:t>
            </w:r>
          </w:p>
          <w:p w14:paraId="69AE2D32" w14:textId="5C4507A9" w:rsidR="00CD42E7" w:rsidRPr="002048A2" w:rsidRDefault="00A05DFC" w:rsidP="00CD42E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A05DFC">
              <w:rPr>
                <w:rFonts w:asciiTheme="majorHAnsi" w:hAnsiTheme="majorHAnsi" w:cstheme="majorHAnsi"/>
                <w:color w:val="323130"/>
                <w:sz w:val="16"/>
                <w:szCs w:val="16"/>
                <w:shd w:val="clear" w:color="auto" w:fill="D9E2F3" w:themeFill="accent1" w:themeFillTint="33"/>
              </w:rPr>
              <w:t>Use the Urgent/Important Matrix to plan every activity</w:t>
            </w:r>
            <w:r w:rsidR="00CD42E7">
              <w:rPr>
                <w:rFonts w:asciiTheme="majorHAnsi" w:hAnsiTheme="majorHAnsi" w:cstheme="majorHAnsi"/>
                <w:color w:val="323130"/>
                <w:sz w:val="16"/>
                <w:szCs w:val="16"/>
                <w:shd w:val="clear" w:color="auto" w:fill="D9E2F3" w:themeFill="accent1" w:themeFillTint="33"/>
              </w:rPr>
              <w:t xml:space="preserve"> (</w:t>
            </w:r>
            <w:r w:rsidR="00CD42E7" w:rsidRPr="002048A2">
              <w:rPr>
                <w:rFonts w:asciiTheme="majorHAnsi" w:hAnsiTheme="majorHAnsi" w:cstheme="majorHAnsi"/>
                <w:color w:val="323130"/>
                <w:sz w:val="16"/>
                <w:szCs w:val="16"/>
                <w:shd w:val="clear" w:color="auto" w:fill="D9E2F3" w:themeFill="accent1" w:themeFillTint="33"/>
              </w:rPr>
              <w:t xml:space="preserve">Use Template provided </w:t>
            </w:r>
            <w:r w:rsidR="00537E78">
              <w:rPr>
                <w:rFonts w:asciiTheme="majorHAnsi" w:hAnsiTheme="majorHAnsi" w:cstheme="majorHAnsi"/>
                <w:color w:val="323130"/>
                <w:sz w:val="16"/>
                <w:szCs w:val="16"/>
                <w:shd w:val="clear" w:color="auto" w:fill="D9E2F3" w:themeFill="accent1" w:themeFillTint="33"/>
              </w:rPr>
              <w:t>o</w:t>
            </w:r>
            <w:r w:rsidR="00CD42E7" w:rsidRPr="002048A2">
              <w:rPr>
                <w:rFonts w:asciiTheme="majorHAnsi" w:hAnsiTheme="majorHAnsi" w:cstheme="majorHAnsi"/>
                <w:color w:val="323130"/>
                <w:sz w:val="16"/>
                <w:szCs w:val="16"/>
                <w:shd w:val="clear" w:color="auto" w:fill="D9E2F3" w:themeFill="accent1" w:themeFillTint="33"/>
              </w:rPr>
              <w:t>n SharePoint</w:t>
            </w:r>
            <w:r w:rsidR="00CD42E7">
              <w:rPr>
                <w:rFonts w:asciiTheme="majorHAnsi" w:hAnsiTheme="majorHAnsi" w:cstheme="majorHAnsi"/>
                <w:color w:val="323130"/>
                <w:sz w:val="16"/>
                <w:szCs w:val="16"/>
                <w:shd w:val="clear" w:color="auto" w:fill="D9E2F3" w:themeFill="accent1" w:themeFillTint="33"/>
              </w:rPr>
              <w:t>)</w:t>
            </w:r>
          </w:p>
          <w:p w14:paraId="40A74F68" w14:textId="77777777" w:rsidR="00CD42E7" w:rsidRDefault="00CD42E7" w:rsidP="00CD42E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p w14:paraId="728F7512" w14:textId="088B5DFC" w:rsidR="000308D9" w:rsidRPr="001232E3" w:rsidRDefault="001C5EC8" w:rsidP="00727F47">
            <w:pPr>
              <w:pStyle w:val="ListParagrap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1232E3">
              <w:rPr>
                <w:rFonts w:asciiTheme="majorHAnsi" w:hAnsiTheme="majorHAnsi" w:cstheme="majorHAnsi"/>
                <w:color w:val="323130"/>
                <w:sz w:val="16"/>
                <w:szCs w:val="16"/>
                <w:shd w:val="clear" w:color="auto" w:fill="D9E2F3" w:themeFill="accent1" w:themeFillTint="33"/>
              </w:rPr>
              <w:t>Provide</w:t>
            </w:r>
            <w:r w:rsidR="00A05DFC" w:rsidRPr="001232E3">
              <w:rPr>
                <w:rFonts w:asciiTheme="majorHAnsi" w:hAnsiTheme="majorHAnsi" w:cstheme="majorHAnsi"/>
                <w:color w:val="323130"/>
                <w:sz w:val="16"/>
                <w:szCs w:val="16"/>
                <w:shd w:val="clear" w:color="auto" w:fill="D9E2F3" w:themeFill="accent1" w:themeFillTint="33"/>
              </w:rPr>
              <w:t xml:space="preserve"> screenshot</w:t>
            </w:r>
            <w:r w:rsidR="00727F47">
              <w:rPr>
                <w:rFonts w:asciiTheme="majorHAnsi" w:hAnsiTheme="majorHAnsi" w:cstheme="majorHAnsi"/>
                <w:color w:val="323130"/>
                <w:sz w:val="16"/>
                <w:szCs w:val="16"/>
                <w:shd w:val="clear" w:color="auto" w:fill="D9E2F3" w:themeFill="accent1" w:themeFillTint="33"/>
              </w:rPr>
              <w:t xml:space="preserve"> of priority Matrix</w:t>
            </w:r>
          </w:p>
        </w:tc>
      </w:tr>
      <w:tr w:rsidR="000308D9" w:rsidRPr="0007272A" w14:paraId="0AD54FB8"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5E62643A" w14:textId="77777777" w:rsidR="000308D9" w:rsidRPr="002E29DA" w:rsidRDefault="000308D9" w:rsidP="000308D9">
            <w:pPr>
              <w:rPr>
                <w:rFonts w:asciiTheme="majorHAnsi" w:hAnsiTheme="majorHAnsi" w:cstheme="majorHAnsi"/>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12C0D5C3" w14:textId="09663A72" w:rsidR="000308D9" w:rsidRPr="0007272A" w:rsidRDefault="000974FB" w:rsidP="000308D9">
            <w:pPr>
              <w:rPr>
                <w:rFonts w:asciiTheme="majorHAnsi" w:hAnsiTheme="majorHAnsi" w:cstheme="majorHAnsi"/>
                <w:color w:val="7F7F7F" w:themeColor="text1" w:themeTint="80"/>
                <w:sz w:val="16"/>
                <w:szCs w:val="16"/>
              </w:rPr>
            </w:pPr>
            <w:r>
              <w:rPr>
                <w:b w:val="0"/>
                <w:bCs w:val="0"/>
                <w:noProof/>
                <w:sz w:val="16"/>
                <w:szCs w:val="16"/>
              </w:rPr>
              <w:drawing>
                <wp:inline distT="0" distB="0" distL="0" distR="0" wp14:anchorId="31DCE48F" wp14:editId="0238FDD2">
                  <wp:extent cx="6199986" cy="299869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stretch>
                            <a:fillRect/>
                          </a:stretch>
                        </pic:blipFill>
                        <pic:spPr>
                          <a:xfrm>
                            <a:off x="0" y="0"/>
                            <a:ext cx="6215505" cy="3006200"/>
                          </a:xfrm>
                          <a:prstGeom prst="rect">
                            <a:avLst/>
                          </a:prstGeom>
                        </pic:spPr>
                      </pic:pic>
                    </a:graphicData>
                  </a:graphic>
                </wp:inline>
              </w:drawing>
            </w:r>
          </w:p>
        </w:tc>
      </w:tr>
    </w:tbl>
    <w:p w14:paraId="70DFC61E" w14:textId="770ADC5B" w:rsidR="0001373F" w:rsidRPr="003A19CF" w:rsidRDefault="00217558" w:rsidP="00D3584E">
      <w:pPr>
        <w:pStyle w:val="Heading1"/>
      </w:pPr>
      <w:r w:rsidRPr="00D3584E">
        <w:lastRenderedPageBreak/>
        <w:t>Project</w:t>
      </w:r>
      <w:r w:rsidR="0021486D">
        <w:t xml:space="preserve"> </w:t>
      </w:r>
      <w:r w:rsidRPr="00D3584E">
        <w:t xml:space="preserve">- </w:t>
      </w:r>
      <w:r w:rsidR="0021486D" w:rsidRPr="0021486D">
        <w:t xml:space="preserve">Nestle Coffee bar - Data Flow Diagram </w:t>
      </w:r>
      <w:r w:rsidR="00CD24F3">
        <w:t>(</w:t>
      </w:r>
      <w:r w:rsidR="001975B9">
        <w:t>3</w:t>
      </w:r>
      <w:r w:rsidR="0009728A">
        <w:t>0</w:t>
      </w:r>
      <w:r>
        <w:t xml:space="preserve"> Marks)</w:t>
      </w:r>
      <w:r w:rsidR="00C13538">
        <w:tab/>
      </w:r>
    </w:p>
    <w:p w14:paraId="44842FFA" w14:textId="29614020" w:rsidR="003A19CF" w:rsidRDefault="00425167" w:rsidP="003A19CF">
      <w:pPr>
        <w:pBdr>
          <w:left w:val="single" w:sz="36" w:space="0" w:color="FF0000"/>
        </w:pBdr>
        <w:rPr>
          <w:b/>
          <w:color w:val="FF0000"/>
          <w:sz w:val="16"/>
        </w:rPr>
      </w:pPr>
      <w:r w:rsidRPr="002442F6">
        <w:rPr>
          <w:b/>
          <w:bCs/>
          <w:color w:val="FF0000"/>
          <w:sz w:val="16"/>
        </w:rPr>
        <w:t>​​​​​​</w:t>
      </w:r>
      <w:r w:rsidR="003A19CF" w:rsidRPr="0047558A">
        <w:rPr>
          <w:b/>
          <w:color w:val="FF0000"/>
          <w:sz w:val="16"/>
        </w:rPr>
        <w:t>Outcome Mapping:</w:t>
      </w:r>
    </w:p>
    <w:p w14:paraId="63A9E692" w14:textId="77777777" w:rsidR="000B2F4D" w:rsidRPr="00956719" w:rsidRDefault="000B2F4D" w:rsidP="000B2F4D">
      <w:pPr>
        <w:pBdr>
          <w:left w:val="single" w:sz="36" w:space="0" w:color="FF0000"/>
        </w:pBdr>
        <w:rPr>
          <w:b/>
          <w:bCs/>
          <w:color w:val="FF0000"/>
          <w:sz w:val="16"/>
        </w:rPr>
      </w:pPr>
      <w:r>
        <w:rPr>
          <w:b/>
          <w:bCs/>
          <w:color w:val="FF0000"/>
          <w:sz w:val="16"/>
        </w:rPr>
        <w:t xml:space="preserve">2.1 </w:t>
      </w:r>
      <w:r w:rsidRPr="00956719">
        <w:rPr>
          <w:b/>
          <w:bCs/>
          <w:color w:val="FF0000"/>
          <w:sz w:val="16"/>
        </w:rPr>
        <w:t>Development and architecture approach; and introductory architecture requirements engineering</w:t>
      </w:r>
    </w:p>
    <w:p w14:paraId="3EAC083B" w14:textId="77777777" w:rsidR="00065523" w:rsidRPr="00702DA3" w:rsidRDefault="00065523" w:rsidP="00065523">
      <w:pPr>
        <w:pStyle w:val="Heading2"/>
      </w:pPr>
      <w:r w:rsidRPr="00702DA3">
        <w:t>Business Overview</w:t>
      </w:r>
    </w:p>
    <w:p w14:paraId="6201F995" w14:textId="77777777" w:rsidR="004B22E9" w:rsidRPr="00750567" w:rsidRDefault="004B22E9" w:rsidP="004B22E9">
      <w:p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You are appointed as a “System Analyst” in a “West-Tech” private limited company. The company is famous for developing quality software solutions for the various needs of their customer. The company is recently approached by the owner of “Nestle Coffee bar” to extend their business by making it available online. The company is looking forward to develop software for its online version. The online version should work as per the following functionality:</w:t>
      </w:r>
    </w:p>
    <w:p w14:paraId="00D0BF38" w14:textId="77777777" w:rsidR="004B22E9" w:rsidRPr="00750567" w:rsidRDefault="004B22E9">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New users can create a profile </w:t>
      </w:r>
    </w:p>
    <w:p w14:paraId="63448502" w14:textId="77777777" w:rsidR="004B22E9" w:rsidRPr="00750567" w:rsidRDefault="004B22E9">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Existing users can log in with their credentials</w:t>
      </w:r>
    </w:p>
    <w:p w14:paraId="56AF8A5F" w14:textId="77777777" w:rsidR="004B22E9" w:rsidRPr="00750567" w:rsidRDefault="004B22E9">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Customers can place orders online</w:t>
      </w:r>
    </w:p>
    <w:p w14:paraId="275C525A" w14:textId="77777777" w:rsidR="004B22E9" w:rsidRPr="00750567" w:rsidRDefault="004B22E9">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Invoice will be generated and sent to the customer</w:t>
      </w:r>
    </w:p>
    <w:p w14:paraId="1BD0197E" w14:textId="77777777" w:rsidR="004B22E9" w:rsidRPr="00750567" w:rsidRDefault="004B22E9">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Customers can pay online or in-store</w:t>
      </w:r>
    </w:p>
    <w:p w14:paraId="196EC59A" w14:textId="77777777" w:rsidR="004B22E9" w:rsidRPr="00DE08B7" w:rsidRDefault="004B22E9">
      <w:pPr>
        <w:pStyle w:val="ListParagraph"/>
        <w:numPr>
          <w:ilvl w:val="0"/>
          <w:numId w:val="23"/>
        </w:numPr>
        <w:shd w:val="clear" w:color="auto" w:fill="FFFFFF"/>
        <w:spacing w:before="0" w:after="0"/>
        <w:jc w:val="both"/>
        <w:rPr>
          <w:rFonts w:asciiTheme="majorHAnsi" w:eastAsia="Times New Roman" w:hAnsiTheme="majorHAnsi" w:cstheme="majorHAnsi"/>
          <w:color w:val="323130"/>
          <w:szCs w:val="20"/>
          <w:lang w:val="en-NZ" w:eastAsia="en-NZ"/>
        </w:rPr>
      </w:pPr>
      <w:r w:rsidRPr="00DE08B7">
        <w:rPr>
          <w:rFonts w:asciiTheme="majorHAnsi" w:eastAsia="Times New Roman" w:hAnsiTheme="majorHAnsi" w:cstheme="majorHAnsi"/>
          <w:color w:val="323130"/>
          <w:sz w:val="18"/>
          <w:szCs w:val="18"/>
          <w:lang w:val="en-NZ" w:eastAsia="en-NZ"/>
        </w:rPr>
        <w:t>Admin can manage and update online menu bar</w:t>
      </w:r>
    </w:p>
    <w:p w14:paraId="68CD3E2C" w14:textId="77777777" w:rsidR="00256D99" w:rsidRDefault="00256D99" w:rsidP="004C6485">
      <w:pPr>
        <w:shd w:val="clear" w:color="auto" w:fill="FFFFFF"/>
        <w:spacing w:before="0" w:after="0"/>
        <w:jc w:val="both"/>
        <w:rPr>
          <w:rFonts w:asciiTheme="majorHAnsi" w:eastAsia="Times New Roman" w:hAnsiTheme="majorHAnsi" w:cstheme="majorHAnsi"/>
          <w:color w:val="323130"/>
          <w:szCs w:val="20"/>
          <w:lang w:val="en-NZ" w:eastAsia="en-NZ"/>
        </w:rPr>
      </w:pPr>
    </w:p>
    <w:p w14:paraId="04FCF8FD" w14:textId="77777777" w:rsidR="004C6485" w:rsidRDefault="004C6485" w:rsidP="004C6485">
      <w:pPr>
        <w:pStyle w:val="Heading2"/>
      </w:pPr>
      <w:r>
        <w:t>Project Requirements</w:t>
      </w:r>
    </w:p>
    <w:tbl>
      <w:tblPr>
        <w:tblStyle w:val="GridTable4-Accent11"/>
        <w:tblW w:w="5000" w:type="pct"/>
        <w:tblLook w:val="04A0" w:firstRow="1" w:lastRow="0" w:firstColumn="1" w:lastColumn="0" w:noHBand="0" w:noVBand="1"/>
      </w:tblPr>
      <w:tblGrid>
        <w:gridCol w:w="811"/>
        <w:gridCol w:w="2718"/>
        <w:gridCol w:w="6207"/>
      </w:tblGrid>
      <w:tr w:rsidR="004C6485" w:rsidRPr="009073F9" w14:paraId="0D0B8DC3" w14:textId="77777777" w:rsidTr="00197F18">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562" w:type="dxa"/>
            <w:hideMark/>
          </w:tcPr>
          <w:p w14:paraId="77E8A952" w14:textId="77777777" w:rsidR="004C6485" w:rsidRPr="009073F9" w:rsidRDefault="004C6485" w:rsidP="00197F18">
            <w:pPr>
              <w:pStyle w:val="paragraph"/>
              <w:spacing w:before="0" w:beforeAutospacing="0" w:after="0" w:afterAutospacing="0"/>
              <w:jc w:val="center"/>
              <w:textAlignment w:val="baseline"/>
              <w:rPr>
                <w:rFonts w:asciiTheme="majorHAnsi" w:hAnsiTheme="majorHAnsi" w:cstheme="majorHAnsi"/>
                <w:b w:val="0"/>
                <w:bCs w:val="0"/>
                <w:color w:val="FFFFFF"/>
                <w:sz w:val="16"/>
                <w:szCs w:val="16"/>
              </w:rPr>
            </w:pPr>
            <w:r w:rsidRPr="009073F9">
              <w:rPr>
                <w:rStyle w:val="normaltextrun"/>
                <w:rFonts w:asciiTheme="majorHAnsi" w:hAnsiTheme="majorHAnsi" w:cstheme="majorHAnsi"/>
                <w:sz w:val="16"/>
                <w:szCs w:val="16"/>
                <w:lang w:val="en-GB"/>
              </w:rPr>
              <w:t>SR</w:t>
            </w:r>
          </w:p>
        </w:tc>
        <w:tc>
          <w:tcPr>
            <w:tcW w:w="2552" w:type="dxa"/>
            <w:hideMark/>
          </w:tcPr>
          <w:p w14:paraId="33B49D76" w14:textId="77777777" w:rsidR="004C6485" w:rsidRPr="009073F9" w:rsidRDefault="004C6485" w:rsidP="00197F18">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sidRPr="009073F9">
              <w:rPr>
                <w:rStyle w:val="normaltextrun"/>
                <w:rFonts w:asciiTheme="majorHAnsi" w:hAnsiTheme="majorHAnsi" w:cstheme="majorHAnsi"/>
                <w:color w:val="FFFFFF"/>
                <w:sz w:val="16"/>
                <w:szCs w:val="16"/>
                <w:lang w:val="en-GB"/>
              </w:rPr>
              <w:t>Solution Requirement</w:t>
            </w:r>
            <w:r w:rsidRPr="009073F9">
              <w:rPr>
                <w:rStyle w:val="eop"/>
                <w:rFonts w:asciiTheme="majorHAnsi" w:hAnsiTheme="majorHAnsi" w:cstheme="majorHAnsi"/>
                <w:b w:val="0"/>
                <w:bCs w:val="0"/>
                <w:color w:val="FFFFFF"/>
                <w:sz w:val="16"/>
                <w:szCs w:val="16"/>
              </w:rPr>
              <w:t> </w:t>
            </w:r>
          </w:p>
        </w:tc>
        <w:tc>
          <w:tcPr>
            <w:tcW w:w="6622" w:type="dxa"/>
            <w:hideMark/>
          </w:tcPr>
          <w:p w14:paraId="33097649" w14:textId="77777777" w:rsidR="004C6485" w:rsidRPr="009073F9" w:rsidRDefault="004C6485" w:rsidP="00197F18">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Pr>
                <w:rStyle w:val="normaltextrun"/>
                <w:rFonts w:asciiTheme="majorHAnsi" w:hAnsiTheme="majorHAnsi" w:cstheme="majorHAnsi"/>
                <w:color w:val="FFFFFF"/>
                <w:sz w:val="16"/>
                <w:szCs w:val="16"/>
                <w:lang w:val="en-GB"/>
              </w:rPr>
              <w:t>Description</w:t>
            </w:r>
          </w:p>
        </w:tc>
      </w:tr>
      <w:tr w:rsidR="004C6485" w:rsidRPr="009073F9" w14:paraId="25A63F64" w14:textId="77777777" w:rsidTr="00197F1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0F4A3102" w14:textId="1152AE50" w:rsidR="004C6485" w:rsidRPr="009073F9" w:rsidRDefault="004C6485" w:rsidP="00197F18">
            <w:pPr>
              <w:rPr>
                <w:rFonts w:asciiTheme="majorHAnsi" w:hAnsiTheme="majorHAnsi" w:cstheme="majorHAnsi"/>
                <w:sz w:val="16"/>
                <w:szCs w:val="16"/>
              </w:rPr>
            </w:pPr>
            <w:r w:rsidRPr="009073F9">
              <w:rPr>
                <w:rFonts w:asciiTheme="majorHAnsi" w:hAnsiTheme="majorHAnsi" w:cstheme="majorHAnsi"/>
                <w:sz w:val="16"/>
                <w:szCs w:val="16"/>
              </w:rPr>
              <w:t>SR0</w:t>
            </w:r>
            <w:r w:rsidR="00FC0F7C">
              <w:rPr>
                <w:rFonts w:asciiTheme="majorHAnsi" w:hAnsiTheme="majorHAnsi" w:cstheme="majorHAnsi"/>
                <w:sz w:val="16"/>
                <w:szCs w:val="16"/>
              </w:rPr>
              <w:t>1</w:t>
            </w:r>
          </w:p>
        </w:tc>
        <w:tc>
          <w:tcPr>
            <w:tcW w:w="2552" w:type="dxa"/>
            <w:tcBorders>
              <w:bottom w:val="single" w:sz="4" w:space="0" w:color="8EAADB" w:themeColor="accent1" w:themeTint="99"/>
            </w:tcBorders>
          </w:tcPr>
          <w:p w14:paraId="2C46D1ED" w14:textId="7E92065F" w:rsidR="004C6485" w:rsidRPr="00E87088" w:rsidRDefault="00A62F09" w:rsidP="00197F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A62F09">
              <w:rPr>
                <w:rFonts w:asciiTheme="majorHAnsi" w:hAnsiTheme="majorHAnsi" w:cstheme="majorHAnsi"/>
                <w:color w:val="323130"/>
                <w:sz w:val="16"/>
                <w:szCs w:val="16"/>
                <w:shd w:val="clear" w:color="auto" w:fill="D9E2F3" w:themeFill="accent1" w:themeFillTint="33"/>
              </w:rPr>
              <w:t>Develop the architecture of “Nestle Coffee Bar” based on gathered requirements using Data Flow Diagram (Level 0)</w:t>
            </w:r>
          </w:p>
        </w:tc>
        <w:tc>
          <w:tcPr>
            <w:tcW w:w="6622" w:type="dxa"/>
            <w:tcBorders>
              <w:bottom w:val="single" w:sz="4" w:space="0" w:color="8EAADB" w:themeColor="accent1" w:themeTint="99"/>
            </w:tcBorders>
          </w:tcPr>
          <w:p w14:paraId="003B8AF3" w14:textId="77777777" w:rsidR="004C6485" w:rsidRDefault="004137C1" w:rsidP="004137C1">
            <w:pPr>
              <w:pStyle w:val="NormalWeb"/>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rPr>
            </w:pPr>
            <w:r w:rsidRPr="004137C1">
              <w:rPr>
                <w:rFonts w:asciiTheme="majorHAnsi" w:hAnsiTheme="majorHAnsi" w:cstheme="majorHAnsi"/>
                <w:color w:val="323130"/>
                <w:sz w:val="16"/>
                <w:szCs w:val="16"/>
              </w:rPr>
              <w:t>Provide Screenshot</w:t>
            </w:r>
            <w:r w:rsidR="00341183">
              <w:rPr>
                <w:rFonts w:asciiTheme="majorHAnsi" w:hAnsiTheme="majorHAnsi" w:cstheme="majorHAnsi"/>
                <w:color w:val="323130"/>
                <w:sz w:val="16"/>
                <w:szCs w:val="16"/>
              </w:rPr>
              <w:t xml:space="preserve"> of </w:t>
            </w:r>
            <w:r w:rsidR="00341183" w:rsidRPr="004137C1">
              <w:rPr>
                <w:rFonts w:asciiTheme="majorHAnsi" w:hAnsiTheme="majorHAnsi" w:cstheme="majorHAnsi"/>
                <w:color w:val="323130"/>
                <w:sz w:val="16"/>
                <w:szCs w:val="16"/>
              </w:rPr>
              <w:t>Level 0 Data Flow Diagram</w:t>
            </w:r>
          </w:p>
          <w:p w14:paraId="725082C2" w14:textId="77777777" w:rsidR="00AD168F" w:rsidRPr="00AA7073" w:rsidRDefault="00AD168F" w:rsidP="00AD168F">
            <w:p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It should cover the following criteria</w:t>
            </w:r>
          </w:p>
          <w:p w14:paraId="15B543C4" w14:textId="77777777" w:rsidR="00AD168F" w:rsidRPr="00AA7073" w:rsidRDefault="00AD168F">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External Entities</w:t>
            </w:r>
          </w:p>
          <w:p w14:paraId="65F57045" w14:textId="480C9019" w:rsidR="00AD168F" w:rsidRDefault="00DC6334">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rocess</w:t>
            </w:r>
          </w:p>
          <w:p w14:paraId="13E0FE81" w14:textId="77777777" w:rsidR="00AD168F" w:rsidRPr="00CC03E8" w:rsidRDefault="00AD168F">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Appropriate </w:t>
            </w:r>
            <w:r w:rsidRPr="00CC03E8">
              <w:rPr>
                <w:sz w:val="16"/>
                <w:szCs w:val="16"/>
              </w:rPr>
              <w:t>DFD Symbols</w:t>
            </w:r>
          </w:p>
          <w:p w14:paraId="3BED9CD4" w14:textId="195260EC" w:rsidR="00AD168F" w:rsidRPr="00E87088" w:rsidRDefault="00AD168F" w:rsidP="004137C1">
            <w:pPr>
              <w:pStyle w:val="NormalWeb"/>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4C6485" w:rsidRPr="009073F9" w14:paraId="7ACCDADA" w14:textId="77777777" w:rsidTr="00197F18">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75DAB904" w14:textId="77777777" w:rsidR="004C6485" w:rsidRPr="009D25E2" w:rsidRDefault="004C6485" w:rsidP="00197F18">
            <w:pPr>
              <w:rPr>
                <w:rFonts w:asciiTheme="majorHAnsi" w:hAnsiTheme="majorHAnsi" w:cstheme="majorHAnsi"/>
                <w:color w:val="7F7F7F" w:themeColor="text1" w:themeTint="80"/>
                <w:sz w:val="16"/>
                <w:szCs w:val="16"/>
              </w:rPr>
            </w:pPr>
            <w:r>
              <w:rPr>
                <w:rFonts w:asciiTheme="majorHAnsi" w:hAnsiTheme="majorHAnsi" w:cstheme="majorHAnsi"/>
                <w:color w:val="7F7F7F" w:themeColor="text1" w:themeTint="80"/>
                <w:sz w:val="16"/>
                <w:szCs w:val="16"/>
              </w:rPr>
              <w:t xml:space="preserve">   </w:t>
            </w:r>
            <w:r w:rsidRPr="009D25E2">
              <w:rPr>
                <w:rFonts w:asciiTheme="majorHAnsi" w:hAnsiTheme="majorHAnsi" w:cstheme="majorHAnsi"/>
                <w:color w:val="7F7F7F" w:themeColor="text1" w:themeTint="80"/>
                <w:sz w:val="16"/>
                <w:szCs w:val="16"/>
              </w:rPr>
              <w:t>Proof of work</w:t>
            </w:r>
          </w:p>
          <w:p w14:paraId="62F8B88D" w14:textId="7BD7752A" w:rsidR="004C6485" w:rsidRPr="0007272A" w:rsidRDefault="00241ED8" w:rsidP="00197F18">
            <w:pPr>
              <w:rPr>
                <w:rFonts w:asciiTheme="majorHAnsi" w:hAnsiTheme="majorHAnsi" w:cstheme="majorHAnsi"/>
                <w:color w:val="7F7F7F" w:themeColor="text1" w:themeTint="80"/>
                <w:sz w:val="16"/>
                <w:szCs w:val="16"/>
              </w:rPr>
            </w:pPr>
            <w:r>
              <w:rPr>
                <w:noProof/>
                <w:color w:val="BFBFBF" w:themeColor="background1" w:themeShade="BF"/>
              </w:rPr>
              <w:drawing>
                <wp:inline distT="0" distB="0" distL="0" distR="0" wp14:anchorId="13B6CB90" wp14:editId="66AC1E2A">
                  <wp:extent cx="6108700" cy="185315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6117878" cy="1855939"/>
                          </a:xfrm>
                          <a:prstGeom prst="rect">
                            <a:avLst/>
                          </a:prstGeom>
                        </pic:spPr>
                      </pic:pic>
                    </a:graphicData>
                  </a:graphic>
                </wp:inline>
              </w:drawing>
            </w:r>
          </w:p>
        </w:tc>
      </w:tr>
      <w:tr w:rsidR="004C6485" w:rsidRPr="003855B1" w14:paraId="0A50639D" w14:textId="77777777" w:rsidTr="00197F1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1FF4D109" w14:textId="1482E355" w:rsidR="004C6485" w:rsidRPr="009073F9" w:rsidRDefault="004C6485" w:rsidP="00197F18">
            <w:pPr>
              <w:rPr>
                <w:rFonts w:asciiTheme="majorHAnsi" w:hAnsiTheme="majorHAnsi" w:cstheme="majorHAnsi"/>
                <w:sz w:val="16"/>
                <w:szCs w:val="16"/>
              </w:rPr>
            </w:pPr>
            <w:r w:rsidRPr="009073F9">
              <w:rPr>
                <w:rFonts w:asciiTheme="majorHAnsi" w:hAnsiTheme="majorHAnsi" w:cstheme="majorHAnsi"/>
                <w:sz w:val="16"/>
                <w:szCs w:val="16"/>
              </w:rPr>
              <w:t>SR0</w:t>
            </w:r>
            <w:r w:rsidR="00FC0F7C">
              <w:rPr>
                <w:rFonts w:asciiTheme="majorHAnsi" w:hAnsiTheme="majorHAnsi" w:cstheme="majorHAnsi"/>
                <w:sz w:val="16"/>
                <w:szCs w:val="16"/>
              </w:rPr>
              <w:t>2</w:t>
            </w:r>
          </w:p>
        </w:tc>
        <w:tc>
          <w:tcPr>
            <w:tcW w:w="2552" w:type="dxa"/>
            <w:tcBorders>
              <w:bottom w:val="single" w:sz="4" w:space="0" w:color="8EAADB" w:themeColor="accent1" w:themeTint="99"/>
            </w:tcBorders>
          </w:tcPr>
          <w:p w14:paraId="0E041938" w14:textId="4D384AFE" w:rsidR="004C6485" w:rsidRPr="00E87088" w:rsidRDefault="00577B82" w:rsidP="00197F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577B82">
              <w:rPr>
                <w:rFonts w:asciiTheme="majorHAnsi" w:hAnsiTheme="majorHAnsi" w:cstheme="majorHAnsi"/>
                <w:color w:val="323130"/>
                <w:sz w:val="16"/>
                <w:szCs w:val="16"/>
                <w:shd w:val="clear" w:color="auto" w:fill="D9E2F3" w:themeFill="accent1" w:themeFillTint="33"/>
              </w:rPr>
              <w:t>Develop Data Flow Diagram (Level1) architecture of “User Profile Signup”</w:t>
            </w:r>
          </w:p>
        </w:tc>
        <w:tc>
          <w:tcPr>
            <w:tcW w:w="6622" w:type="dxa"/>
            <w:tcBorders>
              <w:bottom w:val="single" w:sz="4" w:space="0" w:color="8EAADB" w:themeColor="accent1" w:themeTint="99"/>
            </w:tcBorders>
          </w:tcPr>
          <w:p w14:paraId="44894CA3" w14:textId="33ADD19F" w:rsidR="00AA7073" w:rsidRPr="00AA7073" w:rsidRDefault="007F0A4A" w:rsidP="00AA7073">
            <w:p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 xml:space="preserve">Provide Screenshot of </w:t>
            </w:r>
            <w:r w:rsidR="00AA7073" w:rsidRPr="00AA7073">
              <w:rPr>
                <w:sz w:val="16"/>
                <w:szCs w:val="16"/>
              </w:rPr>
              <w:t>Level 1 Data Flow Diagram for "User Profile Signup"</w:t>
            </w:r>
          </w:p>
          <w:p w14:paraId="624DF230" w14:textId="77777777" w:rsidR="00AA7073" w:rsidRPr="00AA7073" w:rsidRDefault="00AA7073" w:rsidP="00AA7073">
            <w:pPr>
              <w:cnfStyle w:val="000000100000" w:firstRow="0" w:lastRow="0" w:firstColumn="0" w:lastColumn="0" w:oddVBand="0" w:evenVBand="0" w:oddHBand="1" w:evenHBand="0" w:firstRowFirstColumn="0" w:firstRowLastColumn="0" w:lastRowFirstColumn="0" w:lastRowLastColumn="0"/>
              <w:rPr>
                <w:sz w:val="16"/>
                <w:szCs w:val="16"/>
              </w:rPr>
            </w:pPr>
          </w:p>
          <w:p w14:paraId="635107A2" w14:textId="77777777" w:rsidR="00AA7073" w:rsidRPr="00AA7073" w:rsidRDefault="00AA7073" w:rsidP="00AA7073">
            <w:p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It should cover the following criteria</w:t>
            </w:r>
          </w:p>
          <w:p w14:paraId="01D6E3D6" w14:textId="2500E4A7" w:rsidR="00AA7073" w:rsidRDefault="00AA7073">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External Entities</w:t>
            </w:r>
          </w:p>
          <w:p w14:paraId="2E509EC7" w14:textId="07C7A044" w:rsidR="00DC6334" w:rsidRPr="00AA7073" w:rsidRDefault="00DC6334">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rocess</w:t>
            </w:r>
          </w:p>
          <w:p w14:paraId="3849E3C5" w14:textId="77777777" w:rsidR="00CC03E8" w:rsidRDefault="00AA7073">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Data Storage</w:t>
            </w:r>
          </w:p>
          <w:p w14:paraId="26635ECB" w14:textId="77B072C0" w:rsidR="00AA7073" w:rsidRPr="00CC03E8" w:rsidRDefault="00CC03E8">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Appropriate </w:t>
            </w:r>
            <w:r w:rsidRPr="00CC03E8">
              <w:rPr>
                <w:sz w:val="16"/>
                <w:szCs w:val="16"/>
              </w:rPr>
              <w:t xml:space="preserve">DFD </w:t>
            </w:r>
            <w:r w:rsidR="007C6504" w:rsidRPr="00CC03E8">
              <w:rPr>
                <w:sz w:val="16"/>
                <w:szCs w:val="16"/>
              </w:rPr>
              <w:t>Symbols</w:t>
            </w:r>
          </w:p>
          <w:p w14:paraId="6CFEE97D" w14:textId="333DA799" w:rsidR="004C6485" w:rsidRPr="00E87088" w:rsidRDefault="004C6485" w:rsidP="00AA707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4C6485" w:rsidRPr="003855B1" w14:paraId="44D3B8AB" w14:textId="77777777" w:rsidTr="00197F18">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490A339C" w14:textId="77777777" w:rsidR="004C6485" w:rsidRPr="003855B1" w:rsidRDefault="004C6485" w:rsidP="00197F18">
            <w:pPr>
              <w:rPr>
                <w:rFonts w:asciiTheme="majorHAnsi" w:hAnsiTheme="majorHAnsi" w:cstheme="majorHAnsi"/>
                <w:color w:val="7F7F7F" w:themeColor="text1" w:themeTint="80"/>
                <w:sz w:val="16"/>
                <w:szCs w:val="16"/>
              </w:rPr>
            </w:pPr>
            <w:r w:rsidRPr="003855B1">
              <w:rPr>
                <w:rFonts w:asciiTheme="majorHAnsi" w:hAnsiTheme="majorHAnsi" w:cstheme="majorHAnsi"/>
                <w:color w:val="7F7F7F" w:themeColor="text1" w:themeTint="80"/>
                <w:sz w:val="16"/>
                <w:szCs w:val="16"/>
              </w:rPr>
              <w:t xml:space="preserve">   Proof of work</w:t>
            </w:r>
          </w:p>
          <w:p w14:paraId="276ABCA4" w14:textId="6E060B5C" w:rsidR="004C6485" w:rsidRPr="0007272A" w:rsidRDefault="00241ED8" w:rsidP="00197F18">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78EEA867" wp14:editId="76BF6B7B">
                  <wp:extent cx="6015566" cy="4276305"/>
                  <wp:effectExtent l="0" t="0" r="4445"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22"/>
                          <a:stretch>
                            <a:fillRect/>
                          </a:stretch>
                        </pic:blipFill>
                        <pic:spPr>
                          <a:xfrm>
                            <a:off x="0" y="0"/>
                            <a:ext cx="6018598" cy="4278460"/>
                          </a:xfrm>
                          <a:prstGeom prst="rect">
                            <a:avLst/>
                          </a:prstGeom>
                        </pic:spPr>
                      </pic:pic>
                    </a:graphicData>
                  </a:graphic>
                </wp:inline>
              </w:drawing>
            </w:r>
          </w:p>
        </w:tc>
      </w:tr>
      <w:tr w:rsidR="004C6485" w:rsidRPr="00E87088" w14:paraId="3F69A707" w14:textId="77777777" w:rsidTr="00197F1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096050D7" w14:textId="54F9ECB8" w:rsidR="004C6485" w:rsidRPr="009073F9" w:rsidRDefault="004C6485" w:rsidP="00197F18">
            <w:pPr>
              <w:rPr>
                <w:rFonts w:asciiTheme="majorHAnsi" w:hAnsiTheme="majorHAnsi" w:cstheme="majorHAnsi"/>
                <w:sz w:val="16"/>
                <w:szCs w:val="16"/>
              </w:rPr>
            </w:pPr>
            <w:r w:rsidRPr="009073F9">
              <w:rPr>
                <w:rFonts w:asciiTheme="majorHAnsi" w:hAnsiTheme="majorHAnsi" w:cstheme="majorHAnsi"/>
                <w:sz w:val="16"/>
                <w:szCs w:val="16"/>
              </w:rPr>
              <w:lastRenderedPageBreak/>
              <w:t>SR0</w:t>
            </w:r>
            <w:r w:rsidR="00FC0F7C">
              <w:rPr>
                <w:rFonts w:asciiTheme="majorHAnsi" w:hAnsiTheme="majorHAnsi" w:cstheme="majorHAnsi"/>
                <w:sz w:val="16"/>
                <w:szCs w:val="16"/>
              </w:rPr>
              <w:t>3</w:t>
            </w:r>
          </w:p>
        </w:tc>
        <w:tc>
          <w:tcPr>
            <w:tcW w:w="2552" w:type="dxa"/>
            <w:tcBorders>
              <w:bottom w:val="single" w:sz="4" w:space="0" w:color="8EAADB" w:themeColor="accent1" w:themeTint="99"/>
            </w:tcBorders>
          </w:tcPr>
          <w:p w14:paraId="4F09FDFA" w14:textId="7228B8A8" w:rsidR="004C6485" w:rsidRPr="00E87088" w:rsidRDefault="00AA7073" w:rsidP="00197F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577B82">
              <w:rPr>
                <w:rFonts w:asciiTheme="majorHAnsi" w:hAnsiTheme="majorHAnsi" w:cstheme="majorHAnsi"/>
                <w:color w:val="323130"/>
                <w:sz w:val="16"/>
                <w:szCs w:val="16"/>
                <w:shd w:val="clear" w:color="auto" w:fill="D9E2F3" w:themeFill="accent1" w:themeFillTint="33"/>
              </w:rPr>
              <w:t xml:space="preserve">Develop Data Flow Diagram (Level1) architecture of “User Profile </w:t>
            </w:r>
            <w:r>
              <w:rPr>
                <w:rFonts w:asciiTheme="majorHAnsi" w:hAnsiTheme="majorHAnsi" w:cstheme="majorHAnsi"/>
                <w:color w:val="323130"/>
                <w:sz w:val="16"/>
                <w:szCs w:val="16"/>
                <w:shd w:val="clear" w:color="auto" w:fill="D9E2F3" w:themeFill="accent1" w:themeFillTint="33"/>
              </w:rPr>
              <w:t>Login</w:t>
            </w:r>
            <w:r w:rsidRPr="00577B82">
              <w:rPr>
                <w:rFonts w:asciiTheme="majorHAnsi" w:hAnsiTheme="majorHAnsi" w:cstheme="majorHAnsi"/>
                <w:color w:val="323130"/>
                <w:sz w:val="16"/>
                <w:szCs w:val="16"/>
                <w:shd w:val="clear" w:color="auto" w:fill="D9E2F3" w:themeFill="accent1" w:themeFillTint="33"/>
              </w:rPr>
              <w:t>”</w:t>
            </w:r>
          </w:p>
        </w:tc>
        <w:tc>
          <w:tcPr>
            <w:tcW w:w="6622" w:type="dxa"/>
            <w:tcBorders>
              <w:bottom w:val="single" w:sz="4" w:space="0" w:color="8EAADB" w:themeColor="accent1" w:themeTint="99"/>
            </w:tcBorders>
          </w:tcPr>
          <w:p w14:paraId="2FBE5604" w14:textId="002E9B90" w:rsidR="00895F1E" w:rsidRPr="00AA7073" w:rsidRDefault="00E73C6C" w:rsidP="00895F1E">
            <w:p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 xml:space="preserve">Provide Screenshot </w:t>
            </w:r>
            <w:r>
              <w:rPr>
                <w:sz w:val="16"/>
                <w:szCs w:val="16"/>
              </w:rPr>
              <w:t>of</w:t>
            </w:r>
            <w:r w:rsidR="00895F1E" w:rsidRPr="00AA7073">
              <w:rPr>
                <w:sz w:val="16"/>
                <w:szCs w:val="16"/>
              </w:rPr>
              <w:t xml:space="preserve"> Level 1 Data Flow Diagram for "User Profile </w:t>
            </w:r>
            <w:r w:rsidR="00895F1E">
              <w:rPr>
                <w:sz w:val="16"/>
                <w:szCs w:val="16"/>
              </w:rPr>
              <w:t>Login</w:t>
            </w:r>
            <w:r w:rsidR="00895F1E" w:rsidRPr="00AA7073">
              <w:rPr>
                <w:sz w:val="16"/>
                <w:szCs w:val="16"/>
              </w:rPr>
              <w:t>"</w:t>
            </w:r>
          </w:p>
          <w:p w14:paraId="33F6A202" w14:textId="77777777" w:rsidR="00895F1E" w:rsidRPr="00AA7073" w:rsidRDefault="00895F1E" w:rsidP="00895F1E">
            <w:pPr>
              <w:cnfStyle w:val="000000100000" w:firstRow="0" w:lastRow="0" w:firstColumn="0" w:lastColumn="0" w:oddVBand="0" w:evenVBand="0" w:oddHBand="1" w:evenHBand="0" w:firstRowFirstColumn="0" w:firstRowLastColumn="0" w:lastRowFirstColumn="0" w:lastRowLastColumn="0"/>
              <w:rPr>
                <w:sz w:val="16"/>
                <w:szCs w:val="16"/>
              </w:rPr>
            </w:pPr>
          </w:p>
          <w:p w14:paraId="17B1F64E" w14:textId="77777777" w:rsidR="00895F1E" w:rsidRPr="00AA7073" w:rsidRDefault="00895F1E" w:rsidP="00895F1E">
            <w:p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It should cover the following criteria</w:t>
            </w:r>
          </w:p>
          <w:p w14:paraId="2142BE11" w14:textId="105BF905" w:rsidR="00895F1E" w:rsidRDefault="00895F1E">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External Entities</w:t>
            </w:r>
          </w:p>
          <w:p w14:paraId="336CDDA7" w14:textId="3A002CB8" w:rsidR="00DC6334" w:rsidRPr="00AA7073" w:rsidRDefault="00DC6334">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rocess</w:t>
            </w:r>
          </w:p>
          <w:p w14:paraId="188260B4" w14:textId="77777777" w:rsidR="00895F1E" w:rsidRPr="00AA7073" w:rsidRDefault="00895F1E">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Data Storage</w:t>
            </w:r>
          </w:p>
          <w:p w14:paraId="0BA3A263" w14:textId="77777777" w:rsidR="007C6504" w:rsidRPr="00CC03E8" w:rsidRDefault="007C6504">
            <w:pPr>
              <w:pStyle w:val="ListParagraph"/>
              <w:numPr>
                <w:ilvl w:val="0"/>
                <w:numId w:val="27"/>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Appropriate </w:t>
            </w:r>
            <w:r w:rsidRPr="00CC03E8">
              <w:rPr>
                <w:sz w:val="16"/>
                <w:szCs w:val="16"/>
              </w:rPr>
              <w:t>DFD Symbols</w:t>
            </w:r>
          </w:p>
          <w:p w14:paraId="34EE9227" w14:textId="38FC841A" w:rsidR="004C6485" w:rsidRPr="002970EB" w:rsidRDefault="004C6485" w:rsidP="00895F1E">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shd w:val="clear" w:color="auto" w:fill="D9E2F3" w:themeFill="accent1" w:themeFillTint="33"/>
                <w:lang w:val="en-NZ" w:eastAsia="en-NZ"/>
              </w:rPr>
            </w:pPr>
          </w:p>
        </w:tc>
      </w:tr>
      <w:tr w:rsidR="004C6485" w:rsidRPr="0007272A" w14:paraId="6220D30F" w14:textId="77777777" w:rsidTr="00197F18">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66A552DB" w14:textId="77777777" w:rsidR="004C6485" w:rsidRDefault="004C6485" w:rsidP="00197F18">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53398E9C" w14:textId="5086E30E" w:rsidR="00241ED8" w:rsidRPr="0007272A" w:rsidRDefault="00241ED8" w:rsidP="00197F18">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61C16E32" wp14:editId="54AD5366">
                  <wp:extent cx="6057900" cy="3799934"/>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6071279" cy="3808326"/>
                          </a:xfrm>
                          <a:prstGeom prst="rect">
                            <a:avLst/>
                          </a:prstGeom>
                        </pic:spPr>
                      </pic:pic>
                    </a:graphicData>
                  </a:graphic>
                </wp:inline>
              </w:drawing>
            </w:r>
          </w:p>
        </w:tc>
      </w:tr>
      <w:tr w:rsidR="004C6485" w:rsidRPr="00E87088" w14:paraId="6C3FD931" w14:textId="77777777" w:rsidTr="00197F1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204DBEDE" w14:textId="4979C60E" w:rsidR="004C6485" w:rsidRPr="009073F9" w:rsidRDefault="004C6485" w:rsidP="00197F18">
            <w:pPr>
              <w:rPr>
                <w:rFonts w:asciiTheme="majorHAnsi" w:hAnsiTheme="majorHAnsi" w:cstheme="majorHAnsi"/>
                <w:sz w:val="16"/>
                <w:szCs w:val="16"/>
              </w:rPr>
            </w:pPr>
            <w:r>
              <w:rPr>
                <w:rFonts w:asciiTheme="majorHAnsi" w:hAnsiTheme="majorHAnsi" w:cstheme="majorHAnsi"/>
                <w:sz w:val="16"/>
                <w:szCs w:val="16"/>
              </w:rPr>
              <w:lastRenderedPageBreak/>
              <w:t>SR0</w:t>
            </w:r>
            <w:r w:rsidR="00FC0F7C">
              <w:rPr>
                <w:rFonts w:asciiTheme="majorHAnsi" w:hAnsiTheme="majorHAnsi" w:cstheme="majorHAnsi"/>
                <w:sz w:val="16"/>
                <w:szCs w:val="16"/>
              </w:rPr>
              <w:t>4</w:t>
            </w:r>
          </w:p>
        </w:tc>
        <w:tc>
          <w:tcPr>
            <w:tcW w:w="2552" w:type="dxa"/>
            <w:tcBorders>
              <w:bottom w:val="single" w:sz="4" w:space="0" w:color="8EAADB" w:themeColor="accent1" w:themeTint="99"/>
            </w:tcBorders>
          </w:tcPr>
          <w:p w14:paraId="61A00B03" w14:textId="2CD66266" w:rsidR="004C6485" w:rsidRPr="00263DA9" w:rsidRDefault="00895F1E" w:rsidP="00197F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r w:rsidRPr="00577B82">
              <w:rPr>
                <w:rFonts w:asciiTheme="majorHAnsi" w:hAnsiTheme="majorHAnsi" w:cstheme="majorHAnsi"/>
                <w:color w:val="323130"/>
                <w:sz w:val="16"/>
                <w:szCs w:val="16"/>
                <w:shd w:val="clear" w:color="auto" w:fill="D9E2F3" w:themeFill="accent1" w:themeFillTint="33"/>
              </w:rPr>
              <w:t>Develop Data Flow Diagram (Level1) architecture of “</w:t>
            </w:r>
            <w:r w:rsidR="008E1F00">
              <w:rPr>
                <w:rFonts w:asciiTheme="majorHAnsi" w:hAnsiTheme="majorHAnsi" w:cstheme="majorHAnsi"/>
                <w:color w:val="323130"/>
                <w:sz w:val="16"/>
                <w:szCs w:val="16"/>
                <w:shd w:val="clear" w:color="auto" w:fill="D9E2F3" w:themeFill="accent1" w:themeFillTint="33"/>
              </w:rPr>
              <w:t>Order Placement</w:t>
            </w:r>
            <w:r w:rsidRPr="00577B82">
              <w:rPr>
                <w:rFonts w:asciiTheme="majorHAnsi" w:hAnsiTheme="majorHAnsi" w:cstheme="majorHAnsi"/>
                <w:color w:val="323130"/>
                <w:sz w:val="16"/>
                <w:szCs w:val="16"/>
                <w:shd w:val="clear" w:color="auto" w:fill="D9E2F3" w:themeFill="accent1" w:themeFillTint="33"/>
              </w:rPr>
              <w:t>”</w:t>
            </w:r>
          </w:p>
        </w:tc>
        <w:tc>
          <w:tcPr>
            <w:tcW w:w="6622" w:type="dxa"/>
            <w:tcBorders>
              <w:bottom w:val="single" w:sz="4" w:space="0" w:color="8EAADB" w:themeColor="accent1" w:themeTint="99"/>
            </w:tcBorders>
          </w:tcPr>
          <w:p w14:paraId="5E5862C2" w14:textId="5969D401" w:rsidR="00895F1E" w:rsidRPr="00AA7073" w:rsidRDefault="002C2DCB" w:rsidP="00895F1E">
            <w:pPr>
              <w:cnfStyle w:val="000000100000" w:firstRow="0" w:lastRow="0" w:firstColumn="0" w:lastColumn="0" w:oddVBand="0" w:evenVBand="0" w:oddHBand="1" w:evenHBand="0" w:firstRowFirstColumn="0" w:firstRowLastColumn="0" w:lastRowFirstColumn="0" w:lastRowLastColumn="0"/>
              <w:rPr>
                <w:sz w:val="16"/>
                <w:szCs w:val="16"/>
              </w:rPr>
            </w:pPr>
            <w:r w:rsidRPr="008E1F00">
              <w:rPr>
                <w:sz w:val="16"/>
                <w:szCs w:val="16"/>
              </w:rPr>
              <w:t xml:space="preserve">Provide Screenshot </w:t>
            </w:r>
            <w:r w:rsidR="00C94861" w:rsidRPr="008E1F00">
              <w:rPr>
                <w:sz w:val="16"/>
                <w:szCs w:val="16"/>
              </w:rPr>
              <w:t xml:space="preserve">of </w:t>
            </w:r>
            <w:r w:rsidR="00C94861" w:rsidRPr="00AA7073">
              <w:rPr>
                <w:sz w:val="16"/>
                <w:szCs w:val="16"/>
              </w:rPr>
              <w:t>Level</w:t>
            </w:r>
            <w:r w:rsidR="00895F1E" w:rsidRPr="00AA7073">
              <w:rPr>
                <w:sz w:val="16"/>
                <w:szCs w:val="16"/>
              </w:rPr>
              <w:t xml:space="preserve"> 1 Data Flow Diagram for </w:t>
            </w:r>
            <w:r w:rsidR="008E1F00" w:rsidRPr="00577B82">
              <w:rPr>
                <w:rFonts w:asciiTheme="majorHAnsi" w:hAnsiTheme="majorHAnsi" w:cstheme="majorHAnsi"/>
                <w:color w:val="323130"/>
                <w:sz w:val="16"/>
                <w:szCs w:val="16"/>
                <w:shd w:val="clear" w:color="auto" w:fill="D9E2F3" w:themeFill="accent1" w:themeFillTint="33"/>
              </w:rPr>
              <w:t>“</w:t>
            </w:r>
            <w:r w:rsidR="008E1F00">
              <w:rPr>
                <w:rFonts w:asciiTheme="majorHAnsi" w:hAnsiTheme="majorHAnsi" w:cstheme="majorHAnsi"/>
                <w:color w:val="323130"/>
                <w:sz w:val="16"/>
                <w:szCs w:val="16"/>
                <w:shd w:val="clear" w:color="auto" w:fill="D9E2F3" w:themeFill="accent1" w:themeFillTint="33"/>
              </w:rPr>
              <w:t>Order Placement</w:t>
            </w:r>
            <w:r w:rsidR="001A74CB">
              <w:rPr>
                <w:rFonts w:asciiTheme="majorHAnsi" w:hAnsiTheme="majorHAnsi" w:cstheme="majorHAnsi"/>
                <w:color w:val="323130"/>
                <w:sz w:val="16"/>
                <w:szCs w:val="16"/>
                <w:shd w:val="clear" w:color="auto" w:fill="D9E2F3" w:themeFill="accent1" w:themeFillTint="33"/>
              </w:rPr>
              <w:t>”</w:t>
            </w:r>
          </w:p>
          <w:p w14:paraId="7FD1A0C3" w14:textId="77777777" w:rsidR="00895F1E" w:rsidRPr="00AA7073" w:rsidRDefault="00895F1E" w:rsidP="00895F1E">
            <w:pPr>
              <w:cnfStyle w:val="000000100000" w:firstRow="0" w:lastRow="0" w:firstColumn="0" w:lastColumn="0" w:oddVBand="0" w:evenVBand="0" w:oddHBand="1" w:evenHBand="0" w:firstRowFirstColumn="0" w:firstRowLastColumn="0" w:lastRowFirstColumn="0" w:lastRowLastColumn="0"/>
              <w:rPr>
                <w:sz w:val="16"/>
                <w:szCs w:val="16"/>
              </w:rPr>
            </w:pPr>
          </w:p>
          <w:p w14:paraId="28115573" w14:textId="77777777" w:rsidR="00895F1E" w:rsidRPr="00AA7073" w:rsidRDefault="00895F1E" w:rsidP="00895F1E">
            <w:p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It should cover the following criteria</w:t>
            </w:r>
          </w:p>
          <w:p w14:paraId="3C07D2F3" w14:textId="33C05919" w:rsidR="00895F1E" w:rsidRDefault="00895F1E">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External Entities</w:t>
            </w:r>
          </w:p>
          <w:p w14:paraId="7526EE25" w14:textId="6F0FF703" w:rsidR="00DC6334" w:rsidRPr="00AA7073" w:rsidRDefault="00DC6334">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rocess</w:t>
            </w:r>
          </w:p>
          <w:p w14:paraId="13349AA2" w14:textId="77777777" w:rsidR="00895F1E" w:rsidRPr="00AA7073" w:rsidRDefault="00895F1E">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Data Storage</w:t>
            </w:r>
          </w:p>
          <w:p w14:paraId="213AED78" w14:textId="77777777" w:rsidR="007C6504" w:rsidRPr="00CC03E8" w:rsidRDefault="007C6504">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Appropriate </w:t>
            </w:r>
            <w:r w:rsidRPr="00CC03E8">
              <w:rPr>
                <w:sz w:val="16"/>
                <w:szCs w:val="16"/>
              </w:rPr>
              <w:t>DFD Symbols</w:t>
            </w:r>
          </w:p>
          <w:p w14:paraId="53D34D0D" w14:textId="62693E3F" w:rsidR="004C6485" w:rsidRPr="008E1F00" w:rsidRDefault="004C6485" w:rsidP="008E1F0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23130"/>
                <w:sz w:val="16"/>
                <w:szCs w:val="16"/>
                <w:shd w:val="clear" w:color="auto" w:fill="D9E2F3" w:themeFill="accent1" w:themeFillTint="33"/>
              </w:rPr>
            </w:pPr>
          </w:p>
        </w:tc>
      </w:tr>
      <w:tr w:rsidR="004C6485" w:rsidRPr="00E87088" w14:paraId="7B425A49" w14:textId="77777777" w:rsidTr="00197F18">
        <w:trPr>
          <w:trHeight w:val="32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8EAADB" w:themeColor="accent1" w:themeTint="99"/>
            </w:tcBorders>
          </w:tcPr>
          <w:p w14:paraId="64EA1DB5" w14:textId="77777777" w:rsidR="004C6485" w:rsidRDefault="004C6485" w:rsidP="00197F18">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687C1519" w14:textId="65171CFD" w:rsidR="00241ED8" w:rsidRPr="005815F6" w:rsidRDefault="00241ED8" w:rsidP="00197F18">
            <w:pPr>
              <w:rPr>
                <w:rFonts w:asciiTheme="majorHAnsi" w:hAnsiTheme="majorHAnsi" w:cstheme="majorHAnsi"/>
                <w:color w:val="323130"/>
                <w:sz w:val="16"/>
                <w:szCs w:val="16"/>
                <w:shd w:val="clear" w:color="auto" w:fill="D9E2F3" w:themeFill="accent1" w:themeFillTint="33"/>
              </w:rPr>
            </w:pPr>
            <w:r>
              <w:rPr>
                <w:b w:val="0"/>
                <w:bCs w:val="0"/>
                <w:noProof/>
                <w:color w:val="BFBFBF" w:themeColor="background1" w:themeShade="BF"/>
                <w:sz w:val="16"/>
                <w:szCs w:val="16"/>
              </w:rPr>
              <w:lastRenderedPageBreak/>
              <w:drawing>
                <wp:inline distT="0" distB="0" distL="0" distR="0" wp14:anchorId="42C00BC6" wp14:editId="5C907A0D">
                  <wp:extent cx="6121400" cy="4141566"/>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24"/>
                          <a:stretch>
                            <a:fillRect/>
                          </a:stretch>
                        </pic:blipFill>
                        <pic:spPr>
                          <a:xfrm>
                            <a:off x="0" y="0"/>
                            <a:ext cx="6128493" cy="4146365"/>
                          </a:xfrm>
                          <a:prstGeom prst="rect">
                            <a:avLst/>
                          </a:prstGeom>
                        </pic:spPr>
                      </pic:pic>
                    </a:graphicData>
                  </a:graphic>
                </wp:inline>
              </w:drawing>
            </w:r>
          </w:p>
        </w:tc>
      </w:tr>
      <w:tr w:rsidR="004C6485" w:rsidRPr="00E87088" w14:paraId="48C93589" w14:textId="77777777" w:rsidTr="00197F1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3B8EAC8A" w14:textId="7982B3B2" w:rsidR="004C6485" w:rsidRPr="009073F9" w:rsidRDefault="004C6485" w:rsidP="00197F18">
            <w:pPr>
              <w:rPr>
                <w:rFonts w:asciiTheme="majorHAnsi" w:hAnsiTheme="majorHAnsi" w:cstheme="majorHAnsi"/>
                <w:sz w:val="16"/>
                <w:szCs w:val="16"/>
              </w:rPr>
            </w:pPr>
            <w:r w:rsidRPr="009073F9">
              <w:rPr>
                <w:rFonts w:asciiTheme="majorHAnsi" w:hAnsiTheme="majorHAnsi" w:cstheme="majorHAnsi"/>
                <w:sz w:val="16"/>
                <w:szCs w:val="16"/>
              </w:rPr>
              <w:lastRenderedPageBreak/>
              <w:t>SR0</w:t>
            </w:r>
            <w:r w:rsidR="00FC0F7C">
              <w:rPr>
                <w:rFonts w:asciiTheme="majorHAnsi" w:hAnsiTheme="majorHAnsi" w:cstheme="majorHAnsi"/>
                <w:sz w:val="16"/>
                <w:szCs w:val="16"/>
              </w:rPr>
              <w:t>5</w:t>
            </w:r>
          </w:p>
        </w:tc>
        <w:tc>
          <w:tcPr>
            <w:tcW w:w="2552" w:type="dxa"/>
            <w:tcBorders>
              <w:bottom w:val="single" w:sz="4" w:space="0" w:color="8EAADB" w:themeColor="accent1" w:themeTint="99"/>
            </w:tcBorders>
          </w:tcPr>
          <w:p w14:paraId="6B7DF416" w14:textId="25F22F8C" w:rsidR="004C6485" w:rsidRPr="00E87088" w:rsidRDefault="008E1F00" w:rsidP="006402D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577B82">
              <w:rPr>
                <w:rFonts w:asciiTheme="majorHAnsi" w:hAnsiTheme="majorHAnsi" w:cstheme="majorHAnsi"/>
                <w:color w:val="323130"/>
                <w:sz w:val="16"/>
                <w:szCs w:val="16"/>
                <w:shd w:val="clear" w:color="auto" w:fill="D9E2F3" w:themeFill="accent1" w:themeFillTint="33"/>
              </w:rPr>
              <w:t>Develop Data Flow Diagram (Level1) architecture of “</w:t>
            </w:r>
            <w:r>
              <w:rPr>
                <w:rFonts w:asciiTheme="majorHAnsi" w:hAnsiTheme="majorHAnsi" w:cstheme="majorHAnsi"/>
                <w:color w:val="323130"/>
                <w:sz w:val="16"/>
                <w:szCs w:val="16"/>
                <w:shd w:val="clear" w:color="auto" w:fill="D9E2F3" w:themeFill="accent1" w:themeFillTint="33"/>
              </w:rPr>
              <w:t>Bill Pay Process</w:t>
            </w:r>
            <w:r w:rsidRPr="00577B82">
              <w:rPr>
                <w:rFonts w:asciiTheme="majorHAnsi" w:hAnsiTheme="majorHAnsi" w:cstheme="majorHAnsi"/>
                <w:color w:val="323130"/>
                <w:sz w:val="16"/>
                <w:szCs w:val="16"/>
                <w:shd w:val="clear" w:color="auto" w:fill="D9E2F3" w:themeFill="accent1" w:themeFillTint="33"/>
              </w:rPr>
              <w:t>”</w:t>
            </w:r>
          </w:p>
        </w:tc>
        <w:tc>
          <w:tcPr>
            <w:tcW w:w="6622" w:type="dxa"/>
            <w:tcBorders>
              <w:bottom w:val="single" w:sz="4" w:space="0" w:color="8EAADB" w:themeColor="accent1" w:themeTint="99"/>
            </w:tcBorders>
          </w:tcPr>
          <w:p w14:paraId="2903BDC4" w14:textId="0021E5FD" w:rsidR="008E1F00" w:rsidRPr="00AA7073" w:rsidRDefault="00920731" w:rsidP="008E1F00">
            <w:pPr>
              <w:cnfStyle w:val="000000100000" w:firstRow="0" w:lastRow="0" w:firstColumn="0" w:lastColumn="0" w:oddVBand="0" w:evenVBand="0" w:oddHBand="1" w:evenHBand="0" w:firstRowFirstColumn="0" w:firstRowLastColumn="0" w:lastRowFirstColumn="0" w:lastRowLastColumn="0"/>
              <w:rPr>
                <w:sz w:val="16"/>
                <w:szCs w:val="16"/>
              </w:rPr>
            </w:pPr>
            <w:r w:rsidRPr="008E1F00">
              <w:rPr>
                <w:sz w:val="16"/>
                <w:szCs w:val="16"/>
              </w:rPr>
              <w:t xml:space="preserve">Provide Screenshot of </w:t>
            </w:r>
            <w:r w:rsidR="008E1F00" w:rsidRPr="00AA7073">
              <w:rPr>
                <w:sz w:val="16"/>
                <w:szCs w:val="16"/>
              </w:rPr>
              <w:t xml:space="preserve">Level 1 Data Flow Diagram for </w:t>
            </w:r>
            <w:r w:rsidR="008E1F00" w:rsidRPr="00577B82">
              <w:rPr>
                <w:rFonts w:asciiTheme="majorHAnsi" w:hAnsiTheme="majorHAnsi" w:cstheme="majorHAnsi"/>
                <w:color w:val="323130"/>
                <w:sz w:val="16"/>
                <w:szCs w:val="16"/>
                <w:shd w:val="clear" w:color="auto" w:fill="D9E2F3" w:themeFill="accent1" w:themeFillTint="33"/>
              </w:rPr>
              <w:t>“</w:t>
            </w:r>
            <w:r w:rsidR="008E1F00">
              <w:rPr>
                <w:rFonts w:asciiTheme="majorHAnsi" w:hAnsiTheme="majorHAnsi" w:cstheme="majorHAnsi"/>
                <w:color w:val="323130"/>
                <w:sz w:val="16"/>
                <w:szCs w:val="16"/>
                <w:shd w:val="clear" w:color="auto" w:fill="D9E2F3" w:themeFill="accent1" w:themeFillTint="33"/>
              </w:rPr>
              <w:t>Bill Pay Process</w:t>
            </w:r>
            <w:r w:rsidR="001A74CB">
              <w:rPr>
                <w:rFonts w:asciiTheme="majorHAnsi" w:hAnsiTheme="majorHAnsi" w:cstheme="majorHAnsi"/>
                <w:color w:val="323130"/>
                <w:sz w:val="16"/>
                <w:szCs w:val="16"/>
                <w:shd w:val="clear" w:color="auto" w:fill="D9E2F3" w:themeFill="accent1" w:themeFillTint="33"/>
              </w:rPr>
              <w:t>”</w:t>
            </w:r>
          </w:p>
          <w:p w14:paraId="0F93C858" w14:textId="77777777" w:rsidR="008E1F00" w:rsidRPr="00AA7073" w:rsidRDefault="008E1F00" w:rsidP="008E1F00">
            <w:pPr>
              <w:cnfStyle w:val="000000100000" w:firstRow="0" w:lastRow="0" w:firstColumn="0" w:lastColumn="0" w:oddVBand="0" w:evenVBand="0" w:oddHBand="1" w:evenHBand="0" w:firstRowFirstColumn="0" w:firstRowLastColumn="0" w:lastRowFirstColumn="0" w:lastRowLastColumn="0"/>
              <w:rPr>
                <w:sz w:val="16"/>
                <w:szCs w:val="16"/>
              </w:rPr>
            </w:pPr>
          </w:p>
          <w:p w14:paraId="33799E07" w14:textId="77777777" w:rsidR="008E1F00" w:rsidRPr="00AA7073" w:rsidRDefault="008E1F00" w:rsidP="008E1F00">
            <w:p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It should cover the following criteria</w:t>
            </w:r>
          </w:p>
          <w:p w14:paraId="5BB04603" w14:textId="528411AB" w:rsidR="008E1F00" w:rsidRDefault="008E1F00">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External Entities</w:t>
            </w:r>
          </w:p>
          <w:p w14:paraId="2FA6B666" w14:textId="77BEEFBE" w:rsidR="00DC6334" w:rsidRPr="00AA7073" w:rsidRDefault="00DC6334">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rocess</w:t>
            </w:r>
          </w:p>
          <w:p w14:paraId="147AC845" w14:textId="77777777" w:rsidR="008E1F00" w:rsidRPr="00AA7073" w:rsidRDefault="008E1F00">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Data Storage</w:t>
            </w:r>
          </w:p>
          <w:p w14:paraId="39694ED1" w14:textId="77777777" w:rsidR="007C6504" w:rsidRPr="00CC03E8" w:rsidRDefault="007C6504">
            <w:pPr>
              <w:pStyle w:val="ListParagraph"/>
              <w:numPr>
                <w:ilvl w:val="0"/>
                <w:numId w:val="22"/>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Appropriate </w:t>
            </w:r>
            <w:r w:rsidRPr="00CC03E8">
              <w:rPr>
                <w:sz w:val="16"/>
                <w:szCs w:val="16"/>
              </w:rPr>
              <w:t>DFD Symbols</w:t>
            </w:r>
          </w:p>
          <w:p w14:paraId="50BAA847" w14:textId="77777777" w:rsidR="008E1F00" w:rsidRDefault="008E1F00" w:rsidP="008E1F00">
            <w:pPr>
              <w:pStyle w:val="ListParagraph"/>
              <w:cnfStyle w:val="000000100000" w:firstRow="0" w:lastRow="0" w:firstColumn="0" w:lastColumn="0" w:oddVBand="0" w:evenVBand="0" w:oddHBand="1" w:evenHBand="0" w:firstRowFirstColumn="0" w:firstRowLastColumn="0" w:lastRowFirstColumn="0" w:lastRowLastColumn="0"/>
              <w:rPr>
                <w:sz w:val="16"/>
                <w:szCs w:val="16"/>
              </w:rPr>
            </w:pPr>
          </w:p>
          <w:p w14:paraId="19CC2C39" w14:textId="607538BF" w:rsidR="004C6485" w:rsidRPr="008E1F00" w:rsidRDefault="004C6485" w:rsidP="008E1F00">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4C6485" w:rsidRPr="0007272A" w14:paraId="2ACB498F" w14:textId="77777777" w:rsidTr="00197F18">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4F05CCB1" w14:textId="77777777" w:rsidR="004C6485" w:rsidRDefault="004C6485" w:rsidP="00197F18">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6A17B6C3" w14:textId="0292AB17" w:rsidR="008F4E8D" w:rsidRPr="0007272A" w:rsidRDefault="008F4E8D" w:rsidP="00197F18">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4FBA30C0" wp14:editId="34ED13B7">
                  <wp:extent cx="6114356" cy="4779433"/>
                  <wp:effectExtent l="0" t="0" r="127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5"/>
                          <a:stretch>
                            <a:fillRect/>
                          </a:stretch>
                        </pic:blipFill>
                        <pic:spPr>
                          <a:xfrm>
                            <a:off x="0" y="0"/>
                            <a:ext cx="6119913" cy="4783776"/>
                          </a:xfrm>
                          <a:prstGeom prst="rect">
                            <a:avLst/>
                          </a:prstGeom>
                        </pic:spPr>
                      </pic:pic>
                    </a:graphicData>
                  </a:graphic>
                </wp:inline>
              </w:drawing>
            </w:r>
          </w:p>
        </w:tc>
      </w:tr>
      <w:tr w:rsidR="004C6485" w:rsidRPr="00E87088" w14:paraId="5C1A931A" w14:textId="77777777" w:rsidTr="00197F18">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53D1A9F2" w14:textId="5071CB8C" w:rsidR="004C6485" w:rsidRPr="009073F9" w:rsidRDefault="004C6485" w:rsidP="00197F18">
            <w:pPr>
              <w:rPr>
                <w:rFonts w:asciiTheme="majorHAnsi" w:hAnsiTheme="majorHAnsi" w:cstheme="majorHAnsi"/>
                <w:sz w:val="16"/>
                <w:szCs w:val="16"/>
              </w:rPr>
            </w:pPr>
            <w:r w:rsidRPr="009073F9">
              <w:rPr>
                <w:rFonts w:asciiTheme="majorHAnsi" w:hAnsiTheme="majorHAnsi" w:cstheme="majorHAnsi"/>
                <w:sz w:val="16"/>
                <w:szCs w:val="16"/>
              </w:rPr>
              <w:lastRenderedPageBreak/>
              <w:t>SR0</w:t>
            </w:r>
            <w:r w:rsidR="00FC0F7C">
              <w:rPr>
                <w:rFonts w:asciiTheme="majorHAnsi" w:hAnsiTheme="majorHAnsi" w:cstheme="majorHAnsi"/>
                <w:sz w:val="16"/>
                <w:szCs w:val="16"/>
              </w:rPr>
              <w:t>6</w:t>
            </w:r>
          </w:p>
        </w:tc>
        <w:tc>
          <w:tcPr>
            <w:tcW w:w="2552" w:type="dxa"/>
            <w:tcBorders>
              <w:bottom w:val="single" w:sz="4" w:space="0" w:color="8EAADB" w:themeColor="accent1" w:themeTint="99"/>
            </w:tcBorders>
          </w:tcPr>
          <w:p w14:paraId="2D718F31" w14:textId="0DFE8A98" w:rsidR="004C6485" w:rsidRPr="00E87088" w:rsidRDefault="001A74CB" w:rsidP="00197F1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577B82">
              <w:rPr>
                <w:rFonts w:asciiTheme="majorHAnsi" w:hAnsiTheme="majorHAnsi" w:cstheme="majorHAnsi"/>
                <w:color w:val="323130"/>
                <w:sz w:val="16"/>
                <w:szCs w:val="16"/>
                <w:shd w:val="clear" w:color="auto" w:fill="D9E2F3" w:themeFill="accent1" w:themeFillTint="33"/>
              </w:rPr>
              <w:t>Develop Data Flow Diagram (Level1) architecture of “</w:t>
            </w:r>
            <w:r>
              <w:rPr>
                <w:rFonts w:asciiTheme="majorHAnsi" w:hAnsiTheme="majorHAnsi" w:cstheme="majorHAnsi"/>
                <w:color w:val="323130"/>
                <w:sz w:val="16"/>
                <w:szCs w:val="16"/>
                <w:shd w:val="clear" w:color="auto" w:fill="D9E2F3" w:themeFill="accent1" w:themeFillTint="33"/>
              </w:rPr>
              <w:t>Inventory Management</w:t>
            </w:r>
            <w:r w:rsidRPr="00577B82">
              <w:rPr>
                <w:rFonts w:asciiTheme="majorHAnsi" w:hAnsiTheme="majorHAnsi" w:cstheme="majorHAnsi"/>
                <w:color w:val="323130"/>
                <w:sz w:val="16"/>
                <w:szCs w:val="16"/>
                <w:shd w:val="clear" w:color="auto" w:fill="D9E2F3" w:themeFill="accent1" w:themeFillTint="33"/>
              </w:rPr>
              <w:t>”</w:t>
            </w:r>
          </w:p>
        </w:tc>
        <w:tc>
          <w:tcPr>
            <w:tcW w:w="6622" w:type="dxa"/>
            <w:tcBorders>
              <w:bottom w:val="single" w:sz="4" w:space="0" w:color="8EAADB" w:themeColor="accent1" w:themeTint="99"/>
            </w:tcBorders>
          </w:tcPr>
          <w:p w14:paraId="6476D7C2" w14:textId="3E24E4A4" w:rsidR="001A74CB" w:rsidRPr="00AA7073" w:rsidRDefault="0039300C" w:rsidP="001A74CB">
            <w:pPr>
              <w:cnfStyle w:val="000000100000" w:firstRow="0" w:lastRow="0" w:firstColumn="0" w:lastColumn="0" w:oddVBand="0" w:evenVBand="0" w:oddHBand="1" w:evenHBand="0" w:firstRowFirstColumn="0" w:firstRowLastColumn="0" w:lastRowFirstColumn="0" w:lastRowLastColumn="0"/>
              <w:rPr>
                <w:sz w:val="16"/>
                <w:szCs w:val="16"/>
              </w:rPr>
            </w:pPr>
            <w:r w:rsidRPr="001A74CB">
              <w:rPr>
                <w:sz w:val="16"/>
                <w:szCs w:val="16"/>
              </w:rPr>
              <w:t xml:space="preserve">Provide Screenshot </w:t>
            </w:r>
            <w:r w:rsidR="00257EBD" w:rsidRPr="001A74CB">
              <w:rPr>
                <w:sz w:val="16"/>
                <w:szCs w:val="16"/>
              </w:rPr>
              <w:t xml:space="preserve">of </w:t>
            </w:r>
            <w:r w:rsidR="00257EBD" w:rsidRPr="00AA7073">
              <w:rPr>
                <w:sz w:val="16"/>
                <w:szCs w:val="16"/>
              </w:rPr>
              <w:t>Level</w:t>
            </w:r>
            <w:r w:rsidR="001A74CB" w:rsidRPr="00AA7073">
              <w:rPr>
                <w:sz w:val="16"/>
                <w:szCs w:val="16"/>
              </w:rPr>
              <w:t xml:space="preserve"> 1 Data Flow Diagram for </w:t>
            </w:r>
            <w:r w:rsidR="001A74CB" w:rsidRPr="00577B82">
              <w:rPr>
                <w:rFonts w:asciiTheme="majorHAnsi" w:hAnsiTheme="majorHAnsi" w:cstheme="majorHAnsi"/>
                <w:color w:val="323130"/>
                <w:sz w:val="16"/>
                <w:szCs w:val="16"/>
                <w:shd w:val="clear" w:color="auto" w:fill="D9E2F3" w:themeFill="accent1" w:themeFillTint="33"/>
              </w:rPr>
              <w:t>“</w:t>
            </w:r>
            <w:r w:rsidR="001A74CB">
              <w:rPr>
                <w:rFonts w:asciiTheme="majorHAnsi" w:hAnsiTheme="majorHAnsi" w:cstheme="majorHAnsi"/>
                <w:color w:val="323130"/>
                <w:sz w:val="16"/>
                <w:szCs w:val="16"/>
                <w:shd w:val="clear" w:color="auto" w:fill="D9E2F3" w:themeFill="accent1" w:themeFillTint="33"/>
              </w:rPr>
              <w:t>Inventory Management”</w:t>
            </w:r>
          </w:p>
          <w:p w14:paraId="3E40286F" w14:textId="77777777" w:rsidR="001A74CB" w:rsidRPr="00AA7073" w:rsidRDefault="001A74CB" w:rsidP="001A74CB">
            <w:pPr>
              <w:cnfStyle w:val="000000100000" w:firstRow="0" w:lastRow="0" w:firstColumn="0" w:lastColumn="0" w:oddVBand="0" w:evenVBand="0" w:oddHBand="1" w:evenHBand="0" w:firstRowFirstColumn="0" w:firstRowLastColumn="0" w:lastRowFirstColumn="0" w:lastRowLastColumn="0"/>
              <w:rPr>
                <w:sz w:val="16"/>
                <w:szCs w:val="16"/>
              </w:rPr>
            </w:pPr>
          </w:p>
          <w:p w14:paraId="3E5C06F0" w14:textId="77777777" w:rsidR="001A74CB" w:rsidRPr="00AA7073" w:rsidRDefault="001A74CB" w:rsidP="001A74CB">
            <w:p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It should cover the following criteria</w:t>
            </w:r>
          </w:p>
          <w:p w14:paraId="6B82EC24" w14:textId="73003F7C" w:rsidR="001A74CB" w:rsidRDefault="001A74CB">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External Entities</w:t>
            </w:r>
          </w:p>
          <w:p w14:paraId="6B9074CD" w14:textId="0E558130" w:rsidR="00DC6334" w:rsidRPr="00AA7073" w:rsidRDefault="00DC6334">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Process</w:t>
            </w:r>
          </w:p>
          <w:p w14:paraId="18AA21CF" w14:textId="77777777" w:rsidR="001A74CB" w:rsidRPr="00AA7073" w:rsidRDefault="001A74CB">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sz w:val="16"/>
                <w:szCs w:val="16"/>
              </w:rPr>
            </w:pPr>
            <w:r w:rsidRPr="00AA7073">
              <w:rPr>
                <w:sz w:val="16"/>
                <w:szCs w:val="16"/>
              </w:rPr>
              <w:t>Data Storage</w:t>
            </w:r>
          </w:p>
          <w:p w14:paraId="3955DA07" w14:textId="77777777" w:rsidR="007C6504" w:rsidRPr="00CC03E8" w:rsidRDefault="007C6504">
            <w:pPr>
              <w:pStyle w:val="ListParagraph"/>
              <w:numPr>
                <w:ilvl w:val="0"/>
                <w:numId w:val="21"/>
              </w:numPr>
              <w:cnfStyle w:val="000000100000" w:firstRow="0" w:lastRow="0" w:firstColumn="0" w:lastColumn="0" w:oddVBand="0" w:evenVBand="0" w:oddHBand="1" w:evenHBand="0" w:firstRowFirstColumn="0" w:firstRowLastColumn="0" w:lastRowFirstColumn="0" w:lastRowLastColumn="0"/>
              <w:rPr>
                <w:sz w:val="16"/>
                <w:szCs w:val="16"/>
              </w:rPr>
            </w:pPr>
            <w:r>
              <w:rPr>
                <w:sz w:val="16"/>
                <w:szCs w:val="16"/>
              </w:rPr>
              <w:t xml:space="preserve">Appropriate </w:t>
            </w:r>
            <w:r w:rsidRPr="00CC03E8">
              <w:rPr>
                <w:sz w:val="16"/>
                <w:szCs w:val="16"/>
              </w:rPr>
              <w:t>DFD Symbols</w:t>
            </w:r>
          </w:p>
          <w:p w14:paraId="0EA57B62" w14:textId="77777777" w:rsidR="001A74CB" w:rsidRDefault="001A74CB" w:rsidP="001A74CB">
            <w:pPr>
              <w:pStyle w:val="ListParagraph"/>
              <w:cnfStyle w:val="000000100000" w:firstRow="0" w:lastRow="0" w:firstColumn="0" w:lastColumn="0" w:oddVBand="0" w:evenVBand="0" w:oddHBand="1" w:evenHBand="0" w:firstRowFirstColumn="0" w:firstRowLastColumn="0" w:lastRowFirstColumn="0" w:lastRowLastColumn="0"/>
              <w:rPr>
                <w:sz w:val="16"/>
                <w:szCs w:val="16"/>
              </w:rPr>
            </w:pPr>
          </w:p>
          <w:p w14:paraId="26245D43" w14:textId="159B120A" w:rsidR="004C6485" w:rsidRPr="001A74CB" w:rsidRDefault="004C6485" w:rsidP="001A74CB">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4C6485" w:rsidRPr="0007272A" w14:paraId="0C3B8A0B" w14:textId="77777777" w:rsidTr="00197F18">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00053B7D" w14:textId="77777777" w:rsidR="004C6485" w:rsidRDefault="004C6485" w:rsidP="00197F18">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028A3C64" w14:textId="4C7359C6" w:rsidR="008F4E8D" w:rsidRPr="0007272A" w:rsidRDefault="008F4E8D" w:rsidP="00197F18">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0047D7DA" wp14:editId="5F306E48">
                  <wp:extent cx="6163733" cy="3409900"/>
                  <wp:effectExtent l="0" t="0" r="8890" b="63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6"/>
                          <a:stretch>
                            <a:fillRect/>
                          </a:stretch>
                        </pic:blipFill>
                        <pic:spPr>
                          <a:xfrm>
                            <a:off x="0" y="0"/>
                            <a:ext cx="6171342" cy="3414110"/>
                          </a:xfrm>
                          <a:prstGeom prst="rect">
                            <a:avLst/>
                          </a:prstGeom>
                        </pic:spPr>
                      </pic:pic>
                    </a:graphicData>
                  </a:graphic>
                </wp:inline>
              </w:drawing>
            </w:r>
          </w:p>
        </w:tc>
      </w:tr>
    </w:tbl>
    <w:p w14:paraId="14059761" w14:textId="45C61420" w:rsidR="005F57B7" w:rsidRDefault="005F57B7" w:rsidP="005F57B7">
      <w:pPr>
        <w:rPr>
          <w:lang w:eastAsia="en-US"/>
        </w:rPr>
      </w:pPr>
    </w:p>
    <w:p w14:paraId="5886C617" w14:textId="172D201A" w:rsidR="0001373F" w:rsidRPr="00981909" w:rsidRDefault="0001373F" w:rsidP="00981909">
      <w:pPr>
        <w:spacing w:before="0" w:after="0"/>
        <w:rPr>
          <w:rFonts w:ascii="Century Schoolbook" w:hAnsi="Century Schoolbook"/>
          <w:b/>
          <w:color w:val="FFFFFF" w:themeColor="background1"/>
          <w:szCs w:val="20"/>
          <w:lang w:eastAsia="en-US"/>
        </w:rPr>
      </w:pPr>
    </w:p>
    <w:p w14:paraId="1627EEC5" w14:textId="77777777" w:rsidR="0001373F" w:rsidRDefault="0001373F" w:rsidP="00537B5F"/>
    <w:p w14:paraId="4DF73E31" w14:textId="51FCDD10" w:rsidR="004D3648" w:rsidRDefault="002A1257" w:rsidP="004D3648">
      <w:pPr>
        <w:pStyle w:val="Heading1"/>
        <w:tabs>
          <w:tab w:val="right" w:pos="9746"/>
        </w:tabs>
      </w:pPr>
      <w:r>
        <w:t xml:space="preserve">Project - </w:t>
      </w:r>
      <w:r w:rsidRPr="002A1257">
        <w:t xml:space="preserve">Nestle Coffee bar - UML </w:t>
      </w:r>
      <w:r w:rsidR="00931716">
        <w:t>(</w:t>
      </w:r>
      <w:r>
        <w:t>3</w:t>
      </w:r>
      <w:r w:rsidR="007B374A">
        <w:t>0</w:t>
      </w:r>
      <w:r w:rsidR="00931716">
        <w:t xml:space="preserve"> marks)</w:t>
      </w:r>
      <w:r w:rsidR="004D3648">
        <w:tab/>
      </w:r>
    </w:p>
    <w:p w14:paraId="413DE910" w14:textId="77777777" w:rsidR="00941827" w:rsidRDefault="00941827" w:rsidP="00941827">
      <w:pPr>
        <w:pBdr>
          <w:left w:val="single" w:sz="36" w:space="0" w:color="FF0000"/>
        </w:pBdr>
        <w:rPr>
          <w:b/>
          <w:color w:val="FF0000"/>
          <w:sz w:val="16"/>
        </w:rPr>
      </w:pPr>
      <w:r w:rsidRPr="0047558A">
        <w:rPr>
          <w:b/>
          <w:color w:val="FF0000"/>
          <w:sz w:val="16"/>
        </w:rPr>
        <w:t>Outcome Mapping:</w:t>
      </w:r>
    </w:p>
    <w:p w14:paraId="3FC7D807" w14:textId="77777777" w:rsidR="00235065" w:rsidRPr="00466AA3" w:rsidRDefault="00941827" w:rsidP="00235065">
      <w:pPr>
        <w:pBdr>
          <w:left w:val="single" w:sz="36" w:space="0" w:color="FF0000"/>
        </w:pBdr>
        <w:rPr>
          <w:b/>
          <w:color w:val="FF0000"/>
          <w:sz w:val="16"/>
        </w:rPr>
      </w:pPr>
      <w:r>
        <w:rPr>
          <w:b/>
          <w:color w:val="FF0000"/>
          <w:sz w:val="16"/>
        </w:rPr>
        <w:t xml:space="preserve"> </w:t>
      </w:r>
      <w:r w:rsidR="00235065">
        <w:rPr>
          <w:b/>
          <w:color w:val="FF0000"/>
          <w:sz w:val="16"/>
        </w:rPr>
        <w:t xml:space="preserve">2.3 </w:t>
      </w:r>
      <w:r w:rsidR="00235065" w:rsidRPr="00C6365A">
        <w:rPr>
          <w:b/>
          <w:color w:val="FF0000"/>
          <w:sz w:val="16"/>
        </w:rPr>
        <w:t>Investigation and analysis techniques, systems thinking, process management and modelling</w:t>
      </w:r>
      <w:r w:rsidR="00235065">
        <w:rPr>
          <w:b/>
          <w:color w:val="FF0000"/>
          <w:sz w:val="16"/>
        </w:rPr>
        <w:t xml:space="preserve"> </w:t>
      </w:r>
    </w:p>
    <w:p w14:paraId="4BD627E8" w14:textId="70B756A9" w:rsidR="004D3648" w:rsidRDefault="004D3648" w:rsidP="00235065">
      <w:pPr>
        <w:pBdr>
          <w:left w:val="single" w:sz="36" w:space="0" w:color="FF0000"/>
        </w:pBdr>
      </w:pPr>
    </w:p>
    <w:p w14:paraId="71C5C705" w14:textId="6151E2C7" w:rsidR="004D3648" w:rsidRDefault="004D3648" w:rsidP="00702DA3">
      <w:pPr>
        <w:pStyle w:val="Heading2"/>
      </w:pPr>
      <w:r>
        <w:t>Business Overview</w:t>
      </w:r>
    </w:p>
    <w:p w14:paraId="2D0629BD" w14:textId="77777777" w:rsidR="005C6667" w:rsidRPr="00750567" w:rsidRDefault="005C6667" w:rsidP="005C6667">
      <w:p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You are appointed as a “System Analyst” in a “West-Tech” private limited company. The company is famous for developing quality software solutions for the various needs of their customer. The company is recently approached by the owner of “Nestle Coffee bar” to extend their business by making it available online. The company is looking forward to develop software for its online version. The online version should work as per the following functionality:</w:t>
      </w:r>
    </w:p>
    <w:p w14:paraId="607C0BF4" w14:textId="77777777" w:rsidR="005C6667" w:rsidRPr="00750567" w:rsidRDefault="005C66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New users can create a profile </w:t>
      </w:r>
    </w:p>
    <w:p w14:paraId="11E376BF" w14:textId="77777777" w:rsidR="005C6667" w:rsidRPr="00750567" w:rsidRDefault="005C66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Existing users can log in with their credentials</w:t>
      </w:r>
    </w:p>
    <w:p w14:paraId="5E4F2E77" w14:textId="77777777" w:rsidR="005C6667" w:rsidRPr="00750567" w:rsidRDefault="005C66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Customers can place orders online</w:t>
      </w:r>
    </w:p>
    <w:p w14:paraId="1EB66419" w14:textId="77777777" w:rsidR="005C6667" w:rsidRPr="00750567" w:rsidRDefault="005C66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Invoice will be generated and sent to the customer</w:t>
      </w:r>
    </w:p>
    <w:p w14:paraId="562AD6E4" w14:textId="77777777" w:rsidR="005C6667" w:rsidRPr="00750567" w:rsidRDefault="005C6667">
      <w:pPr>
        <w:pStyle w:val="ListParagraph"/>
        <w:numPr>
          <w:ilvl w:val="0"/>
          <w:numId w:val="23"/>
        </w:numPr>
        <w:shd w:val="clear" w:color="auto" w:fill="FFFFFF"/>
        <w:spacing w:after="336"/>
        <w:rPr>
          <w:rFonts w:asciiTheme="majorHAnsi" w:eastAsia="Times New Roman" w:hAnsiTheme="majorHAnsi" w:cstheme="majorHAnsi"/>
          <w:color w:val="323130"/>
          <w:sz w:val="18"/>
          <w:szCs w:val="18"/>
          <w:lang w:val="en-NZ" w:eastAsia="en-NZ"/>
        </w:rPr>
      </w:pPr>
      <w:r w:rsidRPr="00750567">
        <w:rPr>
          <w:rFonts w:asciiTheme="majorHAnsi" w:eastAsia="Times New Roman" w:hAnsiTheme="majorHAnsi" w:cstheme="majorHAnsi"/>
          <w:color w:val="323130"/>
          <w:sz w:val="18"/>
          <w:szCs w:val="18"/>
          <w:lang w:val="en-NZ" w:eastAsia="en-NZ"/>
        </w:rPr>
        <w:t>Customers can pay online or in-store</w:t>
      </w:r>
    </w:p>
    <w:p w14:paraId="4482D16E" w14:textId="77777777" w:rsidR="005C6667" w:rsidRPr="00DE08B7" w:rsidRDefault="005C6667">
      <w:pPr>
        <w:pStyle w:val="ListParagraph"/>
        <w:numPr>
          <w:ilvl w:val="0"/>
          <w:numId w:val="23"/>
        </w:numPr>
        <w:shd w:val="clear" w:color="auto" w:fill="FFFFFF"/>
        <w:spacing w:before="0" w:after="0"/>
        <w:jc w:val="both"/>
        <w:rPr>
          <w:rFonts w:asciiTheme="majorHAnsi" w:eastAsia="Times New Roman" w:hAnsiTheme="majorHAnsi" w:cstheme="majorHAnsi"/>
          <w:color w:val="323130"/>
          <w:szCs w:val="20"/>
          <w:lang w:val="en-NZ" w:eastAsia="en-NZ"/>
        </w:rPr>
      </w:pPr>
      <w:r w:rsidRPr="00DE08B7">
        <w:rPr>
          <w:rFonts w:asciiTheme="majorHAnsi" w:eastAsia="Times New Roman" w:hAnsiTheme="majorHAnsi" w:cstheme="majorHAnsi"/>
          <w:color w:val="323130"/>
          <w:sz w:val="18"/>
          <w:szCs w:val="18"/>
          <w:lang w:val="en-NZ" w:eastAsia="en-NZ"/>
        </w:rPr>
        <w:t>Admin can manage and update online menu bar</w:t>
      </w:r>
    </w:p>
    <w:p w14:paraId="004B2FC3" w14:textId="77777777" w:rsidR="00933010" w:rsidRDefault="00933010" w:rsidP="00933010">
      <w:pPr>
        <w:rPr>
          <w:lang w:eastAsia="en-US"/>
        </w:rPr>
      </w:pPr>
    </w:p>
    <w:p w14:paraId="7EA12DC3" w14:textId="77777777" w:rsidR="00C46A17" w:rsidRDefault="00C46A17" w:rsidP="00C46A17">
      <w:pPr>
        <w:pStyle w:val="Heading2"/>
      </w:pPr>
      <w:r>
        <w:t>Project Requirements</w:t>
      </w:r>
    </w:p>
    <w:tbl>
      <w:tblPr>
        <w:tblStyle w:val="GridTable4-Accent11"/>
        <w:tblW w:w="5000" w:type="pct"/>
        <w:tblLook w:val="04A0" w:firstRow="1" w:lastRow="0" w:firstColumn="1" w:lastColumn="0" w:noHBand="0" w:noVBand="1"/>
      </w:tblPr>
      <w:tblGrid>
        <w:gridCol w:w="566"/>
        <w:gridCol w:w="2553"/>
        <w:gridCol w:w="6617"/>
      </w:tblGrid>
      <w:tr w:rsidR="00C46A17" w:rsidRPr="009073F9" w14:paraId="38CA5884" w14:textId="77777777" w:rsidTr="00B13AF3">
        <w:trPr>
          <w:cnfStyle w:val="100000000000" w:firstRow="1" w:lastRow="0" w:firstColumn="0" w:lastColumn="0" w:oddVBand="0" w:evenVBand="0" w:oddHBand="0" w:evenHBand="0" w:firstRowFirstColumn="0" w:firstRowLastColumn="0" w:lastRowFirstColumn="0" w:lastRowLastColumn="0"/>
          <w:trHeight w:val="452"/>
        </w:trPr>
        <w:tc>
          <w:tcPr>
            <w:cnfStyle w:val="001000000000" w:firstRow="0" w:lastRow="0" w:firstColumn="1" w:lastColumn="0" w:oddVBand="0" w:evenVBand="0" w:oddHBand="0" w:evenHBand="0" w:firstRowFirstColumn="0" w:firstRowLastColumn="0" w:lastRowFirstColumn="0" w:lastRowLastColumn="0"/>
            <w:tcW w:w="562" w:type="dxa"/>
            <w:hideMark/>
          </w:tcPr>
          <w:p w14:paraId="08659258" w14:textId="77777777" w:rsidR="00C46A17" w:rsidRPr="009073F9" w:rsidRDefault="00C46A17" w:rsidP="00B13AF3">
            <w:pPr>
              <w:pStyle w:val="paragraph"/>
              <w:spacing w:before="0" w:beforeAutospacing="0" w:after="0" w:afterAutospacing="0"/>
              <w:jc w:val="center"/>
              <w:textAlignment w:val="baseline"/>
              <w:rPr>
                <w:rFonts w:asciiTheme="majorHAnsi" w:hAnsiTheme="majorHAnsi" w:cstheme="majorHAnsi"/>
                <w:b w:val="0"/>
                <w:bCs w:val="0"/>
                <w:color w:val="FFFFFF"/>
                <w:sz w:val="16"/>
                <w:szCs w:val="16"/>
              </w:rPr>
            </w:pPr>
            <w:r w:rsidRPr="009073F9">
              <w:rPr>
                <w:rStyle w:val="normaltextrun"/>
                <w:rFonts w:asciiTheme="majorHAnsi" w:hAnsiTheme="majorHAnsi" w:cstheme="majorHAnsi"/>
                <w:sz w:val="16"/>
                <w:szCs w:val="16"/>
                <w:lang w:val="en-GB"/>
              </w:rPr>
              <w:t>SR</w:t>
            </w:r>
          </w:p>
        </w:tc>
        <w:tc>
          <w:tcPr>
            <w:tcW w:w="2552" w:type="dxa"/>
            <w:hideMark/>
          </w:tcPr>
          <w:p w14:paraId="3BAC013A" w14:textId="77777777" w:rsidR="00C46A17" w:rsidRPr="009073F9" w:rsidRDefault="00C46A17" w:rsidP="00B13AF3">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sidRPr="009073F9">
              <w:rPr>
                <w:rStyle w:val="normaltextrun"/>
                <w:rFonts w:asciiTheme="majorHAnsi" w:hAnsiTheme="majorHAnsi" w:cstheme="majorHAnsi"/>
                <w:color w:val="FFFFFF"/>
                <w:sz w:val="16"/>
                <w:szCs w:val="16"/>
                <w:lang w:val="en-GB"/>
              </w:rPr>
              <w:t>Solution Requirement</w:t>
            </w:r>
            <w:r w:rsidRPr="009073F9">
              <w:rPr>
                <w:rStyle w:val="eop"/>
                <w:rFonts w:asciiTheme="majorHAnsi" w:hAnsiTheme="majorHAnsi" w:cstheme="majorHAnsi"/>
                <w:b w:val="0"/>
                <w:bCs w:val="0"/>
                <w:color w:val="FFFFFF"/>
                <w:sz w:val="16"/>
                <w:szCs w:val="16"/>
              </w:rPr>
              <w:t> </w:t>
            </w:r>
          </w:p>
        </w:tc>
        <w:tc>
          <w:tcPr>
            <w:tcW w:w="6622" w:type="dxa"/>
            <w:hideMark/>
          </w:tcPr>
          <w:p w14:paraId="50B7DDF1" w14:textId="77777777" w:rsidR="00C46A17" w:rsidRPr="009073F9" w:rsidRDefault="00C46A17" w:rsidP="00B13AF3">
            <w:pPr>
              <w:pStyle w:val="paragraph"/>
              <w:spacing w:before="0" w:beforeAutospacing="0" w:after="0" w:afterAutospacing="0"/>
              <w:textAlignment w:val="baseline"/>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color w:val="FFFFFF"/>
                <w:sz w:val="16"/>
                <w:szCs w:val="16"/>
              </w:rPr>
            </w:pPr>
            <w:r>
              <w:rPr>
                <w:rStyle w:val="normaltextrun"/>
                <w:rFonts w:asciiTheme="majorHAnsi" w:hAnsiTheme="majorHAnsi" w:cstheme="majorHAnsi"/>
                <w:color w:val="FFFFFF"/>
                <w:sz w:val="16"/>
                <w:szCs w:val="16"/>
                <w:lang w:val="en-GB"/>
              </w:rPr>
              <w:t>Description</w:t>
            </w:r>
          </w:p>
        </w:tc>
      </w:tr>
      <w:tr w:rsidR="00C46A17" w:rsidRPr="009073F9" w14:paraId="522A014E"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45B2A45B" w14:textId="73D011F2" w:rsidR="00C46A17" w:rsidRPr="009073F9" w:rsidRDefault="00C46A17" w:rsidP="00C46A17">
            <w:pPr>
              <w:rPr>
                <w:rFonts w:asciiTheme="majorHAnsi" w:hAnsiTheme="majorHAnsi" w:cstheme="majorHAnsi"/>
                <w:sz w:val="16"/>
                <w:szCs w:val="16"/>
              </w:rPr>
            </w:pPr>
            <w:bookmarkStart w:id="4" w:name="_Hlk82428319"/>
            <w:r w:rsidRPr="009073F9">
              <w:rPr>
                <w:rFonts w:asciiTheme="majorHAnsi" w:hAnsiTheme="majorHAnsi" w:cstheme="majorHAnsi"/>
                <w:sz w:val="16"/>
                <w:szCs w:val="16"/>
              </w:rPr>
              <w:t>SR0</w:t>
            </w:r>
            <w:r w:rsidR="00C64D08">
              <w:rPr>
                <w:rFonts w:asciiTheme="majorHAnsi" w:hAnsiTheme="majorHAnsi" w:cstheme="majorHAnsi"/>
                <w:sz w:val="16"/>
                <w:szCs w:val="16"/>
              </w:rPr>
              <w:t>2</w:t>
            </w:r>
          </w:p>
        </w:tc>
        <w:tc>
          <w:tcPr>
            <w:tcW w:w="2552" w:type="dxa"/>
            <w:tcBorders>
              <w:bottom w:val="single" w:sz="4" w:space="0" w:color="8EAADB" w:themeColor="accent1" w:themeTint="99"/>
            </w:tcBorders>
          </w:tcPr>
          <w:p w14:paraId="7158202E" w14:textId="1CD2AD11" w:rsidR="00C46A17" w:rsidRPr="00E87088" w:rsidRDefault="00C64D08" w:rsidP="00C46A1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64D08">
              <w:rPr>
                <w:rFonts w:asciiTheme="majorHAnsi" w:hAnsiTheme="majorHAnsi" w:cstheme="majorHAnsi"/>
                <w:color w:val="323130"/>
                <w:sz w:val="16"/>
                <w:szCs w:val="16"/>
              </w:rPr>
              <w:t>Use Case Diagram</w:t>
            </w:r>
          </w:p>
        </w:tc>
        <w:tc>
          <w:tcPr>
            <w:tcW w:w="6622" w:type="dxa"/>
            <w:tcBorders>
              <w:bottom w:val="single" w:sz="4" w:space="0" w:color="8EAADB" w:themeColor="accent1" w:themeTint="99"/>
            </w:tcBorders>
          </w:tcPr>
          <w:p w14:paraId="5F807598" w14:textId="2789A269" w:rsidR="00C84409" w:rsidRPr="00C84409" w:rsidRDefault="00323331" w:rsidP="00C8440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84409">
              <w:rPr>
                <w:rFonts w:asciiTheme="majorHAnsi" w:eastAsia="Times New Roman" w:hAnsiTheme="majorHAnsi" w:cstheme="majorHAnsi"/>
                <w:color w:val="323130"/>
                <w:sz w:val="16"/>
                <w:szCs w:val="16"/>
                <w:lang w:val="en-NZ" w:eastAsia="en-NZ"/>
              </w:rPr>
              <w:t xml:space="preserve">Provide Screenshot </w:t>
            </w:r>
            <w:r>
              <w:rPr>
                <w:rFonts w:asciiTheme="majorHAnsi" w:eastAsia="Times New Roman" w:hAnsiTheme="majorHAnsi" w:cstheme="majorHAnsi"/>
                <w:color w:val="323130"/>
                <w:sz w:val="16"/>
                <w:szCs w:val="16"/>
                <w:lang w:val="en-NZ" w:eastAsia="en-NZ"/>
              </w:rPr>
              <w:t>of</w:t>
            </w:r>
            <w:r w:rsidR="00C84409" w:rsidRPr="00C84409">
              <w:rPr>
                <w:rFonts w:asciiTheme="majorHAnsi" w:eastAsia="Times New Roman" w:hAnsiTheme="majorHAnsi" w:cstheme="majorHAnsi"/>
                <w:color w:val="323130"/>
                <w:sz w:val="16"/>
                <w:szCs w:val="16"/>
                <w:lang w:val="en-NZ" w:eastAsia="en-NZ"/>
              </w:rPr>
              <w:t xml:space="preserve"> Use Case Diagram for "Nestle Coffee Bar"</w:t>
            </w:r>
          </w:p>
          <w:p w14:paraId="5E2C2F18" w14:textId="77777777" w:rsidR="00C84409" w:rsidRPr="00C84409" w:rsidRDefault="00C84409" w:rsidP="00C8440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6017949E" w14:textId="77777777" w:rsidR="00C84409" w:rsidRPr="00C84409" w:rsidRDefault="00C84409" w:rsidP="00C8440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84409">
              <w:rPr>
                <w:rFonts w:asciiTheme="majorHAnsi" w:eastAsia="Times New Roman" w:hAnsiTheme="majorHAnsi" w:cstheme="majorHAnsi"/>
                <w:color w:val="323130"/>
                <w:sz w:val="16"/>
                <w:szCs w:val="16"/>
                <w:lang w:val="en-NZ" w:eastAsia="en-NZ"/>
              </w:rPr>
              <w:t>It should cover the following criteria</w:t>
            </w:r>
          </w:p>
          <w:p w14:paraId="2BE1212D" w14:textId="77777777" w:rsidR="00C84409" w:rsidRPr="00C84409" w:rsidRDefault="00C84409">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84409">
              <w:rPr>
                <w:rFonts w:asciiTheme="majorHAnsi" w:eastAsia="Times New Roman" w:hAnsiTheme="majorHAnsi" w:cstheme="majorHAnsi"/>
                <w:color w:val="323130"/>
                <w:sz w:val="16"/>
                <w:szCs w:val="16"/>
                <w:lang w:val="en-NZ" w:eastAsia="en-NZ"/>
              </w:rPr>
              <w:t>Identify Actor</w:t>
            </w:r>
          </w:p>
          <w:p w14:paraId="76C28825" w14:textId="77777777" w:rsidR="00C84409" w:rsidRPr="00C84409" w:rsidRDefault="00C84409">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84409">
              <w:rPr>
                <w:rFonts w:asciiTheme="majorHAnsi" w:eastAsia="Times New Roman" w:hAnsiTheme="majorHAnsi" w:cstheme="majorHAnsi"/>
                <w:color w:val="323130"/>
                <w:sz w:val="16"/>
                <w:szCs w:val="16"/>
                <w:lang w:val="en-NZ" w:eastAsia="en-NZ"/>
              </w:rPr>
              <w:t>Use Case Name</w:t>
            </w:r>
          </w:p>
          <w:p w14:paraId="1FEDFA9D" w14:textId="77777777" w:rsidR="00C84409" w:rsidRPr="00C84409" w:rsidRDefault="00C84409">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84409">
              <w:rPr>
                <w:rFonts w:asciiTheme="majorHAnsi" w:eastAsia="Times New Roman" w:hAnsiTheme="majorHAnsi" w:cstheme="majorHAnsi"/>
                <w:color w:val="323130"/>
                <w:sz w:val="16"/>
                <w:szCs w:val="16"/>
                <w:lang w:val="en-NZ" w:eastAsia="en-NZ"/>
              </w:rPr>
              <w:t>Relationships between Use Cases (include/extend)</w:t>
            </w:r>
          </w:p>
          <w:p w14:paraId="2592054A" w14:textId="77777777" w:rsidR="000C6E75" w:rsidRDefault="00C84409">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84409">
              <w:rPr>
                <w:rFonts w:asciiTheme="majorHAnsi" w:eastAsia="Times New Roman" w:hAnsiTheme="majorHAnsi" w:cstheme="majorHAnsi"/>
                <w:color w:val="323130"/>
                <w:sz w:val="16"/>
                <w:szCs w:val="16"/>
                <w:lang w:val="en-NZ" w:eastAsia="en-NZ"/>
              </w:rPr>
              <w:t>Generalization</w:t>
            </w:r>
          </w:p>
          <w:p w14:paraId="07B42697" w14:textId="383C6053" w:rsidR="00C84409" w:rsidRPr="00C84409" w:rsidRDefault="000C6E75">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Pr>
                <w:rFonts w:asciiTheme="majorHAnsi" w:eastAsia="Times New Roman" w:hAnsiTheme="majorHAnsi" w:cstheme="majorHAnsi"/>
                <w:color w:val="323130"/>
                <w:sz w:val="16"/>
                <w:szCs w:val="16"/>
                <w:lang w:val="en-NZ" w:eastAsia="en-NZ"/>
              </w:rPr>
              <w:t>Association</w:t>
            </w:r>
            <w:r w:rsidR="00C84409" w:rsidRPr="00C84409">
              <w:rPr>
                <w:rFonts w:asciiTheme="majorHAnsi" w:eastAsia="Times New Roman" w:hAnsiTheme="majorHAnsi" w:cstheme="majorHAnsi"/>
                <w:color w:val="323130"/>
                <w:sz w:val="16"/>
                <w:szCs w:val="16"/>
                <w:lang w:val="en-NZ" w:eastAsia="en-NZ"/>
              </w:rPr>
              <w:t xml:space="preserve"> </w:t>
            </w:r>
          </w:p>
          <w:p w14:paraId="25392242" w14:textId="77777777" w:rsidR="00C84409" w:rsidRPr="00C84409" w:rsidRDefault="00C84409">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84409">
              <w:rPr>
                <w:rFonts w:asciiTheme="majorHAnsi" w:eastAsia="Times New Roman" w:hAnsiTheme="majorHAnsi" w:cstheme="majorHAnsi"/>
                <w:color w:val="323130"/>
                <w:sz w:val="16"/>
                <w:szCs w:val="16"/>
                <w:lang w:val="en-NZ" w:eastAsia="en-NZ"/>
              </w:rPr>
              <w:t>System Symbol</w:t>
            </w:r>
          </w:p>
          <w:p w14:paraId="1BE408AF" w14:textId="77777777" w:rsidR="00C84409" w:rsidRPr="00C84409" w:rsidRDefault="00C84409" w:rsidP="00C84409">
            <w:pP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5CD77ED8" w14:textId="2E6A9B96" w:rsidR="00C46A17" w:rsidRPr="00E87088" w:rsidRDefault="00C46A17" w:rsidP="00C84409">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C46A17" w:rsidRPr="009073F9" w14:paraId="5C7F1787"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5ED9A16E" w14:textId="77777777" w:rsidR="00C46A17" w:rsidRPr="009D25E2" w:rsidRDefault="00C46A17" w:rsidP="00C46A17">
            <w:pPr>
              <w:spacing w:before="0" w:after="0"/>
              <w:rPr>
                <w:rFonts w:asciiTheme="majorHAnsi" w:hAnsiTheme="majorHAnsi" w:cstheme="majorHAnsi"/>
                <w:color w:val="7F7F7F" w:themeColor="text1" w:themeTint="80"/>
                <w:sz w:val="16"/>
                <w:szCs w:val="16"/>
              </w:rPr>
            </w:pPr>
            <w:r>
              <w:rPr>
                <w:rFonts w:asciiTheme="majorHAnsi" w:hAnsiTheme="majorHAnsi" w:cstheme="majorHAnsi"/>
                <w:color w:val="7F7F7F" w:themeColor="text1" w:themeTint="80"/>
                <w:sz w:val="16"/>
                <w:szCs w:val="16"/>
              </w:rPr>
              <w:lastRenderedPageBreak/>
              <w:t xml:space="preserve">   </w:t>
            </w:r>
            <w:r w:rsidRPr="009D25E2">
              <w:rPr>
                <w:rFonts w:asciiTheme="majorHAnsi" w:hAnsiTheme="majorHAnsi" w:cstheme="majorHAnsi"/>
                <w:color w:val="7F7F7F" w:themeColor="text1" w:themeTint="80"/>
                <w:sz w:val="16"/>
                <w:szCs w:val="16"/>
              </w:rPr>
              <w:t>Proof of work</w:t>
            </w:r>
          </w:p>
          <w:p w14:paraId="3080E933" w14:textId="41CC7EA0" w:rsidR="00C46A17" w:rsidRPr="0007272A" w:rsidRDefault="008F4E8D" w:rsidP="00C46A17">
            <w:pPr>
              <w:rPr>
                <w:rFonts w:asciiTheme="majorHAnsi" w:hAnsiTheme="majorHAnsi" w:cstheme="majorHAnsi"/>
                <w:color w:val="7F7F7F" w:themeColor="text1" w:themeTint="80"/>
                <w:sz w:val="16"/>
                <w:szCs w:val="16"/>
              </w:rPr>
            </w:pPr>
            <w:r>
              <w:rPr>
                <w:rFonts w:asciiTheme="majorHAnsi" w:hAnsiTheme="majorHAnsi" w:cstheme="majorHAnsi"/>
                <w:color w:val="7F7F7F" w:themeColor="text1" w:themeTint="80"/>
                <w:sz w:val="16"/>
                <w:szCs w:val="16"/>
              </w:rPr>
              <w:t xml:space="preserve"> </w:t>
            </w:r>
            <w:r w:rsidR="001A119C">
              <w:rPr>
                <w:b w:val="0"/>
                <w:bCs w:val="0"/>
                <w:noProof/>
                <w:color w:val="BFBFBF" w:themeColor="background1" w:themeShade="BF"/>
                <w:sz w:val="16"/>
                <w:szCs w:val="16"/>
              </w:rPr>
              <w:drawing>
                <wp:inline distT="0" distB="0" distL="0" distR="0" wp14:anchorId="5D22A294" wp14:editId="14C3FB88">
                  <wp:extent cx="6045200" cy="4297949"/>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a:stretch>
                            <a:fillRect/>
                          </a:stretch>
                        </pic:blipFill>
                        <pic:spPr>
                          <a:xfrm>
                            <a:off x="0" y="0"/>
                            <a:ext cx="6047335" cy="4299467"/>
                          </a:xfrm>
                          <a:prstGeom prst="rect">
                            <a:avLst/>
                          </a:prstGeom>
                        </pic:spPr>
                      </pic:pic>
                    </a:graphicData>
                  </a:graphic>
                </wp:inline>
              </w:drawing>
            </w:r>
          </w:p>
        </w:tc>
      </w:tr>
      <w:tr w:rsidR="00C46A17" w:rsidRPr="00E87088" w14:paraId="4F16911A"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5BA5F3AB" w14:textId="1704BA26" w:rsidR="00C46A17" w:rsidRPr="009073F9" w:rsidRDefault="00C46A17" w:rsidP="00C46A17">
            <w:pPr>
              <w:rPr>
                <w:rFonts w:asciiTheme="majorHAnsi" w:hAnsiTheme="majorHAnsi" w:cstheme="majorHAnsi"/>
                <w:sz w:val="16"/>
                <w:szCs w:val="16"/>
              </w:rPr>
            </w:pPr>
            <w:r w:rsidRPr="009073F9">
              <w:rPr>
                <w:rFonts w:asciiTheme="majorHAnsi" w:hAnsiTheme="majorHAnsi" w:cstheme="majorHAnsi"/>
                <w:sz w:val="16"/>
                <w:szCs w:val="16"/>
              </w:rPr>
              <w:t>SR0</w:t>
            </w:r>
            <w:r>
              <w:rPr>
                <w:rFonts w:asciiTheme="majorHAnsi" w:hAnsiTheme="majorHAnsi" w:cstheme="majorHAnsi"/>
                <w:sz w:val="16"/>
                <w:szCs w:val="16"/>
              </w:rPr>
              <w:t>3</w:t>
            </w:r>
          </w:p>
        </w:tc>
        <w:tc>
          <w:tcPr>
            <w:tcW w:w="2552" w:type="dxa"/>
            <w:tcBorders>
              <w:bottom w:val="single" w:sz="4" w:space="0" w:color="8EAADB" w:themeColor="accent1" w:themeTint="99"/>
            </w:tcBorders>
          </w:tcPr>
          <w:p w14:paraId="0881BC3E" w14:textId="6EB051CD" w:rsidR="00C46A17" w:rsidRPr="00E87088" w:rsidRDefault="00C52B68" w:rsidP="00C46A1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52B68">
              <w:rPr>
                <w:rFonts w:asciiTheme="majorHAnsi" w:eastAsia="Times New Roman" w:hAnsiTheme="majorHAnsi" w:cstheme="majorHAnsi"/>
                <w:color w:val="323130"/>
                <w:sz w:val="16"/>
                <w:szCs w:val="16"/>
                <w:lang w:val="en-NZ" w:eastAsia="en-NZ"/>
              </w:rPr>
              <w:t>Class Diagram for User “User Profile Signup”</w:t>
            </w:r>
          </w:p>
        </w:tc>
        <w:tc>
          <w:tcPr>
            <w:tcW w:w="6622" w:type="dxa"/>
            <w:tcBorders>
              <w:bottom w:val="single" w:sz="4" w:space="0" w:color="8EAADB" w:themeColor="accent1" w:themeTint="99"/>
            </w:tcBorders>
          </w:tcPr>
          <w:p w14:paraId="0062064F" w14:textId="7ADAFD6D" w:rsidR="00C52B68" w:rsidRPr="00C52B68" w:rsidRDefault="00CE7506" w:rsidP="00C52B68">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Provide Screenshot</w:t>
            </w:r>
            <w:r>
              <w:rPr>
                <w:rFonts w:asciiTheme="majorHAnsi" w:eastAsia="Times New Roman" w:hAnsiTheme="majorHAnsi" w:cstheme="majorHAnsi"/>
                <w:color w:val="323130"/>
                <w:sz w:val="16"/>
                <w:szCs w:val="16"/>
                <w:lang w:val="en-NZ" w:eastAsia="en-NZ"/>
              </w:rPr>
              <w:t xml:space="preserve"> </w:t>
            </w:r>
            <w:r w:rsidR="00A63F27">
              <w:rPr>
                <w:rFonts w:asciiTheme="majorHAnsi" w:eastAsia="Times New Roman" w:hAnsiTheme="majorHAnsi" w:cstheme="majorHAnsi"/>
                <w:color w:val="323130"/>
                <w:sz w:val="16"/>
                <w:szCs w:val="16"/>
                <w:lang w:val="en-NZ" w:eastAsia="en-NZ"/>
              </w:rPr>
              <w:t>of</w:t>
            </w:r>
            <w:r w:rsidR="00C52B68" w:rsidRPr="00C52B68">
              <w:rPr>
                <w:rFonts w:asciiTheme="majorHAnsi" w:eastAsia="Times New Roman" w:hAnsiTheme="majorHAnsi" w:cstheme="majorHAnsi"/>
                <w:color w:val="323130"/>
                <w:sz w:val="16"/>
                <w:szCs w:val="16"/>
                <w:lang w:val="en-NZ" w:eastAsia="en-NZ"/>
              </w:rPr>
              <w:t xml:space="preserve"> Class Diagram for “User Profile Signup” </w:t>
            </w:r>
          </w:p>
          <w:p w14:paraId="4B98B5DA" w14:textId="77777777" w:rsidR="00C52B68" w:rsidRPr="00C52B68" w:rsidRDefault="00C52B68" w:rsidP="00C52B68">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3C854C08" w14:textId="77777777" w:rsidR="00C52B68" w:rsidRPr="00C52B68" w:rsidRDefault="00C52B68" w:rsidP="00C52B68">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It should cover the following criteria</w:t>
            </w:r>
          </w:p>
          <w:p w14:paraId="60C29CFB" w14:textId="77777777" w:rsidR="00C52B68" w:rsidRPr="00C52B68" w:rsidRDefault="00C52B68" w:rsidP="00C52B68">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250D2D5D" w14:textId="77777777" w:rsidR="00C52B68" w:rsidRPr="00C52B68" w:rsidRDefault="00C52B68">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Name of Class</w:t>
            </w:r>
          </w:p>
          <w:p w14:paraId="05921D02" w14:textId="3D2557AA" w:rsidR="00C52B68" w:rsidRPr="00C52B68" w:rsidRDefault="00C52B68">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Attributes</w:t>
            </w:r>
            <w:r w:rsidR="00E1228A">
              <w:rPr>
                <w:rFonts w:asciiTheme="majorHAnsi" w:eastAsia="Times New Roman" w:hAnsiTheme="majorHAnsi" w:cstheme="majorHAnsi"/>
                <w:color w:val="323130"/>
                <w:sz w:val="16"/>
                <w:szCs w:val="16"/>
                <w:lang w:val="en-NZ" w:eastAsia="en-NZ"/>
              </w:rPr>
              <w:t xml:space="preserve"> </w:t>
            </w:r>
            <w:r w:rsidRPr="00C52B68">
              <w:rPr>
                <w:rFonts w:asciiTheme="majorHAnsi" w:eastAsia="Times New Roman" w:hAnsiTheme="majorHAnsi" w:cstheme="majorHAnsi"/>
                <w:color w:val="323130"/>
                <w:sz w:val="16"/>
                <w:szCs w:val="16"/>
                <w:lang w:val="en-NZ" w:eastAsia="en-NZ"/>
              </w:rPr>
              <w:t>(</w:t>
            </w:r>
            <w:r w:rsidR="00062517" w:rsidRPr="00C52B68">
              <w:rPr>
                <w:rFonts w:asciiTheme="majorHAnsi" w:eastAsia="Times New Roman" w:hAnsiTheme="majorHAnsi" w:cstheme="majorHAnsi"/>
                <w:color w:val="323130"/>
                <w:sz w:val="16"/>
                <w:szCs w:val="16"/>
                <w:lang w:val="en-NZ" w:eastAsia="en-NZ"/>
              </w:rPr>
              <w:t>Scope</w:t>
            </w:r>
            <w:r w:rsidR="00062517">
              <w:rPr>
                <w:rFonts w:asciiTheme="majorHAnsi" w:eastAsia="Times New Roman" w:hAnsiTheme="majorHAnsi" w:cstheme="majorHAnsi"/>
                <w:color w:val="323130"/>
                <w:sz w:val="16"/>
                <w:szCs w:val="16"/>
                <w:lang w:val="en-NZ" w:eastAsia="en-NZ"/>
              </w:rPr>
              <w:t xml:space="preserve"> and </w:t>
            </w:r>
            <w:r w:rsidR="00062517" w:rsidRPr="00C52B68">
              <w:rPr>
                <w:rFonts w:asciiTheme="majorHAnsi" w:eastAsia="Times New Roman" w:hAnsiTheme="majorHAnsi" w:cstheme="majorHAnsi"/>
                <w:color w:val="323130"/>
                <w:sz w:val="16"/>
                <w:szCs w:val="16"/>
                <w:lang w:val="en-NZ" w:eastAsia="en-NZ"/>
              </w:rPr>
              <w:t>Type</w:t>
            </w:r>
            <w:r w:rsidRPr="00C52B68">
              <w:rPr>
                <w:rFonts w:asciiTheme="majorHAnsi" w:eastAsia="Times New Roman" w:hAnsiTheme="majorHAnsi" w:cstheme="majorHAnsi"/>
                <w:color w:val="323130"/>
                <w:sz w:val="16"/>
                <w:szCs w:val="16"/>
                <w:lang w:val="en-NZ" w:eastAsia="en-NZ"/>
              </w:rPr>
              <w:t xml:space="preserve">) at least </w:t>
            </w:r>
            <w:r w:rsidR="006000CD">
              <w:rPr>
                <w:rFonts w:asciiTheme="majorHAnsi" w:eastAsia="Times New Roman" w:hAnsiTheme="majorHAnsi" w:cstheme="majorHAnsi"/>
                <w:color w:val="323130"/>
                <w:sz w:val="16"/>
                <w:szCs w:val="16"/>
                <w:lang w:val="en-NZ" w:eastAsia="en-NZ"/>
              </w:rPr>
              <w:t xml:space="preserve">2 </w:t>
            </w:r>
          </w:p>
          <w:p w14:paraId="516F8F7F" w14:textId="49E81FAD" w:rsidR="00C52B68" w:rsidRPr="00C52B68" w:rsidRDefault="00C52B68">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 xml:space="preserve">Methods/Operations </w:t>
            </w:r>
            <w:r w:rsidR="006000CD" w:rsidRPr="00C52B68">
              <w:rPr>
                <w:rFonts w:asciiTheme="majorHAnsi" w:eastAsia="Times New Roman" w:hAnsiTheme="majorHAnsi" w:cstheme="majorHAnsi"/>
                <w:color w:val="323130"/>
                <w:sz w:val="16"/>
                <w:szCs w:val="16"/>
                <w:lang w:val="en-NZ" w:eastAsia="en-NZ"/>
              </w:rPr>
              <w:t xml:space="preserve">at least </w:t>
            </w:r>
            <w:r w:rsidR="006000CD">
              <w:rPr>
                <w:rFonts w:asciiTheme="majorHAnsi" w:eastAsia="Times New Roman" w:hAnsiTheme="majorHAnsi" w:cstheme="majorHAnsi"/>
                <w:color w:val="323130"/>
                <w:sz w:val="16"/>
                <w:szCs w:val="16"/>
                <w:lang w:val="en-NZ" w:eastAsia="en-NZ"/>
              </w:rPr>
              <w:t>1</w:t>
            </w:r>
          </w:p>
          <w:p w14:paraId="227073C8" w14:textId="666D1401" w:rsidR="00C46A17" w:rsidRPr="00E87088" w:rsidRDefault="00C46A17" w:rsidP="00C52B68">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C46A17" w:rsidRPr="0007272A" w14:paraId="0FD35C60"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225925A2" w14:textId="77777777" w:rsidR="00C46A17" w:rsidRDefault="00C46A17" w:rsidP="00C46A17">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5FD880D5" w14:textId="36C0614F" w:rsidR="001A119C" w:rsidRPr="0007272A" w:rsidRDefault="001A119C" w:rsidP="00C46A17">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0D61E227" wp14:editId="7F2DAC75">
                  <wp:extent cx="5906012" cy="554022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8"/>
                          <a:stretch>
                            <a:fillRect/>
                          </a:stretch>
                        </pic:blipFill>
                        <pic:spPr>
                          <a:xfrm>
                            <a:off x="0" y="0"/>
                            <a:ext cx="5906012" cy="5540220"/>
                          </a:xfrm>
                          <a:prstGeom prst="rect">
                            <a:avLst/>
                          </a:prstGeom>
                        </pic:spPr>
                      </pic:pic>
                    </a:graphicData>
                  </a:graphic>
                </wp:inline>
              </w:drawing>
            </w:r>
          </w:p>
        </w:tc>
      </w:tr>
      <w:bookmarkEnd w:id="4"/>
      <w:tr w:rsidR="00E1228A" w:rsidRPr="00E87088" w14:paraId="7AB7BE9F"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7D8EF1A8" w14:textId="75282659" w:rsidR="00E1228A" w:rsidRPr="009073F9" w:rsidRDefault="00E1228A" w:rsidP="00E1228A">
            <w:pPr>
              <w:rPr>
                <w:rFonts w:asciiTheme="majorHAnsi" w:hAnsiTheme="majorHAnsi" w:cstheme="majorHAnsi"/>
                <w:sz w:val="16"/>
                <w:szCs w:val="16"/>
              </w:rPr>
            </w:pPr>
            <w:r w:rsidRPr="009073F9">
              <w:rPr>
                <w:rFonts w:asciiTheme="majorHAnsi" w:hAnsiTheme="majorHAnsi" w:cstheme="majorHAnsi"/>
                <w:sz w:val="16"/>
                <w:szCs w:val="16"/>
              </w:rPr>
              <w:lastRenderedPageBreak/>
              <w:t>SR0</w:t>
            </w:r>
            <w:r>
              <w:rPr>
                <w:rFonts w:asciiTheme="majorHAnsi" w:hAnsiTheme="majorHAnsi" w:cstheme="majorHAnsi"/>
                <w:sz w:val="16"/>
                <w:szCs w:val="16"/>
              </w:rPr>
              <w:t>4</w:t>
            </w:r>
          </w:p>
        </w:tc>
        <w:tc>
          <w:tcPr>
            <w:tcW w:w="2552" w:type="dxa"/>
            <w:tcBorders>
              <w:bottom w:val="single" w:sz="4" w:space="0" w:color="8EAADB" w:themeColor="accent1" w:themeTint="99"/>
            </w:tcBorders>
          </w:tcPr>
          <w:p w14:paraId="6FD9C89E" w14:textId="4747376E" w:rsidR="00E1228A" w:rsidRPr="00E87088" w:rsidRDefault="00E1228A" w:rsidP="00E1228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C52B68">
              <w:rPr>
                <w:rFonts w:asciiTheme="majorHAnsi" w:eastAsia="Times New Roman" w:hAnsiTheme="majorHAnsi" w:cstheme="majorHAnsi"/>
                <w:color w:val="323130"/>
                <w:sz w:val="16"/>
                <w:szCs w:val="16"/>
                <w:lang w:val="en-NZ" w:eastAsia="en-NZ"/>
              </w:rPr>
              <w:t xml:space="preserve">Class Diagram for User “User Profile </w:t>
            </w:r>
            <w:r>
              <w:rPr>
                <w:rFonts w:asciiTheme="majorHAnsi" w:eastAsia="Times New Roman" w:hAnsiTheme="majorHAnsi" w:cstheme="majorHAnsi"/>
                <w:color w:val="323130"/>
                <w:sz w:val="16"/>
                <w:szCs w:val="16"/>
                <w:lang w:val="en-NZ" w:eastAsia="en-NZ"/>
              </w:rPr>
              <w:t>Login</w:t>
            </w:r>
            <w:r w:rsidRPr="00C52B68">
              <w:rPr>
                <w:rFonts w:asciiTheme="majorHAnsi" w:eastAsia="Times New Roman" w:hAnsiTheme="majorHAnsi" w:cstheme="majorHAnsi"/>
                <w:color w:val="323130"/>
                <w:sz w:val="16"/>
                <w:szCs w:val="16"/>
                <w:lang w:val="en-NZ" w:eastAsia="en-NZ"/>
              </w:rPr>
              <w:t>”</w:t>
            </w:r>
          </w:p>
        </w:tc>
        <w:tc>
          <w:tcPr>
            <w:tcW w:w="6622" w:type="dxa"/>
            <w:tcBorders>
              <w:bottom w:val="single" w:sz="4" w:space="0" w:color="8EAADB" w:themeColor="accent1" w:themeTint="99"/>
            </w:tcBorders>
          </w:tcPr>
          <w:p w14:paraId="45178AAD" w14:textId="7D1F2482" w:rsidR="00E1228A" w:rsidRPr="00C52B68" w:rsidRDefault="00A96D6E" w:rsidP="00E1228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Provide Screenshot</w:t>
            </w:r>
            <w:r>
              <w:rPr>
                <w:rFonts w:asciiTheme="majorHAnsi" w:eastAsia="Times New Roman" w:hAnsiTheme="majorHAnsi" w:cstheme="majorHAnsi"/>
                <w:color w:val="323130"/>
                <w:sz w:val="16"/>
                <w:szCs w:val="16"/>
                <w:lang w:val="en-NZ" w:eastAsia="en-NZ"/>
              </w:rPr>
              <w:t xml:space="preserve"> </w:t>
            </w:r>
            <w:r w:rsidR="00A63F27">
              <w:rPr>
                <w:rFonts w:asciiTheme="majorHAnsi" w:eastAsia="Times New Roman" w:hAnsiTheme="majorHAnsi" w:cstheme="majorHAnsi"/>
                <w:color w:val="323130"/>
                <w:sz w:val="16"/>
                <w:szCs w:val="16"/>
                <w:lang w:val="en-NZ" w:eastAsia="en-NZ"/>
              </w:rPr>
              <w:t xml:space="preserve">of </w:t>
            </w:r>
            <w:r w:rsidR="00E1228A" w:rsidRPr="00C52B68">
              <w:rPr>
                <w:rFonts w:asciiTheme="majorHAnsi" w:eastAsia="Times New Roman" w:hAnsiTheme="majorHAnsi" w:cstheme="majorHAnsi"/>
                <w:color w:val="323130"/>
                <w:sz w:val="16"/>
                <w:szCs w:val="16"/>
                <w:lang w:val="en-NZ" w:eastAsia="en-NZ"/>
              </w:rPr>
              <w:t xml:space="preserve">Class Diagram for “User Profile </w:t>
            </w:r>
            <w:r w:rsidR="00E1228A">
              <w:rPr>
                <w:rFonts w:asciiTheme="majorHAnsi" w:eastAsia="Times New Roman" w:hAnsiTheme="majorHAnsi" w:cstheme="majorHAnsi"/>
                <w:color w:val="323130"/>
                <w:sz w:val="16"/>
                <w:szCs w:val="16"/>
                <w:lang w:val="en-NZ" w:eastAsia="en-NZ"/>
              </w:rPr>
              <w:t>Login</w:t>
            </w:r>
            <w:r w:rsidR="00E1228A" w:rsidRPr="00C52B68">
              <w:rPr>
                <w:rFonts w:asciiTheme="majorHAnsi" w:eastAsia="Times New Roman" w:hAnsiTheme="majorHAnsi" w:cstheme="majorHAnsi"/>
                <w:color w:val="323130"/>
                <w:sz w:val="16"/>
                <w:szCs w:val="16"/>
                <w:lang w:val="en-NZ" w:eastAsia="en-NZ"/>
              </w:rPr>
              <w:t xml:space="preserve">” </w:t>
            </w:r>
          </w:p>
          <w:p w14:paraId="332FEBC3" w14:textId="77777777" w:rsidR="00E1228A" w:rsidRPr="00C52B68" w:rsidRDefault="00E1228A" w:rsidP="00E1228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5074544E" w14:textId="77777777" w:rsidR="00E1228A" w:rsidRPr="00C52B68" w:rsidRDefault="00E1228A" w:rsidP="00E1228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It should cover the following criteria</w:t>
            </w:r>
          </w:p>
          <w:p w14:paraId="19D32495" w14:textId="77777777" w:rsidR="00E1228A" w:rsidRPr="00C52B68" w:rsidRDefault="00E1228A" w:rsidP="00E1228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542F1F5A" w14:textId="77777777" w:rsidR="00E1228A" w:rsidRPr="00C52B68" w:rsidRDefault="00E1228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Name of Class</w:t>
            </w:r>
          </w:p>
          <w:p w14:paraId="2ED29484" w14:textId="446D0357" w:rsidR="00E1228A" w:rsidRPr="00C52B68" w:rsidRDefault="00E1228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Attributes</w:t>
            </w:r>
            <w:r>
              <w:rPr>
                <w:rFonts w:asciiTheme="majorHAnsi" w:eastAsia="Times New Roman" w:hAnsiTheme="majorHAnsi" w:cstheme="majorHAnsi"/>
                <w:color w:val="323130"/>
                <w:sz w:val="16"/>
                <w:szCs w:val="16"/>
                <w:lang w:val="en-NZ" w:eastAsia="en-NZ"/>
              </w:rPr>
              <w:t xml:space="preserve"> </w:t>
            </w:r>
            <w:r w:rsidRPr="00C52B68">
              <w:rPr>
                <w:rFonts w:asciiTheme="majorHAnsi" w:eastAsia="Times New Roman" w:hAnsiTheme="majorHAnsi" w:cstheme="majorHAnsi"/>
                <w:color w:val="323130"/>
                <w:sz w:val="16"/>
                <w:szCs w:val="16"/>
                <w:lang w:val="en-NZ" w:eastAsia="en-NZ"/>
              </w:rPr>
              <w:t>(</w:t>
            </w:r>
            <w:r w:rsidR="00062517" w:rsidRPr="00C52B68">
              <w:rPr>
                <w:rFonts w:asciiTheme="majorHAnsi" w:eastAsia="Times New Roman" w:hAnsiTheme="majorHAnsi" w:cstheme="majorHAnsi"/>
                <w:color w:val="323130"/>
                <w:sz w:val="16"/>
                <w:szCs w:val="16"/>
                <w:lang w:val="en-NZ" w:eastAsia="en-NZ"/>
              </w:rPr>
              <w:t>Scope</w:t>
            </w:r>
            <w:r w:rsidR="00062517">
              <w:rPr>
                <w:rFonts w:asciiTheme="majorHAnsi" w:eastAsia="Times New Roman" w:hAnsiTheme="majorHAnsi" w:cstheme="majorHAnsi"/>
                <w:color w:val="323130"/>
                <w:sz w:val="16"/>
                <w:szCs w:val="16"/>
                <w:lang w:val="en-NZ" w:eastAsia="en-NZ"/>
              </w:rPr>
              <w:t xml:space="preserve"> and </w:t>
            </w:r>
            <w:r w:rsidR="00062517" w:rsidRPr="00C52B68">
              <w:rPr>
                <w:rFonts w:asciiTheme="majorHAnsi" w:eastAsia="Times New Roman" w:hAnsiTheme="majorHAnsi" w:cstheme="majorHAnsi"/>
                <w:color w:val="323130"/>
                <w:sz w:val="16"/>
                <w:szCs w:val="16"/>
                <w:lang w:val="en-NZ" w:eastAsia="en-NZ"/>
              </w:rPr>
              <w:t>Type</w:t>
            </w:r>
            <w:r w:rsidRPr="00C52B68">
              <w:rPr>
                <w:rFonts w:asciiTheme="majorHAnsi" w:eastAsia="Times New Roman" w:hAnsiTheme="majorHAnsi" w:cstheme="majorHAnsi"/>
                <w:color w:val="323130"/>
                <w:sz w:val="16"/>
                <w:szCs w:val="16"/>
                <w:lang w:val="en-NZ" w:eastAsia="en-NZ"/>
              </w:rPr>
              <w:t xml:space="preserve">) at least </w:t>
            </w:r>
            <w:r w:rsidR="006000CD">
              <w:rPr>
                <w:rFonts w:asciiTheme="majorHAnsi" w:eastAsia="Times New Roman" w:hAnsiTheme="majorHAnsi" w:cstheme="majorHAnsi"/>
                <w:color w:val="323130"/>
                <w:sz w:val="16"/>
                <w:szCs w:val="16"/>
                <w:lang w:val="en-NZ" w:eastAsia="en-NZ"/>
              </w:rPr>
              <w:t>2</w:t>
            </w:r>
          </w:p>
          <w:p w14:paraId="5F98571B" w14:textId="2C045CA7" w:rsidR="00E1228A" w:rsidRDefault="00E1228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 xml:space="preserve">Methods/Operations </w:t>
            </w:r>
            <w:r w:rsidR="006000CD" w:rsidRPr="00C52B68">
              <w:rPr>
                <w:rFonts w:asciiTheme="majorHAnsi" w:eastAsia="Times New Roman" w:hAnsiTheme="majorHAnsi" w:cstheme="majorHAnsi"/>
                <w:color w:val="323130"/>
                <w:sz w:val="16"/>
                <w:szCs w:val="16"/>
                <w:lang w:val="en-NZ" w:eastAsia="en-NZ"/>
              </w:rPr>
              <w:t xml:space="preserve">at least </w:t>
            </w:r>
            <w:r w:rsidR="006000CD">
              <w:rPr>
                <w:rFonts w:asciiTheme="majorHAnsi" w:eastAsia="Times New Roman" w:hAnsiTheme="majorHAnsi" w:cstheme="majorHAnsi"/>
                <w:color w:val="323130"/>
                <w:sz w:val="16"/>
                <w:szCs w:val="16"/>
                <w:lang w:val="en-NZ" w:eastAsia="en-NZ"/>
              </w:rPr>
              <w:t>1</w:t>
            </w:r>
          </w:p>
          <w:p w14:paraId="55E62F77" w14:textId="1E63AE44" w:rsidR="00E1228A" w:rsidRPr="00A96D6E" w:rsidRDefault="00E1228A" w:rsidP="00A96D6E">
            <w:pPr>
              <w:pStyle w:val="ListParagraph"/>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tc>
      </w:tr>
      <w:tr w:rsidR="00E1228A" w:rsidRPr="0007272A" w14:paraId="0081ACB4"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1B8060D8" w14:textId="77777777" w:rsidR="00E1228A" w:rsidRDefault="00E1228A" w:rsidP="00E1228A">
            <w:pPr>
              <w:rPr>
                <w:rFonts w:asciiTheme="majorHAnsi" w:hAnsiTheme="majorHAnsi" w:cstheme="majorHAnsi"/>
                <w:b w:val="0"/>
                <w:bCs w:val="0"/>
                <w:color w:val="7F7F7F" w:themeColor="text1" w:themeTint="80"/>
                <w:sz w:val="16"/>
                <w:szCs w:val="16"/>
              </w:rPr>
            </w:pPr>
            <w:r w:rsidRPr="0063457F">
              <w:rPr>
                <w:rFonts w:asciiTheme="majorHAnsi" w:hAnsiTheme="majorHAnsi" w:cstheme="majorHAnsi"/>
                <w:color w:val="7F7F7F" w:themeColor="text1" w:themeTint="80"/>
                <w:sz w:val="16"/>
                <w:szCs w:val="16"/>
              </w:rPr>
              <w:t>Proof of work</w:t>
            </w:r>
          </w:p>
          <w:p w14:paraId="2F2A300A" w14:textId="6B28300D" w:rsidR="001A119C" w:rsidRPr="0007272A" w:rsidRDefault="001A119C" w:rsidP="00E1228A">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7FC85F53" wp14:editId="44FDF60D">
                  <wp:extent cx="5883150" cy="5220152"/>
                  <wp:effectExtent l="0" t="0" r="3810" b="0"/>
                  <wp:docPr id="13" name="Picture 13"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with low confidence"/>
                          <pic:cNvPicPr/>
                        </pic:nvPicPr>
                        <pic:blipFill>
                          <a:blip r:embed="rId29"/>
                          <a:stretch>
                            <a:fillRect/>
                          </a:stretch>
                        </pic:blipFill>
                        <pic:spPr>
                          <a:xfrm>
                            <a:off x="0" y="0"/>
                            <a:ext cx="5883150" cy="5220152"/>
                          </a:xfrm>
                          <a:prstGeom prst="rect">
                            <a:avLst/>
                          </a:prstGeom>
                        </pic:spPr>
                      </pic:pic>
                    </a:graphicData>
                  </a:graphic>
                </wp:inline>
              </w:drawing>
            </w:r>
          </w:p>
        </w:tc>
      </w:tr>
      <w:tr w:rsidR="00E1228A" w:rsidRPr="00E87088" w14:paraId="280DABEE"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09CB2A4B" w14:textId="702E2CC5" w:rsidR="00E1228A" w:rsidRPr="009073F9" w:rsidRDefault="00E1228A" w:rsidP="00E1228A">
            <w:pPr>
              <w:rPr>
                <w:rFonts w:asciiTheme="majorHAnsi" w:hAnsiTheme="majorHAnsi" w:cstheme="majorHAnsi"/>
                <w:sz w:val="16"/>
                <w:szCs w:val="16"/>
              </w:rPr>
            </w:pPr>
            <w:r w:rsidRPr="009073F9">
              <w:rPr>
                <w:rFonts w:asciiTheme="majorHAnsi" w:hAnsiTheme="majorHAnsi" w:cstheme="majorHAnsi"/>
                <w:sz w:val="16"/>
                <w:szCs w:val="16"/>
              </w:rPr>
              <w:lastRenderedPageBreak/>
              <w:t>SR0</w:t>
            </w:r>
            <w:r>
              <w:rPr>
                <w:rFonts w:asciiTheme="majorHAnsi" w:hAnsiTheme="majorHAnsi" w:cstheme="majorHAnsi"/>
                <w:sz w:val="16"/>
                <w:szCs w:val="16"/>
              </w:rPr>
              <w:t>5</w:t>
            </w:r>
          </w:p>
        </w:tc>
        <w:tc>
          <w:tcPr>
            <w:tcW w:w="2552" w:type="dxa"/>
            <w:tcBorders>
              <w:bottom w:val="single" w:sz="4" w:space="0" w:color="8EAADB" w:themeColor="accent1" w:themeTint="99"/>
            </w:tcBorders>
          </w:tcPr>
          <w:p w14:paraId="52223BDD" w14:textId="70903341" w:rsidR="00E1228A" w:rsidRPr="00E87088" w:rsidRDefault="003379EA" w:rsidP="00E1228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3379EA">
              <w:rPr>
                <w:rFonts w:asciiTheme="majorHAnsi" w:hAnsiTheme="majorHAnsi" w:cstheme="majorHAnsi"/>
                <w:color w:val="323130"/>
                <w:sz w:val="16"/>
                <w:szCs w:val="16"/>
                <w:shd w:val="clear" w:color="auto" w:fill="D9E2F3" w:themeFill="accent1" w:themeFillTint="33"/>
              </w:rPr>
              <w:t>Class Diagram for “Order Placement"</w:t>
            </w:r>
          </w:p>
        </w:tc>
        <w:tc>
          <w:tcPr>
            <w:tcW w:w="6622" w:type="dxa"/>
            <w:tcBorders>
              <w:bottom w:val="single" w:sz="4" w:space="0" w:color="8EAADB" w:themeColor="accent1" w:themeTint="99"/>
            </w:tcBorders>
          </w:tcPr>
          <w:p w14:paraId="3EFD5129" w14:textId="29E00723" w:rsidR="0020241A" w:rsidRPr="00C52B68" w:rsidRDefault="00A63F27"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 xml:space="preserve">Provide Screenshot </w:t>
            </w:r>
            <w:r w:rsidR="000C4A6D">
              <w:rPr>
                <w:rFonts w:asciiTheme="majorHAnsi" w:eastAsia="Times New Roman" w:hAnsiTheme="majorHAnsi" w:cstheme="majorHAnsi"/>
                <w:color w:val="323130"/>
                <w:sz w:val="16"/>
                <w:szCs w:val="16"/>
                <w:lang w:val="en-NZ" w:eastAsia="en-NZ"/>
              </w:rPr>
              <w:t xml:space="preserve">of </w:t>
            </w:r>
            <w:r w:rsidR="000C4A6D" w:rsidRPr="00C52B68">
              <w:rPr>
                <w:rFonts w:asciiTheme="majorHAnsi" w:eastAsia="Times New Roman" w:hAnsiTheme="majorHAnsi" w:cstheme="majorHAnsi"/>
                <w:color w:val="323130"/>
                <w:sz w:val="16"/>
                <w:szCs w:val="16"/>
                <w:lang w:val="en-NZ" w:eastAsia="en-NZ"/>
              </w:rPr>
              <w:t>Class</w:t>
            </w:r>
            <w:r w:rsidR="0020241A" w:rsidRPr="00C52B68">
              <w:rPr>
                <w:rFonts w:asciiTheme="majorHAnsi" w:eastAsia="Times New Roman" w:hAnsiTheme="majorHAnsi" w:cstheme="majorHAnsi"/>
                <w:color w:val="323130"/>
                <w:sz w:val="16"/>
                <w:szCs w:val="16"/>
                <w:lang w:val="en-NZ" w:eastAsia="en-NZ"/>
              </w:rPr>
              <w:t xml:space="preserve"> Diagram for “</w:t>
            </w:r>
            <w:r w:rsidR="0020241A">
              <w:rPr>
                <w:rFonts w:asciiTheme="majorHAnsi" w:eastAsia="Times New Roman" w:hAnsiTheme="majorHAnsi" w:cstheme="majorHAnsi"/>
                <w:color w:val="323130"/>
                <w:sz w:val="16"/>
                <w:szCs w:val="16"/>
                <w:lang w:val="en-NZ" w:eastAsia="en-NZ"/>
              </w:rPr>
              <w:t>Order Placement</w:t>
            </w:r>
            <w:r w:rsidR="0020241A" w:rsidRPr="00C52B68">
              <w:rPr>
                <w:rFonts w:asciiTheme="majorHAnsi" w:eastAsia="Times New Roman" w:hAnsiTheme="majorHAnsi" w:cstheme="majorHAnsi"/>
                <w:color w:val="323130"/>
                <w:sz w:val="16"/>
                <w:szCs w:val="16"/>
                <w:lang w:val="en-NZ" w:eastAsia="en-NZ"/>
              </w:rPr>
              <w:t xml:space="preserve">” </w:t>
            </w:r>
          </w:p>
          <w:p w14:paraId="171F73E7"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2CAE2EE0"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It should cover the following criteria</w:t>
            </w:r>
          </w:p>
          <w:p w14:paraId="31490591"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59675C5F" w14:textId="77777777" w:rsidR="0020241A" w:rsidRPr="00C52B68"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Name of Class</w:t>
            </w:r>
          </w:p>
          <w:p w14:paraId="6D4F9A66" w14:textId="785EB42E" w:rsidR="0020241A" w:rsidRPr="00C52B68"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Attributes</w:t>
            </w:r>
            <w:r>
              <w:rPr>
                <w:rFonts w:asciiTheme="majorHAnsi" w:eastAsia="Times New Roman" w:hAnsiTheme="majorHAnsi" w:cstheme="majorHAnsi"/>
                <w:color w:val="323130"/>
                <w:sz w:val="16"/>
                <w:szCs w:val="16"/>
                <w:lang w:val="en-NZ" w:eastAsia="en-NZ"/>
              </w:rPr>
              <w:t xml:space="preserve"> </w:t>
            </w:r>
            <w:r w:rsidRPr="00C52B68">
              <w:rPr>
                <w:rFonts w:asciiTheme="majorHAnsi" w:eastAsia="Times New Roman" w:hAnsiTheme="majorHAnsi" w:cstheme="majorHAnsi"/>
                <w:color w:val="323130"/>
                <w:sz w:val="16"/>
                <w:szCs w:val="16"/>
                <w:lang w:val="en-NZ" w:eastAsia="en-NZ"/>
              </w:rPr>
              <w:t>(Scope</w:t>
            </w:r>
            <w:r w:rsidR="00F46AD2">
              <w:rPr>
                <w:rFonts w:asciiTheme="majorHAnsi" w:eastAsia="Times New Roman" w:hAnsiTheme="majorHAnsi" w:cstheme="majorHAnsi"/>
                <w:color w:val="323130"/>
                <w:sz w:val="16"/>
                <w:szCs w:val="16"/>
                <w:lang w:val="en-NZ" w:eastAsia="en-NZ"/>
              </w:rPr>
              <w:t xml:space="preserve"> and </w:t>
            </w:r>
            <w:r w:rsidRPr="00C52B68">
              <w:rPr>
                <w:rFonts w:asciiTheme="majorHAnsi" w:eastAsia="Times New Roman" w:hAnsiTheme="majorHAnsi" w:cstheme="majorHAnsi"/>
                <w:color w:val="323130"/>
                <w:sz w:val="16"/>
                <w:szCs w:val="16"/>
                <w:lang w:val="en-NZ" w:eastAsia="en-NZ"/>
              </w:rPr>
              <w:t xml:space="preserve">Type) at least </w:t>
            </w:r>
            <w:r w:rsidR="006000CD">
              <w:rPr>
                <w:rFonts w:asciiTheme="majorHAnsi" w:eastAsia="Times New Roman" w:hAnsiTheme="majorHAnsi" w:cstheme="majorHAnsi"/>
                <w:color w:val="323130"/>
                <w:sz w:val="16"/>
                <w:szCs w:val="16"/>
                <w:lang w:val="en-NZ" w:eastAsia="en-NZ"/>
              </w:rPr>
              <w:t>2</w:t>
            </w:r>
          </w:p>
          <w:p w14:paraId="21E33EDB" w14:textId="351A7AC7" w:rsidR="0020241A"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 xml:space="preserve">Methods/Operations </w:t>
            </w:r>
            <w:r w:rsidR="006000CD" w:rsidRPr="00C52B68">
              <w:rPr>
                <w:rFonts w:asciiTheme="majorHAnsi" w:eastAsia="Times New Roman" w:hAnsiTheme="majorHAnsi" w:cstheme="majorHAnsi"/>
                <w:color w:val="323130"/>
                <w:sz w:val="16"/>
                <w:szCs w:val="16"/>
                <w:lang w:val="en-NZ" w:eastAsia="en-NZ"/>
              </w:rPr>
              <w:t xml:space="preserve">at least </w:t>
            </w:r>
            <w:r w:rsidR="006000CD">
              <w:rPr>
                <w:rFonts w:asciiTheme="majorHAnsi" w:eastAsia="Times New Roman" w:hAnsiTheme="majorHAnsi" w:cstheme="majorHAnsi"/>
                <w:color w:val="323130"/>
                <w:sz w:val="16"/>
                <w:szCs w:val="16"/>
                <w:lang w:val="en-NZ" w:eastAsia="en-NZ"/>
              </w:rPr>
              <w:t>1</w:t>
            </w:r>
          </w:p>
          <w:p w14:paraId="25EF1E85" w14:textId="77777777" w:rsidR="0020241A" w:rsidRPr="00C52B68" w:rsidRDefault="0020241A" w:rsidP="0020241A">
            <w:pPr>
              <w:pStyle w:val="ListParagraph"/>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5489083B" w14:textId="6565ACCD" w:rsidR="00E1228A" w:rsidRPr="00E87088" w:rsidRDefault="00E1228A" w:rsidP="0020241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E1228A" w:rsidRPr="0007272A" w14:paraId="101BEC76"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4EE1334D" w14:textId="77777777" w:rsidR="00E1228A" w:rsidRDefault="00E1228A" w:rsidP="00E1228A">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4E61919C" w14:textId="0C9BC3EA" w:rsidR="001A119C" w:rsidRPr="0007272A" w:rsidRDefault="001A119C" w:rsidP="00E1228A">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4EB78E5F" wp14:editId="72DDAC59">
                  <wp:extent cx="3429297" cy="5883150"/>
                  <wp:effectExtent l="0" t="0" r="0" b="381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30"/>
                          <a:stretch>
                            <a:fillRect/>
                          </a:stretch>
                        </pic:blipFill>
                        <pic:spPr>
                          <a:xfrm>
                            <a:off x="0" y="0"/>
                            <a:ext cx="3429297" cy="5883150"/>
                          </a:xfrm>
                          <a:prstGeom prst="rect">
                            <a:avLst/>
                          </a:prstGeom>
                        </pic:spPr>
                      </pic:pic>
                    </a:graphicData>
                  </a:graphic>
                </wp:inline>
              </w:drawing>
            </w:r>
          </w:p>
        </w:tc>
      </w:tr>
      <w:tr w:rsidR="0020241A" w:rsidRPr="00E87088" w14:paraId="2ADB8AF9"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1A4B15BB" w14:textId="59E66DF3" w:rsidR="0020241A" w:rsidRPr="009073F9" w:rsidRDefault="0020241A" w:rsidP="0020241A">
            <w:pPr>
              <w:rPr>
                <w:rFonts w:asciiTheme="majorHAnsi" w:hAnsiTheme="majorHAnsi" w:cstheme="majorHAnsi"/>
                <w:sz w:val="16"/>
                <w:szCs w:val="16"/>
              </w:rPr>
            </w:pPr>
            <w:r w:rsidRPr="009073F9">
              <w:rPr>
                <w:rFonts w:asciiTheme="majorHAnsi" w:hAnsiTheme="majorHAnsi" w:cstheme="majorHAnsi"/>
                <w:sz w:val="16"/>
                <w:szCs w:val="16"/>
              </w:rPr>
              <w:lastRenderedPageBreak/>
              <w:t>SR0</w:t>
            </w:r>
            <w:r>
              <w:rPr>
                <w:rFonts w:asciiTheme="majorHAnsi" w:hAnsiTheme="majorHAnsi" w:cstheme="majorHAnsi"/>
                <w:sz w:val="16"/>
                <w:szCs w:val="16"/>
              </w:rPr>
              <w:t>6</w:t>
            </w:r>
          </w:p>
        </w:tc>
        <w:tc>
          <w:tcPr>
            <w:tcW w:w="2552" w:type="dxa"/>
            <w:tcBorders>
              <w:bottom w:val="single" w:sz="4" w:space="0" w:color="8EAADB" w:themeColor="accent1" w:themeTint="99"/>
            </w:tcBorders>
          </w:tcPr>
          <w:p w14:paraId="30998C01" w14:textId="19460D2D" w:rsidR="0020241A" w:rsidRPr="00E87088" w:rsidRDefault="0020241A" w:rsidP="0020241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3379EA">
              <w:rPr>
                <w:rFonts w:asciiTheme="majorHAnsi" w:hAnsiTheme="majorHAnsi" w:cstheme="majorHAnsi"/>
                <w:color w:val="323130"/>
                <w:sz w:val="16"/>
                <w:szCs w:val="16"/>
                <w:shd w:val="clear" w:color="auto" w:fill="D9E2F3" w:themeFill="accent1" w:themeFillTint="33"/>
              </w:rPr>
              <w:t>Class Diagram for “</w:t>
            </w:r>
            <w:r w:rsidR="00144711">
              <w:rPr>
                <w:rFonts w:asciiTheme="majorHAnsi" w:hAnsiTheme="majorHAnsi" w:cstheme="majorHAnsi"/>
                <w:color w:val="323130"/>
                <w:sz w:val="16"/>
                <w:szCs w:val="16"/>
                <w:shd w:val="clear" w:color="auto" w:fill="D9E2F3" w:themeFill="accent1" w:themeFillTint="33"/>
              </w:rPr>
              <w:t>Invent</w:t>
            </w:r>
            <w:r w:rsidR="006F30FD">
              <w:rPr>
                <w:rFonts w:asciiTheme="majorHAnsi" w:hAnsiTheme="majorHAnsi" w:cstheme="majorHAnsi"/>
                <w:color w:val="323130"/>
                <w:sz w:val="16"/>
                <w:szCs w:val="16"/>
                <w:shd w:val="clear" w:color="auto" w:fill="D9E2F3" w:themeFill="accent1" w:themeFillTint="33"/>
              </w:rPr>
              <w:t>ory Management</w:t>
            </w:r>
            <w:r w:rsidRPr="003379EA">
              <w:rPr>
                <w:rFonts w:asciiTheme="majorHAnsi" w:hAnsiTheme="majorHAnsi" w:cstheme="majorHAnsi"/>
                <w:color w:val="323130"/>
                <w:sz w:val="16"/>
                <w:szCs w:val="16"/>
                <w:shd w:val="clear" w:color="auto" w:fill="D9E2F3" w:themeFill="accent1" w:themeFillTint="33"/>
              </w:rPr>
              <w:t>"</w:t>
            </w:r>
          </w:p>
        </w:tc>
        <w:tc>
          <w:tcPr>
            <w:tcW w:w="6622" w:type="dxa"/>
            <w:tcBorders>
              <w:bottom w:val="single" w:sz="4" w:space="0" w:color="8EAADB" w:themeColor="accent1" w:themeTint="99"/>
            </w:tcBorders>
          </w:tcPr>
          <w:p w14:paraId="24BC0380" w14:textId="430D042B" w:rsidR="0020241A" w:rsidRPr="00C52B68" w:rsidRDefault="00936734"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 xml:space="preserve">Provide Screenshot </w:t>
            </w:r>
            <w:r>
              <w:rPr>
                <w:rFonts w:asciiTheme="majorHAnsi" w:eastAsia="Times New Roman" w:hAnsiTheme="majorHAnsi" w:cstheme="majorHAnsi"/>
                <w:color w:val="323130"/>
                <w:sz w:val="16"/>
                <w:szCs w:val="16"/>
                <w:lang w:val="en-NZ" w:eastAsia="en-NZ"/>
              </w:rPr>
              <w:t xml:space="preserve">of </w:t>
            </w:r>
            <w:r w:rsidR="0020241A" w:rsidRPr="00C52B68">
              <w:rPr>
                <w:rFonts w:asciiTheme="majorHAnsi" w:eastAsia="Times New Roman" w:hAnsiTheme="majorHAnsi" w:cstheme="majorHAnsi"/>
                <w:color w:val="323130"/>
                <w:sz w:val="16"/>
                <w:szCs w:val="16"/>
                <w:lang w:val="en-NZ" w:eastAsia="en-NZ"/>
              </w:rPr>
              <w:t>Class Diagram for “</w:t>
            </w:r>
            <w:r w:rsidR="006F30FD">
              <w:rPr>
                <w:rFonts w:asciiTheme="majorHAnsi" w:hAnsiTheme="majorHAnsi" w:cstheme="majorHAnsi"/>
                <w:color w:val="323130"/>
                <w:sz w:val="16"/>
                <w:szCs w:val="16"/>
                <w:shd w:val="clear" w:color="auto" w:fill="D9E2F3" w:themeFill="accent1" w:themeFillTint="33"/>
              </w:rPr>
              <w:t>Inventory Management</w:t>
            </w:r>
            <w:r w:rsidR="0020241A" w:rsidRPr="00C52B68">
              <w:rPr>
                <w:rFonts w:asciiTheme="majorHAnsi" w:eastAsia="Times New Roman" w:hAnsiTheme="majorHAnsi" w:cstheme="majorHAnsi"/>
                <w:color w:val="323130"/>
                <w:sz w:val="16"/>
                <w:szCs w:val="16"/>
                <w:lang w:val="en-NZ" w:eastAsia="en-NZ"/>
              </w:rPr>
              <w:t xml:space="preserve">” </w:t>
            </w:r>
          </w:p>
          <w:p w14:paraId="5BDEFE72"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14D4370E"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It should cover the following criteria</w:t>
            </w:r>
          </w:p>
          <w:p w14:paraId="2C50CD2F"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32DC4749" w14:textId="77777777" w:rsidR="0020241A" w:rsidRPr="00C52B68"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Name of Class</w:t>
            </w:r>
          </w:p>
          <w:p w14:paraId="47A792BC" w14:textId="23D1A20F" w:rsidR="0020241A" w:rsidRPr="00C52B68"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Attributes</w:t>
            </w:r>
            <w:r>
              <w:rPr>
                <w:rFonts w:asciiTheme="majorHAnsi" w:eastAsia="Times New Roman" w:hAnsiTheme="majorHAnsi" w:cstheme="majorHAnsi"/>
                <w:color w:val="323130"/>
                <w:sz w:val="16"/>
                <w:szCs w:val="16"/>
                <w:lang w:val="en-NZ" w:eastAsia="en-NZ"/>
              </w:rPr>
              <w:t xml:space="preserve"> </w:t>
            </w:r>
            <w:r w:rsidRPr="00C52B68">
              <w:rPr>
                <w:rFonts w:asciiTheme="majorHAnsi" w:eastAsia="Times New Roman" w:hAnsiTheme="majorHAnsi" w:cstheme="majorHAnsi"/>
                <w:color w:val="323130"/>
                <w:sz w:val="16"/>
                <w:szCs w:val="16"/>
                <w:lang w:val="en-NZ" w:eastAsia="en-NZ"/>
              </w:rPr>
              <w:t>(</w:t>
            </w:r>
            <w:r w:rsidR="00062517" w:rsidRPr="00C52B68">
              <w:rPr>
                <w:rFonts w:asciiTheme="majorHAnsi" w:eastAsia="Times New Roman" w:hAnsiTheme="majorHAnsi" w:cstheme="majorHAnsi"/>
                <w:color w:val="323130"/>
                <w:sz w:val="16"/>
                <w:szCs w:val="16"/>
                <w:lang w:val="en-NZ" w:eastAsia="en-NZ"/>
              </w:rPr>
              <w:t>Scope</w:t>
            </w:r>
            <w:r w:rsidR="00062517">
              <w:rPr>
                <w:rFonts w:asciiTheme="majorHAnsi" w:eastAsia="Times New Roman" w:hAnsiTheme="majorHAnsi" w:cstheme="majorHAnsi"/>
                <w:color w:val="323130"/>
                <w:sz w:val="16"/>
                <w:szCs w:val="16"/>
                <w:lang w:val="en-NZ" w:eastAsia="en-NZ"/>
              </w:rPr>
              <w:t xml:space="preserve"> and </w:t>
            </w:r>
            <w:r w:rsidR="00062517" w:rsidRPr="00C52B68">
              <w:rPr>
                <w:rFonts w:asciiTheme="majorHAnsi" w:eastAsia="Times New Roman" w:hAnsiTheme="majorHAnsi" w:cstheme="majorHAnsi"/>
                <w:color w:val="323130"/>
                <w:sz w:val="16"/>
                <w:szCs w:val="16"/>
                <w:lang w:val="en-NZ" w:eastAsia="en-NZ"/>
              </w:rPr>
              <w:t>Type</w:t>
            </w:r>
            <w:r w:rsidRPr="00C52B68">
              <w:rPr>
                <w:rFonts w:asciiTheme="majorHAnsi" w:eastAsia="Times New Roman" w:hAnsiTheme="majorHAnsi" w:cstheme="majorHAnsi"/>
                <w:color w:val="323130"/>
                <w:sz w:val="16"/>
                <w:szCs w:val="16"/>
                <w:lang w:val="en-NZ" w:eastAsia="en-NZ"/>
              </w:rPr>
              <w:t xml:space="preserve">) at least </w:t>
            </w:r>
            <w:r w:rsidR="006000CD">
              <w:rPr>
                <w:rFonts w:asciiTheme="majorHAnsi" w:eastAsia="Times New Roman" w:hAnsiTheme="majorHAnsi" w:cstheme="majorHAnsi"/>
                <w:color w:val="323130"/>
                <w:sz w:val="16"/>
                <w:szCs w:val="16"/>
                <w:lang w:val="en-NZ" w:eastAsia="en-NZ"/>
              </w:rPr>
              <w:t>2</w:t>
            </w:r>
          </w:p>
          <w:p w14:paraId="02B520A0" w14:textId="3B2323B0" w:rsidR="0020241A"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 xml:space="preserve">Methods/Operations </w:t>
            </w:r>
            <w:r w:rsidR="006000CD" w:rsidRPr="00C52B68">
              <w:rPr>
                <w:rFonts w:asciiTheme="majorHAnsi" w:eastAsia="Times New Roman" w:hAnsiTheme="majorHAnsi" w:cstheme="majorHAnsi"/>
                <w:color w:val="323130"/>
                <w:sz w:val="16"/>
                <w:szCs w:val="16"/>
                <w:lang w:val="en-NZ" w:eastAsia="en-NZ"/>
              </w:rPr>
              <w:t xml:space="preserve">at least </w:t>
            </w:r>
            <w:r w:rsidR="006000CD">
              <w:rPr>
                <w:rFonts w:asciiTheme="majorHAnsi" w:eastAsia="Times New Roman" w:hAnsiTheme="majorHAnsi" w:cstheme="majorHAnsi"/>
                <w:color w:val="323130"/>
                <w:sz w:val="16"/>
                <w:szCs w:val="16"/>
                <w:lang w:val="en-NZ" w:eastAsia="en-NZ"/>
              </w:rPr>
              <w:t>1</w:t>
            </w:r>
          </w:p>
          <w:p w14:paraId="79B143EF" w14:textId="77777777" w:rsidR="0020241A" w:rsidRPr="00C52B68" w:rsidRDefault="0020241A" w:rsidP="0020241A">
            <w:pPr>
              <w:pStyle w:val="ListParagraph"/>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1BBFDF05" w14:textId="08A323BF" w:rsidR="0020241A" w:rsidRPr="00E87088" w:rsidRDefault="0020241A" w:rsidP="0020241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20241A" w:rsidRPr="0007272A" w14:paraId="1F58F696"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010C8CE4" w14:textId="77777777" w:rsidR="0020241A" w:rsidRDefault="0020241A" w:rsidP="0020241A">
            <w:pPr>
              <w:rPr>
                <w:rFonts w:asciiTheme="majorHAnsi" w:hAnsiTheme="majorHAnsi" w:cstheme="majorHAnsi"/>
                <w:b w:val="0"/>
                <w:bCs w:val="0"/>
                <w:color w:val="7F7F7F" w:themeColor="text1" w:themeTint="80"/>
                <w:sz w:val="16"/>
                <w:szCs w:val="16"/>
              </w:rPr>
            </w:pPr>
            <w:r w:rsidRPr="00CD6531">
              <w:rPr>
                <w:rFonts w:asciiTheme="majorHAnsi" w:hAnsiTheme="majorHAnsi" w:cstheme="majorHAnsi"/>
                <w:color w:val="7F7F7F" w:themeColor="text1" w:themeTint="80"/>
                <w:sz w:val="16"/>
                <w:szCs w:val="16"/>
              </w:rPr>
              <w:t>Proof of work</w:t>
            </w:r>
          </w:p>
          <w:p w14:paraId="436F4939" w14:textId="085B37B5" w:rsidR="001A119C" w:rsidRPr="0007272A" w:rsidRDefault="001A119C" w:rsidP="0020241A">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2E74C444" wp14:editId="509A304E">
                  <wp:extent cx="4930567" cy="6073666"/>
                  <wp:effectExtent l="0" t="0" r="3810" b="381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1"/>
                          <a:stretch>
                            <a:fillRect/>
                          </a:stretch>
                        </pic:blipFill>
                        <pic:spPr>
                          <a:xfrm>
                            <a:off x="0" y="0"/>
                            <a:ext cx="4930567" cy="6073666"/>
                          </a:xfrm>
                          <a:prstGeom prst="rect">
                            <a:avLst/>
                          </a:prstGeom>
                        </pic:spPr>
                      </pic:pic>
                    </a:graphicData>
                  </a:graphic>
                </wp:inline>
              </w:drawing>
            </w:r>
          </w:p>
        </w:tc>
      </w:tr>
      <w:tr w:rsidR="0020241A" w:rsidRPr="00E87088" w14:paraId="5ED3F64B"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35A1AE9E" w14:textId="6A668CEE" w:rsidR="0020241A" w:rsidRPr="009073F9" w:rsidRDefault="0020241A" w:rsidP="0020241A">
            <w:pPr>
              <w:rPr>
                <w:rFonts w:asciiTheme="majorHAnsi" w:hAnsiTheme="majorHAnsi" w:cstheme="majorHAnsi"/>
                <w:sz w:val="16"/>
                <w:szCs w:val="16"/>
              </w:rPr>
            </w:pPr>
            <w:r w:rsidRPr="009073F9">
              <w:rPr>
                <w:rFonts w:asciiTheme="majorHAnsi" w:hAnsiTheme="majorHAnsi" w:cstheme="majorHAnsi"/>
                <w:sz w:val="16"/>
                <w:szCs w:val="16"/>
              </w:rPr>
              <w:lastRenderedPageBreak/>
              <w:t>SR</w:t>
            </w:r>
            <w:r>
              <w:rPr>
                <w:rFonts w:asciiTheme="majorHAnsi" w:hAnsiTheme="majorHAnsi" w:cstheme="majorHAnsi"/>
                <w:sz w:val="16"/>
                <w:szCs w:val="16"/>
              </w:rPr>
              <w:t>07</w:t>
            </w:r>
          </w:p>
        </w:tc>
        <w:tc>
          <w:tcPr>
            <w:tcW w:w="2552" w:type="dxa"/>
            <w:tcBorders>
              <w:bottom w:val="single" w:sz="4" w:space="0" w:color="8EAADB" w:themeColor="accent1" w:themeTint="99"/>
            </w:tcBorders>
          </w:tcPr>
          <w:p w14:paraId="16B4B034" w14:textId="0736D113" w:rsidR="0020241A" w:rsidRPr="00E87088" w:rsidRDefault="0020241A" w:rsidP="0020241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3379EA">
              <w:rPr>
                <w:rFonts w:asciiTheme="majorHAnsi" w:hAnsiTheme="majorHAnsi" w:cstheme="majorHAnsi"/>
                <w:color w:val="323130"/>
                <w:sz w:val="16"/>
                <w:szCs w:val="16"/>
                <w:shd w:val="clear" w:color="auto" w:fill="D9E2F3" w:themeFill="accent1" w:themeFillTint="33"/>
              </w:rPr>
              <w:t>Class Diagram for “</w:t>
            </w:r>
            <w:r>
              <w:rPr>
                <w:rFonts w:asciiTheme="majorHAnsi" w:hAnsiTheme="majorHAnsi" w:cstheme="majorHAnsi"/>
                <w:color w:val="323130"/>
                <w:sz w:val="16"/>
                <w:szCs w:val="16"/>
                <w:shd w:val="clear" w:color="auto" w:fill="D9E2F3" w:themeFill="accent1" w:themeFillTint="33"/>
              </w:rPr>
              <w:t>Bill Pa</w:t>
            </w:r>
            <w:r w:rsidR="00144711">
              <w:rPr>
                <w:rFonts w:asciiTheme="majorHAnsi" w:hAnsiTheme="majorHAnsi" w:cstheme="majorHAnsi"/>
                <w:color w:val="323130"/>
                <w:sz w:val="16"/>
                <w:szCs w:val="16"/>
                <w:shd w:val="clear" w:color="auto" w:fill="D9E2F3" w:themeFill="accent1" w:themeFillTint="33"/>
              </w:rPr>
              <w:t>y Process</w:t>
            </w:r>
            <w:r w:rsidRPr="003379EA">
              <w:rPr>
                <w:rFonts w:asciiTheme="majorHAnsi" w:hAnsiTheme="majorHAnsi" w:cstheme="majorHAnsi"/>
                <w:color w:val="323130"/>
                <w:sz w:val="16"/>
                <w:szCs w:val="16"/>
                <w:shd w:val="clear" w:color="auto" w:fill="D9E2F3" w:themeFill="accent1" w:themeFillTint="33"/>
              </w:rPr>
              <w:t>"</w:t>
            </w:r>
          </w:p>
        </w:tc>
        <w:tc>
          <w:tcPr>
            <w:tcW w:w="6622" w:type="dxa"/>
            <w:tcBorders>
              <w:bottom w:val="single" w:sz="4" w:space="0" w:color="8EAADB" w:themeColor="accent1" w:themeTint="99"/>
            </w:tcBorders>
          </w:tcPr>
          <w:p w14:paraId="2623CC76" w14:textId="21B1D454" w:rsidR="0020241A" w:rsidRPr="00C52B68" w:rsidRDefault="00936734"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Provide Screenshot</w:t>
            </w:r>
            <w:r>
              <w:rPr>
                <w:rFonts w:asciiTheme="majorHAnsi" w:eastAsia="Times New Roman" w:hAnsiTheme="majorHAnsi" w:cstheme="majorHAnsi"/>
                <w:color w:val="323130"/>
                <w:sz w:val="16"/>
                <w:szCs w:val="16"/>
                <w:lang w:val="en-NZ" w:eastAsia="en-NZ"/>
              </w:rPr>
              <w:t xml:space="preserve"> of</w:t>
            </w:r>
            <w:r w:rsidR="0020241A" w:rsidRPr="00C52B68">
              <w:rPr>
                <w:rFonts w:asciiTheme="majorHAnsi" w:eastAsia="Times New Roman" w:hAnsiTheme="majorHAnsi" w:cstheme="majorHAnsi"/>
                <w:color w:val="323130"/>
                <w:sz w:val="16"/>
                <w:szCs w:val="16"/>
                <w:lang w:val="en-NZ" w:eastAsia="en-NZ"/>
              </w:rPr>
              <w:t xml:space="preserve"> Class Diagram for </w:t>
            </w:r>
            <w:r w:rsidR="00144711">
              <w:rPr>
                <w:rFonts w:asciiTheme="majorHAnsi" w:eastAsia="Times New Roman" w:hAnsiTheme="majorHAnsi" w:cstheme="majorHAnsi"/>
                <w:color w:val="323130"/>
                <w:sz w:val="16"/>
                <w:szCs w:val="16"/>
                <w:lang w:val="en-NZ" w:eastAsia="en-NZ"/>
              </w:rPr>
              <w:t>“Bill Pay Process</w:t>
            </w:r>
            <w:r w:rsidR="0020241A" w:rsidRPr="00C52B68">
              <w:rPr>
                <w:rFonts w:asciiTheme="majorHAnsi" w:eastAsia="Times New Roman" w:hAnsiTheme="majorHAnsi" w:cstheme="majorHAnsi"/>
                <w:color w:val="323130"/>
                <w:sz w:val="16"/>
                <w:szCs w:val="16"/>
                <w:lang w:val="en-NZ" w:eastAsia="en-NZ"/>
              </w:rPr>
              <w:t xml:space="preserve">” </w:t>
            </w:r>
          </w:p>
          <w:p w14:paraId="46679EC9"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10436FA5"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It should cover the following criteria</w:t>
            </w:r>
          </w:p>
          <w:p w14:paraId="061ED2A1" w14:textId="77777777" w:rsidR="0020241A" w:rsidRPr="00C52B68" w:rsidRDefault="0020241A" w:rsidP="0020241A">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67831B1D" w14:textId="77777777" w:rsidR="0020241A" w:rsidRPr="00C52B68"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Name of Class</w:t>
            </w:r>
          </w:p>
          <w:p w14:paraId="2BB42351" w14:textId="6D516883" w:rsidR="0020241A" w:rsidRPr="00C52B68"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Attributes</w:t>
            </w:r>
            <w:r>
              <w:rPr>
                <w:rFonts w:asciiTheme="majorHAnsi" w:eastAsia="Times New Roman" w:hAnsiTheme="majorHAnsi" w:cstheme="majorHAnsi"/>
                <w:color w:val="323130"/>
                <w:sz w:val="16"/>
                <w:szCs w:val="16"/>
                <w:lang w:val="en-NZ" w:eastAsia="en-NZ"/>
              </w:rPr>
              <w:t xml:space="preserve"> </w:t>
            </w:r>
            <w:r w:rsidRPr="00C52B68">
              <w:rPr>
                <w:rFonts w:asciiTheme="majorHAnsi" w:eastAsia="Times New Roman" w:hAnsiTheme="majorHAnsi" w:cstheme="majorHAnsi"/>
                <w:color w:val="323130"/>
                <w:sz w:val="16"/>
                <w:szCs w:val="16"/>
                <w:lang w:val="en-NZ" w:eastAsia="en-NZ"/>
              </w:rPr>
              <w:t>(</w:t>
            </w:r>
            <w:r w:rsidR="00062517" w:rsidRPr="00C52B68">
              <w:rPr>
                <w:rFonts w:asciiTheme="majorHAnsi" w:eastAsia="Times New Roman" w:hAnsiTheme="majorHAnsi" w:cstheme="majorHAnsi"/>
                <w:color w:val="323130"/>
                <w:sz w:val="16"/>
                <w:szCs w:val="16"/>
                <w:lang w:val="en-NZ" w:eastAsia="en-NZ"/>
              </w:rPr>
              <w:t>Scope</w:t>
            </w:r>
            <w:r w:rsidR="00062517">
              <w:rPr>
                <w:rFonts w:asciiTheme="majorHAnsi" w:eastAsia="Times New Roman" w:hAnsiTheme="majorHAnsi" w:cstheme="majorHAnsi"/>
                <w:color w:val="323130"/>
                <w:sz w:val="16"/>
                <w:szCs w:val="16"/>
                <w:lang w:val="en-NZ" w:eastAsia="en-NZ"/>
              </w:rPr>
              <w:t xml:space="preserve"> and </w:t>
            </w:r>
            <w:r w:rsidR="00062517" w:rsidRPr="00C52B68">
              <w:rPr>
                <w:rFonts w:asciiTheme="majorHAnsi" w:eastAsia="Times New Roman" w:hAnsiTheme="majorHAnsi" w:cstheme="majorHAnsi"/>
                <w:color w:val="323130"/>
                <w:sz w:val="16"/>
                <w:szCs w:val="16"/>
                <w:lang w:val="en-NZ" w:eastAsia="en-NZ"/>
              </w:rPr>
              <w:t>Type</w:t>
            </w:r>
            <w:r w:rsidRPr="00C52B68">
              <w:rPr>
                <w:rFonts w:asciiTheme="majorHAnsi" w:eastAsia="Times New Roman" w:hAnsiTheme="majorHAnsi" w:cstheme="majorHAnsi"/>
                <w:color w:val="323130"/>
                <w:sz w:val="16"/>
                <w:szCs w:val="16"/>
                <w:lang w:val="en-NZ" w:eastAsia="en-NZ"/>
              </w:rPr>
              <w:t xml:space="preserve">) at least </w:t>
            </w:r>
            <w:r w:rsidR="006000CD">
              <w:rPr>
                <w:rFonts w:asciiTheme="majorHAnsi" w:eastAsia="Times New Roman" w:hAnsiTheme="majorHAnsi" w:cstheme="majorHAnsi"/>
                <w:color w:val="323130"/>
                <w:sz w:val="16"/>
                <w:szCs w:val="16"/>
                <w:lang w:val="en-NZ" w:eastAsia="en-NZ"/>
              </w:rPr>
              <w:t>1</w:t>
            </w:r>
          </w:p>
          <w:p w14:paraId="7A9F7D33" w14:textId="77777777" w:rsidR="006000CD" w:rsidRDefault="0020241A">
            <w:pPr>
              <w:pStyle w:val="ListParagraph"/>
              <w:numPr>
                <w:ilvl w:val="0"/>
                <w:numId w:val="25"/>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 xml:space="preserve">Methods/Operations </w:t>
            </w:r>
            <w:r w:rsidR="006000CD" w:rsidRPr="00C52B68">
              <w:rPr>
                <w:rFonts w:asciiTheme="majorHAnsi" w:eastAsia="Times New Roman" w:hAnsiTheme="majorHAnsi" w:cstheme="majorHAnsi"/>
                <w:color w:val="323130"/>
                <w:sz w:val="16"/>
                <w:szCs w:val="16"/>
                <w:lang w:val="en-NZ" w:eastAsia="en-NZ"/>
              </w:rPr>
              <w:t xml:space="preserve">at least </w:t>
            </w:r>
            <w:r w:rsidR="006000CD">
              <w:rPr>
                <w:rFonts w:asciiTheme="majorHAnsi" w:eastAsia="Times New Roman" w:hAnsiTheme="majorHAnsi" w:cstheme="majorHAnsi"/>
                <w:color w:val="323130"/>
                <w:sz w:val="16"/>
                <w:szCs w:val="16"/>
                <w:lang w:val="en-NZ" w:eastAsia="en-NZ"/>
              </w:rPr>
              <w:t>1</w:t>
            </w:r>
          </w:p>
          <w:p w14:paraId="38BBB6F7" w14:textId="5393118D" w:rsidR="0020241A" w:rsidRPr="006000CD" w:rsidRDefault="0020241A" w:rsidP="006000CD">
            <w:pPr>
              <w:shd w:val="clear" w:color="auto" w:fill="D9E2F3" w:themeFill="accent1" w:themeFillTint="33"/>
              <w:spacing w:before="0" w:after="0"/>
              <w:ind w:left="36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1466E1B9" w14:textId="77777777" w:rsidR="0020241A" w:rsidRPr="00C52B68" w:rsidRDefault="0020241A" w:rsidP="0020241A">
            <w:pPr>
              <w:pStyle w:val="ListParagraph"/>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12F51283" w14:textId="759EFFBF" w:rsidR="0020241A" w:rsidRPr="00E87088" w:rsidRDefault="0020241A" w:rsidP="0020241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20241A" w:rsidRPr="0007272A" w14:paraId="5C01FDCA"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769E4BB7" w14:textId="77777777" w:rsidR="0020241A" w:rsidRDefault="0020241A" w:rsidP="0020241A">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01D17855" w14:textId="7F6F0E90" w:rsidR="001A119C" w:rsidRPr="0007272A" w:rsidRDefault="001A119C" w:rsidP="0020241A">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628E98E8" wp14:editId="138CDA05">
                  <wp:extent cx="4915326" cy="5791702"/>
                  <wp:effectExtent l="0" t="0" r="0" b="0"/>
                  <wp:docPr id="16" name="Picture 16"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table&#10;&#10;Description automatically generated"/>
                          <pic:cNvPicPr/>
                        </pic:nvPicPr>
                        <pic:blipFill>
                          <a:blip r:embed="rId32"/>
                          <a:stretch>
                            <a:fillRect/>
                          </a:stretch>
                        </pic:blipFill>
                        <pic:spPr>
                          <a:xfrm>
                            <a:off x="0" y="0"/>
                            <a:ext cx="4915326" cy="5791702"/>
                          </a:xfrm>
                          <a:prstGeom prst="rect">
                            <a:avLst/>
                          </a:prstGeom>
                        </pic:spPr>
                      </pic:pic>
                    </a:graphicData>
                  </a:graphic>
                </wp:inline>
              </w:drawing>
            </w:r>
          </w:p>
        </w:tc>
      </w:tr>
      <w:tr w:rsidR="0020241A" w:rsidRPr="00E87088" w14:paraId="528B39A2" w14:textId="77777777" w:rsidTr="00B13AF3">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562" w:type="dxa"/>
            <w:tcBorders>
              <w:bottom w:val="single" w:sz="4" w:space="0" w:color="8EAADB" w:themeColor="accent1" w:themeTint="99"/>
            </w:tcBorders>
          </w:tcPr>
          <w:p w14:paraId="53720EF8" w14:textId="6BB6BD54" w:rsidR="0020241A" w:rsidRPr="009073F9" w:rsidRDefault="0020241A" w:rsidP="0020241A">
            <w:pPr>
              <w:rPr>
                <w:rFonts w:asciiTheme="majorHAnsi" w:hAnsiTheme="majorHAnsi" w:cstheme="majorHAnsi"/>
                <w:sz w:val="16"/>
                <w:szCs w:val="16"/>
              </w:rPr>
            </w:pPr>
            <w:r>
              <w:rPr>
                <w:rFonts w:asciiTheme="majorHAnsi" w:hAnsiTheme="majorHAnsi" w:cstheme="majorHAnsi"/>
                <w:sz w:val="16"/>
                <w:szCs w:val="16"/>
              </w:rPr>
              <w:lastRenderedPageBreak/>
              <w:t>SR08</w:t>
            </w:r>
          </w:p>
        </w:tc>
        <w:tc>
          <w:tcPr>
            <w:tcW w:w="2552" w:type="dxa"/>
            <w:tcBorders>
              <w:bottom w:val="single" w:sz="4" w:space="0" w:color="8EAADB" w:themeColor="accent1" w:themeTint="99"/>
            </w:tcBorders>
          </w:tcPr>
          <w:p w14:paraId="59B50FBE" w14:textId="7DA41876" w:rsidR="0020241A" w:rsidRPr="00E87088" w:rsidRDefault="00A17C09" w:rsidP="0020241A">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r w:rsidRPr="00A17C09">
              <w:rPr>
                <w:rFonts w:asciiTheme="majorHAnsi" w:hAnsiTheme="majorHAnsi" w:cstheme="majorHAnsi"/>
                <w:color w:val="323130"/>
                <w:sz w:val="16"/>
                <w:szCs w:val="16"/>
                <w:shd w:val="clear" w:color="auto" w:fill="D9E2F3" w:themeFill="accent1" w:themeFillTint="33"/>
              </w:rPr>
              <w:t>Activity Diagram for "Nestle Coffee Bar"</w:t>
            </w:r>
          </w:p>
        </w:tc>
        <w:tc>
          <w:tcPr>
            <w:tcW w:w="6622" w:type="dxa"/>
            <w:tcBorders>
              <w:bottom w:val="single" w:sz="4" w:space="0" w:color="8EAADB" w:themeColor="accent1" w:themeTint="99"/>
            </w:tcBorders>
          </w:tcPr>
          <w:p w14:paraId="6BB916A4" w14:textId="7E1CF6FB" w:rsidR="00400AD3" w:rsidRPr="00400AD3" w:rsidRDefault="005F273D" w:rsidP="00400AD3">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C52B68">
              <w:rPr>
                <w:rFonts w:asciiTheme="majorHAnsi" w:eastAsia="Times New Roman" w:hAnsiTheme="majorHAnsi" w:cstheme="majorHAnsi"/>
                <w:color w:val="323130"/>
                <w:sz w:val="16"/>
                <w:szCs w:val="16"/>
                <w:lang w:val="en-NZ" w:eastAsia="en-NZ"/>
              </w:rPr>
              <w:t>Provide Screenshot</w:t>
            </w:r>
            <w:r w:rsidR="00641A9B">
              <w:rPr>
                <w:rFonts w:asciiTheme="majorHAnsi" w:eastAsia="Times New Roman" w:hAnsiTheme="majorHAnsi" w:cstheme="majorHAnsi"/>
                <w:color w:val="323130"/>
                <w:sz w:val="16"/>
                <w:szCs w:val="16"/>
                <w:lang w:val="en-NZ" w:eastAsia="en-NZ"/>
              </w:rPr>
              <w:t xml:space="preserve"> of</w:t>
            </w:r>
            <w:r w:rsidR="00400AD3" w:rsidRPr="00400AD3">
              <w:rPr>
                <w:rFonts w:asciiTheme="majorHAnsi" w:eastAsia="Times New Roman" w:hAnsiTheme="majorHAnsi" w:cstheme="majorHAnsi"/>
                <w:color w:val="323130"/>
                <w:sz w:val="16"/>
                <w:szCs w:val="16"/>
                <w:lang w:val="en-NZ" w:eastAsia="en-NZ"/>
              </w:rPr>
              <w:t xml:space="preserve"> Activity Diagram based on </w:t>
            </w:r>
            <w:r w:rsidR="00DC6334" w:rsidRPr="00400AD3">
              <w:rPr>
                <w:rFonts w:asciiTheme="majorHAnsi" w:eastAsia="Times New Roman" w:hAnsiTheme="majorHAnsi" w:cstheme="majorHAnsi"/>
                <w:color w:val="323130"/>
                <w:sz w:val="16"/>
                <w:szCs w:val="16"/>
                <w:lang w:val="en-NZ" w:eastAsia="en-NZ"/>
              </w:rPr>
              <w:t>swim lanes</w:t>
            </w:r>
            <w:r w:rsidR="00400AD3" w:rsidRPr="00400AD3">
              <w:rPr>
                <w:rFonts w:asciiTheme="majorHAnsi" w:eastAsia="Times New Roman" w:hAnsiTheme="majorHAnsi" w:cstheme="majorHAnsi"/>
                <w:color w:val="323130"/>
                <w:sz w:val="16"/>
                <w:szCs w:val="16"/>
                <w:lang w:val="en-NZ" w:eastAsia="en-NZ"/>
              </w:rPr>
              <w:t xml:space="preserve"> for "Nestle Coffee Bar"</w:t>
            </w:r>
          </w:p>
          <w:p w14:paraId="36A68B31" w14:textId="77777777" w:rsidR="00400AD3" w:rsidRPr="00400AD3" w:rsidRDefault="00400AD3" w:rsidP="00400AD3">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2E3699B7" w14:textId="77777777" w:rsidR="00400AD3" w:rsidRPr="00400AD3" w:rsidRDefault="00400AD3" w:rsidP="00400AD3">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400AD3">
              <w:rPr>
                <w:rFonts w:asciiTheme="majorHAnsi" w:eastAsia="Times New Roman" w:hAnsiTheme="majorHAnsi" w:cstheme="majorHAnsi"/>
                <w:color w:val="323130"/>
                <w:sz w:val="16"/>
                <w:szCs w:val="16"/>
                <w:lang w:val="en-NZ" w:eastAsia="en-NZ"/>
              </w:rPr>
              <w:t>It should cover the following criteria</w:t>
            </w:r>
          </w:p>
          <w:p w14:paraId="7FB3BCD2" w14:textId="77777777" w:rsidR="00400AD3" w:rsidRPr="00400AD3" w:rsidRDefault="00400AD3" w:rsidP="00400AD3">
            <w:p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p>
          <w:p w14:paraId="2D5FBF19" w14:textId="77777777" w:rsidR="00400AD3" w:rsidRPr="00400AD3" w:rsidRDefault="00400AD3">
            <w:pPr>
              <w:pStyle w:val="ListParagraph"/>
              <w:numPr>
                <w:ilvl w:val="0"/>
                <w:numId w:val="26"/>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400AD3">
              <w:rPr>
                <w:rFonts w:asciiTheme="majorHAnsi" w:eastAsia="Times New Roman" w:hAnsiTheme="majorHAnsi" w:cstheme="majorHAnsi"/>
                <w:color w:val="323130"/>
                <w:sz w:val="16"/>
                <w:szCs w:val="16"/>
                <w:lang w:val="en-NZ" w:eastAsia="en-NZ"/>
              </w:rPr>
              <w:t>Start Point</w:t>
            </w:r>
          </w:p>
          <w:p w14:paraId="4D32F0D5" w14:textId="77777777" w:rsidR="00400AD3" w:rsidRPr="00400AD3" w:rsidRDefault="00400AD3">
            <w:pPr>
              <w:pStyle w:val="ListParagraph"/>
              <w:numPr>
                <w:ilvl w:val="0"/>
                <w:numId w:val="26"/>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400AD3">
              <w:rPr>
                <w:rFonts w:asciiTheme="majorHAnsi" w:eastAsia="Times New Roman" w:hAnsiTheme="majorHAnsi" w:cstheme="majorHAnsi"/>
                <w:color w:val="323130"/>
                <w:sz w:val="16"/>
                <w:szCs w:val="16"/>
                <w:lang w:val="en-NZ" w:eastAsia="en-NZ"/>
              </w:rPr>
              <w:t>Forking</w:t>
            </w:r>
          </w:p>
          <w:p w14:paraId="364DF18C" w14:textId="77777777" w:rsidR="00400AD3" w:rsidRPr="00400AD3" w:rsidRDefault="00400AD3">
            <w:pPr>
              <w:pStyle w:val="ListParagraph"/>
              <w:numPr>
                <w:ilvl w:val="0"/>
                <w:numId w:val="26"/>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400AD3">
              <w:rPr>
                <w:rFonts w:asciiTheme="majorHAnsi" w:eastAsia="Times New Roman" w:hAnsiTheme="majorHAnsi" w:cstheme="majorHAnsi"/>
                <w:color w:val="323130"/>
                <w:sz w:val="16"/>
                <w:szCs w:val="16"/>
                <w:lang w:val="en-NZ" w:eastAsia="en-NZ"/>
              </w:rPr>
              <w:t>Joining</w:t>
            </w:r>
          </w:p>
          <w:p w14:paraId="67385D5A" w14:textId="77777777" w:rsidR="00400AD3" w:rsidRPr="00400AD3" w:rsidRDefault="00400AD3">
            <w:pPr>
              <w:pStyle w:val="ListParagraph"/>
              <w:numPr>
                <w:ilvl w:val="0"/>
                <w:numId w:val="26"/>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400AD3">
              <w:rPr>
                <w:rFonts w:asciiTheme="majorHAnsi" w:eastAsia="Times New Roman" w:hAnsiTheme="majorHAnsi" w:cstheme="majorHAnsi"/>
                <w:color w:val="323130"/>
                <w:sz w:val="16"/>
                <w:szCs w:val="16"/>
                <w:lang w:val="en-NZ" w:eastAsia="en-NZ"/>
              </w:rPr>
              <w:t>Correct Symbols per Event/Action</w:t>
            </w:r>
          </w:p>
          <w:p w14:paraId="78622932" w14:textId="77777777" w:rsidR="00400AD3" w:rsidRPr="00400AD3" w:rsidRDefault="00400AD3">
            <w:pPr>
              <w:pStyle w:val="ListParagraph"/>
              <w:numPr>
                <w:ilvl w:val="0"/>
                <w:numId w:val="26"/>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400AD3">
              <w:rPr>
                <w:rFonts w:asciiTheme="majorHAnsi" w:eastAsia="Times New Roman" w:hAnsiTheme="majorHAnsi" w:cstheme="majorHAnsi"/>
                <w:color w:val="323130"/>
                <w:sz w:val="16"/>
                <w:szCs w:val="16"/>
                <w:lang w:val="en-NZ" w:eastAsia="en-NZ"/>
              </w:rPr>
              <w:t>Clear Arrows to Signify Flow from one action to another</w:t>
            </w:r>
          </w:p>
          <w:p w14:paraId="241E7CD3" w14:textId="482DA153" w:rsidR="00400AD3" w:rsidRDefault="00400AD3">
            <w:pPr>
              <w:pStyle w:val="ListParagraph"/>
              <w:numPr>
                <w:ilvl w:val="0"/>
                <w:numId w:val="26"/>
              </w:numPr>
              <w:shd w:val="clear" w:color="auto" w:fill="D9E2F3" w:themeFill="accent1" w:themeFillTint="33"/>
              <w:spacing w:before="0" w:after="0"/>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323130"/>
                <w:sz w:val="16"/>
                <w:szCs w:val="16"/>
                <w:lang w:val="en-NZ" w:eastAsia="en-NZ"/>
              </w:rPr>
            </w:pPr>
            <w:r w:rsidRPr="00400AD3">
              <w:rPr>
                <w:rFonts w:asciiTheme="majorHAnsi" w:eastAsia="Times New Roman" w:hAnsiTheme="majorHAnsi" w:cstheme="majorHAnsi"/>
                <w:color w:val="323130"/>
                <w:sz w:val="16"/>
                <w:szCs w:val="16"/>
                <w:lang w:val="en-NZ" w:eastAsia="en-NZ"/>
              </w:rPr>
              <w:t>End Point</w:t>
            </w:r>
          </w:p>
          <w:p w14:paraId="666BD9B1" w14:textId="4F5557EE" w:rsidR="0020241A" w:rsidRPr="00E87088" w:rsidRDefault="0020241A" w:rsidP="00400AD3">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6"/>
                <w:szCs w:val="16"/>
              </w:rPr>
            </w:pPr>
          </w:p>
        </w:tc>
      </w:tr>
      <w:tr w:rsidR="0020241A" w:rsidRPr="0007272A" w14:paraId="76F83177" w14:textId="77777777" w:rsidTr="00B13AF3">
        <w:trPr>
          <w:trHeight w:val="346"/>
        </w:trPr>
        <w:tc>
          <w:tcPr>
            <w:cnfStyle w:val="001000000000" w:firstRow="0" w:lastRow="0" w:firstColumn="1" w:lastColumn="0" w:oddVBand="0" w:evenVBand="0" w:oddHBand="0" w:evenHBand="0" w:firstRowFirstColumn="0" w:firstRowLastColumn="0" w:lastRowFirstColumn="0" w:lastRowLastColumn="0"/>
            <w:tcW w:w="9736" w:type="dxa"/>
            <w:gridSpan w:val="3"/>
            <w:tcBorders>
              <w:bottom w:val="single" w:sz="4" w:space="0" w:color="auto"/>
            </w:tcBorders>
          </w:tcPr>
          <w:p w14:paraId="1048A088" w14:textId="77777777" w:rsidR="0020241A" w:rsidRDefault="0020241A" w:rsidP="0020241A">
            <w:pPr>
              <w:rPr>
                <w:rFonts w:asciiTheme="majorHAnsi" w:hAnsiTheme="majorHAnsi" w:cstheme="majorHAnsi"/>
                <w:b w:val="0"/>
                <w:bCs w:val="0"/>
                <w:color w:val="7F7F7F" w:themeColor="text1" w:themeTint="80"/>
                <w:sz w:val="16"/>
                <w:szCs w:val="16"/>
              </w:rPr>
            </w:pPr>
            <w:r w:rsidRPr="002E29DA">
              <w:rPr>
                <w:rFonts w:asciiTheme="majorHAnsi" w:hAnsiTheme="majorHAnsi" w:cstheme="majorHAnsi"/>
                <w:color w:val="7F7F7F" w:themeColor="text1" w:themeTint="80"/>
                <w:sz w:val="16"/>
                <w:szCs w:val="16"/>
              </w:rPr>
              <w:t>Proof of work</w:t>
            </w:r>
          </w:p>
          <w:p w14:paraId="1DB9AB95" w14:textId="28D79DC5" w:rsidR="001A119C" w:rsidRPr="0007272A" w:rsidRDefault="001A119C" w:rsidP="0020241A">
            <w:pPr>
              <w:rPr>
                <w:rFonts w:asciiTheme="majorHAnsi" w:hAnsiTheme="majorHAnsi" w:cstheme="majorHAnsi"/>
                <w:color w:val="7F7F7F" w:themeColor="text1" w:themeTint="80"/>
                <w:sz w:val="16"/>
                <w:szCs w:val="16"/>
              </w:rPr>
            </w:pPr>
            <w:r>
              <w:rPr>
                <w:b w:val="0"/>
                <w:bCs w:val="0"/>
                <w:noProof/>
                <w:color w:val="BFBFBF" w:themeColor="background1" w:themeShade="BF"/>
                <w:sz w:val="16"/>
                <w:szCs w:val="16"/>
              </w:rPr>
              <w:lastRenderedPageBreak/>
              <w:drawing>
                <wp:inline distT="0" distB="0" distL="0" distR="0" wp14:anchorId="72CC65DB" wp14:editId="266C73DA">
                  <wp:extent cx="6159527" cy="6394938"/>
                  <wp:effectExtent l="0" t="0" r="0" b="635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33"/>
                          <a:stretch>
                            <a:fillRect/>
                          </a:stretch>
                        </pic:blipFill>
                        <pic:spPr>
                          <a:xfrm>
                            <a:off x="0" y="0"/>
                            <a:ext cx="6170550" cy="6406382"/>
                          </a:xfrm>
                          <a:prstGeom prst="rect">
                            <a:avLst/>
                          </a:prstGeom>
                        </pic:spPr>
                      </pic:pic>
                    </a:graphicData>
                  </a:graphic>
                </wp:inline>
              </w:drawing>
            </w:r>
          </w:p>
        </w:tc>
      </w:tr>
    </w:tbl>
    <w:p w14:paraId="7F51A9CD" w14:textId="77777777" w:rsidR="006C7C3D" w:rsidRPr="006C7C3D" w:rsidRDefault="006C7C3D" w:rsidP="006C7C3D">
      <w:pPr>
        <w:rPr>
          <w:lang w:eastAsia="en-US"/>
        </w:rPr>
      </w:pPr>
    </w:p>
    <w:p w14:paraId="4BC09736" w14:textId="77777777" w:rsidR="005F57B7" w:rsidRDefault="005F57B7" w:rsidP="005F57B7">
      <w:pPr>
        <w:rPr>
          <w:lang w:eastAsia="en-US"/>
        </w:rPr>
      </w:pPr>
    </w:p>
    <w:p w14:paraId="68A7A955" w14:textId="03181FFD" w:rsidR="00DD4CEF" w:rsidRDefault="00DD4CEF" w:rsidP="00537B5F"/>
    <w:p w14:paraId="7C219EC7" w14:textId="05427E60" w:rsidR="00A06106" w:rsidRDefault="0066609C" w:rsidP="0052741F">
      <w:pPr>
        <w:pStyle w:val="Heading1"/>
        <w:tabs>
          <w:tab w:val="right" w:pos="9746"/>
        </w:tabs>
      </w:pPr>
      <w:r>
        <w:t>Interview</w:t>
      </w:r>
      <w:r w:rsidR="00776D7C">
        <w:t xml:space="preserve"> (</w:t>
      </w:r>
      <w:r w:rsidR="00AA4E1F">
        <w:t>10</w:t>
      </w:r>
      <w:r w:rsidR="00776D7C">
        <w:t xml:space="preserve"> Marks)</w:t>
      </w:r>
      <w:r w:rsidR="0052741F">
        <w:tab/>
      </w:r>
    </w:p>
    <w:p w14:paraId="32BA74DD" w14:textId="76316BB7" w:rsidR="00D55ADC" w:rsidRPr="001E5662" w:rsidRDefault="0052741F" w:rsidP="001E5662">
      <w:pPr>
        <w:pBdr>
          <w:left w:val="single" w:sz="36" w:space="0" w:color="FF0000"/>
        </w:pBdr>
        <w:rPr>
          <w:b/>
          <w:color w:val="FF0000"/>
          <w:sz w:val="16"/>
        </w:rPr>
      </w:pPr>
      <w:r w:rsidRPr="001E5662">
        <w:rPr>
          <w:b/>
          <w:color w:val="FF0000"/>
          <w:sz w:val="16"/>
        </w:rPr>
        <w:t>Outcome Mapping:</w:t>
      </w:r>
    </w:p>
    <w:p w14:paraId="0545BDC2" w14:textId="6AB6EB90" w:rsidR="00925DD0" w:rsidRPr="00956719" w:rsidRDefault="00925DD0" w:rsidP="00925DD0">
      <w:pPr>
        <w:pBdr>
          <w:left w:val="single" w:sz="36" w:space="0" w:color="FF0000"/>
        </w:pBdr>
        <w:rPr>
          <w:b/>
          <w:bCs/>
          <w:color w:val="FF0000"/>
          <w:sz w:val="16"/>
        </w:rPr>
      </w:pPr>
      <w:r>
        <w:rPr>
          <w:b/>
          <w:bCs/>
          <w:color w:val="FF0000"/>
          <w:sz w:val="16"/>
        </w:rPr>
        <w:t xml:space="preserve">2.1 </w:t>
      </w:r>
      <w:r w:rsidRPr="00956719">
        <w:rPr>
          <w:b/>
          <w:bCs/>
          <w:color w:val="FF0000"/>
          <w:sz w:val="16"/>
        </w:rPr>
        <w:t>Development and architecture approach; and introductory architecture requirements engineering</w:t>
      </w:r>
      <w:r>
        <w:rPr>
          <w:b/>
          <w:bCs/>
          <w:color w:val="FF0000"/>
          <w:sz w:val="16"/>
        </w:rPr>
        <w:t>.</w:t>
      </w:r>
    </w:p>
    <w:p w14:paraId="415B8067" w14:textId="4EA6A93A" w:rsidR="00925DD0" w:rsidRPr="00EE7E35" w:rsidRDefault="00925DD0" w:rsidP="00EE7E35">
      <w:pPr>
        <w:pBdr>
          <w:left w:val="single" w:sz="36" w:space="0" w:color="FF0000"/>
        </w:pBdr>
        <w:rPr>
          <w:b/>
          <w:color w:val="FF0000"/>
          <w:sz w:val="16"/>
        </w:rPr>
      </w:pPr>
      <w:r>
        <w:rPr>
          <w:b/>
          <w:color w:val="FF0000"/>
          <w:sz w:val="16"/>
        </w:rPr>
        <w:t xml:space="preserve">2.2 </w:t>
      </w:r>
      <w:r w:rsidRPr="00983B94">
        <w:rPr>
          <w:b/>
          <w:bCs/>
          <w:color w:val="FF0000"/>
          <w:sz w:val="16"/>
        </w:rPr>
        <w:t>Business logic, practices, concepts and values, and the role of information systems</w:t>
      </w:r>
      <w:r>
        <w:rPr>
          <w:b/>
          <w:bCs/>
          <w:color w:val="FF0000"/>
          <w:sz w:val="16"/>
        </w:rPr>
        <w:t>.</w:t>
      </w:r>
    </w:p>
    <w:p w14:paraId="1F08027C" w14:textId="0A99F05C" w:rsidR="00925DD0" w:rsidRPr="00466AA3" w:rsidRDefault="00925DD0" w:rsidP="00925DD0">
      <w:pPr>
        <w:pBdr>
          <w:left w:val="single" w:sz="36" w:space="0" w:color="FF0000"/>
        </w:pBdr>
        <w:rPr>
          <w:b/>
          <w:color w:val="FF0000"/>
          <w:sz w:val="16"/>
        </w:rPr>
      </w:pPr>
      <w:r>
        <w:rPr>
          <w:b/>
          <w:color w:val="FF0000"/>
          <w:sz w:val="16"/>
        </w:rPr>
        <w:t xml:space="preserve">2.3 </w:t>
      </w:r>
      <w:r w:rsidRPr="00C6365A">
        <w:rPr>
          <w:b/>
          <w:color w:val="FF0000"/>
          <w:sz w:val="16"/>
        </w:rPr>
        <w:t>Investigation and analysis techniques, systems thinking, process management and modelling</w:t>
      </w:r>
      <w:r>
        <w:rPr>
          <w:b/>
          <w:color w:val="FF0000"/>
          <w:sz w:val="16"/>
        </w:rPr>
        <w:t>.</w:t>
      </w:r>
    </w:p>
    <w:p w14:paraId="3845658B" w14:textId="301C772E" w:rsidR="0052741F" w:rsidRDefault="006D5030" w:rsidP="007024CA">
      <w:pPr>
        <w:jc w:val="both"/>
      </w:pPr>
      <w:r>
        <w:t>Learner</w:t>
      </w:r>
      <w:r w:rsidR="0052741F">
        <w:t xml:space="preserve"> will</w:t>
      </w:r>
      <w:r w:rsidR="001D3342">
        <w:t xml:space="preserve"> be asked some questions</w:t>
      </w:r>
      <w:r w:rsidR="007024CA">
        <w:t xml:space="preserve"> based on </w:t>
      </w:r>
      <w:r w:rsidR="00837C58">
        <w:t>the projects</w:t>
      </w:r>
      <w:r w:rsidR="007024CA">
        <w:t xml:space="preserve"> that they have </w:t>
      </w:r>
      <w:r w:rsidR="00837C58">
        <w:t>completed</w:t>
      </w:r>
      <w:r w:rsidR="007024CA">
        <w:t xml:space="preserve"> to make this assessment and to check the authenticity</w:t>
      </w:r>
      <w:r w:rsidR="0052741F">
        <w:t xml:space="preserve"> of their work. </w:t>
      </w:r>
    </w:p>
    <w:p w14:paraId="7069F1A1" w14:textId="2B67993D" w:rsidR="000A4CCA" w:rsidRDefault="000A4CCA" w:rsidP="0052741F"/>
    <w:sectPr w:rsidR="000A4CCA" w:rsidSect="00E12D56">
      <w:headerReference w:type="default" r:id="rId34"/>
      <w:footerReference w:type="default" r:id="rId35"/>
      <w:pgSz w:w="11906" w:h="16838" w:code="9"/>
      <w:pgMar w:top="1560" w:right="1080" w:bottom="709" w:left="1080" w:header="284" w:footer="372" w:gutter="0"/>
      <w:pgNumType w:start="0"/>
      <w:cols w:space="708"/>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9C9AB2" w14:textId="77777777" w:rsidR="0024164D" w:rsidRDefault="0024164D" w:rsidP="00F034AA">
      <w:r>
        <w:separator/>
      </w:r>
    </w:p>
  </w:endnote>
  <w:endnote w:type="continuationSeparator" w:id="0">
    <w:p w14:paraId="6E4BBB6E" w14:textId="77777777" w:rsidR="0024164D" w:rsidRDefault="0024164D" w:rsidP="00F034AA">
      <w:r>
        <w:continuationSeparator/>
      </w:r>
    </w:p>
  </w:endnote>
  <w:endnote w:type="continuationNotice" w:id="1">
    <w:p w14:paraId="5957A2CD" w14:textId="77777777" w:rsidR="0024164D" w:rsidRDefault="0024164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6B9C92" w14:textId="524F6F81" w:rsidR="00DE56E2" w:rsidRPr="00244015" w:rsidRDefault="00DE56E2" w:rsidP="007C6C1B">
    <w:pPr>
      <w:pStyle w:val="Footer"/>
      <w:pBdr>
        <w:top w:val="single" w:sz="4" w:space="1" w:color="0070C0"/>
      </w:pBdr>
      <w:tabs>
        <w:tab w:val="clear" w:pos="4153"/>
        <w:tab w:val="clear" w:pos="8306"/>
        <w:tab w:val="right" w:pos="9746"/>
      </w:tabs>
      <w:rPr>
        <w:color w:val="808080"/>
        <w:sz w:val="16"/>
        <w:szCs w:val="16"/>
      </w:rPr>
    </w:pPr>
    <w:r w:rsidRPr="00244015">
      <w:rPr>
        <w:color w:val="808080"/>
        <w:sz w:val="16"/>
        <w:szCs w:val="16"/>
      </w:rPr>
      <w:tab/>
      <w:t xml:space="preserve">Page </w:t>
    </w:r>
    <w:r w:rsidRPr="00244015">
      <w:rPr>
        <w:color w:val="808080"/>
        <w:sz w:val="16"/>
        <w:szCs w:val="16"/>
      </w:rPr>
      <w:fldChar w:fldCharType="begin"/>
    </w:r>
    <w:r w:rsidRPr="00244015">
      <w:rPr>
        <w:color w:val="808080"/>
        <w:sz w:val="16"/>
        <w:szCs w:val="16"/>
      </w:rPr>
      <w:instrText xml:space="preserve"> PAGE   \* MERGEFORMAT </w:instrText>
    </w:r>
    <w:r w:rsidRPr="00244015">
      <w:rPr>
        <w:color w:val="808080"/>
        <w:sz w:val="16"/>
        <w:szCs w:val="16"/>
      </w:rPr>
      <w:fldChar w:fldCharType="separate"/>
    </w:r>
    <w:r w:rsidRPr="00244015">
      <w:rPr>
        <w:noProof/>
        <w:color w:val="808080"/>
        <w:sz w:val="16"/>
        <w:szCs w:val="16"/>
      </w:rPr>
      <w:t>8</w:t>
    </w:r>
    <w:r w:rsidRPr="00244015">
      <w:rPr>
        <w:color w:val="808080"/>
        <w:sz w:val="16"/>
        <w:szCs w:val="16"/>
      </w:rPr>
      <w:fldChar w:fldCharType="end"/>
    </w:r>
    <w:r w:rsidRPr="00244015">
      <w:rPr>
        <w:color w:val="808080"/>
        <w:sz w:val="16"/>
        <w:szCs w:val="16"/>
      </w:rPr>
      <w:t xml:space="preserve"> of </w:t>
    </w:r>
    <w:r w:rsidRPr="00244015">
      <w:rPr>
        <w:color w:val="808080"/>
        <w:sz w:val="16"/>
        <w:szCs w:val="16"/>
      </w:rPr>
      <w:fldChar w:fldCharType="begin"/>
    </w:r>
    <w:r w:rsidRPr="00244015">
      <w:rPr>
        <w:color w:val="808080"/>
        <w:sz w:val="16"/>
        <w:szCs w:val="16"/>
      </w:rPr>
      <w:instrText xml:space="preserve"> NUMPAGES   \* MERGEFORMAT </w:instrText>
    </w:r>
    <w:r w:rsidRPr="00244015">
      <w:rPr>
        <w:color w:val="808080"/>
        <w:sz w:val="16"/>
        <w:szCs w:val="16"/>
      </w:rPr>
      <w:fldChar w:fldCharType="separate"/>
    </w:r>
    <w:r w:rsidRPr="00244015">
      <w:rPr>
        <w:noProof/>
        <w:color w:val="808080"/>
        <w:sz w:val="16"/>
        <w:szCs w:val="16"/>
      </w:rPr>
      <w:t>9</w:t>
    </w:r>
    <w:r w:rsidRPr="00244015">
      <w:rPr>
        <w:color w:val="808080"/>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DAF2F6" w14:textId="77777777" w:rsidR="0024164D" w:rsidRDefault="0024164D" w:rsidP="00F034AA">
      <w:r>
        <w:separator/>
      </w:r>
    </w:p>
  </w:footnote>
  <w:footnote w:type="continuationSeparator" w:id="0">
    <w:p w14:paraId="46C91573" w14:textId="77777777" w:rsidR="0024164D" w:rsidRDefault="0024164D" w:rsidP="00F034AA">
      <w:r>
        <w:continuationSeparator/>
      </w:r>
    </w:p>
  </w:footnote>
  <w:footnote w:type="continuationNotice" w:id="1">
    <w:p w14:paraId="213C09EF" w14:textId="77777777" w:rsidR="0024164D" w:rsidRDefault="0024164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F68B0" w14:textId="73E41296" w:rsidR="00DE56E2" w:rsidRDefault="3320D754" w:rsidP="00F2391C">
    <w:pPr>
      <w:pStyle w:val="Header"/>
      <w:tabs>
        <w:tab w:val="clear" w:pos="4320"/>
        <w:tab w:val="clear" w:pos="8640"/>
        <w:tab w:val="right" w:pos="9746"/>
      </w:tabs>
    </w:pPr>
    <w:r>
      <w:rPr>
        <w:noProof/>
      </w:rPr>
      <w:drawing>
        <wp:inline distT="0" distB="0" distL="0" distR="0" wp14:anchorId="6A08D9B8" wp14:editId="7105F7AA">
          <wp:extent cx="1263015" cy="343535"/>
          <wp:effectExtent l="0" t="0" r="0" b="0"/>
          <wp:docPr id="170" name="Picture 170" descr="Image result for techtoriu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pic:nvPicPr>
                <pic:blipFill>
                  <a:blip r:embed="rId1">
                    <a:extLst>
                      <a:ext uri="{28A0092B-C50C-407E-A947-70E740481C1C}">
                        <a14:useLocalDpi xmlns:a14="http://schemas.microsoft.com/office/drawing/2010/main" val="0"/>
                      </a:ext>
                    </a:extLst>
                  </a:blip>
                  <a:stretch>
                    <a:fillRect/>
                  </a:stretch>
                </pic:blipFill>
                <pic:spPr>
                  <a:xfrm>
                    <a:off x="0" y="0"/>
                    <a:ext cx="1263015" cy="343535"/>
                  </a:xfrm>
                  <a:prstGeom prst="rect">
                    <a:avLst/>
                  </a:prstGeom>
                </pic:spPr>
              </pic:pic>
            </a:graphicData>
          </a:graphic>
        </wp:inline>
      </w:drawing>
    </w:r>
    <w:r w:rsidR="0EE3145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A301C"/>
    <w:multiLevelType w:val="multilevel"/>
    <w:tmpl w:val="9C2CCD4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BD4ED3"/>
    <w:multiLevelType w:val="multilevel"/>
    <w:tmpl w:val="64989A4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C03ACD"/>
    <w:multiLevelType w:val="multilevel"/>
    <w:tmpl w:val="FC7821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239E4"/>
    <w:multiLevelType w:val="multilevel"/>
    <w:tmpl w:val="56DCA3B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3E42E6"/>
    <w:multiLevelType w:val="multilevel"/>
    <w:tmpl w:val="7638D79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2C6524"/>
    <w:multiLevelType w:val="hybridMultilevel"/>
    <w:tmpl w:val="4D54DFD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1D5447E"/>
    <w:multiLevelType w:val="multilevel"/>
    <w:tmpl w:val="D0D40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1F7586F"/>
    <w:multiLevelType w:val="hybridMultilevel"/>
    <w:tmpl w:val="E3D4EF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1D921E2B"/>
    <w:multiLevelType w:val="hybridMultilevel"/>
    <w:tmpl w:val="B560A16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F0E14C7"/>
    <w:multiLevelType w:val="multilevel"/>
    <w:tmpl w:val="A88C9428"/>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EC3109"/>
    <w:multiLevelType w:val="hybridMultilevel"/>
    <w:tmpl w:val="F9EC856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AB113E4"/>
    <w:multiLevelType w:val="hybridMultilevel"/>
    <w:tmpl w:val="8D907772"/>
    <w:lvl w:ilvl="0" w:tplc="1409000F">
      <w:start w:val="1"/>
      <w:numFmt w:val="decimal"/>
      <w:lvlText w:val="%1."/>
      <w:lvlJc w:val="left"/>
      <w:pPr>
        <w:ind w:left="720" w:hanging="360"/>
      </w:pPr>
      <w:rPr>
        <w:rFonts w:hint="default"/>
      </w:rPr>
    </w:lvl>
    <w:lvl w:ilvl="1" w:tplc="B1FED898">
      <w:numFmt w:val="bullet"/>
      <w:lvlText w:val="•"/>
      <w:lvlJc w:val="left"/>
      <w:pPr>
        <w:ind w:left="1440" w:hanging="360"/>
      </w:pPr>
      <w:rPr>
        <w:rFonts w:ascii="Calibri Light" w:eastAsia="Yu Gothic Light" w:hAnsi="Calibri Light" w:cs="Calibri Light" w:hint="default"/>
      </w:rPr>
    </w:lvl>
    <w:lvl w:ilvl="2" w:tplc="04090005" w:tentative="1">
      <w:start w:val="1"/>
      <w:numFmt w:val="bullet"/>
      <w:lvlText w:val=""/>
      <w:lvlJc w:val="left"/>
      <w:pPr>
        <w:ind w:left="2160" w:hanging="360"/>
      </w:pPr>
      <w:rPr>
        <w:rFonts w:ascii="Calibri" w:hAnsi="Calibri" w:hint="default"/>
      </w:rPr>
    </w:lvl>
    <w:lvl w:ilvl="3" w:tplc="04090001" w:tentative="1">
      <w:start w:val="1"/>
      <w:numFmt w:val="bullet"/>
      <w:lvlText w:val=""/>
      <w:lvlJc w:val="left"/>
      <w:pPr>
        <w:ind w:left="2880" w:hanging="360"/>
      </w:pPr>
      <w:rPr>
        <w:rFonts w:ascii="Century Schoolbook" w:hAnsi="Century Schoolbook" w:hint="default"/>
      </w:rPr>
    </w:lvl>
    <w:lvl w:ilvl="4" w:tplc="04090003" w:tentative="1">
      <w:start w:val="1"/>
      <w:numFmt w:val="bullet"/>
      <w:lvlText w:val="o"/>
      <w:lvlJc w:val="left"/>
      <w:pPr>
        <w:ind w:left="3600" w:hanging="360"/>
      </w:pPr>
      <w:rPr>
        <w:rFonts w:ascii="@Yu Mincho" w:hAnsi="@Yu Mincho" w:cs="@Yu Mincho" w:hint="default"/>
      </w:rPr>
    </w:lvl>
    <w:lvl w:ilvl="5" w:tplc="04090005" w:tentative="1">
      <w:start w:val="1"/>
      <w:numFmt w:val="bullet"/>
      <w:lvlText w:val=""/>
      <w:lvlJc w:val="left"/>
      <w:pPr>
        <w:ind w:left="4320" w:hanging="360"/>
      </w:pPr>
      <w:rPr>
        <w:rFonts w:ascii="Calibri" w:hAnsi="Calibri" w:hint="default"/>
      </w:rPr>
    </w:lvl>
    <w:lvl w:ilvl="6" w:tplc="04090001" w:tentative="1">
      <w:start w:val="1"/>
      <w:numFmt w:val="bullet"/>
      <w:lvlText w:val=""/>
      <w:lvlJc w:val="left"/>
      <w:pPr>
        <w:ind w:left="5040" w:hanging="360"/>
      </w:pPr>
      <w:rPr>
        <w:rFonts w:ascii="Century Schoolbook" w:hAnsi="Century Schoolbook" w:hint="default"/>
      </w:rPr>
    </w:lvl>
    <w:lvl w:ilvl="7" w:tplc="04090003" w:tentative="1">
      <w:start w:val="1"/>
      <w:numFmt w:val="bullet"/>
      <w:lvlText w:val="o"/>
      <w:lvlJc w:val="left"/>
      <w:pPr>
        <w:ind w:left="5760" w:hanging="360"/>
      </w:pPr>
      <w:rPr>
        <w:rFonts w:ascii="@Yu Mincho" w:hAnsi="@Yu Mincho" w:cs="@Yu Mincho" w:hint="default"/>
      </w:rPr>
    </w:lvl>
    <w:lvl w:ilvl="8" w:tplc="04090005" w:tentative="1">
      <w:start w:val="1"/>
      <w:numFmt w:val="bullet"/>
      <w:lvlText w:val=""/>
      <w:lvlJc w:val="left"/>
      <w:pPr>
        <w:ind w:left="6480" w:hanging="360"/>
      </w:pPr>
      <w:rPr>
        <w:rFonts w:ascii="Calibri" w:hAnsi="Calibri" w:hint="default"/>
      </w:rPr>
    </w:lvl>
  </w:abstractNum>
  <w:abstractNum w:abstractNumId="12" w15:restartNumberingAfterBreak="0">
    <w:nsid w:val="2DFC5D44"/>
    <w:multiLevelType w:val="hybridMultilevel"/>
    <w:tmpl w:val="AC6AD948"/>
    <w:lvl w:ilvl="0" w:tplc="01E4FECE">
      <w:start w:val="2"/>
      <w:numFmt w:val="decimal"/>
      <w:lvlText w:val="%1."/>
      <w:lvlJc w:val="left"/>
      <w:pPr>
        <w:tabs>
          <w:tab w:val="num" w:pos="720"/>
        </w:tabs>
        <w:ind w:left="720" w:hanging="360"/>
      </w:pPr>
    </w:lvl>
    <w:lvl w:ilvl="1" w:tplc="AC861C1E" w:tentative="1">
      <w:start w:val="1"/>
      <w:numFmt w:val="decimal"/>
      <w:lvlText w:val="%2."/>
      <w:lvlJc w:val="left"/>
      <w:pPr>
        <w:tabs>
          <w:tab w:val="num" w:pos="1440"/>
        </w:tabs>
        <w:ind w:left="1440" w:hanging="360"/>
      </w:pPr>
    </w:lvl>
    <w:lvl w:ilvl="2" w:tplc="1DEC5230" w:tentative="1">
      <w:start w:val="1"/>
      <w:numFmt w:val="decimal"/>
      <w:lvlText w:val="%3."/>
      <w:lvlJc w:val="left"/>
      <w:pPr>
        <w:tabs>
          <w:tab w:val="num" w:pos="2160"/>
        </w:tabs>
        <w:ind w:left="2160" w:hanging="360"/>
      </w:pPr>
    </w:lvl>
    <w:lvl w:ilvl="3" w:tplc="8F9A83FE" w:tentative="1">
      <w:start w:val="1"/>
      <w:numFmt w:val="decimal"/>
      <w:lvlText w:val="%4."/>
      <w:lvlJc w:val="left"/>
      <w:pPr>
        <w:tabs>
          <w:tab w:val="num" w:pos="2880"/>
        </w:tabs>
        <w:ind w:left="2880" w:hanging="360"/>
      </w:pPr>
    </w:lvl>
    <w:lvl w:ilvl="4" w:tplc="230E1BD0" w:tentative="1">
      <w:start w:val="1"/>
      <w:numFmt w:val="decimal"/>
      <w:lvlText w:val="%5."/>
      <w:lvlJc w:val="left"/>
      <w:pPr>
        <w:tabs>
          <w:tab w:val="num" w:pos="3600"/>
        </w:tabs>
        <w:ind w:left="3600" w:hanging="360"/>
      </w:pPr>
    </w:lvl>
    <w:lvl w:ilvl="5" w:tplc="5EA09198" w:tentative="1">
      <w:start w:val="1"/>
      <w:numFmt w:val="decimal"/>
      <w:lvlText w:val="%6."/>
      <w:lvlJc w:val="left"/>
      <w:pPr>
        <w:tabs>
          <w:tab w:val="num" w:pos="4320"/>
        </w:tabs>
        <w:ind w:left="4320" w:hanging="360"/>
      </w:pPr>
    </w:lvl>
    <w:lvl w:ilvl="6" w:tplc="DA06AA70" w:tentative="1">
      <w:start w:val="1"/>
      <w:numFmt w:val="decimal"/>
      <w:lvlText w:val="%7."/>
      <w:lvlJc w:val="left"/>
      <w:pPr>
        <w:tabs>
          <w:tab w:val="num" w:pos="5040"/>
        </w:tabs>
        <w:ind w:left="5040" w:hanging="360"/>
      </w:pPr>
    </w:lvl>
    <w:lvl w:ilvl="7" w:tplc="F9586154" w:tentative="1">
      <w:start w:val="1"/>
      <w:numFmt w:val="decimal"/>
      <w:lvlText w:val="%8."/>
      <w:lvlJc w:val="left"/>
      <w:pPr>
        <w:tabs>
          <w:tab w:val="num" w:pos="5760"/>
        </w:tabs>
        <w:ind w:left="5760" w:hanging="360"/>
      </w:pPr>
    </w:lvl>
    <w:lvl w:ilvl="8" w:tplc="4BC8CF2C" w:tentative="1">
      <w:start w:val="1"/>
      <w:numFmt w:val="decimal"/>
      <w:lvlText w:val="%9."/>
      <w:lvlJc w:val="left"/>
      <w:pPr>
        <w:tabs>
          <w:tab w:val="num" w:pos="6480"/>
        </w:tabs>
        <w:ind w:left="6480" w:hanging="360"/>
      </w:pPr>
    </w:lvl>
  </w:abstractNum>
  <w:abstractNum w:abstractNumId="13" w15:restartNumberingAfterBreak="0">
    <w:nsid w:val="2F6866E3"/>
    <w:multiLevelType w:val="multilevel"/>
    <w:tmpl w:val="D33C5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B34D02"/>
    <w:multiLevelType w:val="multilevel"/>
    <w:tmpl w:val="2DA8F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12164D"/>
    <w:multiLevelType w:val="hybridMultilevel"/>
    <w:tmpl w:val="829881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AA62650"/>
    <w:multiLevelType w:val="hybridMultilevel"/>
    <w:tmpl w:val="C862CBF6"/>
    <w:lvl w:ilvl="0" w:tplc="1409000F">
      <w:start w:val="1"/>
      <w:numFmt w:val="decimal"/>
      <w:lvlText w:val="%1."/>
      <w:lvlJc w:val="left"/>
      <w:pPr>
        <w:ind w:left="720" w:hanging="360"/>
      </w:pPr>
    </w:lvl>
    <w:lvl w:ilvl="1" w:tplc="1409000F">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41E656D3"/>
    <w:multiLevelType w:val="multilevel"/>
    <w:tmpl w:val="261672D2"/>
    <w:name w:val="WW8Num23"/>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8" w15:restartNumberingAfterBreak="0">
    <w:nsid w:val="43154C02"/>
    <w:multiLevelType w:val="hybridMultilevel"/>
    <w:tmpl w:val="6024B5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3E20578"/>
    <w:multiLevelType w:val="multilevel"/>
    <w:tmpl w:val="E9E6DB22"/>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970AEE"/>
    <w:multiLevelType w:val="multilevel"/>
    <w:tmpl w:val="1FBE044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6847B43"/>
    <w:multiLevelType w:val="multilevel"/>
    <w:tmpl w:val="25F46FB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3940EB"/>
    <w:multiLevelType w:val="hybridMultilevel"/>
    <w:tmpl w:val="595CA9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4BF54CFE"/>
    <w:multiLevelType w:val="hybridMultilevel"/>
    <w:tmpl w:val="E0A6E740"/>
    <w:lvl w:ilvl="0" w:tplc="13C01DA8">
      <w:start w:val="11"/>
      <w:numFmt w:val="decimal"/>
      <w:lvlText w:val="%1."/>
      <w:lvlJc w:val="left"/>
      <w:pPr>
        <w:tabs>
          <w:tab w:val="num" w:pos="720"/>
        </w:tabs>
        <w:ind w:left="720" w:hanging="360"/>
      </w:pPr>
    </w:lvl>
    <w:lvl w:ilvl="1" w:tplc="37BCA7D6" w:tentative="1">
      <w:start w:val="1"/>
      <w:numFmt w:val="decimal"/>
      <w:lvlText w:val="%2."/>
      <w:lvlJc w:val="left"/>
      <w:pPr>
        <w:tabs>
          <w:tab w:val="num" w:pos="1440"/>
        </w:tabs>
        <w:ind w:left="1440" w:hanging="360"/>
      </w:pPr>
    </w:lvl>
    <w:lvl w:ilvl="2" w:tplc="51546608" w:tentative="1">
      <w:start w:val="1"/>
      <w:numFmt w:val="decimal"/>
      <w:lvlText w:val="%3."/>
      <w:lvlJc w:val="left"/>
      <w:pPr>
        <w:tabs>
          <w:tab w:val="num" w:pos="2160"/>
        </w:tabs>
        <w:ind w:left="2160" w:hanging="360"/>
      </w:pPr>
    </w:lvl>
    <w:lvl w:ilvl="3" w:tplc="BE12304C" w:tentative="1">
      <w:start w:val="1"/>
      <w:numFmt w:val="decimal"/>
      <w:lvlText w:val="%4."/>
      <w:lvlJc w:val="left"/>
      <w:pPr>
        <w:tabs>
          <w:tab w:val="num" w:pos="2880"/>
        </w:tabs>
        <w:ind w:left="2880" w:hanging="360"/>
      </w:pPr>
    </w:lvl>
    <w:lvl w:ilvl="4" w:tplc="41E6943E" w:tentative="1">
      <w:start w:val="1"/>
      <w:numFmt w:val="decimal"/>
      <w:lvlText w:val="%5."/>
      <w:lvlJc w:val="left"/>
      <w:pPr>
        <w:tabs>
          <w:tab w:val="num" w:pos="3600"/>
        </w:tabs>
        <w:ind w:left="3600" w:hanging="360"/>
      </w:pPr>
    </w:lvl>
    <w:lvl w:ilvl="5" w:tplc="72966B74" w:tentative="1">
      <w:start w:val="1"/>
      <w:numFmt w:val="decimal"/>
      <w:lvlText w:val="%6."/>
      <w:lvlJc w:val="left"/>
      <w:pPr>
        <w:tabs>
          <w:tab w:val="num" w:pos="4320"/>
        </w:tabs>
        <w:ind w:left="4320" w:hanging="360"/>
      </w:pPr>
    </w:lvl>
    <w:lvl w:ilvl="6" w:tplc="9EA0E6CC" w:tentative="1">
      <w:start w:val="1"/>
      <w:numFmt w:val="decimal"/>
      <w:lvlText w:val="%7."/>
      <w:lvlJc w:val="left"/>
      <w:pPr>
        <w:tabs>
          <w:tab w:val="num" w:pos="5040"/>
        </w:tabs>
        <w:ind w:left="5040" w:hanging="360"/>
      </w:pPr>
    </w:lvl>
    <w:lvl w:ilvl="7" w:tplc="CDBAD09C" w:tentative="1">
      <w:start w:val="1"/>
      <w:numFmt w:val="decimal"/>
      <w:lvlText w:val="%8."/>
      <w:lvlJc w:val="left"/>
      <w:pPr>
        <w:tabs>
          <w:tab w:val="num" w:pos="5760"/>
        </w:tabs>
        <w:ind w:left="5760" w:hanging="360"/>
      </w:pPr>
    </w:lvl>
    <w:lvl w:ilvl="8" w:tplc="7B6C6582" w:tentative="1">
      <w:start w:val="1"/>
      <w:numFmt w:val="decimal"/>
      <w:lvlText w:val="%9."/>
      <w:lvlJc w:val="left"/>
      <w:pPr>
        <w:tabs>
          <w:tab w:val="num" w:pos="6480"/>
        </w:tabs>
        <w:ind w:left="6480" w:hanging="360"/>
      </w:pPr>
    </w:lvl>
  </w:abstractNum>
  <w:abstractNum w:abstractNumId="24" w15:restartNumberingAfterBreak="0">
    <w:nsid w:val="5322042C"/>
    <w:multiLevelType w:val="multilevel"/>
    <w:tmpl w:val="54887D48"/>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DA7B13"/>
    <w:multiLevelType w:val="hybridMultilevel"/>
    <w:tmpl w:val="A31E23CC"/>
    <w:lvl w:ilvl="0" w:tplc="24AA09B4">
      <w:start w:val="2"/>
      <w:numFmt w:val="decimal"/>
      <w:lvlText w:val="%1."/>
      <w:lvlJc w:val="left"/>
      <w:pPr>
        <w:tabs>
          <w:tab w:val="num" w:pos="720"/>
        </w:tabs>
        <w:ind w:left="720" w:hanging="360"/>
      </w:pPr>
    </w:lvl>
    <w:lvl w:ilvl="1" w:tplc="9AF68028" w:tentative="1">
      <w:start w:val="1"/>
      <w:numFmt w:val="decimal"/>
      <w:lvlText w:val="%2."/>
      <w:lvlJc w:val="left"/>
      <w:pPr>
        <w:tabs>
          <w:tab w:val="num" w:pos="1440"/>
        </w:tabs>
        <w:ind w:left="1440" w:hanging="360"/>
      </w:pPr>
    </w:lvl>
    <w:lvl w:ilvl="2" w:tplc="FBBC2984" w:tentative="1">
      <w:start w:val="1"/>
      <w:numFmt w:val="decimal"/>
      <w:lvlText w:val="%3."/>
      <w:lvlJc w:val="left"/>
      <w:pPr>
        <w:tabs>
          <w:tab w:val="num" w:pos="2160"/>
        </w:tabs>
        <w:ind w:left="2160" w:hanging="360"/>
      </w:pPr>
    </w:lvl>
    <w:lvl w:ilvl="3" w:tplc="0BE82698" w:tentative="1">
      <w:start w:val="1"/>
      <w:numFmt w:val="decimal"/>
      <w:lvlText w:val="%4."/>
      <w:lvlJc w:val="left"/>
      <w:pPr>
        <w:tabs>
          <w:tab w:val="num" w:pos="2880"/>
        </w:tabs>
        <w:ind w:left="2880" w:hanging="360"/>
      </w:pPr>
    </w:lvl>
    <w:lvl w:ilvl="4" w:tplc="FA9822E6" w:tentative="1">
      <w:start w:val="1"/>
      <w:numFmt w:val="decimal"/>
      <w:lvlText w:val="%5."/>
      <w:lvlJc w:val="left"/>
      <w:pPr>
        <w:tabs>
          <w:tab w:val="num" w:pos="3600"/>
        </w:tabs>
        <w:ind w:left="3600" w:hanging="360"/>
      </w:pPr>
    </w:lvl>
    <w:lvl w:ilvl="5" w:tplc="400C5754" w:tentative="1">
      <w:start w:val="1"/>
      <w:numFmt w:val="decimal"/>
      <w:lvlText w:val="%6."/>
      <w:lvlJc w:val="left"/>
      <w:pPr>
        <w:tabs>
          <w:tab w:val="num" w:pos="4320"/>
        </w:tabs>
        <w:ind w:left="4320" w:hanging="360"/>
      </w:pPr>
    </w:lvl>
    <w:lvl w:ilvl="6" w:tplc="8702D2BA" w:tentative="1">
      <w:start w:val="1"/>
      <w:numFmt w:val="decimal"/>
      <w:lvlText w:val="%7."/>
      <w:lvlJc w:val="left"/>
      <w:pPr>
        <w:tabs>
          <w:tab w:val="num" w:pos="5040"/>
        </w:tabs>
        <w:ind w:left="5040" w:hanging="360"/>
      </w:pPr>
    </w:lvl>
    <w:lvl w:ilvl="7" w:tplc="C09EDD5C" w:tentative="1">
      <w:start w:val="1"/>
      <w:numFmt w:val="decimal"/>
      <w:lvlText w:val="%8."/>
      <w:lvlJc w:val="left"/>
      <w:pPr>
        <w:tabs>
          <w:tab w:val="num" w:pos="5760"/>
        </w:tabs>
        <w:ind w:left="5760" w:hanging="360"/>
      </w:pPr>
    </w:lvl>
    <w:lvl w:ilvl="8" w:tplc="B6A2EAB2" w:tentative="1">
      <w:start w:val="1"/>
      <w:numFmt w:val="decimal"/>
      <w:lvlText w:val="%9."/>
      <w:lvlJc w:val="left"/>
      <w:pPr>
        <w:tabs>
          <w:tab w:val="num" w:pos="6480"/>
        </w:tabs>
        <w:ind w:left="6480" w:hanging="360"/>
      </w:pPr>
    </w:lvl>
  </w:abstractNum>
  <w:abstractNum w:abstractNumId="26" w15:restartNumberingAfterBreak="0">
    <w:nsid w:val="5C9E557E"/>
    <w:multiLevelType w:val="hybridMultilevel"/>
    <w:tmpl w:val="FAE835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6D163527"/>
    <w:multiLevelType w:val="multilevel"/>
    <w:tmpl w:val="CDACD1E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351236"/>
    <w:multiLevelType w:val="hybridMultilevel"/>
    <w:tmpl w:val="AE06A1A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7DF6747"/>
    <w:multiLevelType w:val="hybridMultilevel"/>
    <w:tmpl w:val="D5ACA2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EAD14B8"/>
    <w:multiLevelType w:val="multilevel"/>
    <w:tmpl w:val="FF249A7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B75F43"/>
    <w:multiLevelType w:val="hybridMultilevel"/>
    <w:tmpl w:val="D0B8D77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2101637775">
    <w:abstractNumId w:val="11"/>
    <w:lvlOverride w:ilvl="0">
      <w:startOverride w:val="1"/>
    </w:lvlOverride>
    <w:lvlOverride w:ilvl="1"/>
    <w:lvlOverride w:ilvl="2"/>
    <w:lvlOverride w:ilvl="3"/>
    <w:lvlOverride w:ilvl="4"/>
    <w:lvlOverride w:ilvl="5"/>
    <w:lvlOverride w:ilvl="6"/>
    <w:lvlOverride w:ilvl="7"/>
    <w:lvlOverride w:ilvl="8"/>
  </w:num>
  <w:num w:numId="2" w16cid:durableId="663556149">
    <w:abstractNumId w:val="16"/>
  </w:num>
  <w:num w:numId="3" w16cid:durableId="109398148">
    <w:abstractNumId w:val="2"/>
  </w:num>
  <w:num w:numId="4" w16cid:durableId="1400130089">
    <w:abstractNumId w:val="12"/>
  </w:num>
  <w:num w:numId="5" w16cid:durableId="317928573">
    <w:abstractNumId w:val="4"/>
  </w:num>
  <w:num w:numId="6" w16cid:durableId="401605577">
    <w:abstractNumId w:val="0"/>
  </w:num>
  <w:num w:numId="7" w16cid:durableId="2015300460">
    <w:abstractNumId w:val="30"/>
  </w:num>
  <w:num w:numId="8" w16cid:durableId="1820030619">
    <w:abstractNumId w:val="1"/>
  </w:num>
  <w:num w:numId="9" w16cid:durableId="856961379">
    <w:abstractNumId w:val="27"/>
  </w:num>
  <w:num w:numId="10" w16cid:durableId="59135287">
    <w:abstractNumId w:val="19"/>
  </w:num>
  <w:num w:numId="11" w16cid:durableId="1942059405">
    <w:abstractNumId w:val="24"/>
  </w:num>
  <w:num w:numId="12" w16cid:durableId="1499224249">
    <w:abstractNumId w:val="20"/>
  </w:num>
  <w:num w:numId="13" w16cid:durableId="814952371">
    <w:abstractNumId w:val="23"/>
  </w:num>
  <w:num w:numId="14" w16cid:durableId="1211966186">
    <w:abstractNumId w:val="9"/>
  </w:num>
  <w:num w:numId="15" w16cid:durableId="1661732794">
    <w:abstractNumId w:val="3"/>
  </w:num>
  <w:num w:numId="16" w16cid:durableId="1243374679">
    <w:abstractNumId w:val="6"/>
  </w:num>
  <w:num w:numId="17" w16cid:durableId="262031903">
    <w:abstractNumId w:val="13"/>
  </w:num>
  <w:num w:numId="18" w16cid:durableId="2147236977">
    <w:abstractNumId w:val="25"/>
  </w:num>
  <w:num w:numId="19" w16cid:durableId="1154681919">
    <w:abstractNumId w:val="21"/>
  </w:num>
  <w:num w:numId="20" w16cid:durableId="1644581458">
    <w:abstractNumId w:val="14"/>
  </w:num>
  <w:num w:numId="21" w16cid:durableId="1058935000">
    <w:abstractNumId w:val="18"/>
  </w:num>
  <w:num w:numId="22" w16cid:durableId="5374681">
    <w:abstractNumId w:val="7"/>
  </w:num>
  <w:num w:numId="23" w16cid:durableId="329793131">
    <w:abstractNumId w:val="31"/>
  </w:num>
  <w:num w:numId="24" w16cid:durableId="1899511923">
    <w:abstractNumId w:val="29"/>
  </w:num>
  <w:num w:numId="25" w16cid:durableId="209534061">
    <w:abstractNumId w:val="26"/>
  </w:num>
  <w:num w:numId="26" w16cid:durableId="2004360013">
    <w:abstractNumId w:val="15"/>
  </w:num>
  <w:num w:numId="27" w16cid:durableId="1145706888">
    <w:abstractNumId w:val="28"/>
  </w:num>
  <w:num w:numId="28" w16cid:durableId="691492271">
    <w:abstractNumId w:val="22"/>
  </w:num>
  <w:num w:numId="29" w16cid:durableId="1067994028">
    <w:abstractNumId w:val="8"/>
  </w:num>
  <w:num w:numId="30" w16cid:durableId="74014100">
    <w:abstractNumId w:val="10"/>
  </w:num>
  <w:num w:numId="31" w16cid:durableId="1420832479">
    <w:abstractNumId w:val="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efaultTableStyle w:val="GridTable4-Accent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0MjExNbOwNDE3MDJQ0lEKTi0uzszPAykwNKgFACnLOj0tAAAA"/>
  </w:docVars>
  <w:rsids>
    <w:rsidRoot w:val="00637ECD"/>
    <w:rsid w:val="00000442"/>
    <w:rsid w:val="00002462"/>
    <w:rsid w:val="0000251A"/>
    <w:rsid w:val="00002AC2"/>
    <w:rsid w:val="0000345B"/>
    <w:rsid w:val="00003AB4"/>
    <w:rsid w:val="00003CE4"/>
    <w:rsid w:val="00003E7C"/>
    <w:rsid w:val="00003F98"/>
    <w:rsid w:val="0000405D"/>
    <w:rsid w:val="00004240"/>
    <w:rsid w:val="00004526"/>
    <w:rsid w:val="00004CE4"/>
    <w:rsid w:val="000058FE"/>
    <w:rsid w:val="00005CF8"/>
    <w:rsid w:val="00005DFE"/>
    <w:rsid w:val="000061E6"/>
    <w:rsid w:val="0000631E"/>
    <w:rsid w:val="00006580"/>
    <w:rsid w:val="000067B7"/>
    <w:rsid w:val="0000706E"/>
    <w:rsid w:val="0000709D"/>
    <w:rsid w:val="00007CCA"/>
    <w:rsid w:val="000101E8"/>
    <w:rsid w:val="000104A9"/>
    <w:rsid w:val="000104BF"/>
    <w:rsid w:val="000115E6"/>
    <w:rsid w:val="00011653"/>
    <w:rsid w:val="00011759"/>
    <w:rsid w:val="0001194F"/>
    <w:rsid w:val="00011D56"/>
    <w:rsid w:val="00011DEA"/>
    <w:rsid w:val="00012179"/>
    <w:rsid w:val="00012283"/>
    <w:rsid w:val="00012469"/>
    <w:rsid w:val="000125B9"/>
    <w:rsid w:val="00012807"/>
    <w:rsid w:val="00012935"/>
    <w:rsid w:val="00012A4B"/>
    <w:rsid w:val="00012FBF"/>
    <w:rsid w:val="0001329E"/>
    <w:rsid w:val="0001373F"/>
    <w:rsid w:val="0001448B"/>
    <w:rsid w:val="00014598"/>
    <w:rsid w:val="000151C2"/>
    <w:rsid w:val="00015390"/>
    <w:rsid w:val="00015BCD"/>
    <w:rsid w:val="00015D0A"/>
    <w:rsid w:val="00016E50"/>
    <w:rsid w:val="00017C83"/>
    <w:rsid w:val="00017CBD"/>
    <w:rsid w:val="000201D8"/>
    <w:rsid w:val="00020C8E"/>
    <w:rsid w:val="00021D75"/>
    <w:rsid w:val="00022324"/>
    <w:rsid w:val="000223B7"/>
    <w:rsid w:val="000223D4"/>
    <w:rsid w:val="00022754"/>
    <w:rsid w:val="00023A31"/>
    <w:rsid w:val="00024646"/>
    <w:rsid w:val="00025210"/>
    <w:rsid w:val="00025645"/>
    <w:rsid w:val="000257C8"/>
    <w:rsid w:val="00025E6F"/>
    <w:rsid w:val="0002614F"/>
    <w:rsid w:val="00026BE0"/>
    <w:rsid w:val="00026FC0"/>
    <w:rsid w:val="00027841"/>
    <w:rsid w:val="0002787C"/>
    <w:rsid w:val="000303E0"/>
    <w:rsid w:val="000308D9"/>
    <w:rsid w:val="00030AEA"/>
    <w:rsid w:val="00030F88"/>
    <w:rsid w:val="000313BC"/>
    <w:rsid w:val="000314FB"/>
    <w:rsid w:val="000315FF"/>
    <w:rsid w:val="000317BE"/>
    <w:rsid w:val="00031A84"/>
    <w:rsid w:val="00031BB4"/>
    <w:rsid w:val="00031C74"/>
    <w:rsid w:val="000321EE"/>
    <w:rsid w:val="000322BF"/>
    <w:rsid w:val="00032722"/>
    <w:rsid w:val="000333B2"/>
    <w:rsid w:val="00033575"/>
    <w:rsid w:val="000337BD"/>
    <w:rsid w:val="00033902"/>
    <w:rsid w:val="00033FA4"/>
    <w:rsid w:val="00034299"/>
    <w:rsid w:val="0003483C"/>
    <w:rsid w:val="00034AEB"/>
    <w:rsid w:val="000358F4"/>
    <w:rsid w:val="00035AFA"/>
    <w:rsid w:val="0003648F"/>
    <w:rsid w:val="00036503"/>
    <w:rsid w:val="000365B1"/>
    <w:rsid w:val="0003688A"/>
    <w:rsid w:val="00036AEB"/>
    <w:rsid w:val="00036BDA"/>
    <w:rsid w:val="00037394"/>
    <w:rsid w:val="0003757B"/>
    <w:rsid w:val="0003764F"/>
    <w:rsid w:val="00037C4B"/>
    <w:rsid w:val="000406EF"/>
    <w:rsid w:val="00040863"/>
    <w:rsid w:val="000411BF"/>
    <w:rsid w:val="0004157E"/>
    <w:rsid w:val="00041AEA"/>
    <w:rsid w:val="00041ED5"/>
    <w:rsid w:val="000422AC"/>
    <w:rsid w:val="0004231B"/>
    <w:rsid w:val="000425F1"/>
    <w:rsid w:val="00043651"/>
    <w:rsid w:val="000437BD"/>
    <w:rsid w:val="00043B73"/>
    <w:rsid w:val="00043F29"/>
    <w:rsid w:val="00044634"/>
    <w:rsid w:val="00044A7D"/>
    <w:rsid w:val="00044E1B"/>
    <w:rsid w:val="000452CF"/>
    <w:rsid w:val="00045B05"/>
    <w:rsid w:val="00045EE0"/>
    <w:rsid w:val="00045FD8"/>
    <w:rsid w:val="000462B8"/>
    <w:rsid w:val="000464B9"/>
    <w:rsid w:val="000468BE"/>
    <w:rsid w:val="00046F64"/>
    <w:rsid w:val="000472EE"/>
    <w:rsid w:val="0004736E"/>
    <w:rsid w:val="00047543"/>
    <w:rsid w:val="00047648"/>
    <w:rsid w:val="000476FB"/>
    <w:rsid w:val="000477F3"/>
    <w:rsid w:val="0005018F"/>
    <w:rsid w:val="00050977"/>
    <w:rsid w:val="0005176B"/>
    <w:rsid w:val="000517C0"/>
    <w:rsid w:val="000517E0"/>
    <w:rsid w:val="0005193B"/>
    <w:rsid w:val="00052741"/>
    <w:rsid w:val="00052E10"/>
    <w:rsid w:val="00052FB7"/>
    <w:rsid w:val="000535D6"/>
    <w:rsid w:val="00053A42"/>
    <w:rsid w:val="00053F31"/>
    <w:rsid w:val="000541CE"/>
    <w:rsid w:val="00054290"/>
    <w:rsid w:val="0005495D"/>
    <w:rsid w:val="000549C4"/>
    <w:rsid w:val="00054BED"/>
    <w:rsid w:val="00054C86"/>
    <w:rsid w:val="00054D0E"/>
    <w:rsid w:val="00054F0D"/>
    <w:rsid w:val="00054F2E"/>
    <w:rsid w:val="000550B1"/>
    <w:rsid w:val="00055335"/>
    <w:rsid w:val="0005545F"/>
    <w:rsid w:val="000556D3"/>
    <w:rsid w:val="000557A9"/>
    <w:rsid w:val="00055BAE"/>
    <w:rsid w:val="000568BB"/>
    <w:rsid w:val="000569A0"/>
    <w:rsid w:val="00056B4D"/>
    <w:rsid w:val="00056CC0"/>
    <w:rsid w:val="00056D13"/>
    <w:rsid w:val="00057342"/>
    <w:rsid w:val="00057465"/>
    <w:rsid w:val="00057714"/>
    <w:rsid w:val="000577F0"/>
    <w:rsid w:val="00057E55"/>
    <w:rsid w:val="00057F49"/>
    <w:rsid w:val="00057FDB"/>
    <w:rsid w:val="00060271"/>
    <w:rsid w:val="000602BC"/>
    <w:rsid w:val="000606F8"/>
    <w:rsid w:val="00060771"/>
    <w:rsid w:val="00060909"/>
    <w:rsid w:val="00060C95"/>
    <w:rsid w:val="000618F1"/>
    <w:rsid w:val="000624AA"/>
    <w:rsid w:val="00062517"/>
    <w:rsid w:val="00062D1B"/>
    <w:rsid w:val="00062DC7"/>
    <w:rsid w:val="00063502"/>
    <w:rsid w:val="000637F1"/>
    <w:rsid w:val="00063819"/>
    <w:rsid w:val="000639B8"/>
    <w:rsid w:val="000639D5"/>
    <w:rsid w:val="000640E0"/>
    <w:rsid w:val="00064114"/>
    <w:rsid w:val="0006411C"/>
    <w:rsid w:val="000647FA"/>
    <w:rsid w:val="00064A44"/>
    <w:rsid w:val="00064B20"/>
    <w:rsid w:val="00064D74"/>
    <w:rsid w:val="00064FC6"/>
    <w:rsid w:val="0006529B"/>
    <w:rsid w:val="00065523"/>
    <w:rsid w:val="00066592"/>
    <w:rsid w:val="00066BA3"/>
    <w:rsid w:val="00066CB3"/>
    <w:rsid w:val="00066DF3"/>
    <w:rsid w:val="00067AE3"/>
    <w:rsid w:val="000703C3"/>
    <w:rsid w:val="00070805"/>
    <w:rsid w:val="00070AE4"/>
    <w:rsid w:val="00070DB6"/>
    <w:rsid w:val="0007105F"/>
    <w:rsid w:val="00071769"/>
    <w:rsid w:val="00071D2C"/>
    <w:rsid w:val="000724B8"/>
    <w:rsid w:val="000726BB"/>
    <w:rsid w:val="0007272A"/>
    <w:rsid w:val="00072E44"/>
    <w:rsid w:val="000733E2"/>
    <w:rsid w:val="0007380E"/>
    <w:rsid w:val="00073D6D"/>
    <w:rsid w:val="000741B6"/>
    <w:rsid w:val="00074CB7"/>
    <w:rsid w:val="00074F5A"/>
    <w:rsid w:val="0007545B"/>
    <w:rsid w:val="00075554"/>
    <w:rsid w:val="000756AE"/>
    <w:rsid w:val="00076155"/>
    <w:rsid w:val="00076204"/>
    <w:rsid w:val="0007622A"/>
    <w:rsid w:val="00076451"/>
    <w:rsid w:val="00076A99"/>
    <w:rsid w:val="00076AA5"/>
    <w:rsid w:val="00076CA7"/>
    <w:rsid w:val="00076DCF"/>
    <w:rsid w:val="0007700B"/>
    <w:rsid w:val="00077D79"/>
    <w:rsid w:val="0008051F"/>
    <w:rsid w:val="000806C2"/>
    <w:rsid w:val="0008072E"/>
    <w:rsid w:val="000815E6"/>
    <w:rsid w:val="00081E63"/>
    <w:rsid w:val="0008239E"/>
    <w:rsid w:val="00082534"/>
    <w:rsid w:val="00082B9A"/>
    <w:rsid w:val="00082D02"/>
    <w:rsid w:val="000837D7"/>
    <w:rsid w:val="000838A7"/>
    <w:rsid w:val="00084B95"/>
    <w:rsid w:val="00084F86"/>
    <w:rsid w:val="00085291"/>
    <w:rsid w:val="00085635"/>
    <w:rsid w:val="00085DA1"/>
    <w:rsid w:val="00085F59"/>
    <w:rsid w:val="0008663B"/>
    <w:rsid w:val="00086657"/>
    <w:rsid w:val="0008681F"/>
    <w:rsid w:val="00086CD4"/>
    <w:rsid w:val="00086D8E"/>
    <w:rsid w:val="000875EF"/>
    <w:rsid w:val="000876D8"/>
    <w:rsid w:val="0008783F"/>
    <w:rsid w:val="00087BB3"/>
    <w:rsid w:val="00087E24"/>
    <w:rsid w:val="000909D4"/>
    <w:rsid w:val="000910FD"/>
    <w:rsid w:val="00091643"/>
    <w:rsid w:val="00091726"/>
    <w:rsid w:val="000919E9"/>
    <w:rsid w:val="00091D6F"/>
    <w:rsid w:val="0009250F"/>
    <w:rsid w:val="000930CC"/>
    <w:rsid w:val="00093DA7"/>
    <w:rsid w:val="000943ED"/>
    <w:rsid w:val="000944E5"/>
    <w:rsid w:val="000947D0"/>
    <w:rsid w:val="00094940"/>
    <w:rsid w:val="00094995"/>
    <w:rsid w:val="00094F6F"/>
    <w:rsid w:val="0009518A"/>
    <w:rsid w:val="000958BE"/>
    <w:rsid w:val="00095DCB"/>
    <w:rsid w:val="00095ED4"/>
    <w:rsid w:val="000967C8"/>
    <w:rsid w:val="00096A21"/>
    <w:rsid w:val="00096FD5"/>
    <w:rsid w:val="00097074"/>
    <w:rsid w:val="0009728A"/>
    <w:rsid w:val="000974FB"/>
    <w:rsid w:val="000975E2"/>
    <w:rsid w:val="00097918"/>
    <w:rsid w:val="000A00F5"/>
    <w:rsid w:val="000A064A"/>
    <w:rsid w:val="000A066A"/>
    <w:rsid w:val="000A07CB"/>
    <w:rsid w:val="000A0B95"/>
    <w:rsid w:val="000A0E47"/>
    <w:rsid w:val="000A0EAD"/>
    <w:rsid w:val="000A11A2"/>
    <w:rsid w:val="000A17A8"/>
    <w:rsid w:val="000A18B4"/>
    <w:rsid w:val="000A1E86"/>
    <w:rsid w:val="000A1EA3"/>
    <w:rsid w:val="000A2141"/>
    <w:rsid w:val="000A2690"/>
    <w:rsid w:val="000A32CB"/>
    <w:rsid w:val="000A3380"/>
    <w:rsid w:val="000A369A"/>
    <w:rsid w:val="000A3BD1"/>
    <w:rsid w:val="000A410C"/>
    <w:rsid w:val="000A41D2"/>
    <w:rsid w:val="000A4C1C"/>
    <w:rsid w:val="000A4CCA"/>
    <w:rsid w:val="000A5148"/>
    <w:rsid w:val="000A534B"/>
    <w:rsid w:val="000A5357"/>
    <w:rsid w:val="000A5592"/>
    <w:rsid w:val="000A57E9"/>
    <w:rsid w:val="000A5FD6"/>
    <w:rsid w:val="000A689B"/>
    <w:rsid w:val="000A6FF8"/>
    <w:rsid w:val="000A7617"/>
    <w:rsid w:val="000A7AE9"/>
    <w:rsid w:val="000A7D2B"/>
    <w:rsid w:val="000B041A"/>
    <w:rsid w:val="000B09B3"/>
    <w:rsid w:val="000B0D80"/>
    <w:rsid w:val="000B0EC4"/>
    <w:rsid w:val="000B187D"/>
    <w:rsid w:val="000B1BB1"/>
    <w:rsid w:val="000B20D8"/>
    <w:rsid w:val="000B29DC"/>
    <w:rsid w:val="000B2BDF"/>
    <w:rsid w:val="000B2C22"/>
    <w:rsid w:val="000B2F4D"/>
    <w:rsid w:val="000B3239"/>
    <w:rsid w:val="000B3464"/>
    <w:rsid w:val="000B34FF"/>
    <w:rsid w:val="000B393C"/>
    <w:rsid w:val="000B3DD3"/>
    <w:rsid w:val="000B3F03"/>
    <w:rsid w:val="000B485E"/>
    <w:rsid w:val="000B4D21"/>
    <w:rsid w:val="000B4E89"/>
    <w:rsid w:val="000B543B"/>
    <w:rsid w:val="000B55A8"/>
    <w:rsid w:val="000B59AC"/>
    <w:rsid w:val="000B5F10"/>
    <w:rsid w:val="000B5F40"/>
    <w:rsid w:val="000B6091"/>
    <w:rsid w:val="000B6343"/>
    <w:rsid w:val="000B6950"/>
    <w:rsid w:val="000B6AF1"/>
    <w:rsid w:val="000B7760"/>
    <w:rsid w:val="000B7909"/>
    <w:rsid w:val="000B7B35"/>
    <w:rsid w:val="000B7F0D"/>
    <w:rsid w:val="000C1288"/>
    <w:rsid w:val="000C1341"/>
    <w:rsid w:val="000C1734"/>
    <w:rsid w:val="000C18EE"/>
    <w:rsid w:val="000C19C7"/>
    <w:rsid w:val="000C2095"/>
    <w:rsid w:val="000C20DF"/>
    <w:rsid w:val="000C2DE5"/>
    <w:rsid w:val="000C3784"/>
    <w:rsid w:val="000C3DFE"/>
    <w:rsid w:val="000C4529"/>
    <w:rsid w:val="000C4A6D"/>
    <w:rsid w:val="000C54EE"/>
    <w:rsid w:val="000C597D"/>
    <w:rsid w:val="000C5E4F"/>
    <w:rsid w:val="000C630B"/>
    <w:rsid w:val="000C6975"/>
    <w:rsid w:val="000C6E75"/>
    <w:rsid w:val="000C6E78"/>
    <w:rsid w:val="000C72C2"/>
    <w:rsid w:val="000C72FC"/>
    <w:rsid w:val="000C7623"/>
    <w:rsid w:val="000C7DE5"/>
    <w:rsid w:val="000C7F79"/>
    <w:rsid w:val="000D0059"/>
    <w:rsid w:val="000D09B6"/>
    <w:rsid w:val="000D0A7F"/>
    <w:rsid w:val="000D0CFE"/>
    <w:rsid w:val="000D0E35"/>
    <w:rsid w:val="000D0EC5"/>
    <w:rsid w:val="000D0F97"/>
    <w:rsid w:val="000D14D4"/>
    <w:rsid w:val="000D1608"/>
    <w:rsid w:val="000D1CCB"/>
    <w:rsid w:val="000D20BD"/>
    <w:rsid w:val="000D21BF"/>
    <w:rsid w:val="000D23FE"/>
    <w:rsid w:val="000D2714"/>
    <w:rsid w:val="000D2AC6"/>
    <w:rsid w:val="000D2BD6"/>
    <w:rsid w:val="000D2F93"/>
    <w:rsid w:val="000D34D5"/>
    <w:rsid w:val="000D395A"/>
    <w:rsid w:val="000D4122"/>
    <w:rsid w:val="000D4AB4"/>
    <w:rsid w:val="000D4CA3"/>
    <w:rsid w:val="000D4F4E"/>
    <w:rsid w:val="000D4FDA"/>
    <w:rsid w:val="000D535C"/>
    <w:rsid w:val="000D6142"/>
    <w:rsid w:val="000D6315"/>
    <w:rsid w:val="000D6758"/>
    <w:rsid w:val="000D67AF"/>
    <w:rsid w:val="000D6EA3"/>
    <w:rsid w:val="000D7A24"/>
    <w:rsid w:val="000D7DA8"/>
    <w:rsid w:val="000E0237"/>
    <w:rsid w:val="000E0257"/>
    <w:rsid w:val="000E05E4"/>
    <w:rsid w:val="000E066B"/>
    <w:rsid w:val="000E0B95"/>
    <w:rsid w:val="000E1265"/>
    <w:rsid w:val="000E1288"/>
    <w:rsid w:val="000E13FA"/>
    <w:rsid w:val="000E1429"/>
    <w:rsid w:val="000E163A"/>
    <w:rsid w:val="000E1823"/>
    <w:rsid w:val="000E2615"/>
    <w:rsid w:val="000E290E"/>
    <w:rsid w:val="000E2A38"/>
    <w:rsid w:val="000E2D75"/>
    <w:rsid w:val="000E372D"/>
    <w:rsid w:val="000E3C87"/>
    <w:rsid w:val="000E3CED"/>
    <w:rsid w:val="000E4696"/>
    <w:rsid w:val="000E47C3"/>
    <w:rsid w:val="000E481D"/>
    <w:rsid w:val="000E4B69"/>
    <w:rsid w:val="000E4B9F"/>
    <w:rsid w:val="000E51EC"/>
    <w:rsid w:val="000E53AB"/>
    <w:rsid w:val="000E5515"/>
    <w:rsid w:val="000E5DF5"/>
    <w:rsid w:val="000E60B2"/>
    <w:rsid w:val="000E629C"/>
    <w:rsid w:val="000E66FF"/>
    <w:rsid w:val="000E6796"/>
    <w:rsid w:val="000E687C"/>
    <w:rsid w:val="000E6896"/>
    <w:rsid w:val="000E6AE9"/>
    <w:rsid w:val="000E6CC5"/>
    <w:rsid w:val="000E6D1D"/>
    <w:rsid w:val="000E71F3"/>
    <w:rsid w:val="000E735D"/>
    <w:rsid w:val="000E743D"/>
    <w:rsid w:val="000E74B6"/>
    <w:rsid w:val="000E76DF"/>
    <w:rsid w:val="000F0468"/>
    <w:rsid w:val="000F0507"/>
    <w:rsid w:val="000F09FD"/>
    <w:rsid w:val="000F10AC"/>
    <w:rsid w:val="000F11A9"/>
    <w:rsid w:val="000F19DF"/>
    <w:rsid w:val="000F2BF9"/>
    <w:rsid w:val="000F3125"/>
    <w:rsid w:val="000F3131"/>
    <w:rsid w:val="000F41C3"/>
    <w:rsid w:val="000F4292"/>
    <w:rsid w:val="000F42DF"/>
    <w:rsid w:val="000F4F31"/>
    <w:rsid w:val="000F50C7"/>
    <w:rsid w:val="000F510F"/>
    <w:rsid w:val="000F51DE"/>
    <w:rsid w:val="000F56A4"/>
    <w:rsid w:val="000F56AB"/>
    <w:rsid w:val="000F5875"/>
    <w:rsid w:val="000F5B3C"/>
    <w:rsid w:val="000F5EA7"/>
    <w:rsid w:val="000F6327"/>
    <w:rsid w:val="000F7AB3"/>
    <w:rsid w:val="001001F6"/>
    <w:rsid w:val="001004DF"/>
    <w:rsid w:val="00100B66"/>
    <w:rsid w:val="00100E50"/>
    <w:rsid w:val="00100F05"/>
    <w:rsid w:val="00101453"/>
    <w:rsid w:val="00101589"/>
    <w:rsid w:val="00102B9F"/>
    <w:rsid w:val="00102BD5"/>
    <w:rsid w:val="00102D12"/>
    <w:rsid w:val="00103168"/>
    <w:rsid w:val="00103193"/>
    <w:rsid w:val="001033E0"/>
    <w:rsid w:val="00103B3C"/>
    <w:rsid w:val="00104977"/>
    <w:rsid w:val="00104EEA"/>
    <w:rsid w:val="00105469"/>
    <w:rsid w:val="001054A5"/>
    <w:rsid w:val="00105577"/>
    <w:rsid w:val="00105995"/>
    <w:rsid w:val="00106139"/>
    <w:rsid w:val="00106149"/>
    <w:rsid w:val="00106AE4"/>
    <w:rsid w:val="00106CE0"/>
    <w:rsid w:val="00107165"/>
    <w:rsid w:val="001071B5"/>
    <w:rsid w:val="001071E1"/>
    <w:rsid w:val="00107503"/>
    <w:rsid w:val="0010751B"/>
    <w:rsid w:val="00107859"/>
    <w:rsid w:val="001108EF"/>
    <w:rsid w:val="00110D57"/>
    <w:rsid w:val="00110DD8"/>
    <w:rsid w:val="0011151F"/>
    <w:rsid w:val="00111CC5"/>
    <w:rsid w:val="0011247B"/>
    <w:rsid w:val="001126C0"/>
    <w:rsid w:val="001129F1"/>
    <w:rsid w:val="00112E9B"/>
    <w:rsid w:val="00113112"/>
    <w:rsid w:val="0011336C"/>
    <w:rsid w:val="00113935"/>
    <w:rsid w:val="00113C20"/>
    <w:rsid w:val="00114116"/>
    <w:rsid w:val="0011440A"/>
    <w:rsid w:val="00114795"/>
    <w:rsid w:val="00114AC1"/>
    <w:rsid w:val="00114D40"/>
    <w:rsid w:val="0011529B"/>
    <w:rsid w:val="00115711"/>
    <w:rsid w:val="00115B0C"/>
    <w:rsid w:val="00115EC7"/>
    <w:rsid w:val="0011619C"/>
    <w:rsid w:val="0011621C"/>
    <w:rsid w:val="00116656"/>
    <w:rsid w:val="00116B7C"/>
    <w:rsid w:val="00116E00"/>
    <w:rsid w:val="001172BB"/>
    <w:rsid w:val="001172C1"/>
    <w:rsid w:val="001172CA"/>
    <w:rsid w:val="00117C18"/>
    <w:rsid w:val="00120359"/>
    <w:rsid w:val="001208A9"/>
    <w:rsid w:val="00120D39"/>
    <w:rsid w:val="00121191"/>
    <w:rsid w:val="0012130E"/>
    <w:rsid w:val="001218EA"/>
    <w:rsid w:val="001219DC"/>
    <w:rsid w:val="00122470"/>
    <w:rsid w:val="00122995"/>
    <w:rsid w:val="00122D52"/>
    <w:rsid w:val="00123050"/>
    <w:rsid w:val="001232E3"/>
    <w:rsid w:val="00123EE9"/>
    <w:rsid w:val="001241D7"/>
    <w:rsid w:val="00124634"/>
    <w:rsid w:val="001247B4"/>
    <w:rsid w:val="00124B1C"/>
    <w:rsid w:val="00124B36"/>
    <w:rsid w:val="00124FA3"/>
    <w:rsid w:val="00125759"/>
    <w:rsid w:val="00125990"/>
    <w:rsid w:val="00125C13"/>
    <w:rsid w:val="00125EBE"/>
    <w:rsid w:val="00125F20"/>
    <w:rsid w:val="00125F4F"/>
    <w:rsid w:val="00125FCA"/>
    <w:rsid w:val="00126492"/>
    <w:rsid w:val="001271E4"/>
    <w:rsid w:val="001273EA"/>
    <w:rsid w:val="0012752A"/>
    <w:rsid w:val="00127748"/>
    <w:rsid w:val="00127ACD"/>
    <w:rsid w:val="00127BE1"/>
    <w:rsid w:val="00130066"/>
    <w:rsid w:val="0013053C"/>
    <w:rsid w:val="00130B82"/>
    <w:rsid w:val="00130DB0"/>
    <w:rsid w:val="0013148E"/>
    <w:rsid w:val="001314A7"/>
    <w:rsid w:val="00132AA2"/>
    <w:rsid w:val="00132F86"/>
    <w:rsid w:val="00133038"/>
    <w:rsid w:val="001331EF"/>
    <w:rsid w:val="00133498"/>
    <w:rsid w:val="0013372D"/>
    <w:rsid w:val="001342FC"/>
    <w:rsid w:val="00134649"/>
    <w:rsid w:val="0013471F"/>
    <w:rsid w:val="00134B49"/>
    <w:rsid w:val="001358BA"/>
    <w:rsid w:val="00135B4C"/>
    <w:rsid w:val="00135E62"/>
    <w:rsid w:val="00135FAB"/>
    <w:rsid w:val="0013602A"/>
    <w:rsid w:val="001364CE"/>
    <w:rsid w:val="00136658"/>
    <w:rsid w:val="00136858"/>
    <w:rsid w:val="001369DD"/>
    <w:rsid w:val="00137121"/>
    <w:rsid w:val="001373E5"/>
    <w:rsid w:val="00137CA8"/>
    <w:rsid w:val="00140452"/>
    <w:rsid w:val="00140684"/>
    <w:rsid w:val="001408A2"/>
    <w:rsid w:val="00140D86"/>
    <w:rsid w:val="00141611"/>
    <w:rsid w:val="00141E21"/>
    <w:rsid w:val="00142494"/>
    <w:rsid w:val="001428B4"/>
    <w:rsid w:val="001429B2"/>
    <w:rsid w:val="00142E65"/>
    <w:rsid w:val="00142E7B"/>
    <w:rsid w:val="001431B6"/>
    <w:rsid w:val="001434B9"/>
    <w:rsid w:val="0014357F"/>
    <w:rsid w:val="00143768"/>
    <w:rsid w:val="00143A18"/>
    <w:rsid w:val="00144711"/>
    <w:rsid w:val="00144833"/>
    <w:rsid w:val="00144AF2"/>
    <w:rsid w:val="00145260"/>
    <w:rsid w:val="00146195"/>
    <w:rsid w:val="001465B9"/>
    <w:rsid w:val="001468CC"/>
    <w:rsid w:val="00146AE3"/>
    <w:rsid w:val="00146BB8"/>
    <w:rsid w:val="00147991"/>
    <w:rsid w:val="001501EB"/>
    <w:rsid w:val="001507E7"/>
    <w:rsid w:val="00150994"/>
    <w:rsid w:val="001510C0"/>
    <w:rsid w:val="001519B4"/>
    <w:rsid w:val="00151AF8"/>
    <w:rsid w:val="001523D8"/>
    <w:rsid w:val="00152523"/>
    <w:rsid w:val="00152A1B"/>
    <w:rsid w:val="00152F34"/>
    <w:rsid w:val="001533FA"/>
    <w:rsid w:val="001535FA"/>
    <w:rsid w:val="00153799"/>
    <w:rsid w:val="00153D88"/>
    <w:rsid w:val="00153F52"/>
    <w:rsid w:val="00154A7E"/>
    <w:rsid w:val="00154A89"/>
    <w:rsid w:val="00154BCF"/>
    <w:rsid w:val="00155045"/>
    <w:rsid w:val="001553B5"/>
    <w:rsid w:val="0015581F"/>
    <w:rsid w:val="00155ABF"/>
    <w:rsid w:val="00155DF2"/>
    <w:rsid w:val="00156321"/>
    <w:rsid w:val="00156A07"/>
    <w:rsid w:val="00156A26"/>
    <w:rsid w:val="00156B88"/>
    <w:rsid w:val="00157E6E"/>
    <w:rsid w:val="0016013D"/>
    <w:rsid w:val="00160921"/>
    <w:rsid w:val="001609B0"/>
    <w:rsid w:val="001624D2"/>
    <w:rsid w:val="0016287C"/>
    <w:rsid w:val="001629E1"/>
    <w:rsid w:val="00162D77"/>
    <w:rsid w:val="00164007"/>
    <w:rsid w:val="001640BE"/>
    <w:rsid w:val="001646F8"/>
    <w:rsid w:val="0016481F"/>
    <w:rsid w:val="00164919"/>
    <w:rsid w:val="00164B8D"/>
    <w:rsid w:val="00164C0D"/>
    <w:rsid w:val="00165BA2"/>
    <w:rsid w:val="00165C35"/>
    <w:rsid w:val="00165F07"/>
    <w:rsid w:val="0016619C"/>
    <w:rsid w:val="001666EE"/>
    <w:rsid w:val="001669EA"/>
    <w:rsid w:val="00166A45"/>
    <w:rsid w:val="00166A7F"/>
    <w:rsid w:val="0017098B"/>
    <w:rsid w:val="001709AD"/>
    <w:rsid w:val="00170BA7"/>
    <w:rsid w:val="001711D7"/>
    <w:rsid w:val="001712A5"/>
    <w:rsid w:val="001716ED"/>
    <w:rsid w:val="00171A3C"/>
    <w:rsid w:val="00171DEB"/>
    <w:rsid w:val="00171E23"/>
    <w:rsid w:val="00171E8B"/>
    <w:rsid w:val="00171F70"/>
    <w:rsid w:val="00172164"/>
    <w:rsid w:val="001724D2"/>
    <w:rsid w:val="00172AFA"/>
    <w:rsid w:val="00172B03"/>
    <w:rsid w:val="00172BF3"/>
    <w:rsid w:val="00172C3B"/>
    <w:rsid w:val="00173774"/>
    <w:rsid w:val="001745FD"/>
    <w:rsid w:val="001748D7"/>
    <w:rsid w:val="00175106"/>
    <w:rsid w:val="0017517C"/>
    <w:rsid w:val="001759D1"/>
    <w:rsid w:val="0017633B"/>
    <w:rsid w:val="00176CE9"/>
    <w:rsid w:val="001772EC"/>
    <w:rsid w:val="00177B77"/>
    <w:rsid w:val="0018083C"/>
    <w:rsid w:val="00180FAC"/>
    <w:rsid w:val="0018158F"/>
    <w:rsid w:val="0018177F"/>
    <w:rsid w:val="00181BF0"/>
    <w:rsid w:val="0018217E"/>
    <w:rsid w:val="00182473"/>
    <w:rsid w:val="00182789"/>
    <w:rsid w:val="00182888"/>
    <w:rsid w:val="001829C1"/>
    <w:rsid w:val="00182A95"/>
    <w:rsid w:val="00182CB9"/>
    <w:rsid w:val="00182F1B"/>
    <w:rsid w:val="00183651"/>
    <w:rsid w:val="001836AF"/>
    <w:rsid w:val="00183FEA"/>
    <w:rsid w:val="00185015"/>
    <w:rsid w:val="001856F3"/>
    <w:rsid w:val="0018571D"/>
    <w:rsid w:val="00185DBA"/>
    <w:rsid w:val="001864B1"/>
    <w:rsid w:val="00186C0D"/>
    <w:rsid w:val="00186E96"/>
    <w:rsid w:val="00187367"/>
    <w:rsid w:val="00187984"/>
    <w:rsid w:val="00190180"/>
    <w:rsid w:val="00190317"/>
    <w:rsid w:val="00190344"/>
    <w:rsid w:val="001906AD"/>
    <w:rsid w:val="00190939"/>
    <w:rsid w:val="0019129E"/>
    <w:rsid w:val="0019131F"/>
    <w:rsid w:val="0019171D"/>
    <w:rsid w:val="00191FCD"/>
    <w:rsid w:val="00192B99"/>
    <w:rsid w:val="00193941"/>
    <w:rsid w:val="00193B07"/>
    <w:rsid w:val="00193D63"/>
    <w:rsid w:val="001948D0"/>
    <w:rsid w:val="0019512A"/>
    <w:rsid w:val="001951F8"/>
    <w:rsid w:val="00195227"/>
    <w:rsid w:val="00195D02"/>
    <w:rsid w:val="00196D2C"/>
    <w:rsid w:val="001975B9"/>
    <w:rsid w:val="001976A3"/>
    <w:rsid w:val="00197801"/>
    <w:rsid w:val="0019783B"/>
    <w:rsid w:val="00197960"/>
    <w:rsid w:val="00197FCB"/>
    <w:rsid w:val="001A00B2"/>
    <w:rsid w:val="001A00B6"/>
    <w:rsid w:val="001A0284"/>
    <w:rsid w:val="001A0EBE"/>
    <w:rsid w:val="001A1057"/>
    <w:rsid w:val="001A119C"/>
    <w:rsid w:val="001A1B5E"/>
    <w:rsid w:val="001A2183"/>
    <w:rsid w:val="001A27F3"/>
    <w:rsid w:val="001A2CBA"/>
    <w:rsid w:val="001A30C6"/>
    <w:rsid w:val="001A374C"/>
    <w:rsid w:val="001A3B7E"/>
    <w:rsid w:val="001A3C93"/>
    <w:rsid w:val="001A41B4"/>
    <w:rsid w:val="001A487E"/>
    <w:rsid w:val="001A4924"/>
    <w:rsid w:val="001A4C5A"/>
    <w:rsid w:val="001A4CF2"/>
    <w:rsid w:val="001A5418"/>
    <w:rsid w:val="001A563D"/>
    <w:rsid w:val="001A597C"/>
    <w:rsid w:val="001A5D09"/>
    <w:rsid w:val="001A5D1B"/>
    <w:rsid w:val="001A60E8"/>
    <w:rsid w:val="001A6B31"/>
    <w:rsid w:val="001A6BD1"/>
    <w:rsid w:val="001A7078"/>
    <w:rsid w:val="001A74CB"/>
    <w:rsid w:val="001B0384"/>
    <w:rsid w:val="001B1319"/>
    <w:rsid w:val="001B1882"/>
    <w:rsid w:val="001B1B96"/>
    <w:rsid w:val="001B251A"/>
    <w:rsid w:val="001B2AF3"/>
    <w:rsid w:val="001B3033"/>
    <w:rsid w:val="001B30D0"/>
    <w:rsid w:val="001B30E6"/>
    <w:rsid w:val="001B31D9"/>
    <w:rsid w:val="001B35FA"/>
    <w:rsid w:val="001B3770"/>
    <w:rsid w:val="001B4102"/>
    <w:rsid w:val="001B4639"/>
    <w:rsid w:val="001B473A"/>
    <w:rsid w:val="001B4D5D"/>
    <w:rsid w:val="001B533D"/>
    <w:rsid w:val="001B5418"/>
    <w:rsid w:val="001B576E"/>
    <w:rsid w:val="001B596F"/>
    <w:rsid w:val="001B5976"/>
    <w:rsid w:val="001B5B94"/>
    <w:rsid w:val="001B5E98"/>
    <w:rsid w:val="001B5EB4"/>
    <w:rsid w:val="001B5F92"/>
    <w:rsid w:val="001B60C5"/>
    <w:rsid w:val="001B67A3"/>
    <w:rsid w:val="001B6A48"/>
    <w:rsid w:val="001B6ED4"/>
    <w:rsid w:val="001B72FB"/>
    <w:rsid w:val="001B74E0"/>
    <w:rsid w:val="001B783A"/>
    <w:rsid w:val="001B7953"/>
    <w:rsid w:val="001B7A34"/>
    <w:rsid w:val="001C006D"/>
    <w:rsid w:val="001C0755"/>
    <w:rsid w:val="001C1350"/>
    <w:rsid w:val="001C1799"/>
    <w:rsid w:val="001C1948"/>
    <w:rsid w:val="001C1B17"/>
    <w:rsid w:val="001C2316"/>
    <w:rsid w:val="001C291A"/>
    <w:rsid w:val="001C2B6D"/>
    <w:rsid w:val="001C2E38"/>
    <w:rsid w:val="001C3429"/>
    <w:rsid w:val="001C3B05"/>
    <w:rsid w:val="001C3DC4"/>
    <w:rsid w:val="001C48EC"/>
    <w:rsid w:val="001C506F"/>
    <w:rsid w:val="001C5541"/>
    <w:rsid w:val="001C5A93"/>
    <w:rsid w:val="001C5EC8"/>
    <w:rsid w:val="001C600A"/>
    <w:rsid w:val="001C657C"/>
    <w:rsid w:val="001C66F4"/>
    <w:rsid w:val="001C66F5"/>
    <w:rsid w:val="001C699C"/>
    <w:rsid w:val="001C6A05"/>
    <w:rsid w:val="001C6B77"/>
    <w:rsid w:val="001C7275"/>
    <w:rsid w:val="001C763A"/>
    <w:rsid w:val="001C7FD1"/>
    <w:rsid w:val="001D01A1"/>
    <w:rsid w:val="001D0255"/>
    <w:rsid w:val="001D0562"/>
    <w:rsid w:val="001D0936"/>
    <w:rsid w:val="001D0CC0"/>
    <w:rsid w:val="001D0E0A"/>
    <w:rsid w:val="001D1461"/>
    <w:rsid w:val="001D155E"/>
    <w:rsid w:val="001D1CD0"/>
    <w:rsid w:val="001D2525"/>
    <w:rsid w:val="001D253C"/>
    <w:rsid w:val="001D261C"/>
    <w:rsid w:val="001D3342"/>
    <w:rsid w:val="001D33D5"/>
    <w:rsid w:val="001D36AA"/>
    <w:rsid w:val="001D3997"/>
    <w:rsid w:val="001D3A0B"/>
    <w:rsid w:val="001D40D9"/>
    <w:rsid w:val="001D433B"/>
    <w:rsid w:val="001D5148"/>
    <w:rsid w:val="001D5508"/>
    <w:rsid w:val="001D5A75"/>
    <w:rsid w:val="001D5BA3"/>
    <w:rsid w:val="001D5CFC"/>
    <w:rsid w:val="001D5D93"/>
    <w:rsid w:val="001D6936"/>
    <w:rsid w:val="001D6C56"/>
    <w:rsid w:val="001D742F"/>
    <w:rsid w:val="001D753C"/>
    <w:rsid w:val="001D7772"/>
    <w:rsid w:val="001E006A"/>
    <w:rsid w:val="001E09CE"/>
    <w:rsid w:val="001E0DF2"/>
    <w:rsid w:val="001E0F90"/>
    <w:rsid w:val="001E11F4"/>
    <w:rsid w:val="001E129B"/>
    <w:rsid w:val="001E1425"/>
    <w:rsid w:val="001E162F"/>
    <w:rsid w:val="001E1848"/>
    <w:rsid w:val="001E195B"/>
    <w:rsid w:val="001E1E2D"/>
    <w:rsid w:val="001E2809"/>
    <w:rsid w:val="001E2ABA"/>
    <w:rsid w:val="001E3027"/>
    <w:rsid w:val="001E34FF"/>
    <w:rsid w:val="001E3BA6"/>
    <w:rsid w:val="001E4377"/>
    <w:rsid w:val="001E4802"/>
    <w:rsid w:val="001E4A87"/>
    <w:rsid w:val="001E4E5B"/>
    <w:rsid w:val="001E5662"/>
    <w:rsid w:val="001E5F8E"/>
    <w:rsid w:val="001E652E"/>
    <w:rsid w:val="001E6E2A"/>
    <w:rsid w:val="001E7179"/>
    <w:rsid w:val="001E763C"/>
    <w:rsid w:val="001E7823"/>
    <w:rsid w:val="001E791F"/>
    <w:rsid w:val="001E7922"/>
    <w:rsid w:val="001E7D81"/>
    <w:rsid w:val="001F01EC"/>
    <w:rsid w:val="001F085A"/>
    <w:rsid w:val="001F0DBD"/>
    <w:rsid w:val="001F1150"/>
    <w:rsid w:val="001F14F2"/>
    <w:rsid w:val="001F188B"/>
    <w:rsid w:val="001F235A"/>
    <w:rsid w:val="001F33CA"/>
    <w:rsid w:val="001F43A0"/>
    <w:rsid w:val="001F44E4"/>
    <w:rsid w:val="001F462A"/>
    <w:rsid w:val="001F47D5"/>
    <w:rsid w:val="001F4BE1"/>
    <w:rsid w:val="001F5169"/>
    <w:rsid w:val="001F559E"/>
    <w:rsid w:val="001F55FC"/>
    <w:rsid w:val="001F5A29"/>
    <w:rsid w:val="001F5EF6"/>
    <w:rsid w:val="001F6834"/>
    <w:rsid w:val="001F6A1C"/>
    <w:rsid w:val="001F6D65"/>
    <w:rsid w:val="001F73C7"/>
    <w:rsid w:val="001F75F6"/>
    <w:rsid w:val="001F762F"/>
    <w:rsid w:val="001F7950"/>
    <w:rsid w:val="001F7F33"/>
    <w:rsid w:val="00200387"/>
    <w:rsid w:val="0020065D"/>
    <w:rsid w:val="0020135C"/>
    <w:rsid w:val="0020146B"/>
    <w:rsid w:val="0020241A"/>
    <w:rsid w:val="002024FC"/>
    <w:rsid w:val="00202582"/>
    <w:rsid w:val="00202B4D"/>
    <w:rsid w:val="002037C9"/>
    <w:rsid w:val="00203940"/>
    <w:rsid w:val="00203DA2"/>
    <w:rsid w:val="00203DB1"/>
    <w:rsid w:val="00204116"/>
    <w:rsid w:val="00204626"/>
    <w:rsid w:val="002046A4"/>
    <w:rsid w:val="002048A2"/>
    <w:rsid w:val="0020553C"/>
    <w:rsid w:val="0020555A"/>
    <w:rsid w:val="00205E9D"/>
    <w:rsid w:val="00205F31"/>
    <w:rsid w:val="00206440"/>
    <w:rsid w:val="00206A9D"/>
    <w:rsid w:val="00206B3A"/>
    <w:rsid w:val="002072AF"/>
    <w:rsid w:val="002074EB"/>
    <w:rsid w:val="00207996"/>
    <w:rsid w:val="0020799F"/>
    <w:rsid w:val="00207F0A"/>
    <w:rsid w:val="0021043B"/>
    <w:rsid w:val="002106D1"/>
    <w:rsid w:val="00210A98"/>
    <w:rsid w:val="0021135D"/>
    <w:rsid w:val="00211390"/>
    <w:rsid w:val="00212BD7"/>
    <w:rsid w:val="002131F8"/>
    <w:rsid w:val="00213989"/>
    <w:rsid w:val="00213EBD"/>
    <w:rsid w:val="0021441A"/>
    <w:rsid w:val="0021486D"/>
    <w:rsid w:val="00215135"/>
    <w:rsid w:val="0021519D"/>
    <w:rsid w:val="00215703"/>
    <w:rsid w:val="00215B5A"/>
    <w:rsid w:val="00215ECE"/>
    <w:rsid w:val="00216D3E"/>
    <w:rsid w:val="00217558"/>
    <w:rsid w:val="0021772E"/>
    <w:rsid w:val="002178B8"/>
    <w:rsid w:val="00217AE8"/>
    <w:rsid w:val="002204DB"/>
    <w:rsid w:val="002204F0"/>
    <w:rsid w:val="002206E9"/>
    <w:rsid w:val="002212EF"/>
    <w:rsid w:val="002215B3"/>
    <w:rsid w:val="002216F5"/>
    <w:rsid w:val="0022190F"/>
    <w:rsid w:val="00221E2B"/>
    <w:rsid w:val="0022223A"/>
    <w:rsid w:val="002225B6"/>
    <w:rsid w:val="002226A2"/>
    <w:rsid w:val="00222782"/>
    <w:rsid w:val="002227C4"/>
    <w:rsid w:val="002229EC"/>
    <w:rsid w:val="00223901"/>
    <w:rsid w:val="002244B4"/>
    <w:rsid w:val="00226966"/>
    <w:rsid w:val="00226B92"/>
    <w:rsid w:val="00226C6D"/>
    <w:rsid w:val="00226D28"/>
    <w:rsid w:val="00226ECB"/>
    <w:rsid w:val="00226EDE"/>
    <w:rsid w:val="00227263"/>
    <w:rsid w:val="00227A8A"/>
    <w:rsid w:val="00227EFD"/>
    <w:rsid w:val="00230465"/>
    <w:rsid w:val="00230700"/>
    <w:rsid w:val="00231894"/>
    <w:rsid w:val="00231DEB"/>
    <w:rsid w:val="00231E2D"/>
    <w:rsid w:val="002328E5"/>
    <w:rsid w:val="00232F42"/>
    <w:rsid w:val="00232FC4"/>
    <w:rsid w:val="002334FA"/>
    <w:rsid w:val="002337DD"/>
    <w:rsid w:val="002339E2"/>
    <w:rsid w:val="00233CDD"/>
    <w:rsid w:val="00233D4B"/>
    <w:rsid w:val="00234055"/>
    <w:rsid w:val="002346DC"/>
    <w:rsid w:val="00234B11"/>
    <w:rsid w:val="00234CCD"/>
    <w:rsid w:val="00235065"/>
    <w:rsid w:val="002360EA"/>
    <w:rsid w:val="002363D6"/>
    <w:rsid w:val="00237250"/>
    <w:rsid w:val="002374CB"/>
    <w:rsid w:val="002375B3"/>
    <w:rsid w:val="002377DD"/>
    <w:rsid w:val="00237BDE"/>
    <w:rsid w:val="0024000C"/>
    <w:rsid w:val="00240401"/>
    <w:rsid w:val="002405DB"/>
    <w:rsid w:val="0024085C"/>
    <w:rsid w:val="002409E4"/>
    <w:rsid w:val="00240DC7"/>
    <w:rsid w:val="00240F37"/>
    <w:rsid w:val="0024164D"/>
    <w:rsid w:val="00241872"/>
    <w:rsid w:val="00241ED8"/>
    <w:rsid w:val="00242104"/>
    <w:rsid w:val="0024228D"/>
    <w:rsid w:val="0024228F"/>
    <w:rsid w:val="00242481"/>
    <w:rsid w:val="00242963"/>
    <w:rsid w:val="00242A1E"/>
    <w:rsid w:val="0024336A"/>
    <w:rsid w:val="0024348D"/>
    <w:rsid w:val="002435A3"/>
    <w:rsid w:val="00243D8E"/>
    <w:rsid w:val="00243E10"/>
    <w:rsid w:val="00244015"/>
    <w:rsid w:val="002442F6"/>
    <w:rsid w:val="00244376"/>
    <w:rsid w:val="00244418"/>
    <w:rsid w:val="00244635"/>
    <w:rsid w:val="002448F4"/>
    <w:rsid w:val="0024514D"/>
    <w:rsid w:val="0024518B"/>
    <w:rsid w:val="0024519D"/>
    <w:rsid w:val="002455ED"/>
    <w:rsid w:val="00245A80"/>
    <w:rsid w:val="0024628B"/>
    <w:rsid w:val="00246AB3"/>
    <w:rsid w:val="00246DCA"/>
    <w:rsid w:val="00246F7F"/>
    <w:rsid w:val="00247C94"/>
    <w:rsid w:val="00247F92"/>
    <w:rsid w:val="00250315"/>
    <w:rsid w:val="002504EB"/>
    <w:rsid w:val="002504FE"/>
    <w:rsid w:val="00250DA3"/>
    <w:rsid w:val="00250DC2"/>
    <w:rsid w:val="00250F0D"/>
    <w:rsid w:val="002515DF"/>
    <w:rsid w:val="00251C24"/>
    <w:rsid w:val="00251E65"/>
    <w:rsid w:val="00251EB7"/>
    <w:rsid w:val="00251FAE"/>
    <w:rsid w:val="00252984"/>
    <w:rsid w:val="00252F50"/>
    <w:rsid w:val="00253B83"/>
    <w:rsid w:val="00253FD6"/>
    <w:rsid w:val="002542F7"/>
    <w:rsid w:val="002547DF"/>
    <w:rsid w:val="00254863"/>
    <w:rsid w:val="0025486D"/>
    <w:rsid w:val="00254AE3"/>
    <w:rsid w:val="002556E9"/>
    <w:rsid w:val="00255BB2"/>
    <w:rsid w:val="00255DC6"/>
    <w:rsid w:val="00256A27"/>
    <w:rsid w:val="00256C68"/>
    <w:rsid w:val="00256D99"/>
    <w:rsid w:val="00256DCB"/>
    <w:rsid w:val="0025725B"/>
    <w:rsid w:val="00257357"/>
    <w:rsid w:val="002573C5"/>
    <w:rsid w:val="0025770B"/>
    <w:rsid w:val="00257EBD"/>
    <w:rsid w:val="00257F64"/>
    <w:rsid w:val="00260780"/>
    <w:rsid w:val="002607CD"/>
    <w:rsid w:val="002607DA"/>
    <w:rsid w:val="00260DD7"/>
    <w:rsid w:val="002617BB"/>
    <w:rsid w:val="00261A45"/>
    <w:rsid w:val="00261E7F"/>
    <w:rsid w:val="00262097"/>
    <w:rsid w:val="002624A6"/>
    <w:rsid w:val="002625D8"/>
    <w:rsid w:val="00262C87"/>
    <w:rsid w:val="00262E1B"/>
    <w:rsid w:val="00262E31"/>
    <w:rsid w:val="00263DA9"/>
    <w:rsid w:val="00265057"/>
    <w:rsid w:val="002650FF"/>
    <w:rsid w:val="002652C6"/>
    <w:rsid w:val="00265D3B"/>
    <w:rsid w:val="00266411"/>
    <w:rsid w:val="00266942"/>
    <w:rsid w:val="00266A2E"/>
    <w:rsid w:val="00267C17"/>
    <w:rsid w:val="00267F1B"/>
    <w:rsid w:val="00270553"/>
    <w:rsid w:val="00270594"/>
    <w:rsid w:val="00270D9C"/>
    <w:rsid w:val="00270F22"/>
    <w:rsid w:val="002710BD"/>
    <w:rsid w:val="00271131"/>
    <w:rsid w:val="0027117B"/>
    <w:rsid w:val="00271BED"/>
    <w:rsid w:val="00271DC4"/>
    <w:rsid w:val="002721A9"/>
    <w:rsid w:val="002723DF"/>
    <w:rsid w:val="0027244F"/>
    <w:rsid w:val="002725F6"/>
    <w:rsid w:val="0027279C"/>
    <w:rsid w:val="00272964"/>
    <w:rsid w:val="002729D5"/>
    <w:rsid w:val="00272E5C"/>
    <w:rsid w:val="00273D2E"/>
    <w:rsid w:val="00274122"/>
    <w:rsid w:val="00274A17"/>
    <w:rsid w:val="0027546D"/>
    <w:rsid w:val="0027553C"/>
    <w:rsid w:val="00275672"/>
    <w:rsid w:val="00275C0B"/>
    <w:rsid w:val="00275F2B"/>
    <w:rsid w:val="002766B0"/>
    <w:rsid w:val="00276B3E"/>
    <w:rsid w:val="002779B9"/>
    <w:rsid w:val="00277BB4"/>
    <w:rsid w:val="00277C33"/>
    <w:rsid w:val="00277DBB"/>
    <w:rsid w:val="00280A6A"/>
    <w:rsid w:val="00280C58"/>
    <w:rsid w:val="00280EB1"/>
    <w:rsid w:val="0028171F"/>
    <w:rsid w:val="002819F6"/>
    <w:rsid w:val="00281C62"/>
    <w:rsid w:val="00281FB8"/>
    <w:rsid w:val="00282A97"/>
    <w:rsid w:val="00282AA0"/>
    <w:rsid w:val="00282B72"/>
    <w:rsid w:val="002835D8"/>
    <w:rsid w:val="00283A0A"/>
    <w:rsid w:val="00284908"/>
    <w:rsid w:val="00284A87"/>
    <w:rsid w:val="00284BBC"/>
    <w:rsid w:val="00284C61"/>
    <w:rsid w:val="00284F84"/>
    <w:rsid w:val="0028534D"/>
    <w:rsid w:val="0028554E"/>
    <w:rsid w:val="00285D82"/>
    <w:rsid w:val="00286710"/>
    <w:rsid w:val="00286C0B"/>
    <w:rsid w:val="002901E2"/>
    <w:rsid w:val="002911CC"/>
    <w:rsid w:val="002914F7"/>
    <w:rsid w:val="00291885"/>
    <w:rsid w:val="002919B9"/>
    <w:rsid w:val="00292460"/>
    <w:rsid w:val="002924B6"/>
    <w:rsid w:val="00292885"/>
    <w:rsid w:val="00292888"/>
    <w:rsid w:val="00292A57"/>
    <w:rsid w:val="00292C2D"/>
    <w:rsid w:val="00292C3B"/>
    <w:rsid w:val="00293283"/>
    <w:rsid w:val="002934F5"/>
    <w:rsid w:val="00293AF1"/>
    <w:rsid w:val="00293BCF"/>
    <w:rsid w:val="00293E4F"/>
    <w:rsid w:val="00294028"/>
    <w:rsid w:val="00294901"/>
    <w:rsid w:val="00294DE3"/>
    <w:rsid w:val="00295237"/>
    <w:rsid w:val="00295BCA"/>
    <w:rsid w:val="00295F49"/>
    <w:rsid w:val="00296656"/>
    <w:rsid w:val="002968E1"/>
    <w:rsid w:val="002970EB"/>
    <w:rsid w:val="0029727E"/>
    <w:rsid w:val="00297DC3"/>
    <w:rsid w:val="002A0DDA"/>
    <w:rsid w:val="002A0FDC"/>
    <w:rsid w:val="002A1257"/>
    <w:rsid w:val="002A1C94"/>
    <w:rsid w:val="002A1CA3"/>
    <w:rsid w:val="002A1D08"/>
    <w:rsid w:val="002A22E9"/>
    <w:rsid w:val="002A244D"/>
    <w:rsid w:val="002A2501"/>
    <w:rsid w:val="002A29B2"/>
    <w:rsid w:val="002A2C1C"/>
    <w:rsid w:val="002A344A"/>
    <w:rsid w:val="002A3F99"/>
    <w:rsid w:val="002A4022"/>
    <w:rsid w:val="002A43BC"/>
    <w:rsid w:val="002A4537"/>
    <w:rsid w:val="002A471F"/>
    <w:rsid w:val="002A4D21"/>
    <w:rsid w:val="002A52B0"/>
    <w:rsid w:val="002A53B1"/>
    <w:rsid w:val="002A5BF5"/>
    <w:rsid w:val="002A606F"/>
    <w:rsid w:val="002A64AF"/>
    <w:rsid w:val="002A6FE5"/>
    <w:rsid w:val="002A7236"/>
    <w:rsid w:val="002A7427"/>
    <w:rsid w:val="002A74A9"/>
    <w:rsid w:val="002A7A24"/>
    <w:rsid w:val="002B0399"/>
    <w:rsid w:val="002B0900"/>
    <w:rsid w:val="002B0952"/>
    <w:rsid w:val="002B0CBE"/>
    <w:rsid w:val="002B0EFE"/>
    <w:rsid w:val="002B10E8"/>
    <w:rsid w:val="002B150B"/>
    <w:rsid w:val="002B17DD"/>
    <w:rsid w:val="002B1A62"/>
    <w:rsid w:val="002B1D68"/>
    <w:rsid w:val="002B1DB3"/>
    <w:rsid w:val="002B27D2"/>
    <w:rsid w:val="002B2872"/>
    <w:rsid w:val="002B29B5"/>
    <w:rsid w:val="002B2F80"/>
    <w:rsid w:val="002B3B42"/>
    <w:rsid w:val="002B3E0D"/>
    <w:rsid w:val="002B3EAB"/>
    <w:rsid w:val="002B47EE"/>
    <w:rsid w:val="002B481D"/>
    <w:rsid w:val="002B49BD"/>
    <w:rsid w:val="002B4DC4"/>
    <w:rsid w:val="002B536C"/>
    <w:rsid w:val="002B5675"/>
    <w:rsid w:val="002B6407"/>
    <w:rsid w:val="002B65EE"/>
    <w:rsid w:val="002B6997"/>
    <w:rsid w:val="002B6CBE"/>
    <w:rsid w:val="002B6FEC"/>
    <w:rsid w:val="002B7018"/>
    <w:rsid w:val="002B7020"/>
    <w:rsid w:val="002B70E4"/>
    <w:rsid w:val="002B70EA"/>
    <w:rsid w:val="002B74D5"/>
    <w:rsid w:val="002B7B28"/>
    <w:rsid w:val="002B7CA1"/>
    <w:rsid w:val="002B7F11"/>
    <w:rsid w:val="002C0C8E"/>
    <w:rsid w:val="002C0D0B"/>
    <w:rsid w:val="002C12A0"/>
    <w:rsid w:val="002C15B0"/>
    <w:rsid w:val="002C1D3C"/>
    <w:rsid w:val="002C2B22"/>
    <w:rsid w:val="002C2DCB"/>
    <w:rsid w:val="002C3003"/>
    <w:rsid w:val="002C3E22"/>
    <w:rsid w:val="002C441E"/>
    <w:rsid w:val="002C46D0"/>
    <w:rsid w:val="002C4ECE"/>
    <w:rsid w:val="002C5B73"/>
    <w:rsid w:val="002C6044"/>
    <w:rsid w:val="002C6543"/>
    <w:rsid w:val="002C6F8F"/>
    <w:rsid w:val="002C7550"/>
    <w:rsid w:val="002D00D6"/>
    <w:rsid w:val="002D1043"/>
    <w:rsid w:val="002D1344"/>
    <w:rsid w:val="002D17A2"/>
    <w:rsid w:val="002D1A51"/>
    <w:rsid w:val="002D1FBD"/>
    <w:rsid w:val="002D24A4"/>
    <w:rsid w:val="002D2D71"/>
    <w:rsid w:val="002D2F5B"/>
    <w:rsid w:val="002D336C"/>
    <w:rsid w:val="002D3673"/>
    <w:rsid w:val="002D3DC7"/>
    <w:rsid w:val="002D453A"/>
    <w:rsid w:val="002D511C"/>
    <w:rsid w:val="002D57EF"/>
    <w:rsid w:val="002D5B95"/>
    <w:rsid w:val="002D6959"/>
    <w:rsid w:val="002D6A23"/>
    <w:rsid w:val="002D6B92"/>
    <w:rsid w:val="002D77E8"/>
    <w:rsid w:val="002D7C79"/>
    <w:rsid w:val="002E039B"/>
    <w:rsid w:val="002E0436"/>
    <w:rsid w:val="002E048D"/>
    <w:rsid w:val="002E0AA6"/>
    <w:rsid w:val="002E0AD1"/>
    <w:rsid w:val="002E2169"/>
    <w:rsid w:val="002E29DA"/>
    <w:rsid w:val="002E3757"/>
    <w:rsid w:val="002E46A4"/>
    <w:rsid w:val="002E4BAD"/>
    <w:rsid w:val="002E5A54"/>
    <w:rsid w:val="002E5D93"/>
    <w:rsid w:val="002E5E26"/>
    <w:rsid w:val="002E68EA"/>
    <w:rsid w:val="002E6C51"/>
    <w:rsid w:val="002E731B"/>
    <w:rsid w:val="002E7554"/>
    <w:rsid w:val="002E7BED"/>
    <w:rsid w:val="002E7D5B"/>
    <w:rsid w:val="002E7E73"/>
    <w:rsid w:val="002E7F23"/>
    <w:rsid w:val="002F027E"/>
    <w:rsid w:val="002F02F2"/>
    <w:rsid w:val="002F0EFE"/>
    <w:rsid w:val="002F0FE2"/>
    <w:rsid w:val="002F1195"/>
    <w:rsid w:val="002F12D6"/>
    <w:rsid w:val="002F1565"/>
    <w:rsid w:val="002F15D5"/>
    <w:rsid w:val="002F16A0"/>
    <w:rsid w:val="002F1E76"/>
    <w:rsid w:val="002F234F"/>
    <w:rsid w:val="002F24FA"/>
    <w:rsid w:val="002F25EC"/>
    <w:rsid w:val="002F2608"/>
    <w:rsid w:val="002F2BB3"/>
    <w:rsid w:val="002F2CAC"/>
    <w:rsid w:val="002F2D62"/>
    <w:rsid w:val="002F2EAD"/>
    <w:rsid w:val="002F4007"/>
    <w:rsid w:val="002F400E"/>
    <w:rsid w:val="002F46C0"/>
    <w:rsid w:val="002F4CDD"/>
    <w:rsid w:val="002F4D26"/>
    <w:rsid w:val="002F4E1F"/>
    <w:rsid w:val="002F52F1"/>
    <w:rsid w:val="002F538F"/>
    <w:rsid w:val="002F5678"/>
    <w:rsid w:val="002F58A8"/>
    <w:rsid w:val="002F5C38"/>
    <w:rsid w:val="002F5E43"/>
    <w:rsid w:val="002F60BF"/>
    <w:rsid w:val="002F60C4"/>
    <w:rsid w:val="002F61A6"/>
    <w:rsid w:val="002F7358"/>
    <w:rsid w:val="002F788A"/>
    <w:rsid w:val="002F7FA7"/>
    <w:rsid w:val="003003FA"/>
    <w:rsid w:val="00301399"/>
    <w:rsid w:val="003013BE"/>
    <w:rsid w:val="00301C13"/>
    <w:rsid w:val="00301D3B"/>
    <w:rsid w:val="00301EEE"/>
    <w:rsid w:val="003021BF"/>
    <w:rsid w:val="003022AF"/>
    <w:rsid w:val="00302440"/>
    <w:rsid w:val="00302919"/>
    <w:rsid w:val="00303602"/>
    <w:rsid w:val="003039AB"/>
    <w:rsid w:val="00304D66"/>
    <w:rsid w:val="00304DFC"/>
    <w:rsid w:val="0030559C"/>
    <w:rsid w:val="003057A3"/>
    <w:rsid w:val="0030583A"/>
    <w:rsid w:val="003061B2"/>
    <w:rsid w:val="003063A2"/>
    <w:rsid w:val="003064AD"/>
    <w:rsid w:val="003065CC"/>
    <w:rsid w:val="003066BD"/>
    <w:rsid w:val="0030671A"/>
    <w:rsid w:val="00306BB3"/>
    <w:rsid w:val="00306CC2"/>
    <w:rsid w:val="00307956"/>
    <w:rsid w:val="003101BE"/>
    <w:rsid w:val="0031097E"/>
    <w:rsid w:val="00310F6B"/>
    <w:rsid w:val="00310FD4"/>
    <w:rsid w:val="003114CB"/>
    <w:rsid w:val="0031180C"/>
    <w:rsid w:val="00311850"/>
    <w:rsid w:val="00311BED"/>
    <w:rsid w:val="00312520"/>
    <w:rsid w:val="003125B5"/>
    <w:rsid w:val="003128E2"/>
    <w:rsid w:val="00313DBD"/>
    <w:rsid w:val="00313F49"/>
    <w:rsid w:val="00313FE3"/>
    <w:rsid w:val="0031418A"/>
    <w:rsid w:val="003143D8"/>
    <w:rsid w:val="003143EF"/>
    <w:rsid w:val="00314957"/>
    <w:rsid w:val="00314C28"/>
    <w:rsid w:val="00314E4B"/>
    <w:rsid w:val="00315056"/>
    <w:rsid w:val="0031576A"/>
    <w:rsid w:val="00315FFE"/>
    <w:rsid w:val="003163DD"/>
    <w:rsid w:val="0031645B"/>
    <w:rsid w:val="003165DE"/>
    <w:rsid w:val="00316958"/>
    <w:rsid w:val="00316D47"/>
    <w:rsid w:val="0031722F"/>
    <w:rsid w:val="003177DF"/>
    <w:rsid w:val="00317A8F"/>
    <w:rsid w:val="00317C90"/>
    <w:rsid w:val="0032038D"/>
    <w:rsid w:val="0032080A"/>
    <w:rsid w:val="00320C31"/>
    <w:rsid w:val="00320D49"/>
    <w:rsid w:val="00320E51"/>
    <w:rsid w:val="003210CD"/>
    <w:rsid w:val="00321101"/>
    <w:rsid w:val="00321320"/>
    <w:rsid w:val="0032145F"/>
    <w:rsid w:val="0032195D"/>
    <w:rsid w:val="00322061"/>
    <w:rsid w:val="003224C5"/>
    <w:rsid w:val="00322E84"/>
    <w:rsid w:val="00323318"/>
    <w:rsid w:val="00323331"/>
    <w:rsid w:val="00323367"/>
    <w:rsid w:val="003239DF"/>
    <w:rsid w:val="00323DCD"/>
    <w:rsid w:val="00324166"/>
    <w:rsid w:val="00324316"/>
    <w:rsid w:val="00324325"/>
    <w:rsid w:val="003247BB"/>
    <w:rsid w:val="003249B1"/>
    <w:rsid w:val="00324AC3"/>
    <w:rsid w:val="00324B22"/>
    <w:rsid w:val="00324DEB"/>
    <w:rsid w:val="003253E1"/>
    <w:rsid w:val="00325B8C"/>
    <w:rsid w:val="00325C0A"/>
    <w:rsid w:val="0032608E"/>
    <w:rsid w:val="003263EA"/>
    <w:rsid w:val="0032675B"/>
    <w:rsid w:val="00326A6D"/>
    <w:rsid w:val="00326F1A"/>
    <w:rsid w:val="00326FBC"/>
    <w:rsid w:val="0032761C"/>
    <w:rsid w:val="003276A8"/>
    <w:rsid w:val="003276CA"/>
    <w:rsid w:val="003277FD"/>
    <w:rsid w:val="00327A4F"/>
    <w:rsid w:val="00327CB0"/>
    <w:rsid w:val="00327CB5"/>
    <w:rsid w:val="003304D1"/>
    <w:rsid w:val="003305EF"/>
    <w:rsid w:val="003309C2"/>
    <w:rsid w:val="00330E0D"/>
    <w:rsid w:val="00331026"/>
    <w:rsid w:val="003311D4"/>
    <w:rsid w:val="003312C0"/>
    <w:rsid w:val="003313A0"/>
    <w:rsid w:val="00332C22"/>
    <w:rsid w:val="00333AC0"/>
    <w:rsid w:val="00333D0C"/>
    <w:rsid w:val="00333E73"/>
    <w:rsid w:val="00333F6D"/>
    <w:rsid w:val="00334299"/>
    <w:rsid w:val="0033496B"/>
    <w:rsid w:val="00334B7B"/>
    <w:rsid w:val="00334DE3"/>
    <w:rsid w:val="00335AD7"/>
    <w:rsid w:val="00335B36"/>
    <w:rsid w:val="0033626E"/>
    <w:rsid w:val="003362DC"/>
    <w:rsid w:val="00336823"/>
    <w:rsid w:val="00336EAC"/>
    <w:rsid w:val="00337113"/>
    <w:rsid w:val="003377ED"/>
    <w:rsid w:val="003379EA"/>
    <w:rsid w:val="00337A9C"/>
    <w:rsid w:val="00337C8C"/>
    <w:rsid w:val="00337CE9"/>
    <w:rsid w:val="00337EDF"/>
    <w:rsid w:val="0034022F"/>
    <w:rsid w:val="0034028E"/>
    <w:rsid w:val="00340417"/>
    <w:rsid w:val="00341183"/>
    <w:rsid w:val="00341EC3"/>
    <w:rsid w:val="00342585"/>
    <w:rsid w:val="00342C28"/>
    <w:rsid w:val="00342E53"/>
    <w:rsid w:val="00343043"/>
    <w:rsid w:val="003433BC"/>
    <w:rsid w:val="00343407"/>
    <w:rsid w:val="00343C7E"/>
    <w:rsid w:val="00343D3D"/>
    <w:rsid w:val="00343E55"/>
    <w:rsid w:val="00344771"/>
    <w:rsid w:val="003449B9"/>
    <w:rsid w:val="003452AB"/>
    <w:rsid w:val="00345C99"/>
    <w:rsid w:val="00345ED3"/>
    <w:rsid w:val="003467C4"/>
    <w:rsid w:val="00346953"/>
    <w:rsid w:val="0034698B"/>
    <w:rsid w:val="00346A03"/>
    <w:rsid w:val="00347409"/>
    <w:rsid w:val="00347820"/>
    <w:rsid w:val="00347EB3"/>
    <w:rsid w:val="003504F9"/>
    <w:rsid w:val="0035068D"/>
    <w:rsid w:val="00350BE4"/>
    <w:rsid w:val="00351033"/>
    <w:rsid w:val="00351884"/>
    <w:rsid w:val="00351C7E"/>
    <w:rsid w:val="00351E09"/>
    <w:rsid w:val="00351E52"/>
    <w:rsid w:val="00352286"/>
    <w:rsid w:val="0035259F"/>
    <w:rsid w:val="003526E8"/>
    <w:rsid w:val="003527D2"/>
    <w:rsid w:val="00352B48"/>
    <w:rsid w:val="00352B57"/>
    <w:rsid w:val="00352C5C"/>
    <w:rsid w:val="00352CB1"/>
    <w:rsid w:val="0035350D"/>
    <w:rsid w:val="00353964"/>
    <w:rsid w:val="003539AF"/>
    <w:rsid w:val="00353D5D"/>
    <w:rsid w:val="003542F5"/>
    <w:rsid w:val="00354B6B"/>
    <w:rsid w:val="00354D47"/>
    <w:rsid w:val="00354F9A"/>
    <w:rsid w:val="00355970"/>
    <w:rsid w:val="00355B12"/>
    <w:rsid w:val="00356036"/>
    <w:rsid w:val="00356B18"/>
    <w:rsid w:val="00356F28"/>
    <w:rsid w:val="00357615"/>
    <w:rsid w:val="0035782F"/>
    <w:rsid w:val="00357BA4"/>
    <w:rsid w:val="00357CF2"/>
    <w:rsid w:val="00360657"/>
    <w:rsid w:val="00360F63"/>
    <w:rsid w:val="00360FC8"/>
    <w:rsid w:val="00361306"/>
    <w:rsid w:val="00361D5A"/>
    <w:rsid w:val="00361E75"/>
    <w:rsid w:val="003627DC"/>
    <w:rsid w:val="00362B53"/>
    <w:rsid w:val="00362BA1"/>
    <w:rsid w:val="00362CA6"/>
    <w:rsid w:val="00363A2E"/>
    <w:rsid w:val="00363B39"/>
    <w:rsid w:val="00363F8E"/>
    <w:rsid w:val="003644DB"/>
    <w:rsid w:val="003645A8"/>
    <w:rsid w:val="003645E8"/>
    <w:rsid w:val="00364B93"/>
    <w:rsid w:val="00364EE8"/>
    <w:rsid w:val="00365116"/>
    <w:rsid w:val="0036578D"/>
    <w:rsid w:val="0036612A"/>
    <w:rsid w:val="00366173"/>
    <w:rsid w:val="00366482"/>
    <w:rsid w:val="00366803"/>
    <w:rsid w:val="00366B83"/>
    <w:rsid w:val="00366CD4"/>
    <w:rsid w:val="00366E03"/>
    <w:rsid w:val="0036755D"/>
    <w:rsid w:val="003677E7"/>
    <w:rsid w:val="00367FE3"/>
    <w:rsid w:val="00370005"/>
    <w:rsid w:val="0037052C"/>
    <w:rsid w:val="0037053C"/>
    <w:rsid w:val="00370849"/>
    <w:rsid w:val="00371085"/>
    <w:rsid w:val="00371159"/>
    <w:rsid w:val="00371304"/>
    <w:rsid w:val="00371D60"/>
    <w:rsid w:val="00372C28"/>
    <w:rsid w:val="00373250"/>
    <w:rsid w:val="0037335C"/>
    <w:rsid w:val="00373807"/>
    <w:rsid w:val="00373D29"/>
    <w:rsid w:val="003746F6"/>
    <w:rsid w:val="003757AD"/>
    <w:rsid w:val="00375F53"/>
    <w:rsid w:val="00376093"/>
    <w:rsid w:val="00376B05"/>
    <w:rsid w:val="00376CCE"/>
    <w:rsid w:val="003770D9"/>
    <w:rsid w:val="003770FB"/>
    <w:rsid w:val="00377422"/>
    <w:rsid w:val="00377B07"/>
    <w:rsid w:val="00377B39"/>
    <w:rsid w:val="00377B82"/>
    <w:rsid w:val="00377FDA"/>
    <w:rsid w:val="00380060"/>
    <w:rsid w:val="00380496"/>
    <w:rsid w:val="003804F4"/>
    <w:rsid w:val="00380610"/>
    <w:rsid w:val="003806E0"/>
    <w:rsid w:val="00380B0A"/>
    <w:rsid w:val="00380E10"/>
    <w:rsid w:val="003811F9"/>
    <w:rsid w:val="00381990"/>
    <w:rsid w:val="00381D47"/>
    <w:rsid w:val="00381FF9"/>
    <w:rsid w:val="00382EC4"/>
    <w:rsid w:val="0038323E"/>
    <w:rsid w:val="00383376"/>
    <w:rsid w:val="003836F7"/>
    <w:rsid w:val="0038407F"/>
    <w:rsid w:val="00384ADB"/>
    <w:rsid w:val="00384CE4"/>
    <w:rsid w:val="00384F19"/>
    <w:rsid w:val="003855B1"/>
    <w:rsid w:val="0038596E"/>
    <w:rsid w:val="00385B00"/>
    <w:rsid w:val="003861A6"/>
    <w:rsid w:val="00386A2F"/>
    <w:rsid w:val="00387532"/>
    <w:rsid w:val="00387AB6"/>
    <w:rsid w:val="00387EB4"/>
    <w:rsid w:val="0039007F"/>
    <w:rsid w:val="00391977"/>
    <w:rsid w:val="00391BC1"/>
    <w:rsid w:val="00391E72"/>
    <w:rsid w:val="00391E9A"/>
    <w:rsid w:val="003925F9"/>
    <w:rsid w:val="003929C6"/>
    <w:rsid w:val="00392AF7"/>
    <w:rsid w:val="0039300C"/>
    <w:rsid w:val="00393541"/>
    <w:rsid w:val="0039366B"/>
    <w:rsid w:val="0039379B"/>
    <w:rsid w:val="00393E74"/>
    <w:rsid w:val="003946F5"/>
    <w:rsid w:val="003949B0"/>
    <w:rsid w:val="00394B1D"/>
    <w:rsid w:val="00395D2A"/>
    <w:rsid w:val="003963D8"/>
    <w:rsid w:val="00396F83"/>
    <w:rsid w:val="0039775D"/>
    <w:rsid w:val="00397DC9"/>
    <w:rsid w:val="003A004D"/>
    <w:rsid w:val="003A0452"/>
    <w:rsid w:val="003A04E3"/>
    <w:rsid w:val="003A087D"/>
    <w:rsid w:val="003A0C85"/>
    <w:rsid w:val="003A0CE5"/>
    <w:rsid w:val="003A1241"/>
    <w:rsid w:val="003A129A"/>
    <w:rsid w:val="003A12D5"/>
    <w:rsid w:val="003A1805"/>
    <w:rsid w:val="003A19CF"/>
    <w:rsid w:val="003A1BEA"/>
    <w:rsid w:val="003A1CE3"/>
    <w:rsid w:val="003A1E5D"/>
    <w:rsid w:val="003A1EAC"/>
    <w:rsid w:val="003A2734"/>
    <w:rsid w:val="003A2B68"/>
    <w:rsid w:val="003A2C43"/>
    <w:rsid w:val="003A416F"/>
    <w:rsid w:val="003A42C3"/>
    <w:rsid w:val="003A43B7"/>
    <w:rsid w:val="003A449A"/>
    <w:rsid w:val="003A554D"/>
    <w:rsid w:val="003A6C2C"/>
    <w:rsid w:val="003A6C44"/>
    <w:rsid w:val="003A6E52"/>
    <w:rsid w:val="003A7060"/>
    <w:rsid w:val="003A707E"/>
    <w:rsid w:val="003B0E50"/>
    <w:rsid w:val="003B0E7C"/>
    <w:rsid w:val="003B130E"/>
    <w:rsid w:val="003B204E"/>
    <w:rsid w:val="003B291A"/>
    <w:rsid w:val="003B30AC"/>
    <w:rsid w:val="003B3CA6"/>
    <w:rsid w:val="003B3F3D"/>
    <w:rsid w:val="003B4021"/>
    <w:rsid w:val="003B42DC"/>
    <w:rsid w:val="003B4452"/>
    <w:rsid w:val="003B49E2"/>
    <w:rsid w:val="003B547C"/>
    <w:rsid w:val="003B55B9"/>
    <w:rsid w:val="003B5C63"/>
    <w:rsid w:val="003B603B"/>
    <w:rsid w:val="003B64B8"/>
    <w:rsid w:val="003B6C76"/>
    <w:rsid w:val="003B77E4"/>
    <w:rsid w:val="003B7AE8"/>
    <w:rsid w:val="003B7F6C"/>
    <w:rsid w:val="003C0B36"/>
    <w:rsid w:val="003C0FFB"/>
    <w:rsid w:val="003C1084"/>
    <w:rsid w:val="003C11D6"/>
    <w:rsid w:val="003C1AF9"/>
    <w:rsid w:val="003C1B57"/>
    <w:rsid w:val="003C1FE0"/>
    <w:rsid w:val="003C2452"/>
    <w:rsid w:val="003C26C9"/>
    <w:rsid w:val="003C3A09"/>
    <w:rsid w:val="003C3CEF"/>
    <w:rsid w:val="003C3F47"/>
    <w:rsid w:val="003C3FEC"/>
    <w:rsid w:val="003C4B34"/>
    <w:rsid w:val="003C4CD6"/>
    <w:rsid w:val="003C4E16"/>
    <w:rsid w:val="003C4E36"/>
    <w:rsid w:val="003C5595"/>
    <w:rsid w:val="003C5748"/>
    <w:rsid w:val="003C5CFE"/>
    <w:rsid w:val="003C6006"/>
    <w:rsid w:val="003C6388"/>
    <w:rsid w:val="003C643F"/>
    <w:rsid w:val="003C6676"/>
    <w:rsid w:val="003C7084"/>
    <w:rsid w:val="003C794E"/>
    <w:rsid w:val="003C79EE"/>
    <w:rsid w:val="003C7DE0"/>
    <w:rsid w:val="003D0A52"/>
    <w:rsid w:val="003D0AE2"/>
    <w:rsid w:val="003D164F"/>
    <w:rsid w:val="003D1789"/>
    <w:rsid w:val="003D1DAA"/>
    <w:rsid w:val="003D21E1"/>
    <w:rsid w:val="003D22A4"/>
    <w:rsid w:val="003D234A"/>
    <w:rsid w:val="003D2EBF"/>
    <w:rsid w:val="003D31BF"/>
    <w:rsid w:val="003D3232"/>
    <w:rsid w:val="003D48F9"/>
    <w:rsid w:val="003D4FC9"/>
    <w:rsid w:val="003D4FE3"/>
    <w:rsid w:val="003D52C3"/>
    <w:rsid w:val="003D537C"/>
    <w:rsid w:val="003D54DF"/>
    <w:rsid w:val="003D5A19"/>
    <w:rsid w:val="003D7611"/>
    <w:rsid w:val="003E0C3E"/>
    <w:rsid w:val="003E10BC"/>
    <w:rsid w:val="003E1FBA"/>
    <w:rsid w:val="003E1FC0"/>
    <w:rsid w:val="003E21C8"/>
    <w:rsid w:val="003E33E4"/>
    <w:rsid w:val="003E37AA"/>
    <w:rsid w:val="003E4745"/>
    <w:rsid w:val="003E4BCD"/>
    <w:rsid w:val="003E4C78"/>
    <w:rsid w:val="003E4E8D"/>
    <w:rsid w:val="003E550B"/>
    <w:rsid w:val="003E5B3D"/>
    <w:rsid w:val="003E5B4D"/>
    <w:rsid w:val="003E5CB7"/>
    <w:rsid w:val="003E5DAD"/>
    <w:rsid w:val="003E5E14"/>
    <w:rsid w:val="003E5F4D"/>
    <w:rsid w:val="003E64D6"/>
    <w:rsid w:val="003E6AE0"/>
    <w:rsid w:val="003E6B27"/>
    <w:rsid w:val="003E6EFB"/>
    <w:rsid w:val="003E6F6E"/>
    <w:rsid w:val="003E6F92"/>
    <w:rsid w:val="003E7E92"/>
    <w:rsid w:val="003F0032"/>
    <w:rsid w:val="003F0060"/>
    <w:rsid w:val="003F0071"/>
    <w:rsid w:val="003F00AD"/>
    <w:rsid w:val="003F0298"/>
    <w:rsid w:val="003F0C9E"/>
    <w:rsid w:val="003F1556"/>
    <w:rsid w:val="003F1E05"/>
    <w:rsid w:val="003F22A8"/>
    <w:rsid w:val="003F242B"/>
    <w:rsid w:val="003F3BE5"/>
    <w:rsid w:val="003F42B9"/>
    <w:rsid w:val="003F4C9D"/>
    <w:rsid w:val="003F5FF9"/>
    <w:rsid w:val="003F61B1"/>
    <w:rsid w:val="003F674A"/>
    <w:rsid w:val="003F6EFD"/>
    <w:rsid w:val="003F6F4E"/>
    <w:rsid w:val="003F756D"/>
    <w:rsid w:val="003F7818"/>
    <w:rsid w:val="003F78E8"/>
    <w:rsid w:val="00400AD3"/>
    <w:rsid w:val="00400B38"/>
    <w:rsid w:val="00401250"/>
    <w:rsid w:val="00401714"/>
    <w:rsid w:val="00401BDB"/>
    <w:rsid w:val="004020BE"/>
    <w:rsid w:val="00402186"/>
    <w:rsid w:val="004021A7"/>
    <w:rsid w:val="0040262D"/>
    <w:rsid w:val="00402753"/>
    <w:rsid w:val="00402A8E"/>
    <w:rsid w:val="0040322D"/>
    <w:rsid w:val="004032C8"/>
    <w:rsid w:val="004036A9"/>
    <w:rsid w:val="00403725"/>
    <w:rsid w:val="004051D6"/>
    <w:rsid w:val="00405351"/>
    <w:rsid w:val="00405490"/>
    <w:rsid w:val="00405EFD"/>
    <w:rsid w:val="004067F0"/>
    <w:rsid w:val="00406FA8"/>
    <w:rsid w:val="0040716A"/>
    <w:rsid w:val="00407430"/>
    <w:rsid w:val="004074C5"/>
    <w:rsid w:val="00407748"/>
    <w:rsid w:val="0041037B"/>
    <w:rsid w:val="0041065D"/>
    <w:rsid w:val="00410B0C"/>
    <w:rsid w:val="00410C43"/>
    <w:rsid w:val="004111BB"/>
    <w:rsid w:val="004113C7"/>
    <w:rsid w:val="00411D34"/>
    <w:rsid w:val="004129A8"/>
    <w:rsid w:val="004130A5"/>
    <w:rsid w:val="004137C1"/>
    <w:rsid w:val="004139EA"/>
    <w:rsid w:val="00413A88"/>
    <w:rsid w:val="00413C84"/>
    <w:rsid w:val="00413CAD"/>
    <w:rsid w:val="00413CE8"/>
    <w:rsid w:val="00414753"/>
    <w:rsid w:val="00414D50"/>
    <w:rsid w:val="004155C7"/>
    <w:rsid w:val="00415719"/>
    <w:rsid w:val="004157D5"/>
    <w:rsid w:val="00415D43"/>
    <w:rsid w:val="00415F4D"/>
    <w:rsid w:val="0041611D"/>
    <w:rsid w:val="00416909"/>
    <w:rsid w:val="00416D40"/>
    <w:rsid w:val="004176BA"/>
    <w:rsid w:val="004176EB"/>
    <w:rsid w:val="00417BAF"/>
    <w:rsid w:val="00417D82"/>
    <w:rsid w:val="004201F6"/>
    <w:rsid w:val="0042046E"/>
    <w:rsid w:val="00420D18"/>
    <w:rsid w:val="00420FBC"/>
    <w:rsid w:val="00421F58"/>
    <w:rsid w:val="00422DE4"/>
    <w:rsid w:val="0042349F"/>
    <w:rsid w:val="004237BC"/>
    <w:rsid w:val="0042387B"/>
    <w:rsid w:val="00424846"/>
    <w:rsid w:val="00424D9F"/>
    <w:rsid w:val="00424ED6"/>
    <w:rsid w:val="00425167"/>
    <w:rsid w:val="004251B8"/>
    <w:rsid w:val="004252B2"/>
    <w:rsid w:val="00425516"/>
    <w:rsid w:val="00425879"/>
    <w:rsid w:val="0042671E"/>
    <w:rsid w:val="00427527"/>
    <w:rsid w:val="00427A5A"/>
    <w:rsid w:val="00427EBC"/>
    <w:rsid w:val="00427F73"/>
    <w:rsid w:val="00430200"/>
    <w:rsid w:val="00430F05"/>
    <w:rsid w:val="00431670"/>
    <w:rsid w:val="004317FD"/>
    <w:rsid w:val="0043194E"/>
    <w:rsid w:val="004319C1"/>
    <w:rsid w:val="00431A5F"/>
    <w:rsid w:val="00431FE0"/>
    <w:rsid w:val="00432305"/>
    <w:rsid w:val="00432877"/>
    <w:rsid w:val="00432955"/>
    <w:rsid w:val="00433071"/>
    <w:rsid w:val="0043423D"/>
    <w:rsid w:val="00434824"/>
    <w:rsid w:val="00434A40"/>
    <w:rsid w:val="00435063"/>
    <w:rsid w:val="00435279"/>
    <w:rsid w:val="0043535C"/>
    <w:rsid w:val="004361B2"/>
    <w:rsid w:val="00436294"/>
    <w:rsid w:val="004366EB"/>
    <w:rsid w:val="00436E18"/>
    <w:rsid w:val="00437117"/>
    <w:rsid w:val="004376B4"/>
    <w:rsid w:val="00437782"/>
    <w:rsid w:val="004377E6"/>
    <w:rsid w:val="00437AB4"/>
    <w:rsid w:val="00437B7B"/>
    <w:rsid w:val="00437CF8"/>
    <w:rsid w:val="00437D43"/>
    <w:rsid w:val="004400F9"/>
    <w:rsid w:val="00440AE8"/>
    <w:rsid w:val="00440BBB"/>
    <w:rsid w:val="00440DAF"/>
    <w:rsid w:val="00440FDB"/>
    <w:rsid w:val="004413C3"/>
    <w:rsid w:val="00441786"/>
    <w:rsid w:val="00441A15"/>
    <w:rsid w:val="004421EF"/>
    <w:rsid w:val="004424E3"/>
    <w:rsid w:val="004426D8"/>
    <w:rsid w:val="00442DD2"/>
    <w:rsid w:val="00442E58"/>
    <w:rsid w:val="004432F9"/>
    <w:rsid w:val="00443737"/>
    <w:rsid w:val="00443B1D"/>
    <w:rsid w:val="00443CD4"/>
    <w:rsid w:val="00443F8D"/>
    <w:rsid w:val="004441D2"/>
    <w:rsid w:val="00444546"/>
    <w:rsid w:val="004451B5"/>
    <w:rsid w:val="004452F0"/>
    <w:rsid w:val="004454F2"/>
    <w:rsid w:val="00446000"/>
    <w:rsid w:val="00446E9E"/>
    <w:rsid w:val="00447022"/>
    <w:rsid w:val="00447815"/>
    <w:rsid w:val="00450493"/>
    <w:rsid w:val="0045052B"/>
    <w:rsid w:val="0045090C"/>
    <w:rsid w:val="00450B60"/>
    <w:rsid w:val="00450E08"/>
    <w:rsid w:val="004513A9"/>
    <w:rsid w:val="00451604"/>
    <w:rsid w:val="004520FB"/>
    <w:rsid w:val="00452528"/>
    <w:rsid w:val="0045280A"/>
    <w:rsid w:val="00453317"/>
    <w:rsid w:val="00453A12"/>
    <w:rsid w:val="00453FDD"/>
    <w:rsid w:val="004541D5"/>
    <w:rsid w:val="0045524B"/>
    <w:rsid w:val="004552D3"/>
    <w:rsid w:val="00456247"/>
    <w:rsid w:val="00456814"/>
    <w:rsid w:val="00457306"/>
    <w:rsid w:val="004575D9"/>
    <w:rsid w:val="00457B79"/>
    <w:rsid w:val="00460090"/>
    <w:rsid w:val="00460246"/>
    <w:rsid w:val="004604B3"/>
    <w:rsid w:val="004615DE"/>
    <w:rsid w:val="00461D96"/>
    <w:rsid w:val="00462012"/>
    <w:rsid w:val="0046205C"/>
    <w:rsid w:val="00462422"/>
    <w:rsid w:val="0046246A"/>
    <w:rsid w:val="00462D5B"/>
    <w:rsid w:val="00462E6C"/>
    <w:rsid w:val="004631C0"/>
    <w:rsid w:val="004633DF"/>
    <w:rsid w:val="00463421"/>
    <w:rsid w:val="0046381F"/>
    <w:rsid w:val="00464D7F"/>
    <w:rsid w:val="004653D0"/>
    <w:rsid w:val="00465B68"/>
    <w:rsid w:val="00465E97"/>
    <w:rsid w:val="00466358"/>
    <w:rsid w:val="0046651C"/>
    <w:rsid w:val="00466AFF"/>
    <w:rsid w:val="00466B3C"/>
    <w:rsid w:val="004678BF"/>
    <w:rsid w:val="00467A2F"/>
    <w:rsid w:val="00467AD1"/>
    <w:rsid w:val="00470D65"/>
    <w:rsid w:val="00470DF2"/>
    <w:rsid w:val="0047108B"/>
    <w:rsid w:val="00471FA4"/>
    <w:rsid w:val="004732B6"/>
    <w:rsid w:val="0047364D"/>
    <w:rsid w:val="00473A58"/>
    <w:rsid w:val="00473D87"/>
    <w:rsid w:val="004748F1"/>
    <w:rsid w:val="00474BA9"/>
    <w:rsid w:val="0047558A"/>
    <w:rsid w:val="00475BD4"/>
    <w:rsid w:val="00476BB0"/>
    <w:rsid w:val="004776C9"/>
    <w:rsid w:val="0047787F"/>
    <w:rsid w:val="004778A1"/>
    <w:rsid w:val="00477F5D"/>
    <w:rsid w:val="00480120"/>
    <w:rsid w:val="004806D2"/>
    <w:rsid w:val="00481216"/>
    <w:rsid w:val="004817BF"/>
    <w:rsid w:val="004819F8"/>
    <w:rsid w:val="00481FBB"/>
    <w:rsid w:val="00482186"/>
    <w:rsid w:val="004826A9"/>
    <w:rsid w:val="00482706"/>
    <w:rsid w:val="00482FB6"/>
    <w:rsid w:val="00483082"/>
    <w:rsid w:val="0048311E"/>
    <w:rsid w:val="00483216"/>
    <w:rsid w:val="00483F4D"/>
    <w:rsid w:val="00484670"/>
    <w:rsid w:val="00484A3E"/>
    <w:rsid w:val="00484C5D"/>
    <w:rsid w:val="0048514D"/>
    <w:rsid w:val="004853EB"/>
    <w:rsid w:val="00485840"/>
    <w:rsid w:val="004859D9"/>
    <w:rsid w:val="00485DA7"/>
    <w:rsid w:val="00485DED"/>
    <w:rsid w:val="00485FE4"/>
    <w:rsid w:val="004861B6"/>
    <w:rsid w:val="004866BD"/>
    <w:rsid w:val="00486E02"/>
    <w:rsid w:val="00487FA0"/>
    <w:rsid w:val="004910E1"/>
    <w:rsid w:val="004910E9"/>
    <w:rsid w:val="00491B5F"/>
    <w:rsid w:val="004927C4"/>
    <w:rsid w:val="00493407"/>
    <w:rsid w:val="004935E0"/>
    <w:rsid w:val="0049360C"/>
    <w:rsid w:val="004938D8"/>
    <w:rsid w:val="00493959"/>
    <w:rsid w:val="00493C0D"/>
    <w:rsid w:val="00493ED6"/>
    <w:rsid w:val="00493F62"/>
    <w:rsid w:val="004950CC"/>
    <w:rsid w:val="00495620"/>
    <w:rsid w:val="00495BE7"/>
    <w:rsid w:val="00495D8B"/>
    <w:rsid w:val="00495E22"/>
    <w:rsid w:val="00495FEA"/>
    <w:rsid w:val="004963AA"/>
    <w:rsid w:val="0049640A"/>
    <w:rsid w:val="00496A82"/>
    <w:rsid w:val="004970A9"/>
    <w:rsid w:val="00497675"/>
    <w:rsid w:val="004979D4"/>
    <w:rsid w:val="004A0400"/>
    <w:rsid w:val="004A0647"/>
    <w:rsid w:val="004A09CF"/>
    <w:rsid w:val="004A0B13"/>
    <w:rsid w:val="004A0EA8"/>
    <w:rsid w:val="004A0FD6"/>
    <w:rsid w:val="004A1266"/>
    <w:rsid w:val="004A138D"/>
    <w:rsid w:val="004A1522"/>
    <w:rsid w:val="004A2119"/>
    <w:rsid w:val="004A2197"/>
    <w:rsid w:val="004A23AB"/>
    <w:rsid w:val="004A2803"/>
    <w:rsid w:val="004A4175"/>
    <w:rsid w:val="004A4E78"/>
    <w:rsid w:val="004A4E9C"/>
    <w:rsid w:val="004A5CF8"/>
    <w:rsid w:val="004A6092"/>
    <w:rsid w:val="004A60BA"/>
    <w:rsid w:val="004A6207"/>
    <w:rsid w:val="004A6577"/>
    <w:rsid w:val="004A6595"/>
    <w:rsid w:val="004A6F03"/>
    <w:rsid w:val="004A6FF8"/>
    <w:rsid w:val="004A708E"/>
    <w:rsid w:val="004A7129"/>
    <w:rsid w:val="004A7207"/>
    <w:rsid w:val="004A7336"/>
    <w:rsid w:val="004A7703"/>
    <w:rsid w:val="004A779A"/>
    <w:rsid w:val="004A7837"/>
    <w:rsid w:val="004A7C74"/>
    <w:rsid w:val="004A7D96"/>
    <w:rsid w:val="004B0319"/>
    <w:rsid w:val="004B0386"/>
    <w:rsid w:val="004B051B"/>
    <w:rsid w:val="004B075C"/>
    <w:rsid w:val="004B0FF1"/>
    <w:rsid w:val="004B1607"/>
    <w:rsid w:val="004B1880"/>
    <w:rsid w:val="004B1C16"/>
    <w:rsid w:val="004B1C4A"/>
    <w:rsid w:val="004B22E9"/>
    <w:rsid w:val="004B25A6"/>
    <w:rsid w:val="004B294D"/>
    <w:rsid w:val="004B2FBC"/>
    <w:rsid w:val="004B30E8"/>
    <w:rsid w:val="004B3467"/>
    <w:rsid w:val="004B37D0"/>
    <w:rsid w:val="004B385A"/>
    <w:rsid w:val="004B3911"/>
    <w:rsid w:val="004B3CB6"/>
    <w:rsid w:val="004B3CC8"/>
    <w:rsid w:val="004B4160"/>
    <w:rsid w:val="004B56D5"/>
    <w:rsid w:val="004B5B5A"/>
    <w:rsid w:val="004B609E"/>
    <w:rsid w:val="004B60E5"/>
    <w:rsid w:val="004B64FF"/>
    <w:rsid w:val="004B6812"/>
    <w:rsid w:val="004B6A79"/>
    <w:rsid w:val="004B6C00"/>
    <w:rsid w:val="004B6C60"/>
    <w:rsid w:val="004B6D6B"/>
    <w:rsid w:val="004B6E4D"/>
    <w:rsid w:val="004B6E85"/>
    <w:rsid w:val="004B6EFF"/>
    <w:rsid w:val="004B74C4"/>
    <w:rsid w:val="004B7D9B"/>
    <w:rsid w:val="004C06FD"/>
    <w:rsid w:val="004C0B63"/>
    <w:rsid w:val="004C0B96"/>
    <w:rsid w:val="004C0DFA"/>
    <w:rsid w:val="004C143B"/>
    <w:rsid w:val="004C14CD"/>
    <w:rsid w:val="004C18B3"/>
    <w:rsid w:val="004C1B6D"/>
    <w:rsid w:val="004C1DCB"/>
    <w:rsid w:val="004C21D7"/>
    <w:rsid w:val="004C22C8"/>
    <w:rsid w:val="004C242A"/>
    <w:rsid w:val="004C2587"/>
    <w:rsid w:val="004C35C0"/>
    <w:rsid w:val="004C3998"/>
    <w:rsid w:val="004C3FEF"/>
    <w:rsid w:val="004C4541"/>
    <w:rsid w:val="004C4971"/>
    <w:rsid w:val="004C4AB3"/>
    <w:rsid w:val="004C4D9A"/>
    <w:rsid w:val="004C5150"/>
    <w:rsid w:val="004C520F"/>
    <w:rsid w:val="004C5630"/>
    <w:rsid w:val="004C57C7"/>
    <w:rsid w:val="004C6485"/>
    <w:rsid w:val="004C6683"/>
    <w:rsid w:val="004C6CE8"/>
    <w:rsid w:val="004C73D7"/>
    <w:rsid w:val="004C7C56"/>
    <w:rsid w:val="004C7DDA"/>
    <w:rsid w:val="004D0321"/>
    <w:rsid w:val="004D05D1"/>
    <w:rsid w:val="004D0B03"/>
    <w:rsid w:val="004D0FD6"/>
    <w:rsid w:val="004D1A92"/>
    <w:rsid w:val="004D1FE9"/>
    <w:rsid w:val="004D23D6"/>
    <w:rsid w:val="004D24E8"/>
    <w:rsid w:val="004D262A"/>
    <w:rsid w:val="004D268C"/>
    <w:rsid w:val="004D2812"/>
    <w:rsid w:val="004D34BC"/>
    <w:rsid w:val="004D3648"/>
    <w:rsid w:val="004D374F"/>
    <w:rsid w:val="004D409E"/>
    <w:rsid w:val="004D44AF"/>
    <w:rsid w:val="004D530A"/>
    <w:rsid w:val="004D577C"/>
    <w:rsid w:val="004D6250"/>
    <w:rsid w:val="004D6ADA"/>
    <w:rsid w:val="004D6DBB"/>
    <w:rsid w:val="004D75BB"/>
    <w:rsid w:val="004D7F02"/>
    <w:rsid w:val="004E0421"/>
    <w:rsid w:val="004E085F"/>
    <w:rsid w:val="004E1E15"/>
    <w:rsid w:val="004E2139"/>
    <w:rsid w:val="004E2968"/>
    <w:rsid w:val="004E2CE5"/>
    <w:rsid w:val="004E37E4"/>
    <w:rsid w:val="004E3ADF"/>
    <w:rsid w:val="004E3B67"/>
    <w:rsid w:val="004E40D1"/>
    <w:rsid w:val="004E466B"/>
    <w:rsid w:val="004E48B3"/>
    <w:rsid w:val="004E4FC0"/>
    <w:rsid w:val="004E5328"/>
    <w:rsid w:val="004E5902"/>
    <w:rsid w:val="004E5F9F"/>
    <w:rsid w:val="004E631B"/>
    <w:rsid w:val="004E6514"/>
    <w:rsid w:val="004E66C0"/>
    <w:rsid w:val="004E67C8"/>
    <w:rsid w:val="004E68B4"/>
    <w:rsid w:val="004E68F0"/>
    <w:rsid w:val="004E693C"/>
    <w:rsid w:val="004E6DE2"/>
    <w:rsid w:val="004E6F74"/>
    <w:rsid w:val="004F01AF"/>
    <w:rsid w:val="004F025D"/>
    <w:rsid w:val="004F047C"/>
    <w:rsid w:val="004F04F0"/>
    <w:rsid w:val="004F08FD"/>
    <w:rsid w:val="004F0BD9"/>
    <w:rsid w:val="004F1254"/>
    <w:rsid w:val="004F1D47"/>
    <w:rsid w:val="004F2084"/>
    <w:rsid w:val="004F251A"/>
    <w:rsid w:val="004F27AA"/>
    <w:rsid w:val="004F2911"/>
    <w:rsid w:val="004F2DA3"/>
    <w:rsid w:val="004F2DC3"/>
    <w:rsid w:val="004F3020"/>
    <w:rsid w:val="004F3071"/>
    <w:rsid w:val="004F34B3"/>
    <w:rsid w:val="004F3A05"/>
    <w:rsid w:val="004F3C1D"/>
    <w:rsid w:val="004F3E15"/>
    <w:rsid w:val="004F4235"/>
    <w:rsid w:val="004F54E3"/>
    <w:rsid w:val="004F5976"/>
    <w:rsid w:val="004F5AB6"/>
    <w:rsid w:val="004F5D4F"/>
    <w:rsid w:val="004F6685"/>
    <w:rsid w:val="004F66AB"/>
    <w:rsid w:val="004F6B06"/>
    <w:rsid w:val="004F7118"/>
    <w:rsid w:val="004F71C9"/>
    <w:rsid w:val="004F741E"/>
    <w:rsid w:val="004F746A"/>
    <w:rsid w:val="004F76AD"/>
    <w:rsid w:val="004F7EDF"/>
    <w:rsid w:val="0050027D"/>
    <w:rsid w:val="00500522"/>
    <w:rsid w:val="005009B2"/>
    <w:rsid w:val="00501053"/>
    <w:rsid w:val="00501078"/>
    <w:rsid w:val="00501808"/>
    <w:rsid w:val="00501D2C"/>
    <w:rsid w:val="00502336"/>
    <w:rsid w:val="00502C1D"/>
    <w:rsid w:val="00502FBC"/>
    <w:rsid w:val="005032A3"/>
    <w:rsid w:val="00503406"/>
    <w:rsid w:val="0050342C"/>
    <w:rsid w:val="005041FB"/>
    <w:rsid w:val="005053D6"/>
    <w:rsid w:val="00505E71"/>
    <w:rsid w:val="00506444"/>
    <w:rsid w:val="00506EF6"/>
    <w:rsid w:val="0050708C"/>
    <w:rsid w:val="005071E9"/>
    <w:rsid w:val="00507299"/>
    <w:rsid w:val="005078D4"/>
    <w:rsid w:val="00510479"/>
    <w:rsid w:val="0051096E"/>
    <w:rsid w:val="00510C09"/>
    <w:rsid w:val="0051143C"/>
    <w:rsid w:val="00511531"/>
    <w:rsid w:val="0051190F"/>
    <w:rsid w:val="0051194F"/>
    <w:rsid w:val="00511A8E"/>
    <w:rsid w:val="00511DF1"/>
    <w:rsid w:val="00511E80"/>
    <w:rsid w:val="00511EA1"/>
    <w:rsid w:val="00511FD4"/>
    <w:rsid w:val="005123F6"/>
    <w:rsid w:val="005126ED"/>
    <w:rsid w:val="0051279D"/>
    <w:rsid w:val="005133ED"/>
    <w:rsid w:val="0051365D"/>
    <w:rsid w:val="00513CBA"/>
    <w:rsid w:val="00513E75"/>
    <w:rsid w:val="00514053"/>
    <w:rsid w:val="00514151"/>
    <w:rsid w:val="005141F1"/>
    <w:rsid w:val="00514258"/>
    <w:rsid w:val="005143BB"/>
    <w:rsid w:val="0051488E"/>
    <w:rsid w:val="00515144"/>
    <w:rsid w:val="0051543F"/>
    <w:rsid w:val="00515BDB"/>
    <w:rsid w:val="00516AA0"/>
    <w:rsid w:val="00516AD7"/>
    <w:rsid w:val="00516ADC"/>
    <w:rsid w:val="00516B1C"/>
    <w:rsid w:val="005170A3"/>
    <w:rsid w:val="00517338"/>
    <w:rsid w:val="005175E1"/>
    <w:rsid w:val="00517E4A"/>
    <w:rsid w:val="00520040"/>
    <w:rsid w:val="005204EE"/>
    <w:rsid w:val="00520AE2"/>
    <w:rsid w:val="00520D4B"/>
    <w:rsid w:val="0052116B"/>
    <w:rsid w:val="005212BF"/>
    <w:rsid w:val="0052268A"/>
    <w:rsid w:val="005226A6"/>
    <w:rsid w:val="0052330A"/>
    <w:rsid w:val="005233C6"/>
    <w:rsid w:val="0052340E"/>
    <w:rsid w:val="0052368A"/>
    <w:rsid w:val="005238FA"/>
    <w:rsid w:val="00523A50"/>
    <w:rsid w:val="00524B3E"/>
    <w:rsid w:val="00524FD1"/>
    <w:rsid w:val="0052528B"/>
    <w:rsid w:val="005257AB"/>
    <w:rsid w:val="00526381"/>
    <w:rsid w:val="0052663A"/>
    <w:rsid w:val="0052686F"/>
    <w:rsid w:val="00526DB8"/>
    <w:rsid w:val="0052719E"/>
    <w:rsid w:val="0052741F"/>
    <w:rsid w:val="005276D6"/>
    <w:rsid w:val="00527D12"/>
    <w:rsid w:val="0053040A"/>
    <w:rsid w:val="00530509"/>
    <w:rsid w:val="00530CEA"/>
    <w:rsid w:val="00532198"/>
    <w:rsid w:val="005329F5"/>
    <w:rsid w:val="005331E0"/>
    <w:rsid w:val="00533B1E"/>
    <w:rsid w:val="00534641"/>
    <w:rsid w:val="005347DF"/>
    <w:rsid w:val="005349F7"/>
    <w:rsid w:val="00534A39"/>
    <w:rsid w:val="005350CA"/>
    <w:rsid w:val="005351DD"/>
    <w:rsid w:val="0053520A"/>
    <w:rsid w:val="005352F6"/>
    <w:rsid w:val="005356EF"/>
    <w:rsid w:val="005357ED"/>
    <w:rsid w:val="005358CE"/>
    <w:rsid w:val="0053666A"/>
    <w:rsid w:val="0053669A"/>
    <w:rsid w:val="00536A20"/>
    <w:rsid w:val="0053701A"/>
    <w:rsid w:val="0053714A"/>
    <w:rsid w:val="005371F1"/>
    <w:rsid w:val="005375CA"/>
    <w:rsid w:val="005379A2"/>
    <w:rsid w:val="00537A7C"/>
    <w:rsid w:val="00537B5F"/>
    <w:rsid w:val="00537E78"/>
    <w:rsid w:val="00537EC8"/>
    <w:rsid w:val="0054019D"/>
    <w:rsid w:val="00540297"/>
    <w:rsid w:val="005405B7"/>
    <w:rsid w:val="00540E15"/>
    <w:rsid w:val="00540EB0"/>
    <w:rsid w:val="00540F0B"/>
    <w:rsid w:val="00541227"/>
    <w:rsid w:val="00541447"/>
    <w:rsid w:val="00541564"/>
    <w:rsid w:val="00541B25"/>
    <w:rsid w:val="005421ED"/>
    <w:rsid w:val="00542306"/>
    <w:rsid w:val="00542616"/>
    <w:rsid w:val="0054273D"/>
    <w:rsid w:val="00542A00"/>
    <w:rsid w:val="00543067"/>
    <w:rsid w:val="005430F7"/>
    <w:rsid w:val="005433F5"/>
    <w:rsid w:val="005435CA"/>
    <w:rsid w:val="00543ACF"/>
    <w:rsid w:val="005440C3"/>
    <w:rsid w:val="005442C1"/>
    <w:rsid w:val="005443C5"/>
    <w:rsid w:val="005444F3"/>
    <w:rsid w:val="00544CD8"/>
    <w:rsid w:val="00545633"/>
    <w:rsid w:val="00545670"/>
    <w:rsid w:val="0054589F"/>
    <w:rsid w:val="00545C3C"/>
    <w:rsid w:val="00546734"/>
    <w:rsid w:val="00546B5A"/>
    <w:rsid w:val="0054756A"/>
    <w:rsid w:val="0054766C"/>
    <w:rsid w:val="0054780E"/>
    <w:rsid w:val="00547FAF"/>
    <w:rsid w:val="0055025D"/>
    <w:rsid w:val="005504DE"/>
    <w:rsid w:val="00550974"/>
    <w:rsid w:val="00551072"/>
    <w:rsid w:val="00552004"/>
    <w:rsid w:val="0055246A"/>
    <w:rsid w:val="0055251C"/>
    <w:rsid w:val="00552DAE"/>
    <w:rsid w:val="00552DD8"/>
    <w:rsid w:val="005531C0"/>
    <w:rsid w:val="005533CA"/>
    <w:rsid w:val="00553597"/>
    <w:rsid w:val="00553C52"/>
    <w:rsid w:val="005540DA"/>
    <w:rsid w:val="0055466A"/>
    <w:rsid w:val="00554A88"/>
    <w:rsid w:val="00554F79"/>
    <w:rsid w:val="00554FD4"/>
    <w:rsid w:val="0055520B"/>
    <w:rsid w:val="005567D2"/>
    <w:rsid w:val="00557218"/>
    <w:rsid w:val="0055784D"/>
    <w:rsid w:val="00557C99"/>
    <w:rsid w:val="0056008D"/>
    <w:rsid w:val="00560E38"/>
    <w:rsid w:val="00561872"/>
    <w:rsid w:val="00561A74"/>
    <w:rsid w:val="00561A7A"/>
    <w:rsid w:val="00561CBC"/>
    <w:rsid w:val="00562002"/>
    <w:rsid w:val="00562952"/>
    <w:rsid w:val="00562B65"/>
    <w:rsid w:val="00562E12"/>
    <w:rsid w:val="00562E2E"/>
    <w:rsid w:val="00563072"/>
    <w:rsid w:val="005634DD"/>
    <w:rsid w:val="005638E6"/>
    <w:rsid w:val="00563AD6"/>
    <w:rsid w:val="00563CD5"/>
    <w:rsid w:val="005648FE"/>
    <w:rsid w:val="00564CCC"/>
    <w:rsid w:val="0056521E"/>
    <w:rsid w:val="0056584A"/>
    <w:rsid w:val="00565D8E"/>
    <w:rsid w:val="00566604"/>
    <w:rsid w:val="00566EE9"/>
    <w:rsid w:val="0056746A"/>
    <w:rsid w:val="005678F0"/>
    <w:rsid w:val="00570284"/>
    <w:rsid w:val="005703A3"/>
    <w:rsid w:val="005703DB"/>
    <w:rsid w:val="00570EAA"/>
    <w:rsid w:val="005710BA"/>
    <w:rsid w:val="005711CA"/>
    <w:rsid w:val="005718FE"/>
    <w:rsid w:val="0057195B"/>
    <w:rsid w:val="00571979"/>
    <w:rsid w:val="00571994"/>
    <w:rsid w:val="00571AAB"/>
    <w:rsid w:val="00571DC2"/>
    <w:rsid w:val="00571E75"/>
    <w:rsid w:val="00572592"/>
    <w:rsid w:val="005726A7"/>
    <w:rsid w:val="00572FA2"/>
    <w:rsid w:val="00573037"/>
    <w:rsid w:val="005738C9"/>
    <w:rsid w:val="005742CE"/>
    <w:rsid w:val="0057430F"/>
    <w:rsid w:val="00575340"/>
    <w:rsid w:val="00575726"/>
    <w:rsid w:val="005760DF"/>
    <w:rsid w:val="00576BB9"/>
    <w:rsid w:val="00577168"/>
    <w:rsid w:val="005779F1"/>
    <w:rsid w:val="00577B82"/>
    <w:rsid w:val="00577F31"/>
    <w:rsid w:val="005800B1"/>
    <w:rsid w:val="0058063B"/>
    <w:rsid w:val="00580C59"/>
    <w:rsid w:val="00580C80"/>
    <w:rsid w:val="0058154F"/>
    <w:rsid w:val="005815F6"/>
    <w:rsid w:val="00581664"/>
    <w:rsid w:val="00581A26"/>
    <w:rsid w:val="00581B09"/>
    <w:rsid w:val="00581C68"/>
    <w:rsid w:val="00582136"/>
    <w:rsid w:val="0058413C"/>
    <w:rsid w:val="005845B2"/>
    <w:rsid w:val="005846B1"/>
    <w:rsid w:val="00584756"/>
    <w:rsid w:val="005848DC"/>
    <w:rsid w:val="00585BB6"/>
    <w:rsid w:val="00585C5F"/>
    <w:rsid w:val="00586761"/>
    <w:rsid w:val="00586F0A"/>
    <w:rsid w:val="00586FD9"/>
    <w:rsid w:val="0058735C"/>
    <w:rsid w:val="005873EA"/>
    <w:rsid w:val="0058767E"/>
    <w:rsid w:val="005876E3"/>
    <w:rsid w:val="00587930"/>
    <w:rsid w:val="00587A08"/>
    <w:rsid w:val="00587D75"/>
    <w:rsid w:val="0059028B"/>
    <w:rsid w:val="00590447"/>
    <w:rsid w:val="00590756"/>
    <w:rsid w:val="00590833"/>
    <w:rsid w:val="005909C0"/>
    <w:rsid w:val="00590ABC"/>
    <w:rsid w:val="00590EAB"/>
    <w:rsid w:val="00591AC7"/>
    <w:rsid w:val="00592140"/>
    <w:rsid w:val="005925D0"/>
    <w:rsid w:val="005929B1"/>
    <w:rsid w:val="00592BE4"/>
    <w:rsid w:val="00592E85"/>
    <w:rsid w:val="00593AA3"/>
    <w:rsid w:val="00593EDF"/>
    <w:rsid w:val="005944BE"/>
    <w:rsid w:val="005946C2"/>
    <w:rsid w:val="0059601A"/>
    <w:rsid w:val="00596027"/>
    <w:rsid w:val="00596093"/>
    <w:rsid w:val="0059667F"/>
    <w:rsid w:val="00596F99"/>
    <w:rsid w:val="005971C6"/>
    <w:rsid w:val="005972A8"/>
    <w:rsid w:val="005972D2"/>
    <w:rsid w:val="005972D8"/>
    <w:rsid w:val="00597A78"/>
    <w:rsid w:val="005A00A4"/>
    <w:rsid w:val="005A093F"/>
    <w:rsid w:val="005A0D32"/>
    <w:rsid w:val="005A185D"/>
    <w:rsid w:val="005A1CB5"/>
    <w:rsid w:val="005A1DDD"/>
    <w:rsid w:val="005A203C"/>
    <w:rsid w:val="005A2568"/>
    <w:rsid w:val="005A2E19"/>
    <w:rsid w:val="005A3D64"/>
    <w:rsid w:val="005A3F36"/>
    <w:rsid w:val="005A3F57"/>
    <w:rsid w:val="005A423F"/>
    <w:rsid w:val="005A48ED"/>
    <w:rsid w:val="005A49AA"/>
    <w:rsid w:val="005A4A85"/>
    <w:rsid w:val="005A4D4C"/>
    <w:rsid w:val="005A5665"/>
    <w:rsid w:val="005A5749"/>
    <w:rsid w:val="005A57CB"/>
    <w:rsid w:val="005A5CD9"/>
    <w:rsid w:val="005A7489"/>
    <w:rsid w:val="005A7D0E"/>
    <w:rsid w:val="005A7DF2"/>
    <w:rsid w:val="005B0B9B"/>
    <w:rsid w:val="005B0E18"/>
    <w:rsid w:val="005B1263"/>
    <w:rsid w:val="005B14AD"/>
    <w:rsid w:val="005B1651"/>
    <w:rsid w:val="005B1AF5"/>
    <w:rsid w:val="005B23DA"/>
    <w:rsid w:val="005B260C"/>
    <w:rsid w:val="005B2A2F"/>
    <w:rsid w:val="005B3365"/>
    <w:rsid w:val="005B39BA"/>
    <w:rsid w:val="005B471D"/>
    <w:rsid w:val="005B4789"/>
    <w:rsid w:val="005B4A80"/>
    <w:rsid w:val="005B53F4"/>
    <w:rsid w:val="005B552B"/>
    <w:rsid w:val="005B5DA8"/>
    <w:rsid w:val="005B5DCA"/>
    <w:rsid w:val="005B5E09"/>
    <w:rsid w:val="005B610C"/>
    <w:rsid w:val="005B628A"/>
    <w:rsid w:val="005B69FB"/>
    <w:rsid w:val="005B6E7C"/>
    <w:rsid w:val="005B6EE5"/>
    <w:rsid w:val="005B6FBF"/>
    <w:rsid w:val="005B71D5"/>
    <w:rsid w:val="005B767F"/>
    <w:rsid w:val="005B7865"/>
    <w:rsid w:val="005B7909"/>
    <w:rsid w:val="005C06B3"/>
    <w:rsid w:val="005C0759"/>
    <w:rsid w:val="005C0A86"/>
    <w:rsid w:val="005C0BE9"/>
    <w:rsid w:val="005C0F0C"/>
    <w:rsid w:val="005C1193"/>
    <w:rsid w:val="005C1B54"/>
    <w:rsid w:val="005C1EA9"/>
    <w:rsid w:val="005C2E56"/>
    <w:rsid w:val="005C31FF"/>
    <w:rsid w:val="005C3398"/>
    <w:rsid w:val="005C3709"/>
    <w:rsid w:val="005C3930"/>
    <w:rsid w:val="005C3FB3"/>
    <w:rsid w:val="005C470A"/>
    <w:rsid w:val="005C49B7"/>
    <w:rsid w:val="005C4ABC"/>
    <w:rsid w:val="005C5201"/>
    <w:rsid w:val="005C6667"/>
    <w:rsid w:val="005C6C78"/>
    <w:rsid w:val="005C6DCD"/>
    <w:rsid w:val="005C704A"/>
    <w:rsid w:val="005C725B"/>
    <w:rsid w:val="005C7843"/>
    <w:rsid w:val="005C7A52"/>
    <w:rsid w:val="005D0072"/>
    <w:rsid w:val="005D0366"/>
    <w:rsid w:val="005D0863"/>
    <w:rsid w:val="005D1148"/>
    <w:rsid w:val="005D118A"/>
    <w:rsid w:val="005D2018"/>
    <w:rsid w:val="005D2E3B"/>
    <w:rsid w:val="005D2F90"/>
    <w:rsid w:val="005D3226"/>
    <w:rsid w:val="005D33CC"/>
    <w:rsid w:val="005D3B06"/>
    <w:rsid w:val="005D3C3C"/>
    <w:rsid w:val="005D3CF6"/>
    <w:rsid w:val="005D3E58"/>
    <w:rsid w:val="005D4797"/>
    <w:rsid w:val="005D495A"/>
    <w:rsid w:val="005D4FE1"/>
    <w:rsid w:val="005D55D9"/>
    <w:rsid w:val="005D5B5E"/>
    <w:rsid w:val="005D5F78"/>
    <w:rsid w:val="005D63CD"/>
    <w:rsid w:val="005D68F8"/>
    <w:rsid w:val="005D69D1"/>
    <w:rsid w:val="005D6CDA"/>
    <w:rsid w:val="005D7C9B"/>
    <w:rsid w:val="005D7D1B"/>
    <w:rsid w:val="005D7E9D"/>
    <w:rsid w:val="005E051E"/>
    <w:rsid w:val="005E074A"/>
    <w:rsid w:val="005E107D"/>
    <w:rsid w:val="005E1317"/>
    <w:rsid w:val="005E1951"/>
    <w:rsid w:val="005E24CB"/>
    <w:rsid w:val="005E26C3"/>
    <w:rsid w:val="005E3054"/>
    <w:rsid w:val="005E3F1F"/>
    <w:rsid w:val="005E4408"/>
    <w:rsid w:val="005E4592"/>
    <w:rsid w:val="005E4913"/>
    <w:rsid w:val="005E4940"/>
    <w:rsid w:val="005E49FF"/>
    <w:rsid w:val="005E4B84"/>
    <w:rsid w:val="005E4BC8"/>
    <w:rsid w:val="005E4CE7"/>
    <w:rsid w:val="005E597D"/>
    <w:rsid w:val="005E6008"/>
    <w:rsid w:val="005E65DA"/>
    <w:rsid w:val="005E68E7"/>
    <w:rsid w:val="005E6B54"/>
    <w:rsid w:val="005E6BA2"/>
    <w:rsid w:val="005E6CBC"/>
    <w:rsid w:val="005E6E8F"/>
    <w:rsid w:val="005E6EF2"/>
    <w:rsid w:val="005E6F94"/>
    <w:rsid w:val="005E7C74"/>
    <w:rsid w:val="005E7E74"/>
    <w:rsid w:val="005E7EA5"/>
    <w:rsid w:val="005F07CA"/>
    <w:rsid w:val="005F0831"/>
    <w:rsid w:val="005F0A31"/>
    <w:rsid w:val="005F0C25"/>
    <w:rsid w:val="005F0DA4"/>
    <w:rsid w:val="005F0F8F"/>
    <w:rsid w:val="005F1687"/>
    <w:rsid w:val="005F1A28"/>
    <w:rsid w:val="005F1DA9"/>
    <w:rsid w:val="005F1F40"/>
    <w:rsid w:val="005F26FE"/>
    <w:rsid w:val="005F273D"/>
    <w:rsid w:val="005F3425"/>
    <w:rsid w:val="005F355A"/>
    <w:rsid w:val="005F3750"/>
    <w:rsid w:val="005F375C"/>
    <w:rsid w:val="005F3A8B"/>
    <w:rsid w:val="005F3BBE"/>
    <w:rsid w:val="005F3C1E"/>
    <w:rsid w:val="005F3F93"/>
    <w:rsid w:val="005F3FB0"/>
    <w:rsid w:val="005F40A0"/>
    <w:rsid w:val="005F40FE"/>
    <w:rsid w:val="005F4250"/>
    <w:rsid w:val="005F4531"/>
    <w:rsid w:val="005F502C"/>
    <w:rsid w:val="005F50B6"/>
    <w:rsid w:val="005F5202"/>
    <w:rsid w:val="005F57B7"/>
    <w:rsid w:val="005F5DC6"/>
    <w:rsid w:val="005F6319"/>
    <w:rsid w:val="005F6444"/>
    <w:rsid w:val="005F644D"/>
    <w:rsid w:val="005F651E"/>
    <w:rsid w:val="005F6527"/>
    <w:rsid w:val="005F661E"/>
    <w:rsid w:val="005F6ADF"/>
    <w:rsid w:val="005F6DF2"/>
    <w:rsid w:val="006000CD"/>
    <w:rsid w:val="006000D5"/>
    <w:rsid w:val="0060051D"/>
    <w:rsid w:val="00600A2D"/>
    <w:rsid w:val="00600F2D"/>
    <w:rsid w:val="00600F3F"/>
    <w:rsid w:val="006011C4"/>
    <w:rsid w:val="006011E4"/>
    <w:rsid w:val="006014D0"/>
    <w:rsid w:val="0060156D"/>
    <w:rsid w:val="00601571"/>
    <w:rsid w:val="006015DB"/>
    <w:rsid w:val="0060238B"/>
    <w:rsid w:val="00602B47"/>
    <w:rsid w:val="00602DBC"/>
    <w:rsid w:val="00603286"/>
    <w:rsid w:val="006033EB"/>
    <w:rsid w:val="00603970"/>
    <w:rsid w:val="006039C7"/>
    <w:rsid w:val="00603B7F"/>
    <w:rsid w:val="006040F7"/>
    <w:rsid w:val="006048B3"/>
    <w:rsid w:val="00604E77"/>
    <w:rsid w:val="0060569D"/>
    <w:rsid w:val="00605BDB"/>
    <w:rsid w:val="00605DA2"/>
    <w:rsid w:val="00605E8A"/>
    <w:rsid w:val="00605F17"/>
    <w:rsid w:val="0060629A"/>
    <w:rsid w:val="00606324"/>
    <w:rsid w:val="006068FC"/>
    <w:rsid w:val="00606F66"/>
    <w:rsid w:val="00607076"/>
    <w:rsid w:val="006071CA"/>
    <w:rsid w:val="00607559"/>
    <w:rsid w:val="0060768D"/>
    <w:rsid w:val="006076F7"/>
    <w:rsid w:val="00607C75"/>
    <w:rsid w:val="00607F84"/>
    <w:rsid w:val="00607FC2"/>
    <w:rsid w:val="0061041F"/>
    <w:rsid w:val="0061042D"/>
    <w:rsid w:val="00610563"/>
    <w:rsid w:val="00610A12"/>
    <w:rsid w:val="00610F5C"/>
    <w:rsid w:val="00611256"/>
    <w:rsid w:val="00611482"/>
    <w:rsid w:val="0061154E"/>
    <w:rsid w:val="00611FF1"/>
    <w:rsid w:val="006123C9"/>
    <w:rsid w:val="006126CD"/>
    <w:rsid w:val="006128D5"/>
    <w:rsid w:val="0061327F"/>
    <w:rsid w:val="00613F06"/>
    <w:rsid w:val="00613FF6"/>
    <w:rsid w:val="00614562"/>
    <w:rsid w:val="00614771"/>
    <w:rsid w:val="00614DF1"/>
    <w:rsid w:val="00614FEC"/>
    <w:rsid w:val="00615064"/>
    <w:rsid w:val="006153D8"/>
    <w:rsid w:val="00615A5F"/>
    <w:rsid w:val="00617197"/>
    <w:rsid w:val="0061722B"/>
    <w:rsid w:val="0061742E"/>
    <w:rsid w:val="006202F8"/>
    <w:rsid w:val="0062059E"/>
    <w:rsid w:val="00620AC9"/>
    <w:rsid w:val="00620E78"/>
    <w:rsid w:val="00621E2E"/>
    <w:rsid w:val="00622912"/>
    <w:rsid w:val="00623027"/>
    <w:rsid w:val="006235C1"/>
    <w:rsid w:val="00623985"/>
    <w:rsid w:val="00623D3F"/>
    <w:rsid w:val="00623EB0"/>
    <w:rsid w:val="006254A5"/>
    <w:rsid w:val="00626353"/>
    <w:rsid w:val="00626B58"/>
    <w:rsid w:val="006272A8"/>
    <w:rsid w:val="00627473"/>
    <w:rsid w:val="00627570"/>
    <w:rsid w:val="00627BBC"/>
    <w:rsid w:val="00627D24"/>
    <w:rsid w:val="0063077D"/>
    <w:rsid w:val="00630807"/>
    <w:rsid w:val="006308E8"/>
    <w:rsid w:val="00630940"/>
    <w:rsid w:val="00630FB0"/>
    <w:rsid w:val="00631314"/>
    <w:rsid w:val="00631E01"/>
    <w:rsid w:val="00632289"/>
    <w:rsid w:val="006322BB"/>
    <w:rsid w:val="00632414"/>
    <w:rsid w:val="00633031"/>
    <w:rsid w:val="0063391A"/>
    <w:rsid w:val="00633B44"/>
    <w:rsid w:val="00633BE2"/>
    <w:rsid w:val="0063457F"/>
    <w:rsid w:val="006347D4"/>
    <w:rsid w:val="00634848"/>
    <w:rsid w:val="006349D6"/>
    <w:rsid w:val="00634A87"/>
    <w:rsid w:val="00634B13"/>
    <w:rsid w:val="00634D75"/>
    <w:rsid w:val="00635472"/>
    <w:rsid w:val="006354C7"/>
    <w:rsid w:val="0063558B"/>
    <w:rsid w:val="006355D0"/>
    <w:rsid w:val="00635D48"/>
    <w:rsid w:val="00636254"/>
    <w:rsid w:val="0063660F"/>
    <w:rsid w:val="0063661D"/>
    <w:rsid w:val="00636861"/>
    <w:rsid w:val="00636FF0"/>
    <w:rsid w:val="006371CB"/>
    <w:rsid w:val="00637375"/>
    <w:rsid w:val="00637ECD"/>
    <w:rsid w:val="006402D3"/>
    <w:rsid w:val="00640AC5"/>
    <w:rsid w:val="0064112E"/>
    <w:rsid w:val="0064186D"/>
    <w:rsid w:val="00641A9B"/>
    <w:rsid w:val="00641B53"/>
    <w:rsid w:val="00641CF6"/>
    <w:rsid w:val="006420EE"/>
    <w:rsid w:val="0064257D"/>
    <w:rsid w:val="006427F3"/>
    <w:rsid w:val="00642959"/>
    <w:rsid w:val="0064337A"/>
    <w:rsid w:val="00643B80"/>
    <w:rsid w:val="00644E25"/>
    <w:rsid w:val="006458D2"/>
    <w:rsid w:val="00645A93"/>
    <w:rsid w:val="00645C15"/>
    <w:rsid w:val="00646469"/>
    <w:rsid w:val="00646621"/>
    <w:rsid w:val="0064664D"/>
    <w:rsid w:val="00646962"/>
    <w:rsid w:val="00646B6A"/>
    <w:rsid w:val="00646B87"/>
    <w:rsid w:val="0064785A"/>
    <w:rsid w:val="006500C5"/>
    <w:rsid w:val="006501FF"/>
    <w:rsid w:val="00650274"/>
    <w:rsid w:val="0065035A"/>
    <w:rsid w:val="0065039B"/>
    <w:rsid w:val="00650A76"/>
    <w:rsid w:val="0065103D"/>
    <w:rsid w:val="0065130D"/>
    <w:rsid w:val="00651656"/>
    <w:rsid w:val="00651BB4"/>
    <w:rsid w:val="00651CF1"/>
    <w:rsid w:val="00651D46"/>
    <w:rsid w:val="0065223B"/>
    <w:rsid w:val="00652752"/>
    <w:rsid w:val="00652BA5"/>
    <w:rsid w:val="00653360"/>
    <w:rsid w:val="00653441"/>
    <w:rsid w:val="0065368F"/>
    <w:rsid w:val="006536F6"/>
    <w:rsid w:val="00653715"/>
    <w:rsid w:val="006538DB"/>
    <w:rsid w:val="006545CE"/>
    <w:rsid w:val="00654C95"/>
    <w:rsid w:val="00654CDD"/>
    <w:rsid w:val="00654FAD"/>
    <w:rsid w:val="006551C6"/>
    <w:rsid w:val="006552A1"/>
    <w:rsid w:val="00655317"/>
    <w:rsid w:val="006555B4"/>
    <w:rsid w:val="00655EDD"/>
    <w:rsid w:val="00656201"/>
    <w:rsid w:val="00656643"/>
    <w:rsid w:val="0065670B"/>
    <w:rsid w:val="00656802"/>
    <w:rsid w:val="006577CC"/>
    <w:rsid w:val="00657B57"/>
    <w:rsid w:val="00657FC9"/>
    <w:rsid w:val="00660270"/>
    <w:rsid w:val="0066070E"/>
    <w:rsid w:val="00660883"/>
    <w:rsid w:val="00660B5A"/>
    <w:rsid w:val="0066138F"/>
    <w:rsid w:val="006617E2"/>
    <w:rsid w:val="006621F8"/>
    <w:rsid w:val="00662533"/>
    <w:rsid w:val="00663B8A"/>
    <w:rsid w:val="00663D0C"/>
    <w:rsid w:val="00663F30"/>
    <w:rsid w:val="006646AC"/>
    <w:rsid w:val="00664C3B"/>
    <w:rsid w:val="00664E4A"/>
    <w:rsid w:val="00665A7F"/>
    <w:rsid w:val="00665F1C"/>
    <w:rsid w:val="0066609C"/>
    <w:rsid w:val="006663A5"/>
    <w:rsid w:val="006664A6"/>
    <w:rsid w:val="00666689"/>
    <w:rsid w:val="00666798"/>
    <w:rsid w:val="00666E77"/>
    <w:rsid w:val="00666E79"/>
    <w:rsid w:val="006675EA"/>
    <w:rsid w:val="00670210"/>
    <w:rsid w:val="00670954"/>
    <w:rsid w:val="006709EC"/>
    <w:rsid w:val="00670B95"/>
    <w:rsid w:val="006712EB"/>
    <w:rsid w:val="0067204D"/>
    <w:rsid w:val="00672170"/>
    <w:rsid w:val="0067289D"/>
    <w:rsid w:val="00672995"/>
    <w:rsid w:val="00672AA6"/>
    <w:rsid w:val="00673477"/>
    <w:rsid w:val="00673512"/>
    <w:rsid w:val="00673841"/>
    <w:rsid w:val="006739E1"/>
    <w:rsid w:val="00673AB4"/>
    <w:rsid w:val="00673B29"/>
    <w:rsid w:val="00673E94"/>
    <w:rsid w:val="006748D2"/>
    <w:rsid w:val="00674E5C"/>
    <w:rsid w:val="00675170"/>
    <w:rsid w:val="00675241"/>
    <w:rsid w:val="00675B3E"/>
    <w:rsid w:val="00675CBD"/>
    <w:rsid w:val="00676213"/>
    <w:rsid w:val="00676EF4"/>
    <w:rsid w:val="00677982"/>
    <w:rsid w:val="00677C03"/>
    <w:rsid w:val="00677C09"/>
    <w:rsid w:val="00677F14"/>
    <w:rsid w:val="006802FA"/>
    <w:rsid w:val="00680308"/>
    <w:rsid w:val="00680A25"/>
    <w:rsid w:val="00680B0B"/>
    <w:rsid w:val="00680B84"/>
    <w:rsid w:val="00680E75"/>
    <w:rsid w:val="0068116C"/>
    <w:rsid w:val="006811F6"/>
    <w:rsid w:val="006815FF"/>
    <w:rsid w:val="00681A87"/>
    <w:rsid w:val="00681E0C"/>
    <w:rsid w:val="006824C6"/>
    <w:rsid w:val="00682592"/>
    <w:rsid w:val="00682E54"/>
    <w:rsid w:val="00682F0A"/>
    <w:rsid w:val="006839FD"/>
    <w:rsid w:val="00683EE7"/>
    <w:rsid w:val="00684247"/>
    <w:rsid w:val="00684252"/>
    <w:rsid w:val="006845D9"/>
    <w:rsid w:val="0068473C"/>
    <w:rsid w:val="00684BC2"/>
    <w:rsid w:val="00685412"/>
    <w:rsid w:val="006854D1"/>
    <w:rsid w:val="00685726"/>
    <w:rsid w:val="00685AA9"/>
    <w:rsid w:val="0068603C"/>
    <w:rsid w:val="0068612A"/>
    <w:rsid w:val="00686730"/>
    <w:rsid w:val="00686B84"/>
    <w:rsid w:val="00686F32"/>
    <w:rsid w:val="0068712D"/>
    <w:rsid w:val="00687524"/>
    <w:rsid w:val="00687907"/>
    <w:rsid w:val="006906D0"/>
    <w:rsid w:val="00690BC7"/>
    <w:rsid w:val="00690BFA"/>
    <w:rsid w:val="00691555"/>
    <w:rsid w:val="00692E96"/>
    <w:rsid w:val="006933A3"/>
    <w:rsid w:val="006944D4"/>
    <w:rsid w:val="00694591"/>
    <w:rsid w:val="00694D73"/>
    <w:rsid w:val="00695287"/>
    <w:rsid w:val="0069530F"/>
    <w:rsid w:val="006953BE"/>
    <w:rsid w:val="00695EB5"/>
    <w:rsid w:val="00695FFA"/>
    <w:rsid w:val="00696BF0"/>
    <w:rsid w:val="00697033"/>
    <w:rsid w:val="0069745E"/>
    <w:rsid w:val="00697B82"/>
    <w:rsid w:val="006A01BD"/>
    <w:rsid w:val="006A0233"/>
    <w:rsid w:val="006A0B83"/>
    <w:rsid w:val="006A0CB0"/>
    <w:rsid w:val="006A103A"/>
    <w:rsid w:val="006A1347"/>
    <w:rsid w:val="006A13D5"/>
    <w:rsid w:val="006A1A3E"/>
    <w:rsid w:val="006A2156"/>
    <w:rsid w:val="006A21EA"/>
    <w:rsid w:val="006A24FD"/>
    <w:rsid w:val="006A2BFD"/>
    <w:rsid w:val="006A2C49"/>
    <w:rsid w:val="006A2D9A"/>
    <w:rsid w:val="006A31A2"/>
    <w:rsid w:val="006A365F"/>
    <w:rsid w:val="006A384C"/>
    <w:rsid w:val="006A3E47"/>
    <w:rsid w:val="006A4244"/>
    <w:rsid w:val="006A4471"/>
    <w:rsid w:val="006A45EE"/>
    <w:rsid w:val="006A52AF"/>
    <w:rsid w:val="006A530B"/>
    <w:rsid w:val="006A5478"/>
    <w:rsid w:val="006A5A41"/>
    <w:rsid w:val="006A5CF0"/>
    <w:rsid w:val="006A5E7C"/>
    <w:rsid w:val="006A6044"/>
    <w:rsid w:val="006A61DB"/>
    <w:rsid w:val="006A63E0"/>
    <w:rsid w:val="006A6735"/>
    <w:rsid w:val="006A6C10"/>
    <w:rsid w:val="006A6CA4"/>
    <w:rsid w:val="006A7084"/>
    <w:rsid w:val="006A7152"/>
    <w:rsid w:val="006A72DB"/>
    <w:rsid w:val="006AABF8"/>
    <w:rsid w:val="006B0229"/>
    <w:rsid w:val="006B06F7"/>
    <w:rsid w:val="006B0F3B"/>
    <w:rsid w:val="006B0F9D"/>
    <w:rsid w:val="006B1216"/>
    <w:rsid w:val="006B1245"/>
    <w:rsid w:val="006B1335"/>
    <w:rsid w:val="006B1751"/>
    <w:rsid w:val="006B1E29"/>
    <w:rsid w:val="006B2498"/>
    <w:rsid w:val="006B2526"/>
    <w:rsid w:val="006B283A"/>
    <w:rsid w:val="006B344F"/>
    <w:rsid w:val="006B37B8"/>
    <w:rsid w:val="006B3B9D"/>
    <w:rsid w:val="006B3FED"/>
    <w:rsid w:val="006B48FC"/>
    <w:rsid w:val="006B52D5"/>
    <w:rsid w:val="006B5737"/>
    <w:rsid w:val="006B5A40"/>
    <w:rsid w:val="006B5FAF"/>
    <w:rsid w:val="006B6183"/>
    <w:rsid w:val="006B63C2"/>
    <w:rsid w:val="006B6613"/>
    <w:rsid w:val="006B6861"/>
    <w:rsid w:val="006B6CE2"/>
    <w:rsid w:val="006B6E8B"/>
    <w:rsid w:val="006B74CC"/>
    <w:rsid w:val="006B7B5A"/>
    <w:rsid w:val="006B7CCF"/>
    <w:rsid w:val="006C077F"/>
    <w:rsid w:val="006C0C59"/>
    <w:rsid w:val="006C10F1"/>
    <w:rsid w:val="006C136E"/>
    <w:rsid w:val="006C1DB5"/>
    <w:rsid w:val="006C2112"/>
    <w:rsid w:val="006C2178"/>
    <w:rsid w:val="006C2316"/>
    <w:rsid w:val="006C285E"/>
    <w:rsid w:val="006C2E9A"/>
    <w:rsid w:val="006C362F"/>
    <w:rsid w:val="006C3B1C"/>
    <w:rsid w:val="006C3F36"/>
    <w:rsid w:val="006C4B70"/>
    <w:rsid w:val="006C4B7A"/>
    <w:rsid w:val="006C4D8A"/>
    <w:rsid w:val="006C50EB"/>
    <w:rsid w:val="006C51AA"/>
    <w:rsid w:val="006C5248"/>
    <w:rsid w:val="006C5695"/>
    <w:rsid w:val="006C5A92"/>
    <w:rsid w:val="006C5B6C"/>
    <w:rsid w:val="006C5C9F"/>
    <w:rsid w:val="006C611F"/>
    <w:rsid w:val="006C660F"/>
    <w:rsid w:val="006C6750"/>
    <w:rsid w:val="006C6802"/>
    <w:rsid w:val="006C7AFC"/>
    <w:rsid w:val="006C7C3D"/>
    <w:rsid w:val="006C7DC1"/>
    <w:rsid w:val="006D01DE"/>
    <w:rsid w:val="006D0B94"/>
    <w:rsid w:val="006D12CC"/>
    <w:rsid w:val="006D1E66"/>
    <w:rsid w:val="006D21E5"/>
    <w:rsid w:val="006D2B56"/>
    <w:rsid w:val="006D2CD4"/>
    <w:rsid w:val="006D3309"/>
    <w:rsid w:val="006D35B6"/>
    <w:rsid w:val="006D3673"/>
    <w:rsid w:val="006D44EC"/>
    <w:rsid w:val="006D450D"/>
    <w:rsid w:val="006D4A84"/>
    <w:rsid w:val="006D4C42"/>
    <w:rsid w:val="006D4F1E"/>
    <w:rsid w:val="006D4FF0"/>
    <w:rsid w:val="006D5030"/>
    <w:rsid w:val="006D514B"/>
    <w:rsid w:val="006D5539"/>
    <w:rsid w:val="006D55A2"/>
    <w:rsid w:val="006D5660"/>
    <w:rsid w:val="006D5BC6"/>
    <w:rsid w:val="006D5E54"/>
    <w:rsid w:val="006D6829"/>
    <w:rsid w:val="006D7162"/>
    <w:rsid w:val="006D7310"/>
    <w:rsid w:val="006D7A50"/>
    <w:rsid w:val="006D7ACA"/>
    <w:rsid w:val="006E0238"/>
    <w:rsid w:val="006E092D"/>
    <w:rsid w:val="006E1607"/>
    <w:rsid w:val="006E188D"/>
    <w:rsid w:val="006E2224"/>
    <w:rsid w:val="006E23FC"/>
    <w:rsid w:val="006E2779"/>
    <w:rsid w:val="006E28D6"/>
    <w:rsid w:val="006E2A46"/>
    <w:rsid w:val="006E2F0F"/>
    <w:rsid w:val="006E3141"/>
    <w:rsid w:val="006E37BC"/>
    <w:rsid w:val="006E3A01"/>
    <w:rsid w:val="006E3D55"/>
    <w:rsid w:val="006E3F10"/>
    <w:rsid w:val="006E4A37"/>
    <w:rsid w:val="006E58B4"/>
    <w:rsid w:val="006E6247"/>
    <w:rsid w:val="006E65F7"/>
    <w:rsid w:val="006E66F7"/>
    <w:rsid w:val="006E6F37"/>
    <w:rsid w:val="006E7A1D"/>
    <w:rsid w:val="006F00FE"/>
    <w:rsid w:val="006F0C21"/>
    <w:rsid w:val="006F0E51"/>
    <w:rsid w:val="006F15DA"/>
    <w:rsid w:val="006F1777"/>
    <w:rsid w:val="006F2233"/>
    <w:rsid w:val="006F28F5"/>
    <w:rsid w:val="006F28F8"/>
    <w:rsid w:val="006F30FD"/>
    <w:rsid w:val="006F3159"/>
    <w:rsid w:val="006F321A"/>
    <w:rsid w:val="006F3961"/>
    <w:rsid w:val="006F3F23"/>
    <w:rsid w:val="006F42AF"/>
    <w:rsid w:val="006F433C"/>
    <w:rsid w:val="006F4ABE"/>
    <w:rsid w:val="006F4F25"/>
    <w:rsid w:val="006F5026"/>
    <w:rsid w:val="006F50DC"/>
    <w:rsid w:val="006F50E4"/>
    <w:rsid w:val="006F5234"/>
    <w:rsid w:val="006F5246"/>
    <w:rsid w:val="006F560A"/>
    <w:rsid w:val="006F5894"/>
    <w:rsid w:val="006F5B38"/>
    <w:rsid w:val="006F5E28"/>
    <w:rsid w:val="006F5F9A"/>
    <w:rsid w:val="006F639E"/>
    <w:rsid w:val="006F6812"/>
    <w:rsid w:val="006F682A"/>
    <w:rsid w:val="006F6C63"/>
    <w:rsid w:val="006F70D2"/>
    <w:rsid w:val="006F7BFB"/>
    <w:rsid w:val="007002B8"/>
    <w:rsid w:val="00700399"/>
    <w:rsid w:val="007004F6"/>
    <w:rsid w:val="00700570"/>
    <w:rsid w:val="0070105C"/>
    <w:rsid w:val="00701491"/>
    <w:rsid w:val="00701608"/>
    <w:rsid w:val="007016DA"/>
    <w:rsid w:val="0070195D"/>
    <w:rsid w:val="00701B3D"/>
    <w:rsid w:val="00701D9A"/>
    <w:rsid w:val="00701E95"/>
    <w:rsid w:val="00701EEF"/>
    <w:rsid w:val="00702453"/>
    <w:rsid w:val="007024CA"/>
    <w:rsid w:val="00702DA3"/>
    <w:rsid w:val="0070306D"/>
    <w:rsid w:val="0070367E"/>
    <w:rsid w:val="00703BFC"/>
    <w:rsid w:val="00703D3D"/>
    <w:rsid w:val="00703D80"/>
    <w:rsid w:val="0070439A"/>
    <w:rsid w:val="00704E65"/>
    <w:rsid w:val="00705ABD"/>
    <w:rsid w:val="00705B36"/>
    <w:rsid w:val="00705F0D"/>
    <w:rsid w:val="00706189"/>
    <w:rsid w:val="007064B8"/>
    <w:rsid w:val="007068FC"/>
    <w:rsid w:val="00710088"/>
    <w:rsid w:val="0071017D"/>
    <w:rsid w:val="0071073A"/>
    <w:rsid w:val="00710974"/>
    <w:rsid w:val="00711126"/>
    <w:rsid w:val="00711221"/>
    <w:rsid w:val="007118A9"/>
    <w:rsid w:val="00711CF9"/>
    <w:rsid w:val="00711D62"/>
    <w:rsid w:val="00711F9E"/>
    <w:rsid w:val="00712575"/>
    <w:rsid w:val="00713282"/>
    <w:rsid w:val="0071331A"/>
    <w:rsid w:val="00713346"/>
    <w:rsid w:val="0071379F"/>
    <w:rsid w:val="00713C95"/>
    <w:rsid w:val="00714206"/>
    <w:rsid w:val="0071473A"/>
    <w:rsid w:val="0071490F"/>
    <w:rsid w:val="00714ABF"/>
    <w:rsid w:val="00714F48"/>
    <w:rsid w:val="00715356"/>
    <w:rsid w:val="00715A3F"/>
    <w:rsid w:val="00715EDC"/>
    <w:rsid w:val="00716567"/>
    <w:rsid w:val="00716AF5"/>
    <w:rsid w:val="007173DA"/>
    <w:rsid w:val="00717693"/>
    <w:rsid w:val="007176E7"/>
    <w:rsid w:val="00717A46"/>
    <w:rsid w:val="00717F13"/>
    <w:rsid w:val="007200F8"/>
    <w:rsid w:val="007206A0"/>
    <w:rsid w:val="00720772"/>
    <w:rsid w:val="007214E8"/>
    <w:rsid w:val="00721791"/>
    <w:rsid w:val="007219ED"/>
    <w:rsid w:val="0072226B"/>
    <w:rsid w:val="007222A0"/>
    <w:rsid w:val="00722BE4"/>
    <w:rsid w:val="00722D50"/>
    <w:rsid w:val="007232B5"/>
    <w:rsid w:val="00723953"/>
    <w:rsid w:val="00723CE2"/>
    <w:rsid w:val="007246AA"/>
    <w:rsid w:val="00724773"/>
    <w:rsid w:val="00725948"/>
    <w:rsid w:val="00725E79"/>
    <w:rsid w:val="00726615"/>
    <w:rsid w:val="00726A5C"/>
    <w:rsid w:val="00727592"/>
    <w:rsid w:val="007275A3"/>
    <w:rsid w:val="00727B6E"/>
    <w:rsid w:val="00727C72"/>
    <w:rsid w:val="00727F47"/>
    <w:rsid w:val="00730617"/>
    <w:rsid w:val="0073095B"/>
    <w:rsid w:val="00730BED"/>
    <w:rsid w:val="00731565"/>
    <w:rsid w:val="00731AAE"/>
    <w:rsid w:val="00732620"/>
    <w:rsid w:val="00732C39"/>
    <w:rsid w:val="00732E01"/>
    <w:rsid w:val="00733207"/>
    <w:rsid w:val="007332E3"/>
    <w:rsid w:val="00733349"/>
    <w:rsid w:val="0073378E"/>
    <w:rsid w:val="00734408"/>
    <w:rsid w:val="007344A7"/>
    <w:rsid w:val="007345B1"/>
    <w:rsid w:val="00734D0D"/>
    <w:rsid w:val="00734EA0"/>
    <w:rsid w:val="007351B8"/>
    <w:rsid w:val="00736869"/>
    <w:rsid w:val="00736C96"/>
    <w:rsid w:val="00736CDF"/>
    <w:rsid w:val="00737D25"/>
    <w:rsid w:val="00737F37"/>
    <w:rsid w:val="0073992F"/>
    <w:rsid w:val="0074043A"/>
    <w:rsid w:val="00740A8E"/>
    <w:rsid w:val="00740FD3"/>
    <w:rsid w:val="007414F0"/>
    <w:rsid w:val="007428FC"/>
    <w:rsid w:val="007429E9"/>
    <w:rsid w:val="00742A04"/>
    <w:rsid w:val="00742BD1"/>
    <w:rsid w:val="00742D03"/>
    <w:rsid w:val="00742DB9"/>
    <w:rsid w:val="00742E1B"/>
    <w:rsid w:val="00743100"/>
    <w:rsid w:val="00743263"/>
    <w:rsid w:val="0074349B"/>
    <w:rsid w:val="00743AD0"/>
    <w:rsid w:val="00743F8E"/>
    <w:rsid w:val="00744196"/>
    <w:rsid w:val="007442E4"/>
    <w:rsid w:val="00744722"/>
    <w:rsid w:val="007449CF"/>
    <w:rsid w:val="00744B03"/>
    <w:rsid w:val="0074536F"/>
    <w:rsid w:val="007459FD"/>
    <w:rsid w:val="00745B2E"/>
    <w:rsid w:val="00746876"/>
    <w:rsid w:val="00746C74"/>
    <w:rsid w:val="00746FCF"/>
    <w:rsid w:val="00747F06"/>
    <w:rsid w:val="00750567"/>
    <w:rsid w:val="007507F5"/>
    <w:rsid w:val="0075098B"/>
    <w:rsid w:val="00750FD2"/>
    <w:rsid w:val="007518C5"/>
    <w:rsid w:val="00751982"/>
    <w:rsid w:val="00751C33"/>
    <w:rsid w:val="00751E0A"/>
    <w:rsid w:val="00751FBA"/>
    <w:rsid w:val="007521D6"/>
    <w:rsid w:val="007521F5"/>
    <w:rsid w:val="0075244B"/>
    <w:rsid w:val="007527D8"/>
    <w:rsid w:val="00752C37"/>
    <w:rsid w:val="00753075"/>
    <w:rsid w:val="007532B1"/>
    <w:rsid w:val="00753674"/>
    <w:rsid w:val="00754141"/>
    <w:rsid w:val="00754B42"/>
    <w:rsid w:val="00754C53"/>
    <w:rsid w:val="00754C8F"/>
    <w:rsid w:val="00754F89"/>
    <w:rsid w:val="007553C9"/>
    <w:rsid w:val="0075556C"/>
    <w:rsid w:val="0075570D"/>
    <w:rsid w:val="00756804"/>
    <w:rsid w:val="0075680F"/>
    <w:rsid w:val="007572EF"/>
    <w:rsid w:val="00757340"/>
    <w:rsid w:val="00757ACB"/>
    <w:rsid w:val="00760263"/>
    <w:rsid w:val="007604FF"/>
    <w:rsid w:val="0076078D"/>
    <w:rsid w:val="00760A1A"/>
    <w:rsid w:val="00761B97"/>
    <w:rsid w:val="00761EE9"/>
    <w:rsid w:val="007623AD"/>
    <w:rsid w:val="007627CE"/>
    <w:rsid w:val="007629F4"/>
    <w:rsid w:val="007636D3"/>
    <w:rsid w:val="007637F2"/>
    <w:rsid w:val="00763D3C"/>
    <w:rsid w:val="007649E7"/>
    <w:rsid w:val="00764A5E"/>
    <w:rsid w:val="00764CBB"/>
    <w:rsid w:val="00764E51"/>
    <w:rsid w:val="00764ED2"/>
    <w:rsid w:val="00764FF2"/>
    <w:rsid w:val="007654B9"/>
    <w:rsid w:val="007655BE"/>
    <w:rsid w:val="00765899"/>
    <w:rsid w:val="00765D36"/>
    <w:rsid w:val="00765DFB"/>
    <w:rsid w:val="00765EE5"/>
    <w:rsid w:val="0076618B"/>
    <w:rsid w:val="00766417"/>
    <w:rsid w:val="00766D1A"/>
    <w:rsid w:val="00766F05"/>
    <w:rsid w:val="0076730E"/>
    <w:rsid w:val="00770850"/>
    <w:rsid w:val="00770943"/>
    <w:rsid w:val="00771347"/>
    <w:rsid w:val="0077139D"/>
    <w:rsid w:val="007714CB"/>
    <w:rsid w:val="00771756"/>
    <w:rsid w:val="00771B27"/>
    <w:rsid w:val="00771D67"/>
    <w:rsid w:val="00771FDE"/>
    <w:rsid w:val="00772169"/>
    <w:rsid w:val="00772537"/>
    <w:rsid w:val="00772A11"/>
    <w:rsid w:val="007735E4"/>
    <w:rsid w:val="0077401B"/>
    <w:rsid w:val="007740F8"/>
    <w:rsid w:val="00774E06"/>
    <w:rsid w:val="00775139"/>
    <w:rsid w:val="00775657"/>
    <w:rsid w:val="00775A29"/>
    <w:rsid w:val="00775E47"/>
    <w:rsid w:val="00775E6D"/>
    <w:rsid w:val="007767BD"/>
    <w:rsid w:val="00776D7C"/>
    <w:rsid w:val="00776FB9"/>
    <w:rsid w:val="0077707B"/>
    <w:rsid w:val="007772DF"/>
    <w:rsid w:val="007779CC"/>
    <w:rsid w:val="00777AD8"/>
    <w:rsid w:val="00777C91"/>
    <w:rsid w:val="0078013E"/>
    <w:rsid w:val="007802B9"/>
    <w:rsid w:val="00780B96"/>
    <w:rsid w:val="00780FDD"/>
    <w:rsid w:val="007814BB"/>
    <w:rsid w:val="0078276C"/>
    <w:rsid w:val="007830AC"/>
    <w:rsid w:val="007849AB"/>
    <w:rsid w:val="00784C38"/>
    <w:rsid w:val="0078529D"/>
    <w:rsid w:val="00785542"/>
    <w:rsid w:val="00785C64"/>
    <w:rsid w:val="00785E6D"/>
    <w:rsid w:val="0078645B"/>
    <w:rsid w:val="007869FE"/>
    <w:rsid w:val="00786FDF"/>
    <w:rsid w:val="00787353"/>
    <w:rsid w:val="0078742B"/>
    <w:rsid w:val="0078791E"/>
    <w:rsid w:val="007900A2"/>
    <w:rsid w:val="007902A2"/>
    <w:rsid w:val="007907E1"/>
    <w:rsid w:val="00790B31"/>
    <w:rsid w:val="00790E7F"/>
    <w:rsid w:val="00790EDE"/>
    <w:rsid w:val="00791BF8"/>
    <w:rsid w:val="00791C76"/>
    <w:rsid w:val="00791E3D"/>
    <w:rsid w:val="00792212"/>
    <w:rsid w:val="00792560"/>
    <w:rsid w:val="007926BE"/>
    <w:rsid w:val="00792D17"/>
    <w:rsid w:val="00792FF4"/>
    <w:rsid w:val="0079361F"/>
    <w:rsid w:val="00793BE3"/>
    <w:rsid w:val="00793D83"/>
    <w:rsid w:val="00794665"/>
    <w:rsid w:val="0079485A"/>
    <w:rsid w:val="0079492A"/>
    <w:rsid w:val="007952A7"/>
    <w:rsid w:val="007955AC"/>
    <w:rsid w:val="00795982"/>
    <w:rsid w:val="00795A6C"/>
    <w:rsid w:val="00795CFF"/>
    <w:rsid w:val="00795D60"/>
    <w:rsid w:val="0079609B"/>
    <w:rsid w:val="0079629E"/>
    <w:rsid w:val="0079670B"/>
    <w:rsid w:val="00796BD2"/>
    <w:rsid w:val="0079718B"/>
    <w:rsid w:val="007975A4"/>
    <w:rsid w:val="00797F19"/>
    <w:rsid w:val="00797F9C"/>
    <w:rsid w:val="007A119D"/>
    <w:rsid w:val="007A1651"/>
    <w:rsid w:val="007A1934"/>
    <w:rsid w:val="007A1CCB"/>
    <w:rsid w:val="007A2258"/>
    <w:rsid w:val="007A268B"/>
    <w:rsid w:val="007A2978"/>
    <w:rsid w:val="007A2D38"/>
    <w:rsid w:val="007A3A8D"/>
    <w:rsid w:val="007A417D"/>
    <w:rsid w:val="007A46DB"/>
    <w:rsid w:val="007A49E7"/>
    <w:rsid w:val="007A4C62"/>
    <w:rsid w:val="007A4D4E"/>
    <w:rsid w:val="007A5047"/>
    <w:rsid w:val="007A5213"/>
    <w:rsid w:val="007A572B"/>
    <w:rsid w:val="007A57EA"/>
    <w:rsid w:val="007A5AA7"/>
    <w:rsid w:val="007A5B74"/>
    <w:rsid w:val="007A5BD5"/>
    <w:rsid w:val="007A6192"/>
    <w:rsid w:val="007A6260"/>
    <w:rsid w:val="007A62E4"/>
    <w:rsid w:val="007A6431"/>
    <w:rsid w:val="007A64EF"/>
    <w:rsid w:val="007A68B9"/>
    <w:rsid w:val="007A6DD5"/>
    <w:rsid w:val="007A6E09"/>
    <w:rsid w:val="007A6F64"/>
    <w:rsid w:val="007A75D5"/>
    <w:rsid w:val="007A7675"/>
    <w:rsid w:val="007A7895"/>
    <w:rsid w:val="007A7EED"/>
    <w:rsid w:val="007B00C0"/>
    <w:rsid w:val="007B011D"/>
    <w:rsid w:val="007B0DA2"/>
    <w:rsid w:val="007B1265"/>
    <w:rsid w:val="007B1DC7"/>
    <w:rsid w:val="007B1DF9"/>
    <w:rsid w:val="007B1E76"/>
    <w:rsid w:val="007B2051"/>
    <w:rsid w:val="007B2208"/>
    <w:rsid w:val="007B243E"/>
    <w:rsid w:val="007B26D1"/>
    <w:rsid w:val="007B2ACF"/>
    <w:rsid w:val="007B2B1C"/>
    <w:rsid w:val="007B3045"/>
    <w:rsid w:val="007B3164"/>
    <w:rsid w:val="007B333B"/>
    <w:rsid w:val="007B3706"/>
    <w:rsid w:val="007B374A"/>
    <w:rsid w:val="007B379B"/>
    <w:rsid w:val="007B37EF"/>
    <w:rsid w:val="007B41C7"/>
    <w:rsid w:val="007B451C"/>
    <w:rsid w:val="007B4945"/>
    <w:rsid w:val="007B4FFF"/>
    <w:rsid w:val="007B532A"/>
    <w:rsid w:val="007B5966"/>
    <w:rsid w:val="007B59C0"/>
    <w:rsid w:val="007B5CD1"/>
    <w:rsid w:val="007B5F68"/>
    <w:rsid w:val="007B6417"/>
    <w:rsid w:val="007B646D"/>
    <w:rsid w:val="007B661F"/>
    <w:rsid w:val="007B69D3"/>
    <w:rsid w:val="007B7041"/>
    <w:rsid w:val="007B738C"/>
    <w:rsid w:val="007B749F"/>
    <w:rsid w:val="007B754C"/>
    <w:rsid w:val="007B7623"/>
    <w:rsid w:val="007B7A7D"/>
    <w:rsid w:val="007B7C58"/>
    <w:rsid w:val="007B7DFF"/>
    <w:rsid w:val="007B7E5B"/>
    <w:rsid w:val="007B7ED3"/>
    <w:rsid w:val="007B7EE3"/>
    <w:rsid w:val="007C0619"/>
    <w:rsid w:val="007C0CDA"/>
    <w:rsid w:val="007C25E9"/>
    <w:rsid w:val="007C2A9B"/>
    <w:rsid w:val="007C3141"/>
    <w:rsid w:val="007C34F0"/>
    <w:rsid w:val="007C3AC5"/>
    <w:rsid w:val="007C4127"/>
    <w:rsid w:val="007C4507"/>
    <w:rsid w:val="007C4AED"/>
    <w:rsid w:val="007C4B2D"/>
    <w:rsid w:val="007C4C65"/>
    <w:rsid w:val="007C5034"/>
    <w:rsid w:val="007C5D39"/>
    <w:rsid w:val="007C600F"/>
    <w:rsid w:val="007C6504"/>
    <w:rsid w:val="007C6C1B"/>
    <w:rsid w:val="007C6F7F"/>
    <w:rsid w:val="007C7004"/>
    <w:rsid w:val="007C7204"/>
    <w:rsid w:val="007C781C"/>
    <w:rsid w:val="007C7A3C"/>
    <w:rsid w:val="007D0162"/>
    <w:rsid w:val="007D06C9"/>
    <w:rsid w:val="007D06F0"/>
    <w:rsid w:val="007D0A5B"/>
    <w:rsid w:val="007D0A8F"/>
    <w:rsid w:val="007D0AA0"/>
    <w:rsid w:val="007D1601"/>
    <w:rsid w:val="007D1894"/>
    <w:rsid w:val="007D22BC"/>
    <w:rsid w:val="007D2EDA"/>
    <w:rsid w:val="007D2FA0"/>
    <w:rsid w:val="007D3BCB"/>
    <w:rsid w:val="007D4488"/>
    <w:rsid w:val="007D4D77"/>
    <w:rsid w:val="007D4F02"/>
    <w:rsid w:val="007D4FDD"/>
    <w:rsid w:val="007D54C3"/>
    <w:rsid w:val="007D54E1"/>
    <w:rsid w:val="007D58E0"/>
    <w:rsid w:val="007D5A3C"/>
    <w:rsid w:val="007D5BE1"/>
    <w:rsid w:val="007D5E7C"/>
    <w:rsid w:val="007D6BDA"/>
    <w:rsid w:val="007D7295"/>
    <w:rsid w:val="007D72B1"/>
    <w:rsid w:val="007D7A1B"/>
    <w:rsid w:val="007D7A66"/>
    <w:rsid w:val="007D7B0A"/>
    <w:rsid w:val="007D7B30"/>
    <w:rsid w:val="007E020E"/>
    <w:rsid w:val="007E04FE"/>
    <w:rsid w:val="007E05AB"/>
    <w:rsid w:val="007E0964"/>
    <w:rsid w:val="007E09B7"/>
    <w:rsid w:val="007E0A2E"/>
    <w:rsid w:val="007E15E7"/>
    <w:rsid w:val="007E161D"/>
    <w:rsid w:val="007E174B"/>
    <w:rsid w:val="007E1899"/>
    <w:rsid w:val="007E1A69"/>
    <w:rsid w:val="007E1ADB"/>
    <w:rsid w:val="007E1F2B"/>
    <w:rsid w:val="007E2398"/>
    <w:rsid w:val="007E255D"/>
    <w:rsid w:val="007E259E"/>
    <w:rsid w:val="007E2A6F"/>
    <w:rsid w:val="007E2C66"/>
    <w:rsid w:val="007E2FDC"/>
    <w:rsid w:val="007E4690"/>
    <w:rsid w:val="007E46CC"/>
    <w:rsid w:val="007E4728"/>
    <w:rsid w:val="007E484D"/>
    <w:rsid w:val="007E49FF"/>
    <w:rsid w:val="007E4BCB"/>
    <w:rsid w:val="007E4EB3"/>
    <w:rsid w:val="007E4EC8"/>
    <w:rsid w:val="007E559F"/>
    <w:rsid w:val="007E5C58"/>
    <w:rsid w:val="007E5CF9"/>
    <w:rsid w:val="007E5E37"/>
    <w:rsid w:val="007E61C2"/>
    <w:rsid w:val="007E6B51"/>
    <w:rsid w:val="007E725D"/>
    <w:rsid w:val="007E7834"/>
    <w:rsid w:val="007E790D"/>
    <w:rsid w:val="007E7BF8"/>
    <w:rsid w:val="007F009D"/>
    <w:rsid w:val="007F0198"/>
    <w:rsid w:val="007F0A4A"/>
    <w:rsid w:val="007F0F16"/>
    <w:rsid w:val="007F17C2"/>
    <w:rsid w:val="007F1A07"/>
    <w:rsid w:val="007F1E54"/>
    <w:rsid w:val="007F242E"/>
    <w:rsid w:val="007F2E53"/>
    <w:rsid w:val="007F362C"/>
    <w:rsid w:val="007F4157"/>
    <w:rsid w:val="007F4554"/>
    <w:rsid w:val="007F4A73"/>
    <w:rsid w:val="007F4E54"/>
    <w:rsid w:val="007F5077"/>
    <w:rsid w:val="007F5132"/>
    <w:rsid w:val="007F5A0F"/>
    <w:rsid w:val="007F6068"/>
    <w:rsid w:val="007F6808"/>
    <w:rsid w:val="007F68FC"/>
    <w:rsid w:val="007F6DE3"/>
    <w:rsid w:val="007F6E88"/>
    <w:rsid w:val="007F6F18"/>
    <w:rsid w:val="007F7119"/>
    <w:rsid w:val="007F738A"/>
    <w:rsid w:val="007F7B6B"/>
    <w:rsid w:val="0080073C"/>
    <w:rsid w:val="0080085F"/>
    <w:rsid w:val="00800AB1"/>
    <w:rsid w:val="00800C5A"/>
    <w:rsid w:val="00800ED2"/>
    <w:rsid w:val="008012B1"/>
    <w:rsid w:val="008013D0"/>
    <w:rsid w:val="008015D2"/>
    <w:rsid w:val="00801FAA"/>
    <w:rsid w:val="008020AD"/>
    <w:rsid w:val="00802223"/>
    <w:rsid w:val="008026DB"/>
    <w:rsid w:val="0080278E"/>
    <w:rsid w:val="00802A0F"/>
    <w:rsid w:val="00802F6D"/>
    <w:rsid w:val="008031B4"/>
    <w:rsid w:val="008033C8"/>
    <w:rsid w:val="0080377A"/>
    <w:rsid w:val="00803DBB"/>
    <w:rsid w:val="00804845"/>
    <w:rsid w:val="0080495F"/>
    <w:rsid w:val="00804C03"/>
    <w:rsid w:val="00804D64"/>
    <w:rsid w:val="00804F3D"/>
    <w:rsid w:val="00804FC0"/>
    <w:rsid w:val="00805409"/>
    <w:rsid w:val="00805CC6"/>
    <w:rsid w:val="00805D9A"/>
    <w:rsid w:val="00805F49"/>
    <w:rsid w:val="008067F9"/>
    <w:rsid w:val="00806932"/>
    <w:rsid w:val="00806980"/>
    <w:rsid w:val="00806A07"/>
    <w:rsid w:val="00806A30"/>
    <w:rsid w:val="00806EBA"/>
    <w:rsid w:val="00806EDE"/>
    <w:rsid w:val="0080715C"/>
    <w:rsid w:val="00810200"/>
    <w:rsid w:val="008103D7"/>
    <w:rsid w:val="008104EA"/>
    <w:rsid w:val="008104EC"/>
    <w:rsid w:val="008109C1"/>
    <w:rsid w:val="008109E3"/>
    <w:rsid w:val="008111A7"/>
    <w:rsid w:val="00811219"/>
    <w:rsid w:val="00811866"/>
    <w:rsid w:val="00812133"/>
    <w:rsid w:val="00812AAE"/>
    <w:rsid w:val="00812F0A"/>
    <w:rsid w:val="008133EE"/>
    <w:rsid w:val="00813DF8"/>
    <w:rsid w:val="00813EF5"/>
    <w:rsid w:val="00814F6B"/>
    <w:rsid w:val="0081550F"/>
    <w:rsid w:val="0081564B"/>
    <w:rsid w:val="00815978"/>
    <w:rsid w:val="00815C34"/>
    <w:rsid w:val="008161AD"/>
    <w:rsid w:val="0081637A"/>
    <w:rsid w:val="0081682B"/>
    <w:rsid w:val="0081698E"/>
    <w:rsid w:val="00816DC1"/>
    <w:rsid w:val="00816FD4"/>
    <w:rsid w:val="00817BDE"/>
    <w:rsid w:val="00817F07"/>
    <w:rsid w:val="00817F6A"/>
    <w:rsid w:val="008200F9"/>
    <w:rsid w:val="00820562"/>
    <w:rsid w:val="00820A11"/>
    <w:rsid w:val="00821986"/>
    <w:rsid w:val="00821B76"/>
    <w:rsid w:val="00821BF3"/>
    <w:rsid w:val="008220EE"/>
    <w:rsid w:val="00822931"/>
    <w:rsid w:val="00822935"/>
    <w:rsid w:val="00822B23"/>
    <w:rsid w:val="00822C5E"/>
    <w:rsid w:val="008236A0"/>
    <w:rsid w:val="00823A1A"/>
    <w:rsid w:val="00823F5E"/>
    <w:rsid w:val="008240DA"/>
    <w:rsid w:val="0082418E"/>
    <w:rsid w:val="00824748"/>
    <w:rsid w:val="00824846"/>
    <w:rsid w:val="00824A58"/>
    <w:rsid w:val="00824C9A"/>
    <w:rsid w:val="00825150"/>
    <w:rsid w:val="0082587E"/>
    <w:rsid w:val="00826157"/>
    <w:rsid w:val="008263D9"/>
    <w:rsid w:val="00826579"/>
    <w:rsid w:val="008265FE"/>
    <w:rsid w:val="0082665F"/>
    <w:rsid w:val="0082673A"/>
    <w:rsid w:val="00826B8A"/>
    <w:rsid w:val="00826C77"/>
    <w:rsid w:val="00826EEA"/>
    <w:rsid w:val="008276E0"/>
    <w:rsid w:val="008279D3"/>
    <w:rsid w:val="00830001"/>
    <w:rsid w:val="008301DF"/>
    <w:rsid w:val="00830561"/>
    <w:rsid w:val="00830D8F"/>
    <w:rsid w:val="0083119B"/>
    <w:rsid w:val="0083138F"/>
    <w:rsid w:val="00831556"/>
    <w:rsid w:val="0083206E"/>
    <w:rsid w:val="00832258"/>
    <w:rsid w:val="00832EB4"/>
    <w:rsid w:val="00832EED"/>
    <w:rsid w:val="00832F57"/>
    <w:rsid w:val="00832F5B"/>
    <w:rsid w:val="008330DF"/>
    <w:rsid w:val="00833143"/>
    <w:rsid w:val="00833269"/>
    <w:rsid w:val="00833404"/>
    <w:rsid w:val="008339D1"/>
    <w:rsid w:val="00833B5D"/>
    <w:rsid w:val="008345A0"/>
    <w:rsid w:val="00834D82"/>
    <w:rsid w:val="008351ED"/>
    <w:rsid w:val="0083541A"/>
    <w:rsid w:val="00835949"/>
    <w:rsid w:val="00835BD3"/>
    <w:rsid w:val="0083646A"/>
    <w:rsid w:val="008364D7"/>
    <w:rsid w:val="008366AF"/>
    <w:rsid w:val="008366EA"/>
    <w:rsid w:val="008367AE"/>
    <w:rsid w:val="00836A87"/>
    <w:rsid w:val="00836D0F"/>
    <w:rsid w:val="00836EB6"/>
    <w:rsid w:val="00837C58"/>
    <w:rsid w:val="00837FA6"/>
    <w:rsid w:val="0084047D"/>
    <w:rsid w:val="00840654"/>
    <w:rsid w:val="008416B9"/>
    <w:rsid w:val="00841ADC"/>
    <w:rsid w:val="00841B65"/>
    <w:rsid w:val="00841C19"/>
    <w:rsid w:val="00842150"/>
    <w:rsid w:val="008423E1"/>
    <w:rsid w:val="008428AE"/>
    <w:rsid w:val="00842CB3"/>
    <w:rsid w:val="00842F60"/>
    <w:rsid w:val="008431F2"/>
    <w:rsid w:val="00843808"/>
    <w:rsid w:val="008438EA"/>
    <w:rsid w:val="008440C3"/>
    <w:rsid w:val="00844E6D"/>
    <w:rsid w:val="00845AAB"/>
    <w:rsid w:val="00845D40"/>
    <w:rsid w:val="00845EE9"/>
    <w:rsid w:val="0084698A"/>
    <w:rsid w:val="00846ADE"/>
    <w:rsid w:val="00846BBA"/>
    <w:rsid w:val="008470BF"/>
    <w:rsid w:val="008470C3"/>
    <w:rsid w:val="008471BB"/>
    <w:rsid w:val="00847538"/>
    <w:rsid w:val="0085001E"/>
    <w:rsid w:val="00850437"/>
    <w:rsid w:val="008505CF"/>
    <w:rsid w:val="00850DA1"/>
    <w:rsid w:val="00851395"/>
    <w:rsid w:val="00851EE7"/>
    <w:rsid w:val="00851F2C"/>
    <w:rsid w:val="008522B0"/>
    <w:rsid w:val="00852581"/>
    <w:rsid w:val="008539C4"/>
    <w:rsid w:val="008545A7"/>
    <w:rsid w:val="008551BD"/>
    <w:rsid w:val="008554DE"/>
    <w:rsid w:val="008555A5"/>
    <w:rsid w:val="0085613A"/>
    <w:rsid w:val="00856351"/>
    <w:rsid w:val="00856369"/>
    <w:rsid w:val="00856738"/>
    <w:rsid w:val="00856F68"/>
    <w:rsid w:val="00860610"/>
    <w:rsid w:val="0086062F"/>
    <w:rsid w:val="00860DE0"/>
    <w:rsid w:val="00860EAF"/>
    <w:rsid w:val="008616E9"/>
    <w:rsid w:val="00861BBC"/>
    <w:rsid w:val="00861C26"/>
    <w:rsid w:val="00861FA1"/>
    <w:rsid w:val="00862429"/>
    <w:rsid w:val="00862ADA"/>
    <w:rsid w:val="00862F18"/>
    <w:rsid w:val="00862F95"/>
    <w:rsid w:val="00863C36"/>
    <w:rsid w:val="00863D94"/>
    <w:rsid w:val="008648F6"/>
    <w:rsid w:val="00864C0A"/>
    <w:rsid w:val="00865991"/>
    <w:rsid w:val="00865A02"/>
    <w:rsid w:val="00865A0A"/>
    <w:rsid w:val="00865C5A"/>
    <w:rsid w:val="00865F8E"/>
    <w:rsid w:val="00866202"/>
    <w:rsid w:val="00866D19"/>
    <w:rsid w:val="00867138"/>
    <w:rsid w:val="00867810"/>
    <w:rsid w:val="00867AC0"/>
    <w:rsid w:val="00867C74"/>
    <w:rsid w:val="00867CF3"/>
    <w:rsid w:val="00867E22"/>
    <w:rsid w:val="00867F5E"/>
    <w:rsid w:val="00867F7A"/>
    <w:rsid w:val="00867FEC"/>
    <w:rsid w:val="0087003A"/>
    <w:rsid w:val="008709F9"/>
    <w:rsid w:val="008719A4"/>
    <w:rsid w:val="00871C12"/>
    <w:rsid w:val="00871E75"/>
    <w:rsid w:val="00872439"/>
    <w:rsid w:val="00872910"/>
    <w:rsid w:val="00872B28"/>
    <w:rsid w:val="0087365A"/>
    <w:rsid w:val="00874095"/>
    <w:rsid w:val="008749B2"/>
    <w:rsid w:val="00874D13"/>
    <w:rsid w:val="00874D48"/>
    <w:rsid w:val="0087550A"/>
    <w:rsid w:val="00875A3D"/>
    <w:rsid w:val="00875C8D"/>
    <w:rsid w:val="0087602C"/>
    <w:rsid w:val="008766DD"/>
    <w:rsid w:val="00876D28"/>
    <w:rsid w:val="00876EC5"/>
    <w:rsid w:val="00877365"/>
    <w:rsid w:val="00877512"/>
    <w:rsid w:val="008778CB"/>
    <w:rsid w:val="00877B87"/>
    <w:rsid w:val="00877C2C"/>
    <w:rsid w:val="008800B5"/>
    <w:rsid w:val="008800F6"/>
    <w:rsid w:val="0088098D"/>
    <w:rsid w:val="00880C3E"/>
    <w:rsid w:val="00881240"/>
    <w:rsid w:val="00881286"/>
    <w:rsid w:val="008818D2"/>
    <w:rsid w:val="00881999"/>
    <w:rsid w:val="00881A0F"/>
    <w:rsid w:val="00881F35"/>
    <w:rsid w:val="00881F3F"/>
    <w:rsid w:val="00882348"/>
    <w:rsid w:val="00882BDB"/>
    <w:rsid w:val="008833D2"/>
    <w:rsid w:val="00883A6D"/>
    <w:rsid w:val="00883C99"/>
    <w:rsid w:val="00883F71"/>
    <w:rsid w:val="008842E9"/>
    <w:rsid w:val="0088442E"/>
    <w:rsid w:val="00884A9F"/>
    <w:rsid w:val="00884B66"/>
    <w:rsid w:val="00884CE6"/>
    <w:rsid w:val="00884FC4"/>
    <w:rsid w:val="00885798"/>
    <w:rsid w:val="00885873"/>
    <w:rsid w:val="00885B84"/>
    <w:rsid w:val="00886072"/>
    <w:rsid w:val="008860B4"/>
    <w:rsid w:val="00886228"/>
    <w:rsid w:val="00886616"/>
    <w:rsid w:val="008868A1"/>
    <w:rsid w:val="0088703A"/>
    <w:rsid w:val="00887724"/>
    <w:rsid w:val="008877A7"/>
    <w:rsid w:val="008878FC"/>
    <w:rsid w:val="00887CE2"/>
    <w:rsid w:val="008907FA"/>
    <w:rsid w:val="008908AA"/>
    <w:rsid w:val="008912EB"/>
    <w:rsid w:val="0089149C"/>
    <w:rsid w:val="0089166F"/>
    <w:rsid w:val="00891927"/>
    <w:rsid w:val="00892260"/>
    <w:rsid w:val="008922ED"/>
    <w:rsid w:val="00892950"/>
    <w:rsid w:val="00893095"/>
    <w:rsid w:val="008932C6"/>
    <w:rsid w:val="00893542"/>
    <w:rsid w:val="008935EE"/>
    <w:rsid w:val="00893798"/>
    <w:rsid w:val="00893DAD"/>
    <w:rsid w:val="0089400B"/>
    <w:rsid w:val="008941C7"/>
    <w:rsid w:val="008944BD"/>
    <w:rsid w:val="0089473E"/>
    <w:rsid w:val="0089553B"/>
    <w:rsid w:val="0089560D"/>
    <w:rsid w:val="00895A99"/>
    <w:rsid w:val="00895B3F"/>
    <w:rsid w:val="00895F1E"/>
    <w:rsid w:val="00896379"/>
    <w:rsid w:val="0089685B"/>
    <w:rsid w:val="008969FA"/>
    <w:rsid w:val="00896D04"/>
    <w:rsid w:val="00896F0C"/>
    <w:rsid w:val="008974F9"/>
    <w:rsid w:val="0089773D"/>
    <w:rsid w:val="00897B36"/>
    <w:rsid w:val="00897B4F"/>
    <w:rsid w:val="00897EF7"/>
    <w:rsid w:val="008A05B8"/>
    <w:rsid w:val="008A071B"/>
    <w:rsid w:val="008A09C1"/>
    <w:rsid w:val="008A09E2"/>
    <w:rsid w:val="008A0D83"/>
    <w:rsid w:val="008A19AC"/>
    <w:rsid w:val="008A2931"/>
    <w:rsid w:val="008A2A09"/>
    <w:rsid w:val="008A346D"/>
    <w:rsid w:val="008A373D"/>
    <w:rsid w:val="008A3B80"/>
    <w:rsid w:val="008A3F75"/>
    <w:rsid w:val="008A46DE"/>
    <w:rsid w:val="008A4DE3"/>
    <w:rsid w:val="008A4FC4"/>
    <w:rsid w:val="008A56B7"/>
    <w:rsid w:val="008A5A4B"/>
    <w:rsid w:val="008A5CCD"/>
    <w:rsid w:val="008A682F"/>
    <w:rsid w:val="008A6A54"/>
    <w:rsid w:val="008A6B27"/>
    <w:rsid w:val="008A75CC"/>
    <w:rsid w:val="008A7CEB"/>
    <w:rsid w:val="008A7F5B"/>
    <w:rsid w:val="008B014C"/>
    <w:rsid w:val="008B0252"/>
    <w:rsid w:val="008B0433"/>
    <w:rsid w:val="008B04F9"/>
    <w:rsid w:val="008B05C3"/>
    <w:rsid w:val="008B0C31"/>
    <w:rsid w:val="008B1B42"/>
    <w:rsid w:val="008B1BA9"/>
    <w:rsid w:val="008B28D7"/>
    <w:rsid w:val="008B29C3"/>
    <w:rsid w:val="008B2BA3"/>
    <w:rsid w:val="008B3D8B"/>
    <w:rsid w:val="008B4A5A"/>
    <w:rsid w:val="008B51BB"/>
    <w:rsid w:val="008B5A50"/>
    <w:rsid w:val="008B68D8"/>
    <w:rsid w:val="008B6C74"/>
    <w:rsid w:val="008B7105"/>
    <w:rsid w:val="008B73F0"/>
    <w:rsid w:val="008B7406"/>
    <w:rsid w:val="008B74A1"/>
    <w:rsid w:val="008B75CB"/>
    <w:rsid w:val="008C0750"/>
    <w:rsid w:val="008C0C7F"/>
    <w:rsid w:val="008C0F98"/>
    <w:rsid w:val="008C15BD"/>
    <w:rsid w:val="008C1D54"/>
    <w:rsid w:val="008C2165"/>
    <w:rsid w:val="008C2586"/>
    <w:rsid w:val="008C2854"/>
    <w:rsid w:val="008C294E"/>
    <w:rsid w:val="008C2A72"/>
    <w:rsid w:val="008C2C1C"/>
    <w:rsid w:val="008C318E"/>
    <w:rsid w:val="008C34A0"/>
    <w:rsid w:val="008C366A"/>
    <w:rsid w:val="008C39FD"/>
    <w:rsid w:val="008C3C8F"/>
    <w:rsid w:val="008C3DA9"/>
    <w:rsid w:val="008C3F25"/>
    <w:rsid w:val="008C43A4"/>
    <w:rsid w:val="008C43FA"/>
    <w:rsid w:val="008C4905"/>
    <w:rsid w:val="008C499D"/>
    <w:rsid w:val="008C51FB"/>
    <w:rsid w:val="008C5674"/>
    <w:rsid w:val="008C5959"/>
    <w:rsid w:val="008C5963"/>
    <w:rsid w:val="008C6C7F"/>
    <w:rsid w:val="008C6DAA"/>
    <w:rsid w:val="008C71E7"/>
    <w:rsid w:val="008C7284"/>
    <w:rsid w:val="008C7287"/>
    <w:rsid w:val="008C7BFE"/>
    <w:rsid w:val="008C7F88"/>
    <w:rsid w:val="008C7F8F"/>
    <w:rsid w:val="008D0567"/>
    <w:rsid w:val="008D0C7B"/>
    <w:rsid w:val="008D1319"/>
    <w:rsid w:val="008D13EE"/>
    <w:rsid w:val="008D1904"/>
    <w:rsid w:val="008D2266"/>
    <w:rsid w:val="008D25E5"/>
    <w:rsid w:val="008D279B"/>
    <w:rsid w:val="008D290A"/>
    <w:rsid w:val="008D30D1"/>
    <w:rsid w:val="008D3711"/>
    <w:rsid w:val="008D3A7E"/>
    <w:rsid w:val="008D3A8D"/>
    <w:rsid w:val="008D3B48"/>
    <w:rsid w:val="008D3CB5"/>
    <w:rsid w:val="008D3CCC"/>
    <w:rsid w:val="008D3E9E"/>
    <w:rsid w:val="008D4600"/>
    <w:rsid w:val="008D48D2"/>
    <w:rsid w:val="008D4993"/>
    <w:rsid w:val="008D4AE4"/>
    <w:rsid w:val="008D4F4E"/>
    <w:rsid w:val="008D5267"/>
    <w:rsid w:val="008D5718"/>
    <w:rsid w:val="008D57DD"/>
    <w:rsid w:val="008D57EA"/>
    <w:rsid w:val="008D5FA7"/>
    <w:rsid w:val="008D65C8"/>
    <w:rsid w:val="008D69CC"/>
    <w:rsid w:val="008D6B60"/>
    <w:rsid w:val="008D7E17"/>
    <w:rsid w:val="008E00D2"/>
    <w:rsid w:val="008E025C"/>
    <w:rsid w:val="008E0AF7"/>
    <w:rsid w:val="008E15BA"/>
    <w:rsid w:val="008E1A5A"/>
    <w:rsid w:val="008E1B0B"/>
    <w:rsid w:val="008E1C14"/>
    <w:rsid w:val="008E1F00"/>
    <w:rsid w:val="008E2093"/>
    <w:rsid w:val="008E3496"/>
    <w:rsid w:val="008E3532"/>
    <w:rsid w:val="008E39EA"/>
    <w:rsid w:val="008E3D6D"/>
    <w:rsid w:val="008E40E4"/>
    <w:rsid w:val="008E4564"/>
    <w:rsid w:val="008E48EC"/>
    <w:rsid w:val="008E4AD4"/>
    <w:rsid w:val="008E532D"/>
    <w:rsid w:val="008E5982"/>
    <w:rsid w:val="008E59E7"/>
    <w:rsid w:val="008E6FF2"/>
    <w:rsid w:val="008E7287"/>
    <w:rsid w:val="008F0400"/>
    <w:rsid w:val="008F0ECD"/>
    <w:rsid w:val="008F1027"/>
    <w:rsid w:val="008F1071"/>
    <w:rsid w:val="008F10ED"/>
    <w:rsid w:val="008F1538"/>
    <w:rsid w:val="008F1558"/>
    <w:rsid w:val="008F162B"/>
    <w:rsid w:val="008F1A09"/>
    <w:rsid w:val="008F2007"/>
    <w:rsid w:val="008F3093"/>
    <w:rsid w:val="008F3812"/>
    <w:rsid w:val="008F3842"/>
    <w:rsid w:val="008F393F"/>
    <w:rsid w:val="008F39E5"/>
    <w:rsid w:val="008F3A56"/>
    <w:rsid w:val="008F3C80"/>
    <w:rsid w:val="008F4060"/>
    <w:rsid w:val="008F488A"/>
    <w:rsid w:val="008F4DB4"/>
    <w:rsid w:val="008F4E8D"/>
    <w:rsid w:val="008F5047"/>
    <w:rsid w:val="008F51B3"/>
    <w:rsid w:val="008F578F"/>
    <w:rsid w:val="008F61E8"/>
    <w:rsid w:val="008F6209"/>
    <w:rsid w:val="008F66DA"/>
    <w:rsid w:val="008F7308"/>
    <w:rsid w:val="0090066A"/>
    <w:rsid w:val="009010C6"/>
    <w:rsid w:val="00901203"/>
    <w:rsid w:val="00901248"/>
    <w:rsid w:val="00901327"/>
    <w:rsid w:val="0090149B"/>
    <w:rsid w:val="00901F52"/>
    <w:rsid w:val="00902062"/>
    <w:rsid w:val="00902988"/>
    <w:rsid w:val="00903228"/>
    <w:rsid w:val="009032BF"/>
    <w:rsid w:val="00903432"/>
    <w:rsid w:val="009035C9"/>
    <w:rsid w:val="009038A4"/>
    <w:rsid w:val="00903A20"/>
    <w:rsid w:val="00903A68"/>
    <w:rsid w:val="00903BF8"/>
    <w:rsid w:val="00903E8A"/>
    <w:rsid w:val="00903E8B"/>
    <w:rsid w:val="0090406F"/>
    <w:rsid w:val="00904381"/>
    <w:rsid w:val="009046F7"/>
    <w:rsid w:val="00904C97"/>
    <w:rsid w:val="00905217"/>
    <w:rsid w:val="0090582E"/>
    <w:rsid w:val="00905844"/>
    <w:rsid w:val="009059E5"/>
    <w:rsid w:val="0090605E"/>
    <w:rsid w:val="0090615B"/>
    <w:rsid w:val="009061FE"/>
    <w:rsid w:val="009069DD"/>
    <w:rsid w:val="009069FB"/>
    <w:rsid w:val="009073F9"/>
    <w:rsid w:val="009076B4"/>
    <w:rsid w:val="009079F2"/>
    <w:rsid w:val="009107AA"/>
    <w:rsid w:val="0091082B"/>
    <w:rsid w:val="00912371"/>
    <w:rsid w:val="0091277C"/>
    <w:rsid w:val="00912987"/>
    <w:rsid w:val="00912B93"/>
    <w:rsid w:val="00912D28"/>
    <w:rsid w:val="009130FA"/>
    <w:rsid w:val="00913348"/>
    <w:rsid w:val="00913AB6"/>
    <w:rsid w:val="00913B0F"/>
    <w:rsid w:val="0091586B"/>
    <w:rsid w:val="0091588C"/>
    <w:rsid w:val="00915D81"/>
    <w:rsid w:val="00916AA1"/>
    <w:rsid w:val="00917728"/>
    <w:rsid w:val="00920731"/>
    <w:rsid w:val="00920C37"/>
    <w:rsid w:val="00921C92"/>
    <w:rsid w:val="009223EF"/>
    <w:rsid w:val="0092256F"/>
    <w:rsid w:val="0092265D"/>
    <w:rsid w:val="00922733"/>
    <w:rsid w:val="00922BCF"/>
    <w:rsid w:val="00922FFE"/>
    <w:rsid w:val="00923227"/>
    <w:rsid w:val="00923E42"/>
    <w:rsid w:val="00924345"/>
    <w:rsid w:val="0092469D"/>
    <w:rsid w:val="009247FE"/>
    <w:rsid w:val="00925B2D"/>
    <w:rsid w:val="00925B66"/>
    <w:rsid w:val="00925DD0"/>
    <w:rsid w:val="00925F5D"/>
    <w:rsid w:val="00926266"/>
    <w:rsid w:val="0092652C"/>
    <w:rsid w:val="0092677F"/>
    <w:rsid w:val="00926EDC"/>
    <w:rsid w:val="009270F4"/>
    <w:rsid w:val="00927354"/>
    <w:rsid w:val="00927472"/>
    <w:rsid w:val="00927B32"/>
    <w:rsid w:val="00927CBB"/>
    <w:rsid w:val="00930FAA"/>
    <w:rsid w:val="009316EF"/>
    <w:rsid w:val="00931716"/>
    <w:rsid w:val="00931F21"/>
    <w:rsid w:val="00931F66"/>
    <w:rsid w:val="00932111"/>
    <w:rsid w:val="0093241B"/>
    <w:rsid w:val="009324AA"/>
    <w:rsid w:val="009328CF"/>
    <w:rsid w:val="00933010"/>
    <w:rsid w:val="009335F5"/>
    <w:rsid w:val="00934462"/>
    <w:rsid w:val="00934B58"/>
    <w:rsid w:val="009354B0"/>
    <w:rsid w:val="0093576D"/>
    <w:rsid w:val="009359D0"/>
    <w:rsid w:val="0093666D"/>
    <w:rsid w:val="00936734"/>
    <w:rsid w:val="0093700D"/>
    <w:rsid w:val="00937617"/>
    <w:rsid w:val="009379E2"/>
    <w:rsid w:val="00937C9A"/>
    <w:rsid w:val="00937EFC"/>
    <w:rsid w:val="009400F0"/>
    <w:rsid w:val="00940477"/>
    <w:rsid w:val="00940806"/>
    <w:rsid w:val="00940847"/>
    <w:rsid w:val="00941827"/>
    <w:rsid w:val="009418AD"/>
    <w:rsid w:val="00941FBF"/>
    <w:rsid w:val="00941FC1"/>
    <w:rsid w:val="0094276E"/>
    <w:rsid w:val="00942BB6"/>
    <w:rsid w:val="009430B3"/>
    <w:rsid w:val="00943593"/>
    <w:rsid w:val="00944077"/>
    <w:rsid w:val="00944512"/>
    <w:rsid w:val="00944559"/>
    <w:rsid w:val="00944830"/>
    <w:rsid w:val="009455DC"/>
    <w:rsid w:val="00945601"/>
    <w:rsid w:val="00945EC7"/>
    <w:rsid w:val="009460A0"/>
    <w:rsid w:val="009463A2"/>
    <w:rsid w:val="00946E0D"/>
    <w:rsid w:val="0094798F"/>
    <w:rsid w:val="00947E91"/>
    <w:rsid w:val="00950410"/>
    <w:rsid w:val="00950CCA"/>
    <w:rsid w:val="00951799"/>
    <w:rsid w:val="00951AB5"/>
    <w:rsid w:val="00951D99"/>
    <w:rsid w:val="00951F33"/>
    <w:rsid w:val="00951F4C"/>
    <w:rsid w:val="00952112"/>
    <w:rsid w:val="00952A23"/>
    <w:rsid w:val="00952F94"/>
    <w:rsid w:val="00953416"/>
    <w:rsid w:val="00953992"/>
    <w:rsid w:val="00953DC7"/>
    <w:rsid w:val="00954534"/>
    <w:rsid w:val="00955398"/>
    <w:rsid w:val="00955697"/>
    <w:rsid w:val="00955722"/>
    <w:rsid w:val="00955A26"/>
    <w:rsid w:val="00955B0D"/>
    <w:rsid w:val="00955D8E"/>
    <w:rsid w:val="009570C6"/>
    <w:rsid w:val="009572FC"/>
    <w:rsid w:val="00957B27"/>
    <w:rsid w:val="00957E3B"/>
    <w:rsid w:val="009600B5"/>
    <w:rsid w:val="00960454"/>
    <w:rsid w:val="00960834"/>
    <w:rsid w:val="00960CC7"/>
    <w:rsid w:val="009612B3"/>
    <w:rsid w:val="00961532"/>
    <w:rsid w:val="00961885"/>
    <w:rsid w:val="00961B3C"/>
    <w:rsid w:val="00961CA2"/>
    <w:rsid w:val="00961CA4"/>
    <w:rsid w:val="00961F29"/>
    <w:rsid w:val="00962266"/>
    <w:rsid w:val="00962F75"/>
    <w:rsid w:val="00962FA0"/>
    <w:rsid w:val="00962FFA"/>
    <w:rsid w:val="009633BE"/>
    <w:rsid w:val="009633D5"/>
    <w:rsid w:val="009640C1"/>
    <w:rsid w:val="0096458C"/>
    <w:rsid w:val="00965095"/>
    <w:rsid w:val="00966996"/>
    <w:rsid w:val="00966C07"/>
    <w:rsid w:val="00966C52"/>
    <w:rsid w:val="0096721E"/>
    <w:rsid w:val="00967A5A"/>
    <w:rsid w:val="0097087F"/>
    <w:rsid w:val="00970A8F"/>
    <w:rsid w:val="00970AB5"/>
    <w:rsid w:val="00970BD3"/>
    <w:rsid w:val="0097154A"/>
    <w:rsid w:val="00971B61"/>
    <w:rsid w:val="00971C94"/>
    <w:rsid w:val="009723F5"/>
    <w:rsid w:val="00972743"/>
    <w:rsid w:val="00972EE8"/>
    <w:rsid w:val="009731C2"/>
    <w:rsid w:val="00973371"/>
    <w:rsid w:val="00973BD7"/>
    <w:rsid w:val="00973C9B"/>
    <w:rsid w:val="00974061"/>
    <w:rsid w:val="009741DD"/>
    <w:rsid w:val="009745D0"/>
    <w:rsid w:val="00974F39"/>
    <w:rsid w:val="00975AFA"/>
    <w:rsid w:val="00976E75"/>
    <w:rsid w:val="009772C6"/>
    <w:rsid w:val="00977912"/>
    <w:rsid w:val="00980260"/>
    <w:rsid w:val="0098046F"/>
    <w:rsid w:val="00980697"/>
    <w:rsid w:val="00980CCB"/>
    <w:rsid w:val="00980E75"/>
    <w:rsid w:val="0098126E"/>
    <w:rsid w:val="009812F2"/>
    <w:rsid w:val="009813B7"/>
    <w:rsid w:val="00981899"/>
    <w:rsid w:val="00981909"/>
    <w:rsid w:val="00981C7F"/>
    <w:rsid w:val="00982B73"/>
    <w:rsid w:val="0098338C"/>
    <w:rsid w:val="009834BA"/>
    <w:rsid w:val="009843B2"/>
    <w:rsid w:val="00984433"/>
    <w:rsid w:val="0098474A"/>
    <w:rsid w:val="0098499B"/>
    <w:rsid w:val="00984B57"/>
    <w:rsid w:val="00985B76"/>
    <w:rsid w:val="00985C7A"/>
    <w:rsid w:val="00985ECD"/>
    <w:rsid w:val="00986023"/>
    <w:rsid w:val="009860E6"/>
    <w:rsid w:val="009864EF"/>
    <w:rsid w:val="009866F7"/>
    <w:rsid w:val="00986E57"/>
    <w:rsid w:val="00987691"/>
    <w:rsid w:val="00987F24"/>
    <w:rsid w:val="00990436"/>
    <w:rsid w:val="009904F1"/>
    <w:rsid w:val="00990747"/>
    <w:rsid w:val="00990EEC"/>
    <w:rsid w:val="00990F20"/>
    <w:rsid w:val="00990FE1"/>
    <w:rsid w:val="009910EB"/>
    <w:rsid w:val="00991336"/>
    <w:rsid w:val="009913DF"/>
    <w:rsid w:val="0099159D"/>
    <w:rsid w:val="009917DC"/>
    <w:rsid w:val="00991AC7"/>
    <w:rsid w:val="00991FAC"/>
    <w:rsid w:val="00992794"/>
    <w:rsid w:val="00992F5F"/>
    <w:rsid w:val="00993192"/>
    <w:rsid w:val="009935DC"/>
    <w:rsid w:val="00993764"/>
    <w:rsid w:val="00993B86"/>
    <w:rsid w:val="00993F44"/>
    <w:rsid w:val="00994204"/>
    <w:rsid w:val="009943C9"/>
    <w:rsid w:val="009946B0"/>
    <w:rsid w:val="00994896"/>
    <w:rsid w:val="00994A00"/>
    <w:rsid w:val="00994E76"/>
    <w:rsid w:val="00995455"/>
    <w:rsid w:val="009958E0"/>
    <w:rsid w:val="009960F8"/>
    <w:rsid w:val="0099619C"/>
    <w:rsid w:val="009968D3"/>
    <w:rsid w:val="00996C13"/>
    <w:rsid w:val="00996FEB"/>
    <w:rsid w:val="0099703A"/>
    <w:rsid w:val="00997147"/>
    <w:rsid w:val="009971C1"/>
    <w:rsid w:val="00997672"/>
    <w:rsid w:val="0099781C"/>
    <w:rsid w:val="00997F21"/>
    <w:rsid w:val="009A010E"/>
    <w:rsid w:val="009A01F9"/>
    <w:rsid w:val="009A0578"/>
    <w:rsid w:val="009A0C0C"/>
    <w:rsid w:val="009A0CF9"/>
    <w:rsid w:val="009A0DE9"/>
    <w:rsid w:val="009A1603"/>
    <w:rsid w:val="009A2B12"/>
    <w:rsid w:val="009A35CF"/>
    <w:rsid w:val="009A416A"/>
    <w:rsid w:val="009A493A"/>
    <w:rsid w:val="009A4FB7"/>
    <w:rsid w:val="009A5867"/>
    <w:rsid w:val="009A5A7B"/>
    <w:rsid w:val="009A5AB4"/>
    <w:rsid w:val="009A5BB3"/>
    <w:rsid w:val="009A5BF7"/>
    <w:rsid w:val="009A5DB6"/>
    <w:rsid w:val="009A6577"/>
    <w:rsid w:val="009A6614"/>
    <w:rsid w:val="009A6929"/>
    <w:rsid w:val="009A6B82"/>
    <w:rsid w:val="009A6F56"/>
    <w:rsid w:val="009B037A"/>
    <w:rsid w:val="009B0475"/>
    <w:rsid w:val="009B12FB"/>
    <w:rsid w:val="009B1986"/>
    <w:rsid w:val="009B2576"/>
    <w:rsid w:val="009B2A8B"/>
    <w:rsid w:val="009B42E5"/>
    <w:rsid w:val="009B4678"/>
    <w:rsid w:val="009B470C"/>
    <w:rsid w:val="009B52D9"/>
    <w:rsid w:val="009B579D"/>
    <w:rsid w:val="009B6462"/>
    <w:rsid w:val="009B6650"/>
    <w:rsid w:val="009B66EC"/>
    <w:rsid w:val="009B6D9C"/>
    <w:rsid w:val="009B6FF1"/>
    <w:rsid w:val="009B71A4"/>
    <w:rsid w:val="009B75DB"/>
    <w:rsid w:val="009B7DD4"/>
    <w:rsid w:val="009B7F8A"/>
    <w:rsid w:val="009C05C6"/>
    <w:rsid w:val="009C06E3"/>
    <w:rsid w:val="009C08CC"/>
    <w:rsid w:val="009C1340"/>
    <w:rsid w:val="009C1463"/>
    <w:rsid w:val="009C150F"/>
    <w:rsid w:val="009C279D"/>
    <w:rsid w:val="009C3450"/>
    <w:rsid w:val="009C3D2F"/>
    <w:rsid w:val="009C3F83"/>
    <w:rsid w:val="009C46AE"/>
    <w:rsid w:val="009C7823"/>
    <w:rsid w:val="009D0074"/>
    <w:rsid w:val="009D0523"/>
    <w:rsid w:val="009D05A1"/>
    <w:rsid w:val="009D0727"/>
    <w:rsid w:val="009D0C24"/>
    <w:rsid w:val="009D185C"/>
    <w:rsid w:val="009D1D45"/>
    <w:rsid w:val="009D252C"/>
    <w:rsid w:val="009D25E2"/>
    <w:rsid w:val="009D2726"/>
    <w:rsid w:val="009D27CB"/>
    <w:rsid w:val="009D27F5"/>
    <w:rsid w:val="009D2910"/>
    <w:rsid w:val="009D2AF5"/>
    <w:rsid w:val="009D3009"/>
    <w:rsid w:val="009D35F7"/>
    <w:rsid w:val="009D3AD3"/>
    <w:rsid w:val="009D3E65"/>
    <w:rsid w:val="009D4743"/>
    <w:rsid w:val="009D4F38"/>
    <w:rsid w:val="009D5E11"/>
    <w:rsid w:val="009D5FAB"/>
    <w:rsid w:val="009D6B76"/>
    <w:rsid w:val="009D6E6E"/>
    <w:rsid w:val="009D7358"/>
    <w:rsid w:val="009D7460"/>
    <w:rsid w:val="009D74FF"/>
    <w:rsid w:val="009D7552"/>
    <w:rsid w:val="009D786F"/>
    <w:rsid w:val="009E0AA2"/>
    <w:rsid w:val="009E0EEB"/>
    <w:rsid w:val="009E14FE"/>
    <w:rsid w:val="009E1785"/>
    <w:rsid w:val="009E1881"/>
    <w:rsid w:val="009E1B8F"/>
    <w:rsid w:val="009E237A"/>
    <w:rsid w:val="009E2907"/>
    <w:rsid w:val="009E2E13"/>
    <w:rsid w:val="009E3299"/>
    <w:rsid w:val="009E3913"/>
    <w:rsid w:val="009E3E1F"/>
    <w:rsid w:val="009E3EE0"/>
    <w:rsid w:val="009E476C"/>
    <w:rsid w:val="009E4DAF"/>
    <w:rsid w:val="009E5605"/>
    <w:rsid w:val="009E5C37"/>
    <w:rsid w:val="009E5C97"/>
    <w:rsid w:val="009E5EEC"/>
    <w:rsid w:val="009E6DCB"/>
    <w:rsid w:val="009E70D1"/>
    <w:rsid w:val="009E71F7"/>
    <w:rsid w:val="009E7643"/>
    <w:rsid w:val="009E771C"/>
    <w:rsid w:val="009E7F78"/>
    <w:rsid w:val="009F09DA"/>
    <w:rsid w:val="009F0D1D"/>
    <w:rsid w:val="009F1E24"/>
    <w:rsid w:val="009F1E57"/>
    <w:rsid w:val="009F1FC3"/>
    <w:rsid w:val="009F389B"/>
    <w:rsid w:val="009F3D94"/>
    <w:rsid w:val="009F3EF4"/>
    <w:rsid w:val="009F3FE0"/>
    <w:rsid w:val="009F45C5"/>
    <w:rsid w:val="009F4999"/>
    <w:rsid w:val="009F4BD5"/>
    <w:rsid w:val="009F4C28"/>
    <w:rsid w:val="009F4D3E"/>
    <w:rsid w:val="009F5E12"/>
    <w:rsid w:val="009F650A"/>
    <w:rsid w:val="009F6808"/>
    <w:rsid w:val="009F6D3A"/>
    <w:rsid w:val="009F6F60"/>
    <w:rsid w:val="009F70F5"/>
    <w:rsid w:val="009F72A2"/>
    <w:rsid w:val="009F7897"/>
    <w:rsid w:val="009F79A8"/>
    <w:rsid w:val="009F7BC9"/>
    <w:rsid w:val="009F7CE6"/>
    <w:rsid w:val="009F7D10"/>
    <w:rsid w:val="009F7D36"/>
    <w:rsid w:val="009F7DC8"/>
    <w:rsid w:val="00A001A3"/>
    <w:rsid w:val="00A0037C"/>
    <w:rsid w:val="00A00514"/>
    <w:rsid w:val="00A005CB"/>
    <w:rsid w:val="00A009C1"/>
    <w:rsid w:val="00A00C20"/>
    <w:rsid w:val="00A01042"/>
    <w:rsid w:val="00A01156"/>
    <w:rsid w:val="00A0117F"/>
    <w:rsid w:val="00A01393"/>
    <w:rsid w:val="00A0176F"/>
    <w:rsid w:val="00A0178E"/>
    <w:rsid w:val="00A02CD2"/>
    <w:rsid w:val="00A032AE"/>
    <w:rsid w:val="00A033E3"/>
    <w:rsid w:val="00A0395D"/>
    <w:rsid w:val="00A03A96"/>
    <w:rsid w:val="00A03F53"/>
    <w:rsid w:val="00A04256"/>
    <w:rsid w:val="00A049DE"/>
    <w:rsid w:val="00A0572A"/>
    <w:rsid w:val="00A05DFC"/>
    <w:rsid w:val="00A06106"/>
    <w:rsid w:val="00A065F4"/>
    <w:rsid w:val="00A0717B"/>
    <w:rsid w:val="00A0720C"/>
    <w:rsid w:val="00A073A3"/>
    <w:rsid w:val="00A0757E"/>
    <w:rsid w:val="00A076E4"/>
    <w:rsid w:val="00A07AFE"/>
    <w:rsid w:val="00A07E45"/>
    <w:rsid w:val="00A10845"/>
    <w:rsid w:val="00A11CCB"/>
    <w:rsid w:val="00A11F3E"/>
    <w:rsid w:val="00A12C2B"/>
    <w:rsid w:val="00A13061"/>
    <w:rsid w:val="00A13151"/>
    <w:rsid w:val="00A1323A"/>
    <w:rsid w:val="00A134F2"/>
    <w:rsid w:val="00A1396D"/>
    <w:rsid w:val="00A13B75"/>
    <w:rsid w:val="00A1470C"/>
    <w:rsid w:val="00A14805"/>
    <w:rsid w:val="00A14EDE"/>
    <w:rsid w:val="00A157AB"/>
    <w:rsid w:val="00A159CA"/>
    <w:rsid w:val="00A15DEE"/>
    <w:rsid w:val="00A160E2"/>
    <w:rsid w:val="00A164BF"/>
    <w:rsid w:val="00A16C92"/>
    <w:rsid w:val="00A16EA5"/>
    <w:rsid w:val="00A17464"/>
    <w:rsid w:val="00A17971"/>
    <w:rsid w:val="00A17A67"/>
    <w:rsid w:val="00A17C09"/>
    <w:rsid w:val="00A201AB"/>
    <w:rsid w:val="00A2034A"/>
    <w:rsid w:val="00A2082A"/>
    <w:rsid w:val="00A20A0E"/>
    <w:rsid w:val="00A20ABF"/>
    <w:rsid w:val="00A20D34"/>
    <w:rsid w:val="00A2113C"/>
    <w:rsid w:val="00A2199F"/>
    <w:rsid w:val="00A21A9C"/>
    <w:rsid w:val="00A21AF1"/>
    <w:rsid w:val="00A21CD7"/>
    <w:rsid w:val="00A21E53"/>
    <w:rsid w:val="00A22339"/>
    <w:rsid w:val="00A226B5"/>
    <w:rsid w:val="00A2291E"/>
    <w:rsid w:val="00A22DF2"/>
    <w:rsid w:val="00A22DFA"/>
    <w:rsid w:val="00A22F6A"/>
    <w:rsid w:val="00A23120"/>
    <w:rsid w:val="00A23575"/>
    <w:rsid w:val="00A23A57"/>
    <w:rsid w:val="00A23C52"/>
    <w:rsid w:val="00A23DF5"/>
    <w:rsid w:val="00A24B1C"/>
    <w:rsid w:val="00A24CE7"/>
    <w:rsid w:val="00A251F4"/>
    <w:rsid w:val="00A26827"/>
    <w:rsid w:val="00A26895"/>
    <w:rsid w:val="00A26F93"/>
    <w:rsid w:val="00A26FD9"/>
    <w:rsid w:val="00A300C5"/>
    <w:rsid w:val="00A30378"/>
    <w:rsid w:val="00A30F6A"/>
    <w:rsid w:val="00A31137"/>
    <w:rsid w:val="00A312EF"/>
    <w:rsid w:val="00A316FF"/>
    <w:rsid w:val="00A31A57"/>
    <w:rsid w:val="00A31C49"/>
    <w:rsid w:val="00A31FC6"/>
    <w:rsid w:val="00A32A49"/>
    <w:rsid w:val="00A32B5B"/>
    <w:rsid w:val="00A33018"/>
    <w:rsid w:val="00A332CA"/>
    <w:rsid w:val="00A33567"/>
    <w:rsid w:val="00A337C5"/>
    <w:rsid w:val="00A3391C"/>
    <w:rsid w:val="00A33E11"/>
    <w:rsid w:val="00A34437"/>
    <w:rsid w:val="00A34CF6"/>
    <w:rsid w:val="00A35491"/>
    <w:rsid w:val="00A3552D"/>
    <w:rsid w:val="00A355FF"/>
    <w:rsid w:val="00A35F22"/>
    <w:rsid w:val="00A35F6F"/>
    <w:rsid w:val="00A3611B"/>
    <w:rsid w:val="00A365F2"/>
    <w:rsid w:val="00A36604"/>
    <w:rsid w:val="00A366F1"/>
    <w:rsid w:val="00A36798"/>
    <w:rsid w:val="00A36BE3"/>
    <w:rsid w:val="00A36EDD"/>
    <w:rsid w:val="00A372B5"/>
    <w:rsid w:val="00A3797A"/>
    <w:rsid w:val="00A37FC2"/>
    <w:rsid w:val="00A4025F"/>
    <w:rsid w:val="00A403BC"/>
    <w:rsid w:val="00A403E8"/>
    <w:rsid w:val="00A412EE"/>
    <w:rsid w:val="00A41461"/>
    <w:rsid w:val="00A41D2C"/>
    <w:rsid w:val="00A4297B"/>
    <w:rsid w:val="00A42D83"/>
    <w:rsid w:val="00A42E93"/>
    <w:rsid w:val="00A430AB"/>
    <w:rsid w:val="00A43183"/>
    <w:rsid w:val="00A43C3C"/>
    <w:rsid w:val="00A44046"/>
    <w:rsid w:val="00A441FE"/>
    <w:rsid w:val="00A44323"/>
    <w:rsid w:val="00A447C5"/>
    <w:rsid w:val="00A4499B"/>
    <w:rsid w:val="00A44DB8"/>
    <w:rsid w:val="00A45CCD"/>
    <w:rsid w:val="00A45FCA"/>
    <w:rsid w:val="00A461B9"/>
    <w:rsid w:val="00A4630A"/>
    <w:rsid w:val="00A46699"/>
    <w:rsid w:val="00A468F1"/>
    <w:rsid w:val="00A46AAC"/>
    <w:rsid w:val="00A46B2A"/>
    <w:rsid w:val="00A46CC6"/>
    <w:rsid w:val="00A4715E"/>
    <w:rsid w:val="00A4791E"/>
    <w:rsid w:val="00A50237"/>
    <w:rsid w:val="00A505F5"/>
    <w:rsid w:val="00A50A68"/>
    <w:rsid w:val="00A50C39"/>
    <w:rsid w:val="00A51925"/>
    <w:rsid w:val="00A51946"/>
    <w:rsid w:val="00A520A8"/>
    <w:rsid w:val="00A52AF5"/>
    <w:rsid w:val="00A53429"/>
    <w:rsid w:val="00A534D3"/>
    <w:rsid w:val="00A5410A"/>
    <w:rsid w:val="00A54199"/>
    <w:rsid w:val="00A54793"/>
    <w:rsid w:val="00A54E4D"/>
    <w:rsid w:val="00A55BB9"/>
    <w:rsid w:val="00A55D4B"/>
    <w:rsid w:val="00A55FAB"/>
    <w:rsid w:val="00A56536"/>
    <w:rsid w:val="00A56912"/>
    <w:rsid w:val="00A5747F"/>
    <w:rsid w:val="00A5787D"/>
    <w:rsid w:val="00A579E5"/>
    <w:rsid w:val="00A6030A"/>
    <w:rsid w:val="00A60ADA"/>
    <w:rsid w:val="00A60D4F"/>
    <w:rsid w:val="00A60E2A"/>
    <w:rsid w:val="00A621F5"/>
    <w:rsid w:val="00A62207"/>
    <w:rsid w:val="00A6255E"/>
    <w:rsid w:val="00A6273A"/>
    <w:rsid w:val="00A62924"/>
    <w:rsid w:val="00A62F09"/>
    <w:rsid w:val="00A62F2A"/>
    <w:rsid w:val="00A636C5"/>
    <w:rsid w:val="00A63996"/>
    <w:rsid w:val="00A63F27"/>
    <w:rsid w:val="00A64390"/>
    <w:rsid w:val="00A643EE"/>
    <w:rsid w:val="00A646CB"/>
    <w:rsid w:val="00A65066"/>
    <w:rsid w:val="00A657C3"/>
    <w:rsid w:val="00A658F6"/>
    <w:rsid w:val="00A65A01"/>
    <w:rsid w:val="00A65CC6"/>
    <w:rsid w:val="00A66258"/>
    <w:rsid w:val="00A66650"/>
    <w:rsid w:val="00A67581"/>
    <w:rsid w:val="00A67782"/>
    <w:rsid w:val="00A702F8"/>
    <w:rsid w:val="00A70493"/>
    <w:rsid w:val="00A70865"/>
    <w:rsid w:val="00A70A39"/>
    <w:rsid w:val="00A70AC8"/>
    <w:rsid w:val="00A70D65"/>
    <w:rsid w:val="00A715EA"/>
    <w:rsid w:val="00A72847"/>
    <w:rsid w:val="00A72B52"/>
    <w:rsid w:val="00A737A3"/>
    <w:rsid w:val="00A73AEF"/>
    <w:rsid w:val="00A73C13"/>
    <w:rsid w:val="00A73E90"/>
    <w:rsid w:val="00A745E6"/>
    <w:rsid w:val="00A74AF8"/>
    <w:rsid w:val="00A74E93"/>
    <w:rsid w:val="00A753E8"/>
    <w:rsid w:val="00A7574E"/>
    <w:rsid w:val="00A757FC"/>
    <w:rsid w:val="00A75989"/>
    <w:rsid w:val="00A75AC0"/>
    <w:rsid w:val="00A7626C"/>
    <w:rsid w:val="00A766ED"/>
    <w:rsid w:val="00A76A6A"/>
    <w:rsid w:val="00A76BCA"/>
    <w:rsid w:val="00A772F3"/>
    <w:rsid w:val="00A7761B"/>
    <w:rsid w:val="00A778BC"/>
    <w:rsid w:val="00A778EF"/>
    <w:rsid w:val="00A77BEB"/>
    <w:rsid w:val="00A77DC7"/>
    <w:rsid w:val="00A80350"/>
    <w:rsid w:val="00A80977"/>
    <w:rsid w:val="00A809BD"/>
    <w:rsid w:val="00A80D04"/>
    <w:rsid w:val="00A81AAA"/>
    <w:rsid w:val="00A81B25"/>
    <w:rsid w:val="00A81C8E"/>
    <w:rsid w:val="00A82306"/>
    <w:rsid w:val="00A823C1"/>
    <w:rsid w:val="00A825B5"/>
    <w:rsid w:val="00A82B2B"/>
    <w:rsid w:val="00A83EE3"/>
    <w:rsid w:val="00A8401A"/>
    <w:rsid w:val="00A84726"/>
    <w:rsid w:val="00A847AE"/>
    <w:rsid w:val="00A85439"/>
    <w:rsid w:val="00A85620"/>
    <w:rsid w:val="00A85E4F"/>
    <w:rsid w:val="00A86086"/>
    <w:rsid w:val="00A86C60"/>
    <w:rsid w:val="00A86D46"/>
    <w:rsid w:val="00A86E92"/>
    <w:rsid w:val="00A87518"/>
    <w:rsid w:val="00A876E8"/>
    <w:rsid w:val="00A87D57"/>
    <w:rsid w:val="00A900CD"/>
    <w:rsid w:val="00A902FC"/>
    <w:rsid w:val="00A9051E"/>
    <w:rsid w:val="00A91614"/>
    <w:rsid w:val="00A91722"/>
    <w:rsid w:val="00A917EB"/>
    <w:rsid w:val="00A918EC"/>
    <w:rsid w:val="00A91D68"/>
    <w:rsid w:val="00A92CB4"/>
    <w:rsid w:val="00A93569"/>
    <w:rsid w:val="00A935EA"/>
    <w:rsid w:val="00A93664"/>
    <w:rsid w:val="00A93667"/>
    <w:rsid w:val="00A9475B"/>
    <w:rsid w:val="00A947B0"/>
    <w:rsid w:val="00A9531E"/>
    <w:rsid w:val="00A954EC"/>
    <w:rsid w:val="00A958BC"/>
    <w:rsid w:val="00A95AEE"/>
    <w:rsid w:val="00A95B0F"/>
    <w:rsid w:val="00A95CA8"/>
    <w:rsid w:val="00A95DFE"/>
    <w:rsid w:val="00A96352"/>
    <w:rsid w:val="00A96D6E"/>
    <w:rsid w:val="00A970A8"/>
    <w:rsid w:val="00A97C8A"/>
    <w:rsid w:val="00A97F79"/>
    <w:rsid w:val="00AA0745"/>
    <w:rsid w:val="00AA078E"/>
    <w:rsid w:val="00AA1769"/>
    <w:rsid w:val="00AA195C"/>
    <w:rsid w:val="00AA1B8C"/>
    <w:rsid w:val="00AA236C"/>
    <w:rsid w:val="00AA263C"/>
    <w:rsid w:val="00AA3543"/>
    <w:rsid w:val="00AA4063"/>
    <w:rsid w:val="00AA458D"/>
    <w:rsid w:val="00AA45D1"/>
    <w:rsid w:val="00AA4957"/>
    <w:rsid w:val="00AA4DFD"/>
    <w:rsid w:val="00AA4E1F"/>
    <w:rsid w:val="00AA4F81"/>
    <w:rsid w:val="00AA59B9"/>
    <w:rsid w:val="00AA5B50"/>
    <w:rsid w:val="00AA5B94"/>
    <w:rsid w:val="00AA6421"/>
    <w:rsid w:val="00AA6450"/>
    <w:rsid w:val="00AA65BB"/>
    <w:rsid w:val="00AA7073"/>
    <w:rsid w:val="00AA7505"/>
    <w:rsid w:val="00AA7628"/>
    <w:rsid w:val="00AA7EDD"/>
    <w:rsid w:val="00AA7F5B"/>
    <w:rsid w:val="00AB02C1"/>
    <w:rsid w:val="00AB0D1C"/>
    <w:rsid w:val="00AB1043"/>
    <w:rsid w:val="00AB11CB"/>
    <w:rsid w:val="00AB24FE"/>
    <w:rsid w:val="00AB2549"/>
    <w:rsid w:val="00AB260F"/>
    <w:rsid w:val="00AB2A00"/>
    <w:rsid w:val="00AB3EEE"/>
    <w:rsid w:val="00AB41E1"/>
    <w:rsid w:val="00AB47F6"/>
    <w:rsid w:val="00AB58B4"/>
    <w:rsid w:val="00AB5A92"/>
    <w:rsid w:val="00AB5DAD"/>
    <w:rsid w:val="00AB5FC5"/>
    <w:rsid w:val="00AB5FD4"/>
    <w:rsid w:val="00AB5FD7"/>
    <w:rsid w:val="00AB6093"/>
    <w:rsid w:val="00AB660E"/>
    <w:rsid w:val="00AB747B"/>
    <w:rsid w:val="00AB751A"/>
    <w:rsid w:val="00AB7CC2"/>
    <w:rsid w:val="00AC0366"/>
    <w:rsid w:val="00AC060A"/>
    <w:rsid w:val="00AC1A38"/>
    <w:rsid w:val="00AC23AE"/>
    <w:rsid w:val="00AC24F8"/>
    <w:rsid w:val="00AC3045"/>
    <w:rsid w:val="00AC3525"/>
    <w:rsid w:val="00AC37BE"/>
    <w:rsid w:val="00AC41E2"/>
    <w:rsid w:val="00AC4540"/>
    <w:rsid w:val="00AC52A2"/>
    <w:rsid w:val="00AC56B9"/>
    <w:rsid w:val="00AC5A24"/>
    <w:rsid w:val="00AC5C62"/>
    <w:rsid w:val="00AC6180"/>
    <w:rsid w:val="00AC650C"/>
    <w:rsid w:val="00AC6782"/>
    <w:rsid w:val="00AC7525"/>
    <w:rsid w:val="00AD089C"/>
    <w:rsid w:val="00AD0B89"/>
    <w:rsid w:val="00AD0F15"/>
    <w:rsid w:val="00AD13CA"/>
    <w:rsid w:val="00AD14A4"/>
    <w:rsid w:val="00AD155E"/>
    <w:rsid w:val="00AD168F"/>
    <w:rsid w:val="00AD20EA"/>
    <w:rsid w:val="00AD24CA"/>
    <w:rsid w:val="00AD24D2"/>
    <w:rsid w:val="00AD2CAF"/>
    <w:rsid w:val="00AD2D9B"/>
    <w:rsid w:val="00AD2F5A"/>
    <w:rsid w:val="00AD324A"/>
    <w:rsid w:val="00AD3B97"/>
    <w:rsid w:val="00AD4199"/>
    <w:rsid w:val="00AD4536"/>
    <w:rsid w:val="00AD46BD"/>
    <w:rsid w:val="00AD47AC"/>
    <w:rsid w:val="00AD4896"/>
    <w:rsid w:val="00AD4B4E"/>
    <w:rsid w:val="00AD5303"/>
    <w:rsid w:val="00AD53DE"/>
    <w:rsid w:val="00AD563F"/>
    <w:rsid w:val="00AD5CAC"/>
    <w:rsid w:val="00AD5D29"/>
    <w:rsid w:val="00AD5DDF"/>
    <w:rsid w:val="00AD5F6C"/>
    <w:rsid w:val="00AD64C1"/>
    <w:rsid w:val="00AD6858"/>
    <w:rsid w:val="00AD6BBC"/>
    <w:rsid w:val="00AD6BDC"/>
    <w:rsid w:val="00AD7AE0"/>
    <w:rsid w:val="00AD7FAC"/>
    <w:rsid w:val="00AE0054"/>
    <w:rsid w:val="00AE0707"/>
    <w:rsid w:val="00AE0800"/>
    <w:rsid w:val="00AE0B91"/>
    <w:rsid w:val="00AE0C40"/>
    <w:rsid w:val="00AE0C4D"/>
    <w:rsid w:val="00AE0D3B"/>
    <w:rsid w:val="00AE1ACF"/>
    <w:rsid w:val="00AE1FCD"/>
    <w:rsid w:val="00AE20C9"/>
    <w:rsid w:val="00AE20E8"/>
    <w:rsid w:val="00AE29B0"/>
    <w:rsid w:val="00AE2AF6"/>
    <w:rsid w:val="00AE2CC0"/>
    <w:rsid w:val="00AE342F"/>
    <w:rsid w:val="00AE34DA"/>
    <w:rsid w:val="00AE385E"/>
    <w:rsid w:val="00AE3F42"/>
    <w:rsid w:val="00AE42F2"/>
    <w:rsid w:val="00AE46B8"/>
    <w:rsid w:val="00AE4F4B"/>
    <w:rsid w:val="00AE5013"/>
    <w:rsid w:val="00AE51CD"/>
    <w:rsid w:val="00AE54F9"/>
    <w:rsid w:val="00AE56D7"/>
    <w:rsid w:val="00AE5D1E"/>
    <w:rsid w:val="00AE67D0"/>
    <w:rsid w:val="00AE7774"/>
    <w:rsid w:val="00AE7D1C"/>
    <w:rsid w:val="00AF01B4"/>
    <w:rsid w:val="00AF0F29"/>
    <w:rsid w:val="00AF1135"/>
    <w:rsid w:val="00AF151E"/>
    <w:rsid w:val="00AF195B"/>
    <w:rsid w:val="00AF2294"/>
    <w:rsid w:val="00AF2702"/>
    <w:rsid w:val="00AF2866"/>
    <w:rsid w:val="00AF2CC4"/>
    <w:rsid w:val="00AF2CD3"/>
    <w:rsid w:val="00AF2E54"/>
    <w:rsid w:val="00AF3225"/>
    <w:rsid w:val="00AF3AAF"/>
    <w:rsid w:val="00AF3F89"/>
    <w:rsid w:val="00AF48C3"/>
    <w:rsid w:val="00AF4EB4"/>
    <w:rsid w:val="00AF5001"/>
    <w:rsid w:val="00AF50EC"/>
    <w:rsid w:val="00AF5157"/>
    <w:rsid w:val="00AF5294"/>
    <w:rsid w:val="00AF5D94"/>
    <w:rsid w:val="00AF6390"/>
    <w:rsid w:val="00AF684D"/>
    <w:rsid w:val="00AF6B38"/>
    <w:rsid w:val="00AF71AA"/>
    <w:rsid w:val="00AF71F4"/>
    <w:rsid w:val="00AF762A"/>
    <w:rsid w:val="00B0004F"/>
    <w:rsid w:val="00B00550"/>
    <w:rsid w:val="00B00C89"/>
    <w:rsid w:val="00B01104"/>
    <w:rsid w:val="00B017E0"/>
    <w:rsid w:val="00B01BB7"/>
    <w:rsid w:val="00B02464"/>
    <w:rsid w:val="00B0299D"/>
    <w:rsid w:val="00B035F5"/>
    <w:rsid w:val="00B038D1"/>
    <w:rsid w:val="00B03AFB"/>
    <w:rsid w:val="00B03B45"/>
    <w:rsid w:val="00B03CA5"/>
    <w:rsid w:val="00B04502"/>
    <w:rsid w:val="00B0450F"/>
    <w:rsid w:val="00B04A80"/>
    <w:rsid w:val="00B04ADD"/>
    <w:rsid w:val="00B04C1F"/>
    <w:rsid w:val="00B04C3B"/>
    <w:rsid w:val="00B04F0F"/>
    <w:rsid w:val="00B0503F"/>
    <w:rsid w:val="00B0562B"/>
    <w:rsid w:val="00B05780"/>
    <w:rsid w:val="00B05B07"/>
    <w:rsid w:val="00B05C60"/>
    <w:rsid w:val="00B05E07"/>
    <w:rsid w:val="00B0613B"/>
    <w:rsid w:val="00B061BA"/>
    <w:rsid w:val="00B06342"/>
    <w:rsid w:val="00B06AFC"/>
    <w:rsid w:val="00B06C05"/>
    <w:rsid w:val="00B071EA"/>
    <w:rsid w:val="00B07582"/>
    <w:rsid w:val="00B0799B"/>
    <w:rsid w:val="00B07D22"/>
    <w:rsid w:val="00B07EB9"/>
    <w:rsid w:val="00B1002B"/>
    <w:rsid w:val="00B103CA"/>
    <w:rsid w:val="00B10E4E"/>
    <w:rsid w:val="00B11321"/>
    <w:rsid w:val="00B1144C"/>
    <w:rsid w:val="00B11629"/>
    <w:rsid w:val="00B11631"/>
    <w:rsid w:val="00B117C7"/>
    <w:rsid w:val="00B11FB4"/>
    <w:rsid w:val="00B12694"/>
    <w:rsid w:val="00B12D74"/>
    <w:rsid w:val="00B1318C"/>
    <w:rsid w:val="00B13E68"/>
    <w:rsid w:val="00B13F84"/>
    <w:rsid w:val="00B14149"/>
    <w:rsid w:val="00B14D7C"/>
    <w:rsid w:val="00B152A6"/>
    <w:rsid w:val="00B15426"/>
    <w:rsid w:val="00B154E5"/>
    <w:rsid w:val="00B15E99"/>
    <w:rsid w:val="00B1629F"/>
    <w:rsid w:val="00B16340"/>
    <w:rsid w:val="00B1652B"/>
    <w:rsid w:val="00B16F5C"/>
    <w:rsid w:val="00B176A3"/>
    <w:rsid w:val="00B17FF6"/>
    <w:rsid w:val="00B20384"/>
    <w:rsid w:val="00B2066C"/>
    <w:rsid w:val="00B20807"/>
    <w:rsid w:val="00B21178"/>
    <w:rsid w:val="00B211EE"/>
    <w:rsid w:val="00B2172F"/>
    <w:rsid w:val="00B217FB"/>
    <w:rsid w:val="00B218B6"/>
    <w:rsid w:val="00B21D3B"/>
    <w:rsid w:val="00B2286C"/>
    <w:rsid w:val="00B22A5B"/>
    <w:rsid w:val="00B22CB5"/>
    <w:rsid w:val="00B23660"/>
    <w:rsid w:val="00B239B3"/>
    <w:rsid w:val="00B241A5"/>
    <w:rsid w:val="00B24206"/>
    <w:rsid w:val="00B245D9"/>
    <w:rsid w:val="00B24B30"/>
    <w:rsid w:val="00B24E55"/>
    <w:rsid w:val="00B2508E"/>
    <w:rsid w:val="00B250B0"/>
    <w:rsid w:val="00B25BBA"/>
    <w:rsid w:val="00B2639F"/>
    <w:rsid w:val="00B26F28"/>
    <w:rsid w:val="00B2720F"/>
    <w:rsid w:val="00B27494"/>
    <w:rsid w:val="00B27ACB"/>
    <w:rsid w:val="00B27AF6"/>
    <w:rsid w:val="00B301A4"/>
    <w:rsid w:val="00B3098C"/>
    <w:rsid w:val="00B30F7C"/>
    <w:rsid w:val="00B316DB"/>
    <w:rsid w:val="00B317B5"/>
    <w:rsid w:val="00B31CDE"/>
    <w:rsid w:val="00B32464"/>
    <w:rsid w:val="00B32B88"/>
    <w:rsid w:val="00B32BD3"/>
    <w:rsid w:val="00B330BE"/>
    <w:rsid w:val="00B33587"/>
    <w:rsid w:val="00B33CB3"/>
    <w:rsid w:val="00B3442A"/>
    <w:rsid w:val="00B34E4B"/>
    <w:rsid w:val="00B34F98"/>
    <w:rsid w:val="00B3539C"/>
    <w:rsid w:val="00B35607"/>
    <w:rsid w:val="00B357F9"/>
    <w:rsid w:val="00B35835"/>
    <w:rsid w:val="00B35B7C"/>
    <w:rsid w:val="00B35C19"/>
    <w:rsid w:val="00B35E9E"/>
    <w:rsid w:val="00B36071"/>
    <w:rsid w:val="00B37A7A"/>
    <w:rsid w:val="00B4023F"/>
    <w:rsid w:val="00B40B0A"/>
    <w:rsid w:val="00B41064"/>
    <w:rsid w:val="00B412AF"/>
    <w:rsid w:val="00B416D1"/>
    <w:rsid w:val="00B41B3F"/>
    <w:rsid w:val="00B41C08"/>
    <w:rsid w:val="00B41CDA"/>
    <w:rsid w:val="00B42376"/>
    <w:rsid w:val="00B42675"/>
    <w:rsid w:val="00B42786"/>
    <w:rsid w:val="00B434DE"/>
    <w:rsid w:val="00B434F9"/>
    <w:rsid w:val="00B43EA5"/>
    <w:rsid w:val="00B44220"/>
    <w:rsid w:val="00B446AC"/>
    <w:rsid w:val="00B44757"/>
    <w:rsid w:val="00B44FAE"/>
    <w:rsid w:val="00B45E57"/>
    <w:rsid w:val="00B46383"/>
    <w:rsid w:val="00B469DE"/>
    <w:rsid w:val="00B473F4"/>
    <w:rsid w:val="00B47E2B"/>
    <w:rsid w:val="00B50F0F"/>
    <w:rsid w:val="00B51B62"/>
    <w:rsid w:val="00B51B95"/>
    <w:rsid w:val="00B521F7"/>
    <w:rsid w:val="00B5238D"/>
    <w:rsid w:val="00B526D6"/>
    <w:rsid w:val="00B5322B"/>
    <w:rsid w:val="00B53D09"/>
    <w:rsid w:val="00B547F4"/>
    <w:rsid w:val="00B54F8A"/>
    <w:rsid w:val="00B550F4"/>
    <w:rsid w:val="00B55724"/>
    <w:rsid w:val="00B55AFC"/>
    <w:rsid w:val="00B55D76"/>
    <w:rsid w:val="00B55F98"/>
    <w:rsid w:val="00B5600A"/>
    <w:rsid w:val="00B56443"/>
    <w:rsid w:val="00B56729"/>
    <w:rsid w:val="00B56D7C"/>
    <w:rsid w:val="00B56EF9"/>
    <w:rsid w:val="00B56F9D"/>
    <w:rsid w:val="00B57277"/>
    <w:rsid w:val="00B57D6F"/>
    <w:rsid w:val="00B60FF2"/>
    <w:rsid w:val="00B610EA"/>
    <w:rsid w:val="00B61270"/>
    <w:rsid w:val="00B618A6"/>
    <w:rsid w:val="00B622E7"/>
    <w:rsid w:val="00B62814"/>
    <w:rsid w:val="00B6289B"/>
    <w:rsid w:val="00B62C86"/>
    <w:rsid w:val="00B62FB0"/>
    <w:rsid w:val="00B63336"/>
    <w:rsid w:val="00B645DB"/>
    <w:rsid w:val="00B6487A"/>
    <w:rsid w:val="00B64A9E"/>
    <w:rsid w:val="00B64BD0"/>
    <w:rsid w:val="00B6527A"/>
    <w:rsid w:val="00B65338"/>
    <w:rsid w:val="00B663D4"/>
    <w:rsid w:val="00B66407"/>
    <w:rsid w:val="00B664C3"/>
    <w:rsid w:val="00B66896"/>
    <w:rsid w:val="00B66E35"/>
    <w:rsid w:val="00B66E64"/>
    <w:rsid w:val="00B6717F"/>
    <w:rsid w:val="00B671F9"/>
    <w:rsid w:val="00B67369"/>
    <w:rsid w:val="00B67C84"/>
    <w:rsid w:val="00B67FC0"/>
    <w:rsid w:val="00B701AE"/>
    <w:rsid w:val="00B703D9"/>
    <w:rsid w:val="00B703F5"/>
    <w:rsid w:val="00B706F6"/>
    <w:rsid w:val="00B71B89"/>
    <w:rsid w:val="00B71B93"/>
    <w:rsid w:val="00B71E5C"/>
    <w:rsid w:val="00B71ECF"/>
    <w:rsid w:val="00B724C9"/>
    <w:rsid w:val="00B7268D"/>
    <w:rsid w:val="00B728A8"/>
    <w:rsid w:val="00B72996"/>
    <w:rsid w:val="00B72B44"/>
    <w:rsid w:val="00B73DAD"/>
    <w:rsid w:val="00B73E7D"/>
    <w:rsid w:val="00B74222"/>
    <w:rsid w:val="00B743D7"/>
    <w:rsid w:val="00B74B43"/>
    <w:rsid w:val="00B74CA0"/>
    <w:rsid w:val="00B74D88"/>
    <w:rsid w:val="00B7532C"/>
    <w:rsid w:val="00B75549"/>
    <w:rsid w:val="00B7555F"/>
    <w:rsid w:val="00B756F3"/>
    <w:rsid w:val="00B75B5E"/>
    <w:rsid w:val="00B75CBA"/>
    <w:rsid w:val="00B75CD1"/>
    <w:rsid w:val="00B7616D"/>
    <w:rsid w:val="00B76963"/>
    <w:rsid w:val="00B76C12"/>
    <w:rsid w:val="00B77068"/>
    <w:rsid w:val="00B7783B"/>
    <w:rsid w:val="00B779EF"/>
    <w:rsid w:val="00B802C7"/>
    <w:rsid w:val="00B80AD8"/>
    <w:rsid w:val="00B80DFC"/>
    <w:rsid w:val="00B818B1"/>
    <w:rsid w:val="00B81E2A"/>
    <w:rsid w:val="00B82BD9"/>
    <w:rsid w:val="00B82F27"/>
    <w:rsid w:val="00B82F5D"/>
    <w:rsid w:val="00B831E2"/>
    <w:rsid w:val="00B83A75"/>
    <w:rsid w:val="00B83B9F"/>
    <w:rsid w:val="00B83BB3"/>
    <w:rsid w:val="00B84578"/>
    <w:rsid w:val="00B84914"/>
    <w:rsid w:val="00B85073"/>
    <w:rsid w:val="00B852FD"/>
    <w:rsid w:val="00B85D0B"/>
    <w:rsid w:val="00B865B8"/>
    <w:rsid w:val="00B86D04"/>
    <w:rsid w:val="00B87004"/>
    <w:rsid w:val="00B877F2"/>
    <w:rsid w:val="00B878F7"/>
    <w:rsid w:val="00B87915"/>
    <w:rsid w:val="00B879A1"/>
    <w:rsid w:val="00B87DC7"/>
    <w:rsid w:val="00B90A61"/>
    <w:rsid w:val="00B910E3"/>
    <w:rsid w:val="00B9128D"/>
    <w:rsid w:val="00B91509"/>
    <w:rsid w:val="00B91530"/>
    <w:rsid w:val="00B9174C"/>
    <w:rsid w:val="00B917B3"/>
    <w:rsid w:val="00B91C96"/>
    <w:rsid w:val="00B91F3A"/>
    <w:rsid w:val="00B923E1"/>
    <w:rsid w:val="00B924CF"/>
    <w:rsid w:val="00B92843"/>
    <w:rsid w:val="00B92D97"/>
    <w:rsid w:val="00B92FA8"/>
    <w:rsid w:val="00B93388"/>
    <w:rsid w:val="00B93A32"/>
    <w:rsid w:val="00B93ABE"/>
    <w:rsid w:val="00B93B14"/>
    <w:rsid w:val="00B93B80"/>
    <w:rsid w:val="00B94DEC"/>
    <w:rsid w:val="00B950C8"/>
    <w:rsid w:val="00B952AE"/>
    <w:rsid w:val="00B95490"/>
    <w:rsid w:val="00B95A39"/>
    <w:rsid w:val="00B9648C"/>
    <w:rsid w:val="00B96633"/>
    <w:rsid w:val="00B96C87"/>
    <w:rsid w:val="00B9705F"/>
    <w:rsid w:val="00B973AB"/>
    <w:rsid w:val="00B976F9"/>
    <w:rsid w:val="00B97BA0"/>
    <w:rsid w:val="00B97FC9"/>
    <w:rsid w:val="00BA01FF"/>
    <w:rsid w:val="00BA07AB"/>
    <w:rsid w:val="00BA0A75"/>
    <w:rsid w:val="00BA1047"/>
    <w:rsid w:val="00BA1672"/>
    <w:rsid w:val="00BA1B7B"/>
    <w:rsid w:val="00BA1CE6"/>
    <w:rsid w:val="00BA2413"/>
    <w:rsid w:val="00BA24E7"/>
    <w:rsid w:val="00BA2580"/>
    <w:rsid w:val="00BA29C2"/>
    <w:rsid w:val="00BA2E31"/>
    <w:rsid w:val="00BA3036"/>
    <w:rsid w:val="00BA35FF"/>
    <w:rsid w:val="00BA403A"/>
    <w:rsid w:val="00BA4531"/>
    <w:rsid w:val="00BA46F8"/>
    <w:rsid w:val="00BA491D"/>
    <w:rsid w:val="00BA493B"/>
    <w:rsid w:val="00BA4DA1"/>
    <w:rsid w:val="00BA50B0"/>
    <w:rsid w:val="00BA560B"/>
    <w:rsid w:val="00BA56EF"/>
    <w:rsid w:val="00BA5DFE"/>
    <w:rsid w:val="00BA60A1"/>
    <w:rsid w:val="00BA675A"/>
    <w:rsid w:val="00BA70FF"/>
    <w:rsid w:val="00BA7396"/>
    <w:rsid w:val="00BA74A6"/>
    <w:rsid w:val="00BA7624"/>
    <w:rsid w:val="00BA7B96"/>
    <w:rsid w:val="00BA7DF8"/>
    <w:rsid w:val="00BA7FD6"/>
    <w:rsid w:val="00BB014F"/>
    <w:rsid w:val="00BB0461"/>
    <w:rsid w:val="00BB06E9"/>
    <w:rsid w:val="00BB0BC7"/>
    <w:rsid w:val="00BB0CAA"/>
    <w:rsid w:val="00BB11E3"/>
    <w:rsid w:val="00BB1380"/>
    <w:rsid w:val="00BB1386"/>
    <w:rsid w:val="00BB1767"/>
    <w:rsid w:val="00BB1948"/>
    <w:rsid w:val="00BB1C41"/>
    <w:rsid w:val="00BB203D"/>
    <w:rsid w:val="00BB2788"/>
    <w:rsid w:val="00BB27A8"/>
    <w:rsid w:val="00BB27F7"/>
    <w:rsid w:val="00BB363F"/>
    <w:rsid w:val="00BB3FCD"/>
    <w:rsid w:val="00BB419D"/>
    <w:rsid w:val="00BB432F"/>
    <w:rsid w:val="00BB481D"/>
    <w:rsid w:val="00BB4A9C"/>
    <w:rsid w:val="00BB4BDE"/>
    <w:rsid w:val="00BB50A3"/>
    <w:rsid w:val="00BB51BA"/>
    <w:rsid w:val="00BB5287"/>
    <w:rsid w:val="00BB5838"/>
    <w:rsid w:val="00BB5A9C"/>
    <w:rsid w:val="00BB5B9B"/>
    <w:rsid w:val="00BB5F06"/>
    <w:rsid w:val="00BB69FA"/>
    <w:rsid w:val="00BB6F07"/>
    <w:rsid w:val="00BB717F"/>
    <w:rsid w:val="00BB7A91"/>
    <w:rsid w:val="00BB7E7E"/>
    <w:rsid w:val="00BC02BB"/>
    <w:rsid w:val="00BC03CA"/>
    <w:rsid w:val="00BC058D"/>
    <w:rsid w:val="00BC0896"/>
    <w:rsid w:val="00BC0A3F"/>
    <w:rsid w:val="00BC0CED"/>
    <w:rsid w:val="00BC124E"/>
    <w:rsid w:val="00BC243E"/>
    <w:rsid w:val="00BC2698"/>
    <w:rsid w:val="00BC26A4"/>
    <w:rsid w:val="00BC2A6B"/>
    <w:rsid w:val="00BC2E67"/>
    <w:rsid w:val="00BC32C9"/>
    <w:rsid w:val="00BC3695"/>
    <w:rsid w:val="00BC37CB"/>
    <w:rsid w:val="00BC39E6"/>
    <w:rsid w:val="00BC4037"/>
    <w:rsid w:val="00BC41E3"/>
    <w:rsid w:val="00BC4911"/>
    <w:rsid w:val="00BC49EC"/>
    <w:rsid w:val="00BC4C64"/>
    <w:rsid w:val="00BC50E2"/>
    <w:rsid w:val="00BC5477"/>
    <w:rsid w:val="00BC5C90"/>
    <w:rsid w:val="00BC632D"/>
    <w:rsid w:val="00BC680C"/>
    <w:rsid w:val="00BC6FC7"/>
    <w:rsid w:val="00BC74AA"/>
    <w:rsid w:val="00BC77DC"/>
    <w:rsid w:val="00BC7B1F"/>
    <w:rsid w:val="00BC7CE1"/>
    <w:rsid w:val="00BD0210"/>
    <w:rsid w:val="00BD0A8B"/>
    <w:rsid w:val="00BD0CAE"/>
    <w:rsid w:val="00BD0D37"/>
    <w:rsid w:val="00BD14F0"/>
    <w:rsid w:val="00BD1AA2"/>
    <w:rsid w:val="00BD238A"/>
    <w:rsid w:val="00BD24CE"/>
    <w:rsid w:val="00BD35D6"/>
    <w:rsid w:val="00BD4479"/>
    <w:rsid w:val="00BD49A2"/>
    <w:rsid w:val="00BD4B88"/>
    <w:rsid w:val="00BD578E"/>
    <w:rsid w:val="00BD5A6D"/>
    <w:rsid w:val="00BD5BD1"/>
    <w:rsid w:val="00BD60F8"/>
    <w:rsid w:val="00BD632D"/>
    <w:rsid w:val="00BD633F"/>
    <w:rsid w:val="00BD656E"/>
    <w:rsid w:val="00BD6C3A"/>
    <w:rsid w:val="00BD7FA1"/>
    <w:rsid w:val="00BE0DDE"/>
    <w:rsid w:val="00BE13C6"/>
    <w:rsid w:val="00BE36A0"/>
    <w:rsid w:val="00BE396B"/>
    <w:rsid w:val="00BE43BB"/>
    <w:rsid w:val="00BE44AD"/>
    <w:rsid w:val="00BE45A5"/>
    <w:rsid w:val="00BE4CB0"/>
    <w:rsid w:val="00BE4D90"/>
    <w:rsid w:val="00BE5A2A"/>
    <w:rsid w:val="00BE5B3C"/>
    <w:rsid w:val="00BE62B3"/>
    <w:rsid w:val="00BE6899"/>
    <w:rsid w:val="00BE694B"/>
    <w:rsid w:val="00BE6FDF"/>
    <w:rsid w:val="00BE739C"/>
    <w:rsid w:val="00BE7C65"/>
    <w:rsid w:val="00BE7E4E"/>
    <w:rsid w:val="00BF008B"/>
    <w:rsid w:val="00BF062C"/>
    <w:rsid w:val="00BF0D04"/>
    <w:rsid w:val="00BF14BD"/>
    <w:rsid w:val="00BF1565"/>
    <w:rsid w:val="00BF1728"/>
    <w:rsid w:val="00BF1C77"/>
    <w:rsid w:val="00BF2156"/>
    <w:rsid w:val="00BF28D1"/>
    <w:rsid w:val="00BF31DD"/>
    <w:rsid w:val="00BF33BC"/>
    <w:rsid w:val="00BF3708"/>
    <w:rsid w:val="00BF3731"/>
    <w:rsid w:val="00BF3B83"/>
    <w:rsid w:val="00BF3E92"/>
    <w:rsid w:val="00BF4725"/>
    <w:rsid w:val="00BF4942"/>
    <w:rsid w:val="00BF4C4F"/>
    <w:rsid w:val="00BF4C88"/>
    <w:rsid w:val="00BF5328"/>
    <w:rsid w:val="00BF5A9C"/>
    <w:rsid w:val="00BF5DB1"/>
    <w:rsid w:val="00BF6154"/>
    <w:rsid w:val="00BF65DE"/>
    <w:rsid w:val="00BF6C20"/>
    <w:rsid w:val="00BF6DD7"/>
    <w:rsid w:val="00BF6FBC"/>
    <w:rsid w:val="00BF78DC"/>
    <w:rsid w:val="00BF7D37"/>
    <w:rsid w:val="00C00D09"/>
    <w:rsid w:val="00C012B1"/>
    <w:rsid w:val="00C0141E"/>
    <w:rsid w:val="00C0155C"/>
    <w:rsid w:val="00C01D4C"/>
    <w:rsid w:val="00C02334"/>
    <w:rsid w:val="00C025DA"/>
    <w:rsid w:val="00C02D79"/>
    <w:rsid w:val="00C0359D"/>
    <w:rsid w:val="00C037DB"/>
    <w:rsid w:val="00C03DBD"/>
    <w:rsid w:val="00C045AD"/>
    <w:rsid w:val="00C04711"/>
    <w:rsid w:val="00C04780"/>
    <w:rsid w:val="00C0488A"/>
    <w:rsid w:val="00C04EE7"/>
    <w:rsid w:val="00C05B03"/>
    <w:rsid w:val="00C05B06"/>
    <w:rsid w:val="00C0608C"/>
    <w:rsid w:val="00C06115"/>
    <w:rsid w:val="00C0663C"/>
    <w:rsid w:val="00C068A6"/>
    <w:rsid w:val="00C1061B"/>
    <w:rsid w:val="00C106E9"/>
    <w:rsid w:val="00C109B9"/>
    <w:rsid w:val="00C10C42"/>
    <w:rsid w:val="00C10C8E"/>
    <w:rsid w:val="00C10CE8"/>
    <w:rsid w:val="00C11657"/>
    <w:rsid w:val="00C11701"/>
    <w:rsid w:val="00C117DF"/>
    <w:rsid w:val="00C128F4"/>
    <w:rsid w:val="00C1293F"/>
    <w:rsid w:val="00C12AAA"/>
    <w:rsid w:val="00C13538"/>
    <w:rsid w:val="00C13DC1"/>
    <w:rsid w:val="00C14328"/>
    <w:rsid w:val="00C1471E"/>
    <w:rsid w:val="00C14F32"/>
    <w:rsid w:val="00C14F8D"/>
    <w:rsid w:val="00C153CE"/>
    <w:rsid w:val="00C15598"/>
    <w:rsid w:val="00C15895"/>
    <w:rsid w:val="00C159C8"/>
    <w:rsid w:val="00C15B05"/>
    <w:rsid w:val="00C15EB6"/>
    <w:rsid w:val="00C1668C"/>
    <w:rsid w:val="00C17163"/>
    <w:rsid w:val="00C174C6"/>
    <w:rsid w:val="00C17862"/>
    <w:rsid w:val="00C17CB6"/>
    <w:rsid w:val="00C205E9"/>
    <w:rsid w:val="00C21237"/>
    <w:rsid w:val="00C2126C"/>
    <w:rsid w:val="00C22AFE"/>
    <w:rsid w:val="00C22C8B"/>
    <w:rsid w:val="00C22CBB"/>
    <w:rsid w:val="00C22DEF"/>
    <w:rsid w:val="00C23212"/>
    <w:rsid w:val="00C2337B"/>
    <w:rsid w:val="00C23996"/>
    <w:rsid w:val="00C23AD0"/>
    <w:rsid w:val="00C23B7D"/>
    <w:rsid w:val="00C23F3E"/>
    <w:rsid w:val="00C24254"/>
    <w:rsid w:val="00C24430"/>
    <w:rsid w:val="00C24974"/>
    <w:rsid w:val="00C2558D"/>
    <w:rsid w:val="00C25669"/>
    <w:rsid w:val="00C2572C"/>
    <w:rsid w:val="00C25824"/>
    <w:rsid w:val="00C25E5A"/>
    <w:rsid w:val="00C25E8A"/>
    <w:rsid w:val="00C265C8"/>
    <w:rsid w:val="00C268BD"/>
    <w:rsid w:val="00C26E49"/>
    <w:rsid w:val="00C26EF0"/>
    <w:rsid w:val="00C2790B"/>
    <w:rsid w:val="00C27B4E"/>
    <w:rsid w:val="00C27F62"/>
    <w:rsid w:val="00C3075C"/>
    <w:rsid w:val="00C31C5D"/>
    <w:rsid w:val="00C32043"/>
    <w:rsid w:val="00C326A5"/>
    <w:rsid w:val="00C3371B"/>
    <w:rsid w:val="00C337BA"/>
    <w:rsid w:val="00C33A43"/>
    <w:rsid w:val="00C33B6B"/>
    <w:rsid w:val="00C33BA8"/>
    <w:rsid w:val="00C343CE"/>
    <w:rsid w:val="00C34C92"/>
    <w:rsid w:val="00C34EE5"/>
    <w:rsid w:val="00C35012"/>
    <w:rsid w:val="00C35072"/>
    <w:rsid w:val="00C35AC1"/>
    <w:rsid w:val="00C3640D"/>
    <w:rsid w:val="00C36628"/>
    <w:rsid w:val="00C36630"/>
    <w:rsid w:val="00C3694E"/>
    <w:rsid w:val="00C36CC1"/>
    <w:rsid w:val="00C36DA5"/>
    <w:rsid w:val="00C36EFB"/>
    <w:rsid w:val="00C371D6"/>
    <w:rsid w:val="00C3729C"/>
    <w:rsid w:val="00C37722"/>
    <w:rsid w:val="00C4008B"/>
    <w:rsid w:val="00C41094"/>
    <w:rsid w:val="00C419BE"/>
    <w:rsid w:val="00C41D54"/>
    <w:rsid w:val="00C42147"/>
    <w:rsid w:val="00C429D4"/>
    <w:rsid w:val="00C431D0"/>
    <w:rsid w:val="00C434BF"/>
    <w:rsid w:val="00C43752"/>
    <w:rsid w:val="00C4376F"/>
    <w:rsid w:val="00C44007"/>
    <w:rsid w:val="00C44630"/>
    <w:rsid w:val="00C44CF2"/>
    <w:rsid w:val="00C458C1"/>
    <w:rsid w:val="00C45D06"/>
    <w:rsid w:val="00C462AD"/>
    <w:rsid w:val="00C46426"/>
    <w:rsid w:val="00C46670"/>
    <w:rsid w:val="00C4689B"/>
    <w:rsid w:val="00C46A17"/>
    <w:rsid w:val="00C47E07"/>
    <w:rsid w:val="00C47E83"/>
    <w:rsid w:val="00C50121"/>
    <w:rsid w:val="00C51527"/>
    <w:rsid w:val="00C515DE"/>
    <w:rsid w:val="00C518A6"/>
    <w:rsid w:val="00C521E7"/>
    <w:rsid w:val="00C5221B"/>
    <w:rsid w:val="00C52226"/>
    <w:rsid w:val="00C52B68"/>
    <w:rsid w:val="00C533D0"/>
    <w:rsid w:val="00C534E3"/>
    <w:rsid w:val="00C539C6"/>
    <w:rsid w:val="00C53E6D"/>
    <w:rsid w:val="00C53EFF"/>
    <w:rsid w:val="00C551F9"/>
    <w:rsid w:val="00C5568E"/>
    <w:rsid w:val="00C56571"/>
    <w:rsid w:val="00C56992"/>
    <w:rsid w:val="00C57F10"/>
    <w:rsid w:val="00C60290"/>
    <w:rsid w:val="00C602AC"/>
    <w:rsid w:val="00C604CF"/>
    <w:rsid w:val="00C60569"/>
    <w:rsid w:val="00C60753"/>
    <w:rsid w:val="00C607F9"/>
    <w:rsid w:val="00C60B11"/>
    <w:rsid w:val="00C60E6D"/>
    <w:rsid w:val="00C61235"/>
    <w:rsid w:val="00C61271"/>
    <w:rsid w:val="00C61766"/>
    <w:rsid w:val="00C62679"/>
    <w:rsid w:val="00C633F1"/>
    <w:rsid w:val="00C63873"/>
    <w:rsid w:val="00C63ED6"/>
    <w:rsid w:val="00C64139"/>
    <w:rsid w:val="00C64737"/>
    <w:rsid w:val="00C64D08"/>
    <w:rsid w:val="00C64E1B"/>
    <w:rsid w:val="00C64F13"/>
    <w:rsid w:val="00C64F5B"/>
    <w:rsid w:val="00C65186"/>
    <w:rsid w:val="00C657ED"/>
    <w:rsid w:val="00C6592D"/>
    <w:rsid w:val="00C65BE1"/>
    <w:rsid w:val="00C661E0"/>
    <w:rsid w:val="00C66479"/>
    <w:rsid w:val="00C664B5"/>
    <w:rsid w:val="00C6666B"/>
    <w:rsid w:val="00C666AE"/>
    <w:rsid w:val="00C66B33"/>
    <w:rsid w:val="00C6709D"/>
    <w:rsid w:val="00C67174"/>
    <w:rsid w:val="00C672F8"/>
    <w:rsid w:val="00C67362"/>
    <w:rsid w:val="00C67A30"/>
    <w:rsid w:val="00C67B7E"/>
    <w:rsid w:val="00C7066F"/>
    <w:rsid w:val="00C709D5"/>
    <w:rsid w:val="00C70D34"/>
    <w:rsid w:val="00C71A2B"/>
    <w:rsid w:val="00C71F8C"/>
    <w:rsid w:val="00C73186"/>
    <w:rsid w:val="00C7357D"/>
    <w:rsid w:val="00C737EE"/>
    <w:rsid w:val="00C73B8A"/>
    <w:rsid w:val="00C73F3A"/>
    <w:rsid w:val="00C74CBA"/>
    <w:rsid w:val="00C74F7E"/>
    <w:rsid w:val="00C751EC"/>
    <w:rsid w:val="00C756DD"/>
    <w:rsid w:val="00C75A7D"/>
    <w:rsid w:val="00C75C32"/>
    <w:rsid w:val="00C7668E"/>
    <w:rsid w:val="00C76B2F"/>
    <w:rsid w:val="00C77405"/>
    <w:rsid w:val="00C778D0"/>
    <w:rsid w:val="00C802BE"/>
    <w:rsid w:val="00C808E6"/>
    <w:rsid w:val="00C80CF1"/>
    <w:rsid w:val="00C80E23"/>
    <w:rsid w:val="00C8131D"/>
    <w:rsid w:val="00C8145A"/>
    <w:rsid w:val="00C81A2A"/>
    <w:rsid w:val="00C81ED9"/>
    <w:rsid w:val="00C828C1"/>
    <w:rsid w:val="00C8300B"/>
    <w:rsid w:val="00C8324C"/>
    <w:rsid w:val="00C839F7"/>
    <w:rsid w:val="00C8405D"/>
    <w:rsid w:val="00C84409"/>
    <w:rsid w:val="00C844C5"/>
    <w:rsid w:val="00C84D3B"/>
    <w:rsid w:val="00C850CF"/>
    <w:rsid w:val="00C8571A"/>
    <w:rsid w:val="00C8583A"/>
    <w:rsid w:val="00C8597E"/>
    <w:rsid w:val="00C85A29"/>
    <w:rsid w:val="00C86F8D"/>
    <w:rsid w:val="00C8707E"/>
    <w:rsid w:val="00C87221"/>
    <w:rsid w:val="00C87692"/>
    <w:rsid w:val="00C876F1"/>
    <w:rsid w:val="00C9009E"/>
    <w:rsid w:val="00C9128C"/>
    <w:rsid w:val="00C914F4"/>
    <w:rsid w:val="00C91773"/>
    <w:rsid w:val="00C91C84"/>
    <w:rsid w:val="00C91F2D"/>
    <w:rsid w:val="00C92272"/>
    <w:rsid w:val="00C92D90"/>
    <w:rsid w:val="00C92E89"/>
    <w:rsid w:val="00C93567"/>
    <w:rsid w:val="00C9360E"/>
    <w:rsid w:val="00C93A24"/>
    <w:rsid w:val="00C9403F"/>
    <w:rsid w:val="00C94304"/>
    <w:rsid w:val="00C94515"/>
    <w:rsid w:val="00C945AE"/>
    <w:rsid w:val="00C9463E"/>
    <w:rsid w:val="00C9477B"/>
    <w:rsid w:val="00C94811"/>
    <w:rsid w:val="00C94861"/>
    <w:rsid w:val="00C94A41"/>
    <w:rsid w:val="00C957CB"/>
    <w:rsid w:val="00C957ED"/>
    <w:rsid w:val="00C9586B"/>
    <w:rsid w:val="00C959AC"/>
    <w:rsid w:val="00C96194"/>
    <w:rsid w:val="00C96A31"/>
    <w:rsid w:val="00C96B53"/>
    <w:rsid w:val="00C96BA1"/>
    <w:rsid w:val="00C96E49"/>
    <w:rsid w:val="00CA008C"/>
    <w:rsid w:val="00CA01F7"/>
    <w:rsid w:val="00CA0CC2"/>
    <w:rsid w:val="00CA1C1D"/>
    <w:rsid w:val="00CA215B"/>
    <w:rsid w:val="00CA2698"/>
    <w:rsid w:val="00CA28F1"/>
    <w:rsid w:val="00CA29F4"/>
    <w:rsid w:val="00CA3221"/>
    <w:rsid w:val="00CA3ACE"/>
    <w:rsid w:val="00CA462D"/>
    <w:rsid w:val="00CA4727"/>
    <w:rsid w:val="00CA4A2D"/>
    <w:rsid w:val="00CA4DF6"/>
    <w:rsid w:val="00CA526D"/>
    <w:rsid w:val="00CA6379"/>
    <w:rsid w:val="00CA69E7"/>
    <w:rsid w:val="00CA6E6A"/>
    <w:rsid w:val="00CA7215"/>
    <w:rsid w:val="00CA73D2"/>
    <w:rsid w:val="00CA77CC"/>
    <w:rsid w:val="00CA7A7D"/>
    <w:rsid w:val="00CA7C16"/>
    <w:rsid w:val="00CA7C42"/>
    <w:rsid w:val="00CB02AB"/>
    <w:rsid w:val="00CB0982"/>
    <w:rsid w:val="00CB0B46"/>
    <w:rsid w:val="00CB0EB9"/>
    <w:rsid w:val="00CB10E9"/>
    <w:rsid w:val="00CB1422"/>
    <w:rsid w:val="00CB1B55"/>
    <w:rsid w:val="00CB1D71"/>
    <w:rsid w:val="00CB1F1F"/>
    <w:rsid w:val="00CB2159"/>
    <w:rsid w:val="00CB2450"/>
    <w:rsid w:val="00CB2B71"/>
    <w:rsid w:val="00CB31FD"/>
    <w:rsid w:val="00CB36C9"/>
    <w:rsid w:val="00CB3849"/>
    <w:rsid w:val="00CB3A85"/>
    <w:rsid w:val="00CB3C8E"/>
    <w:rsid w:val="00CB49AF"/>
    <w:rsid w:val="00CB4A70"/>
    <w:rsid w:val="00CB5C96"/>
    <w:rsid w:val="00CB60A8"/>
    <w:rsid w:val="00CB63ED"/>
    <w:rsid w:val="00CB6988"/>
    <w:rsid w:val="00CB70D4"/>
    <w:rsid w:val="00CB7A65"/>
    <w:rsid w:val="00CB7D21"/>
    <w:rsid w:val="00CB7E7B"/>
    <w:rsid w:val="00CC03E8"/>
    <w:rsid w:val="00CC04B2"/>
    <w:rsid w:val="00CC0BE9"/>
    <w:rsid w:val="00CC0D43"/>
    <w:rsid w:val="00CC0D85"/>
    <w:rsid w:val="00CC11E8"/>
    <w:rsid w:val="00CC1261"/>
    <w:rsid w:val="00CC139B"/>
    <w:rsid w:val="00CC17A8"/>
    <w:rsid w:val="00CC1E04"/>
    <w:rsid w:val="00CC1FCD"/>
    <w:rsid w:val="00CC24C0"/>
    <w:rsid w:val="00CC25E4"/>
    <w:rsid w:val="00CC26BA"/>
    <w:rsid w:val="00CC303C"/>
    <w:rsid w:val="00CC351E"/>
    <w:rsid w:val="00CC36B2"/>
    <w:rsid w:val="00CC3D70"/>
    <w:rsid w:val="00CC4040"/>
    <w:rsid w:val="00CC446D"/>
    <w:rsid w:val="00CC4D37"/>
    <w:rsid w:val="00CC5319"/>
    <w:rsid w:val="00CC573C"/>
    <w:rsid w:val="00CC5C2B"/>
    <w:rsid w:val="00CC630C"/>
    <w:rsid w:val="00CC6901"/>
    <w:rsid w:val="00CC6A73"/>
    <w:rsid w:val="00CC6CC8"/>
    <w:rsid w:val="00CC6EAD"/>
    <w:rsid w:val="00CC6F9F"/>
    <w:rsid w:val="00CC7228"/>
    <w:rsid w:val="00CC73B7"/>
    <w:rsid w:val="00CD026B"/>
    <w:rsid w:val="00CD0B50"/>
    <w:rsid w:val="00CD1AD8"/>
    <w:rsid w:val="00CD1CB4"/>
    <w:rsid w:val="00CD1DB2"/>
    <w:rsid w:val="00CD24F3"/>
    <w:rsid w:val="00CD2569"/>
    <w:rsid w:val="00CD27F5"/>
    <w:rsid w:val="00CD2C0C"/>
    <w:rsid w:val="00CD2DEA"/>
    <w:rsid w:val="00CD2E6B"/>
    <w:rsid w:val="00CD3132"/>
    <w:rsid w:val="00CD3879"/>
    <w:rsid w:val="00CD3BAF"/>
    <w:rsid w:val="00CD3FA3"/>
    <w:rsid w:val="00CD425C"/>
    <w:rsid w:val="00CD42E7"/>
    <w:rsid w:val="00CD44CA"/>
    <w:rsid w:val="00CD46C5"/>
    <w:rsid w:val="00CD4882"/>
    <w:rsid w:val="00CD5170"/>
    <w:rsid w:val="00CD51BB"/>
    <w:rsid w:val="00CD5209"/>
    <w:rsid w:val="00CD52D7"/>
    <w:rsid w:val="00CD5326"/>
    <w:rsid w:val="00CD549C"/>
    <w:rsid w:val="00CD5AF5"/>
    <w:rsid w:val="00CD5D61"/>
    <w:rsid w:val="00CD5E59"/>
    <w:rsid w:val="00CD5FCA"/>
    <w:rsid w:val="00CD6073"/>
    <w:rsid w:val="00CD6531"/>
    <w:rsid w:val="00CD689A"/>
    <w:rsid w:val="00CD7006"/>
    <w:rsid w:val="00CD7728"/>
    <w:rsid w:val="00CD7B42"/>
    <w:rsid w:val="00CD7BE3"/>
    <w:rsid w:val="00CD7C3A"/>
    <w:rsid w:val="00CE0333"/>
    <w:rsid w:val="00CE088B"/>
    <w:rsid w:val="00CE0B63"/>
    <w:rsid w:val="00CE0F77"/>
    <w:rsid w:val="00CE153B"/>
    <w:rsid w:val="00CE17D8"/>
    <w:rsid w:val="00CE219D"/>
    <w:rsid w:val="00CE373A"/>
    <w:rsid w:val="00CE4196"/>
    <w:rsid w:val="00CE4341"/>
    <w:rsid w:val="00CE4427"/>
    <w:rsid w:val="00CE458B"/>
    <w:rsid w:val="00CE4CA4"/>
    <w:rsid w:val="00CE4DC4"/>
    <w:rsid w:val="00CE4F58"/>
    <w:rsid w:val="00CE5063"/>
    <w:rsid w:val="00CE513D"/>
    <w:rsid w:val="00CE543B"/>
    <w:rsid w:val="00CE5499"/>
    <w:rsid w:val="00CE5943"/>
    <w:rsid w:val="00CE5A4C"/>
    <w:rsid w:val="00CE6215"/>
    <w:rsid w:val="00CE6509"/>
    <w:rsid w:val="00CE7210"/>
    <w:rsid w:val="00CE727F"/>
    <w:rsid w:val="00CE74C5"/>
    <w:rsid w:val="00CE7506"/>
    <w:rsid w:val="00CE767F"/>
    <w:rsid w:val="00CE79AE"/>
    <w:rsid w:val="00CE7A47"/>
    <w:rsid w:val="00CE7CFB"/>
    <w:rsid w:val="00CE7ECB"/>
    <w:rsid w:val="00CF0730"/>
    <w:rsid w:val="00CF0BA2"/>
    <w:rsid w:val="00CF1286"/>
    <w:rsid w:val="00CF130A"/>
    <w:rsid w:val="00CF214A"/>
    <w:rsid w:val="00CF3129"/>
    <w:rsid w:val="00CF32A3"/>
    <w:rsid w:val="00CF3C55"/>
    <w:rsid w:val="00CF491B"/>
    <w:rsid w:val="00CF4F64"/>
    <w:rsid w:val="00CF5027"/>
    <w:rsid w:val="00CF5665"/>
    <w:rsid w:val="00CF60F1"/>
    <w:rsid w:val="00CF6B02"/>
    <w:rsid w:val="00CF6D96"/>
    <w:rsid w:val="00CF7613"/>
    <w:rsid w:val="00CF7ED0"/>
    <w:rsid w:val="00D0047C"/>
    <w:rsid w:val="00D008D8"/>
    <w:rsid w:val="00D00B2D"/>
    <w:rsid w:val="00D00B7B"/>
    <w:rsid w:val="00D013FE"/>
    <w:rsid w:val="00D0148E"/>
    <w:rsid w:val="00D01B80"/>
    <w:rsid w:val="00D01D77"/>
    <w:rsid w:val="00D01EF3"/>
    <w:rsid w:val="00D028D3"/>
    <w:rsid w:val="00D02CA6"/>
    <w:rsid w:val="00D02FA9"/>
    <w:rsid w:val="00D030C6"/>
    <w:rsid w:val="00D03C09"/>
    <w:rsid w:val="00D03D1E"/>
    <w:rsid w:val="00D041E8"/>
    <w:rsid w:val="00D04CAC"/>
    <w:rsid w:val="00D04D35"/>
    <w:rsid w:val="00D04DAA"/>
    <w:rsid w:val="00D04DD0"/>
    <w:rsid w:val="00D0508F"/>
    <w:rsid w:val="00D05820"/>
    <w:rsid w:val="00D05B5C"/>
    <w:rsid w:val="00D06799"/>
    <w:rsid w:val="00D1115F"/>
    <w:rsid w:val="00D1121C"/>
    <w:rsid w:val="00D1133A"/>
    <w:rsid w:val="00D11D31"/>
    <w:rsid w:val="00D11FD3"/>
    <w:rsid w:val="00D12598"/>
    <w:rsid w:val="00D12673"/>
    <w:rsid w:val="00D1271C"/>
    <w:rsid w:val="00D12B25"/>
    <w:rsid w:val="00D13747"/>
    <w:rsid w:val="00D138CE"/>
    <w:rsid w:val="00D13FB5"/>
    <w:rsid w:val="00D14423"/>
    <w:rsid w:val="00D14947"/>
    <w:rsid w:val="00D14BE0"/>
    <w:rsid w:val="00D15A7F"/>
    <w:rsid w:val="00D15AAC"/>
    <w:rsid w:val="00D16583"/>
    <w:rsid w:val="00D16764"/>
    <w:rsid w:val="00D16DC9"/>
    <w:rsid w:val="00D17098"/>
    <w:rsid w:val="00D177C6"/>
    <w:rsid w:val="00D177EE"/>
    <w:rsid w:val="00D1799B"/>
    <w:rsid w:val="00D17F3E"/>
    <w:rsid w:val="00D201B6"/>
    <w:rsid w:val="00D2041D"/>
    <w:rsid w:val="00D20909"/>
    <w:rsid w:val="00D20B45"/>
    <w:rsid w:val="00D20C36"/>
    <w:rsid w:val="00D20DAF"/>
    <w:rsid w:val="00D20FE0"/>
    <w:rsid w:val="00D21A41"/>
    <w:rsid w:val="00D22765"/>
    <w:rsid w:val="00D22AD2"/>
    <w:rsid w:val="00D241FF"/>
    <w:rsid w:val="00D24E27"/>
    <w:rsid w:val="00D24F40"/>
    <w:rsid w:val="00D2551C"/>
    <w:rsid w:val="00D25F61"/>
    <w:rsid w:val="00D2638A"/>
    <w:rsid w:val="00D26527"/>
    <w:rsid w:val="00D26A08"/>
    <w:rsid w:val="00D2778C"/>
    <w:rsid w:val="00D27891"/>
    <w:rsid w:val="00D27AFD"/>
    <w:rsid w:val="00D27BC9"/>
    <w:rsid w:val="00D27C10"/>
    <w:rsid w:val="00D27D5A"/>
    <w:rsid w:val="00D30698"/>
    <w:rsid w:val="00D308A8"/>
    <w:rsid w:val="00D309AD"/>
    <w:rsid w:val="00D31705"/>
    <w:rsid w:val="00D31A9D"/>
    <w:rsid w:val="00D31EC0"/>
    <w:rsid w:val="00D31F57"/>
    <w:rsid w:val="00D3250E"/>
    <w:rsid w:val="00D32728"/>
    <w:rsid w:val="00D32AE9"/>
    <w:rsid w:val="00D32CA1"/>
    <w:rsid w:val="00D32D08"/>
    <w:rsid w:val="00D33215"/>
    <w:rsid w:val="00D33300"/>
    <w:rsid w:val="00D333CD"/>
    <w:rsid w:val="00D34050"/>
    <w:rsid w:val="00D34635"/>
    <w:rsid w:val="00D349EF"/>
    <w:rsid w:val="00D34BDF"/>
    <w:rsid w:val="00D350CB"/>
    <w:rsid w:val="00D3521A"/>
    <w:rsid w:val="00D352AC"/>
    <w:rsid w:val="00D35322"/>
    <w:rsid w:val="00D35746"/>
    <w:rsid w:val="00D3584E"/>
    <w:rsid w:val="00D3592E"/>
    <w:rsid w:val="00D362A5"/>
    <w:rsid w:val="00D36AD9"/>
    <w:rsid w:val="00D36CC8"/>
    <w:rsid w:val="00D36F14"/>
    <w:rsid w:val="00D36FF6"/>
    <w:rsid w:val="00D37012"/>
    <w:rsid w:val="00D37082"/>
    <w:rsid w:val="00D3749B"/>
    <w:rsid w:val="00D37512"/>
    <w:rsid w:val="00D3756B"/>
    <w:rsid w:val="00D37632"/>
    <w:rsid w:val="00D37F4D"/>
    <w:rsid w:val="00D4022F"/>
    <w:rsid w:val="00D4048E"/>
    <w:rsid w:val="00D405D3"/>
    <w:rsid w:val="00D4077E"/>
    <w:rsid w:val="00D412FF"/>
    <w:rsid w:val="00D41661"/>
    <w:rsid w:val="00D41BFB"/>
    <w:rsid w:val="00D41CC7"/>
    <w:rsid w:val="00D42474"/>
    <w:rsid w:val="00D42524"/>
    <w:rsid w:val="00D42E77"/>
    <w:rsid w:val="00D431A0"/>
    <w:rsid w:val="00D433D2"/>
    <w:rsid w:val="00D43EF7"/>
    <w:rsid w:val="00D4404E"/>
    <w:rsid w:val="00D45231"/>
    <w:rsid w:val="00D45896"/>
    <w:rsid w:val="00D45F8F"/>
    <w:rsid w:val="00D4611F"/>
    <w:rsid w:val="00D46619"/>
    <w:rsid w:val="00D46AC6"/>
    <w:rsid w:val="00D47B8C"/>
    <w:rsid w:val="00D47C30"/>
    <w:rsid w:val="00D50466"/>
    <w:rsid w:val="00D51315"/>
    <w:rsid w:val="00D513A9"/>
    <w:rsid w:val="00D5169B"/>
    <w:rsid w:val="00D518E1"/>
    <w:rsid w:val="00D51A82"/>
    <w:rsid w:val="00D52703"/>
    <w:rsid w:val="00D52999"/>
    <w:rsid w:val="00D52A8A"/>
    <w:rsid w:val="00D53150"/>
    <w:rsid w:val="00D545FC"/>
    <w:rsid w:val="00D547F6"/>
    <w:rsid w:val="00D54B69"/>
    <w:rsid w:val="00D54E03"/>
    <w:rsid w:val="00D54FDD"/>
    <w:rsid w:val="00D552E3"/>
    <w:rsid w:val="00D553C4"/>
    <w:rsid w:val="00D5546C"/>
    <w:rsid w:val="00D555B7"/>
    <w:rsid w:val="00D558F5"/>
    <w:rsid w:val="00D559BC"/>
    <w:rsid w:val="00D55ADC"/>
    <w:rsid w:val="00D55D68"/>
    <w:rsid w:val="00D55E4A"/>
    <w:rsid w:val="00D5641F"/>
    <w:rsid w:val="00D57506"/>
    <w:rsid w:val="00D575D2"/>
    <w:rsid w:val="00D57870"/>
    <w:rsid w:val="00D60171"/>
    <w:rsid w:val="00D60ADF"/>
    <w:rsid w:val="00D60B31"/>
    <w:rsid w:val="00D611AE"/>
    <w:rsid w:val="00D611B4"/>
    <w:rsid w:val="00D6129E"/>
    <w:rsid w:val="00D61667"/>
    <w:rsid w:val="00D618ED"/>
    <w:rsid w:val="00D61E08"/>
    <w:rsid w:val="00D61E39"/>
    <w:rsid w:val="00D63185"/>
    <w:rsid w:val="00D63547"/>
    <w:rsid w:val="00D63816"/>
    <w:rsid w:val="00D638B4"/>
    <w:rsid w:val="00D63B7F"/>
    <w:rsid w:val="00D63E55"/>
    <w:rsid w:val="00D64345"/>
    <w:rsid w:val="00D646DC"/>
    <w:rsid w:val="00D65369"/>
    <w:rsid w:val="00D658CC"/>
    <w:rsid w:val="00D65ADB"/>
    <w:rsid w:val="00D660B8"/>
    <w:rsid w:val="00D6743D"/>
    <w:rsid w:val="00D70423"/>
    <w:rsid w:val="00D707D5"/>
    <w:rsid w:val="00D70FA6"/>
    <w:rsid w:val="00D71482"/>
    <w:rsid w:val="00D71A1D"/>
    <w:rsid w:val="00D71B2C"/>
    <w:rsid w:val="00D72199"/>
    <w:rsid w:val="00D72568"/>
    <w:rsid w:val="00D72731"/>
    <w:rsid w:val="00D72A97"/>
    <w:rsid w:val="00D72CB4"/>
    <w:rsid w:val="00D73115"/>
    <w:rsid w:val="00D73211"/>
    <w:rsid w:val="00D73FE5"/>
    <w:rsid w:val="00D74120"/>
    <w:rsid w:val="00D7457C"/>
    <w:rsid w:val="00D74693"/>
    <w:rsid w:val="00D7483F"/>
    <w:rsid w:val="00D74FA2"/>
    <w:rsid w:val="00D75037"/>
    <w:rsid w:val="00D75049"/>
    <w:rsid w:val="00D754BF"/>
    <w:rsid w:val="00D760E1"/>
    <w:rsid w:val="00D762A0"/>
    <w:rsid w:val="00D76418"/>
    <w:rsid w:val="00D7673C"/>
    <w:rsid w:val="00D76B4F"/>
    <w:rsid w:val="00D76D46"/>
    <w:rsid w:val="00D76F05"/>
    <w:rsid w:val="00D77086"/>
    <w:rsid w:val="00D770EF"/>
    <w:rsid w:val="00D77181"/>
    <w:rsid w:val="00D77428"/>
    <w:rsid w:val="00D80253"/>
    <w:rsid w:val="00D802EF"/>
    <w:rsid w:val="00D807C1"/>
    <w:rsid w:val="00D809C8"/>
    <w:rsid w:val="00D809C9"/>
    <w:rsid w:val="00D80C2D"/>
    <w:rsid w:val="00D816E1"/>
    <w:rsid w:val="00D8189D"/>
    <w:rsid w:val="00D81D36"/>
    <w:rsid w:val="00D82053"/>
    <w:rsid w:val="00D82394"/>
    <w:rsid w:val="00D82458"/>
    <w:rsid w:val="00D82563"/>
    <w:rsid w:val="00D826BA"/>
    <w:rsid w:val="00D82CDE"/>
    <w:rsid w:val="00D82FEC"/>
    <w:rsid w:val="00D837D7"/>
    <w:rsid w:val="00D83AFD"/>
    <w:rsid w:val="00D83BF4"/>
    <w:rsid w:val="00D83CE3"/>
    <w:rsid w:val="00D841D0"/>
    <w:rsid w:val="00D841DC"/>
    <w:rsid w:val="00D84201"/>
    <w:rsid w:val="00D84869"/>
    <w:rsid w:val="00D848DF"/>
    <w:rsid w:val="00D84E18"/>
    <w:rsid w:val="00D85009"/>
    <w:rsid w:val="00D854C5"/>
    <w:rsid w:val="00D859AA"/>
    <w:rsid w:val="00D8604E"/>
    <w:rsid w:val="00D86063"/>
    <w:rsid w:val="00D860C1"/>
    <w:rsid w:val="00D8616D"/>
    <w:rsid w:val="00D86740"/>
    <w:rsid w:val="00D86888"/>
    <w:rsid w:val="00D86C3A"/>
    <w:rsid w:val="00D87300"/>
    <w:rsid w:val="00D87731"/>
    <w:rsid w:val="00D90089"/>
    <w:rsid w:val="00D90306"/>
    <w:rsid w:val="00D90430"/>
    <w:rsid w:val="00D9124B"/>
    <w:rsid w:val="00D91648"/>
    <w:rsid w:val="00D92C69"/>
    <w:rsid w:val="00D93667"/>
    <w:rsid w:val="00D93D84"/>
    <w:rsid w:val="00D94338"/>
    <w:rsid w:val="00D9455D"/>
    <w:rsid w:val="00D9486D"/>
    <w:rsid w:val="00D95359"/>
    <w:rsid w:val="00D955E6"/>
    <w:rsid w:val="00D95AE5"/>
    <w:rsid w:val="00D95F23"/>
    <w:rsid w:val="00D9604A"/>
    <w:rsid w:val="00D960BC"/>
    <w:rsid w:val="00D96AE6"/>
    <w:rsid w:val="00D96D7D"/>
    <w:rsid w:val="00D97725"/>
    <w:rsid w:val="00D97A2E"/>
    <w:rsid w:val="00D97F43"/>
    <w:rsid w:val="00DA02A2"/>
    <w:rsid w:val="00DA06D9"/>
    <w:rsid w:val="00DA08D8"/>
    <w:rsid w:val="00DA1301"/>
    <w:rsid w:val="00DA1B45"/>
    <w:rsid w:val="00DA1F30"/>
    <w:rsid w:val="00DA1FA9"/>
    <w:rsid w:val="00DA23F2"/>
    <w:rsid w:val="00DA2437"/>
    <w:rsid w:val="00DA282E"/>
    <w:rsid w:val="00DA2C51"/>
    <w:rsid w:val="00DA396D"/>
    <w:rsid w:val="00DA3975"/>
    <w:rsid w:val="00DA398F"/>
    <w:rsid w:val="00DA3C44"/>
    <w:rsid w:val="00DA3E4D"/>
    <w:rsid w:val="00DA4757"/>
    <w:rsid w:val="00DA5523"/>
    <w:rsid w:val="00DA64A4"/>
    <w:rsid w:val="00DA6B8A"/>
    <w:rsid w:val="00DA72A4"/>
    <w:rsid w:val="00DA770B"/>
    <w:rsid w:val="00DA7826"/>
    <w:rsid w:val="00DA7D01"/>
    <w:rsid w:val="00DB033C"/>
    <w:rsid w:val="00DB06F8"/>
    <w:rsid w:val="00DB1216"/>
    <w:rsid w:val="00DB2912"/>
    <w:rsid w:val="00DB322E"/>
    <w:rsid w:val="00DB3AB7"/>
    <w:rsid w:val="00DB4119"/>
    <w:rsid w:val="00DB455E"/>
    <w:rsid w:val="00DB462A"/>
    <w:rsid w:val="00DB47C8"/>
    <w:rsid w:val="00DB49AD"/>
    <w:rsid w:val="00DB4A7E"/>
    <w:rsid w:val="00DB52EE"/>
    <w:rsid w:val="00DB5B36"/>
    <w:rsid w:val="00DB5C40"/>
    <w:rsid w:val="00DB65C7"/>
    <w:rsid w:val="00DB68C8"/>
    <w:rsid w:val="00DB6BBE"/>
    <w:rsid w:val="00DB7045"/>
    <w:rsid w:val="00DB70FA"/>
    <w:rsid w:val="00DB748B"/>
    <w:rsid w:val="00DB754E"/>
    <w:rsid w:val="00DB7B6C"/>
    <w:rsid w:val="00DC04E1"/>
    <w:rsid w:val="00DC0D71"/>
    <w:rsid w:val="00DC12CA"/>
    <w:rsid w:val="00DC1922"/>
    <w:rsid w:val="00DC1C98"/>
    <w:rsid w:val="00DC1E02"/>
    <w:rsid w:val="00DC20AA"/>
    <w:rsid w:val="00DC2644"/>
    <w:rsid w:val="00DC2782"/>
    <w:rsid w:val="00DC30FF"/>
    <w:rsid w:val="00DC319F"/>
    <w:rsid w:val="00DC333F"/>
    <w:rsid w:val="00DC3980"/>
    <w:rsid w:val="00DC3BA5"/>
    <w:rsid w:val="00DC3F94"/>
    <w:rsid w:val="00DC45E5"/>
    <w:rsid w:val="00DC4BCC"/>
    <w:rsid w:val="00DC4DA0"/>
    <w:rsid w:val="00DC5671"/>
    <w:rsid w:val="00DC56FA"/>
    <w:rsid w:val="00DC5F9A"/>
    <w:rsid w:val="00DC6334"/>
    <w:rsid w:val="00DC7324"/>
    <w:rsid w:val="00DD0322"/>
    <w:rsid w:val="00DD0363"/>
    <w:rsid w:val="00DD0781"/>
    <w:rsid w:val="00DD0A64"/>
    <w:rsid w:val="00DD0F0A"/>
    <w:rsid w:val="00DD1199"/>
    <w:rsid w:val="00DD14D0"/>
    <w:rsid w:val="00DD1BF4"/>
    <w:rsid w:val="00DD2127"/>
    <w:rsid w:val="00DD27ED"/>
    <w:rsid w:val="00DD2A3A"/>
    <w:rsid w:val="00DD312D"/>
    <w:rsid w:val="00DD3236"/>
    <w:rsid w:val="00DD33BA"/>
    <w:rsid w:val="00DD376D"/>
    <w:rsid w:val="00DD3A86"/>
    <w:rsid w:val="00DD41D2"/>
    <w:rsid w:val="00DD44AF"/>
    <w:rsid w:val="00DD4919"/>
    <w:rsid w:val="00DD4BCE"/>
    <w:rsid w:val="00DD4CEF"/>
    <w:rsid w:val="00DD5026"/>
    <w:rsid w:val="00DD503A"/>
    <w:rsid w:val="00DD50FB"/>
    <w:rsid w:val="00DD5231"/>
    <w:rsid w:val="00DD5324"/>
    <w:rsid w:val="00DD53DE"/>
    <w:rsid w:val="00DD60B7"/>
    <w:rsid w:val="00DD6631"/>
    <w:rsid w:val="00DD7592"/>
    <w:rsid w:val="00DD759B"/>
    <w:rsid w:val="00DD765C"/>
    <w:rsid w:val="00DD7BE1"/>
    <w:rsid w:val="00DD7E5D"/>
    <w:rsid w:val="00DE019A"/>
    <w:rsid w:val="00DE08B7"/>
    <w:rsid w:val="00DE0E3D"/>
    <w:rsid w:val="00DE160B"/>
    <w:rsid w:val="00DE242B"/>
    <w:rsid w:val="00DE25EB"/>
    <w:rsid w:val="00DE2A0E"/>
    <w:rsid w:val="00DE2A45"/>
    <w:rsid w:val="00DE38BD"/>
    <w:rsid w:val="00DE3A2E"/>
    <w:rsid w:val="00DE3E61"/>
    <w:rsid w:val="00DE407D"/>
    <w:rsid w:val="00DE4A40"/>
    <w:rsid w:val="00DE4E3E"/>
    <w:rsid w:val="00DE513C"/>
    <w:rsid w:val="00DE51D9"/>
    <w:rsid w:val="00DE55A4"/>
    <w:rsid w:val="00DE56E2"/>
    <w:rsid w:val="00DE57CF"/>
    <w:rsid w:val="00DE5923"/>
    <w:rsid w:val="00DE5AC8"/>
    <w:rsid w:val="00DE6C87"/>
    <w:rsid w:val="00DE6DCC"/>
    <w:rsid w:val="00DE7452"/>
    <w:rsid w:val="00DF0BE5"/>
    <w:rsid w:val="00DF0DFE"/>
    <w:rsid w:val="00DF0FBA"/>
    <w:rsid w:val="00DF1A27"/>
    <w:rsid w:val="00DF1A81"/>
    <w:rsid w:val="00DF2011"/>
    <w:rsid w:val="00DF20BF"/>
    <w:rsid w:val="00DF2A4A"/>
    <w:rsid w:val="00DF2CA0"/>
    <w:rsid w:val="00DF2F1A"/>
    <w:rsid w:val="00DF3171"/>
    <w:rsid w:val="00DF33E3"/>
    <w:rsid w:val="00DF3A5B"/>
    <w:rsid w:val="00DF3BEC"/>
    <w:rsid w:val="00DF3D89"/>
    <w:rsid w:val="00DF42D4"/>
    <w:rsid w:val="00DF447A"/>
    <w:rsid w:val="00DF470E"/>
    <w:rsid w:val="00DF4824"/>
    <w:rsid w:val="00DF4B92"/>
    <w:rsid w:val="00DF50BE"/>
    <w:rsid w:val="00DF55AB"/>
    <w:rsid w:val="00DF58B3"/>
    <w:rsid w:val="00DF5A4B"/>
    <w:rsid w:val="00DF6D88"/>
    <w:rsid w:val="00DF700C"/>
    <w:rsid w:val="00DF7287"/>
    <w:rsid w:val="00DF7783"/>
    <w:rsid w:val="00DF78DE"/>
    <w:rsid w:val="00DF78EE"/>
    <w:rsid w:val="00DF7A14"/>
    <w:rsid w:val="00E00062"/>
    <w:rsid w:val="00E0090E"/>
    <w:rsid w:val="00E00C80"/>
    <w:rsid w:val="00E019F1"/>
    <w:rsid w:val="00E01ACA"/>
    <w:rsid w:val="00E02228"/>
    <w:rsid w:val="00E02267"/>
    <w:rsid w:val="00E02626"/>
    <w:rsid w:val="00E027C8"/>
    <w:rsid w:val="00E029BA"/>
    <w:rsid w:val="00E02B45"/>
    <w:rsid w:val="00E032D3"/>
    <w:rsid w:val="00E033FD"/>
    <w:rsid w:val="00E03F38"/>
    <w:rsid w:val="00E042EE"/>
    <w:rsid w:val="00E04320"/>
    <w:rsid w:val="00E04F72"/>
    <w:rsid w:val="00E05315"/>
    <w:rsid w:val="00E0575F"/>
    <w:rsid w:val="00E05A66"/>
    <w:rsid w:val="00E05C96"/>
    <w:rsid w:val="00E0668B"/>
    <w:rsid w:val="00E068B7"/>
    <w:rsid w:val="00E07B33"/>
    <w:rsid w:val="00E07C6A"/>
    <w:rsid w:val="00E10034"/>
    <w:rsid w:val="00E10338"/>
    <w:rsid w:val="00E10803"/>
    <w:rsid w:val="00E1087C"/>
    <w:rsid w:val="00E10E2C"/>
    <w:rsid w:val="00E11A11"/>
    <w:rsid w:val="00E11E87"/>
    <w:rsid w:val="00E12008"/>
    <w:rsid w:val="00E1228A"/>
    <w:rsid w:val="00E123E8"/>
    <w:rsid w:val="00E12C6F"/>
    <w:rsid w:val="00E12C9B"/>
    <w:rsid w:val="00E12D56"/>
    <w:rsid w:val="00E12E58"/>
    <w:rsid w:val="00E12EC4"/>
    <w:rsid w:val="00E12EE2"/>
    <w:rsid w:val="00E13353"/>
    <w:rsid w:val="00E137B6"/>
    <w:rsid w:val="00E1380C"/>
    <w:rsid w:val="00E13AD3"/>
    <w:rsid w:val="00E13CAA"/>
    <w:rsid w:val="00E13F7B"/>
    <w:rsid w:val="00E1457D"/>
    <w:rsid w:val="00E14821"/>
    <w:rsid w:val="00E1489F"/>
    <w:rsid w:val="00E14CB5"/>
    <w:rsid w:val="00E15025"/>
    <w:rsid w:val="00E158A1"/>
    <w:rsid w:val="00E16026"/>
    <w:rsid w:val="00E169AD"/>
    <w:rsid w:val="00E16C52"/>
    <w:rsid w:val="00E16DD4"/>
    <w:rsid w:val="00E17455"/>
    <w:rsid w:val="00E17DAF"/>
    <w:rsid w:val="00E20711"/>
    <w:rsid w:val="00E21032"/>
    <w:rsid w:val="00E21499"/>
    <w:rsid w:val="00E214AB"/>
    <w:rsid w:val="00E21B29"/>
    <w:rsid w:val="00E2202D"/>
    <w:rsid w:val="00E223C8"/>
    <w:rsid w:val="00E22CC2"/>
    <w:rsid w:val="00E235A9"/>
    <w:rsid w:val="00E23E34"/>
    <w:rsid w:val="00E23F70"/>
    <w:rsid w:val="00E240A5"/>
    <w:rsid w:val="00E24F5C"/>
    <w:rsid w:val="00E2583A"/>
    <w:rsid w:val="00E25A02"/>
    <w:rsid w:val="00E25ADD"/>
    <w:rsid w:val="00E26467"/>
    <w:rsid w:val="00E2731C"/>
    <w:rsid w:val="00E2781E"/>
    <w:rsid w:val="00E27AE7"/>
    <w:rsid w:val="00E27B04"/>
    <w:rsid w:val="00E27B82"/>
    <w:rsid w:val="00E27BC1"/>
    <w:rsid w:val="00E27C8E"/>
    <w:rsid w:val="00E27F3A"/>
    <w:rsid w:val="00E305BF"/>
    <w:rsid w:val="00E30A70"/>
    <w:rsid w:val="00E31106"/>
    <w:rsid w:val="00E3133C"/>
    <w:rsid w:val="00E313AF"/>
    <w:rsid w:val="00E31422"/>
    <w:rsid w:val="00E323A3"/>
    <w:rsid w:val="00E32958"/>
    <w:rsid w:val="00E32BE5"/>
    <w:rsid w:val="00E32E23"/>
    <w:rsid w:val="00E330A5"/>
    <w:rsid w:val="00E333F0"/>
    <w:rsid w:val="00E33457"/>
    <w:rsid w:val="00E339A5"/>
    <w:rsid w:val="00E33A22"/>
    <w:rsid w:val="00E33BD1"/>
    <w:rsid w:val="00E34121"/>
    <w:rsid w:val="00E346C2"/>
    <w:rsid w:val="00E34A7B"/>
    <w:rsid w:val="00E34C21"/>
    <w:rsid w:val="00E352ED"/>
    <w:rsid w:val="00E3534B"/>
    <w:rsid w:val="00E357C6"/>
    <w:rsid w:val="00E35A3F"/>
    <w:rsid w:val="00E35DE3"/>
    <w:rsid w:val="00E369C6"/>
    <w:rsid w:val="00E37888"/>
    <w:rsid w:val="00E37BEE"/>
    <w:rsid w:val="00E37F9D"/>
    <w:rsid w:val="00E37FCA"/>
    <w:rsid w:val="00E40510"/>
    <w:rsid w:val="00E407C8"/>
    <w:rsid w:val="00E4189B"/>
    <w:rsid w:val="00E41C17"/>
    <w:rsid w:val="00E41E0D"/>
    <w:rsid w:val="00E4219A"/>
    <w:rsid w:val="00E4265A"/>
    <w:rsid w:val="00E42867"/>
    <w:rsid w:val="00E42A45"/>
    <w:rsid w:val="00E42D61"/>
    <w:rsid w:val="00E436E1"/>
    <w:rsid w:val="00E43F96"/>
    <w:rsid w:val="00E443E0"/>
    <w:rsid w:val="00E44486"/>
    <w:rsid w:val="00E448D0"/>
    <w:rsid w:val="00E452CA"/>
    <w:rsid w:val="00E45332"/>
    <w:rsid w:val="00E45377"/>
    <w:rsid w:val="00E45513"/>
    <w:rsid w:val="00E458E0"/>
    <w:rsid w:val="00E45D50"/>
    <w:rsid w:val="00E45D97"/>
    <w:rsid w:val="00E46150"/>
    <w:rsid w:val="00E465C3"/>
    <w:rsid w:val="00E466DB"/>
    <w:rsid w:val="00E46F79"/>
    <w:rsid w:val="00E46F89"/>
    <w:rsid w:val="00E46FB3"/>
    <w:rsid w:val="00E47124"/>
    <w:rsid w:val="00E472B3"/>
    <w:rsid w:val="00E472BA"/>
    <w:rsid w:val="00E47669"/>
    <w:rsid w:val="00E5021D"/>
    <w:rsid w:val="00E50258"/>
    <w:rsid w:val="00E50326"/>
    <w:rsid w:val="00E505EF"/>
    <w:rsid w:val="00E5064F"/>
    <w:rsid w:val="00E50B30"/>
    <w:rsid w:val="00E5110C"/>
    <w:rsid w:val="00E51117"/>
    <w:rsid w:val="00E5115D"/>
    <w:rsid w:val="00E52753"/>
    <w:rsid w:val="00E5280A"/>
    <w:rsid w:val="00E52B8A"/>
    <w:rsid w:val="00E52CEB"/>
    <w:rsid w:val="00E53B8F"/>
    <w:rsid w:val="00E53CEF"/>
    <w:rsid w:val="00E545D0"/>
    <w:rsid w:val="00E546B4"/>
    <w:rsid w:val="00E549E7"/>
    <w:rsid w:val="00E54C37"/>
    <w:rsid w:val="00E551BF"/>
    <w:rsid w:val="00E55325"/>
    <w:rsid w:val="00E55535"/>
    <w:rsid w:val="00E5589B"/>
    <w:rsid w:val="00E55913"/>
    <w:rsid w:val="00E55D96"/>
    <w:rsid w:val="00E5674B"/>
    <w:rsid w:val="00E5699A"/>
    <w:rsid w:val="00E56B8E"/>
    <w:rsid w:val="00E571EB"/>
    <w:rsid w:val="00E573C9"/>
    <w:rsid w:val="00E5760B"/>
    <w:rsid w:val="00E57745"/>
    <w:rsid w:val="00E579E0"/>
    <w:rsid w:val="00E57C41"/>
    <w:rsid w:val="00E57D18"/>
    <w:rsid w:val="00E57D40"/>
    <w:rsid w:val="00E57F3A"/>
    <w:rsid w:val="00E6003B"/>
    <w:rsid w:val="00E6023C"/>
    <w:rsid w:val="00E609EA"/>
    <w:rsid w:val="00E60CD2"/>
    <w:rsid w:val="00E6116D"/>
    <w:rsid w:val="00E61249"/>
    <w:rsid w:val="00E612CA"/>
    <w:rsid w:val="00E61700"/>
    <w:rsid w:val="00E617E0"/>
    <w:rsid w:val="00E61832"/>
    <w:rsid w:val="00E61AD0"/>
    <w:rsid w:val="00E61F64"/>
    <w:rsid w:val="00E62DDE"/>
    <w:rsid w:val="00E62EE6"/>
    <w:rsid w:val="00E63575"/>
    <w:rsid w:val="00E6379F"/>
    <w:rsid w:val="00E63A70"/>
    <w:rsid w:val="00E63F3E"/>
    <w:rsid w:val="00E640B8"/>
    <w:rsid w:val="00E64157"/>
    <w:rsid w:val="00E642BC"/>
    <w:rsid w:val="00E64F00"/>
    <w:rsid w:val="00E65792"/>
    <w:rsid w:val="00E66072"/>
    <w:rsid w:val="00E66AFA"/>
    <w:rsid w:val="00E66DD0"/>
    <w:rsid w:val="00E67CD3"/>
    <w:rsid w:val="00E704EA"/>
    <w:rsid w:val="00E706D9"/>
    <w:rsid w:val="00E70A8E"/>
    <w:rsid w:val="00E70F2B"/>
    <w:rsid w:val="00E71AE0"/>
    <w:rsid w:val="00E72082"/>
    <w:rsid w:val="00E724A0"/>
    <w:rsid w:val="00E7254F"/>
    <w:rsid w:val="00E726BF"/>
    <w:rsid w:val="00E72815"/>
    <w:rsid w:val="00E7358B"/>
    <w:rsid w:val="00E73714"/>
    <w:rsid w:val="00E73C6C"/>
    <w:rsid w:val="00E73DD9"/>
    <w:rsid w:val="00E74107"/>
    <w:rsid w:val="00E74A34"/>
    <w:rsid w:val="00E74B13"/>
    <w:rsid w:val="00E74DB7"/>
    <w:rsid w:val="00E75024"/>
    <w:rsid w:val="00E7516C"/>
    <w:rsid w:val="00E75324"/>
    <w:rsid w:val="00E75873"/>
    <w:rsid w:val="00E769AF"/>
    <w:rsid w:val="00E76CF2"/>
    <w:rsid w:val="00E770B6"/>
    <w:rsid w:val="00E77493"/>
    <w:rsid w:val="00E80453"/>
    <w:rsid w:val="00E8069F"/>
    <w:rsid w:val="00E8105D"/>
    <w:rsid w:val="00E8214E"/>
    <w:rsid w:val="00E82DCA"/>
    <w:rsid w:val="00E83188"/>
    <w:rsid w:val="00E83544"/>
    <w:rsid w:val="00E83B57"/>
    <w:rsid w:val="00E83D42"/>
    <w:rsid w:val="00E8409B"/>
    <w:rsid w:val="00E845ED"/>
    <w:rsid w:val="00E84BCB"/>
    <w:rsid w:val="00E84D40"/>
    <w:rsid w:val="00E84EC7"/>
    <w:rsid w:val="00E8537C"/>
    <w:rsid w:val="00E8548E"/>
    <w:rsid w:val="00E85AE3"/>
    <w:rsid w:val="00E86142"/>
    <w:rsid w:val="00E8689C"/>
    <w:rsid w:val="00E86A92"/>
    <w:rsid w:val="00E86D30"/>
    <w:rsid w:val="00E87088"/>
    <w:rsid w:val="00E879D1"/>
    <w:rsid w:val="00E87A3A"/>
    <w:rsid w:val="00E9080C"/>
    <w:rsid w:val="00E90A08"/>
    <w:rsid w:val="00E90EE6"/>
    <w:rsid w:val="00E90F29"/>
    <w:rsid w:val="00E910DC"/>
    <w:rsid w:val="00E9139D"/>
    <w:rsid w:val="00E91679"/>
    <w:rsid w:val="00E91BC7"/>
    <w:rsid w:val="00E91C3A"/>
    <w:rsid w:val="00E91F79"/>
    <w:rsid w:val="00E92330"/>
    <w:rsid w:val="00E92B39"/>
    <w:rsid w:val="00E9320E"/>
    <w:rsid w:val="00E932E3"/>
    <w:rsid w:val="00E93373"/>
    <w:rsid w:val="00E93519"/>
    <w:rsid w:val="00E93535"/>
    <w:rsid w:val="00E93786"/>
    <w:rsid w:val="00E93C66"/>
    <w:rsid w:val="00E93D6F"/>
    <w:rsid w:val="00E94070"/>
    <w:rsid w:val="00E94250"/>
    <w:rsid w:val="00E94305"/>
    <w:rsid w:val="00E947A8"/>
    <w:rsid w:val="00E94BB2"/>
    <w:rsid w:val="00E94DD7"/>
    <w:rsid w:val="00E94F45"/>
    <w:rsid w:val="00E964D1"/>
    <w:rsid w:val="00E96B63"/>
    <w:rsid w:val="00E96D7D"/>
    <w:rsid w:val="00E97058"/>
    <w:rsid w:val="00E97205"/>
    <w:rsid w:val="00E9746E"/>
    <w:rsid w:val="00E97962"/>
    <w:rsid w:val="00EA076B"/>
    <w:rsid w:val="00EA1028"/>
    <w:rsid w:val="00EA11BE"/>
    <w:rsid w:val="00EA2054"/>
    <w:rsid w:val="00EA2712"/>
    <w:rsid w:val="00EA2778"/>
    <w:rsid w:val="00EA2829"/>
    <w:rsid w:val="00EA2925"/>
    <w:rsid w:val="00EA2E80"/>
    <w:rsid w:val="00EA30D5"/>
    <w:rsid w:val="00EA3104"/>
    <w:rsid w:val="00EA3565"/>
    <w:rsid w:val="00EA3D50"/>
    <w:rsid w:val="00EA4276"/>
    <w:rsid w:val="00EA4393"/>
    <w:rsid w:val="00EA4517"/>
    <w:rsid w:val="00EA5040"/>
    <w:rsid w:val="00EA51CA"/>
    <w:rsid w:val="00EA57BA"/>
    <w:rsid w:val="00EA6A1F"/>
    <w:rsid w:val="00EA7422"/>
    <w:rsid w:val="00EA7ADC"/>
    <w:rsid w:val="00EA7FCD"/>
    <w:rsid w:val="00EB013A"/>
    <w:rsid w:val="00EB0442"/>
    <w:rsid w:val="00EB0690"/>
    <w:rsid w:val="00EB069A"/>
    <w:rsid w:val="00EB06A8"/>
    <w:rsid w:val="00EB0922"/>
    <w:rsid w:val="00EB0C11"/>
    <w:rsid w:val="00EB0E23"/>
    <w:rsid w:val="00EB1270"/>
    <w:rsid w:val="00EB3260"/>
    <w:rsid w:val="00EB33E7"/>
    <w:rsid w:val="00EB34F7"/>
    <w:rsid w:val="00EB3CCE"/>
    <w:rsid w:val="00EB45EE"/>
    <w:rsid w:val="00EB4F32"/>
    <w:rsid w:val="00EB52E7"/>
    <w:rsid w:val="00EB5A97"/>
    <w:rsid w:val="00EB5D28"/>
    <w:rsid w:val="00EB601B"/>
    <w:rsid w:val="00EB6799"/>
    <w:rsid w:val="00EB6DBE"/>
    <w:rsid w:val="00EB79EB"/>
    <w:rsid w:val="00EB7A8E"/>
    <w:rsid w:val="00EB7E4C"/>
    <w:rsid w:val="00EC000E"/>
    <w:rsid w:val="00EC03E2"/>
    <w:rsid w:val="00EC064B"/>
    <w:rsid w:val="00EC0811"/>
    <w:rsid w:val="00EC1BA2"/>
    <w:rsid w:val="00EC2040"/>
    <w:rsid w:val="00EC2BAA"/>
    <w:rsid w:val="00EC33D2"/>
    <w:rsid w:val="00EC33E4"/>
    <w:rsid w:val="00EC3E1A"/>
    <w:rsid w:val="00EC3F0F"/>
    <w:rsid w:val="00EC4364"/>
    <w:rsid w:val="00EC4602"/>
    <w:rsid w:val="00EC4B48"/>
    <w:rsid w:val="00EC4B6B"/>
    <w:rsid w:val="00EC4CDD"/>
    <w:rsid w:val="00EC55F8"/>
    <w:rsid w:val="00EC5AEA"/>
    <w:rsid w:val="00EC5DCD"/>
    <w:rsid w:val="00EC61F7"/>
    <w:rsid w:val="00EC6271"/>
    <w:rsid w:val="00EC6477"/>
    <w:rsid w:val="00EC6F24"/>
    <w:rsid w:val="00EC7AD5"/>
    <w:rsid w:val="00ED00FE"/>
    <w:rsid w:val="00ED0604"/>
    <w:rsid w:val="00ED08C9"/>
    <w:rsid w:val="00ED0B34"/>
    <w:rsid w:val="00ED115C"/>
    <w:rsid w:val="00ED1589"/>
    <w:rsid w:val="00ED1A88"/>
    <w:rsid w:val="00ED1C59"/>
    <w:rsid w:val="00ED258D"/>
    <w:rsid w:val="00ED2BA0"/>
    <w:rsid w:val="00ED2CF9"/>
    <w:rsid w:val="00ED341C"/>
    <w:rsid w:val="00ED35F8"/>
    <w:rsid w:val="00ED38D0"/>
    <w:rsid w:val="00ED3CD6"/>
    <w:rsid w:val="00ED4BCF"/>
    <w:rsid w:val="00ED5161"/>
    <w:rsid w:val="00ED559E"/>
    <w:rsid w:val="00ED55B5"/>
    <w:rsid w:val="00ED59B6"/>
    <w:rsid w:val="00ED5F8B"/>
    <w:rsid w:val="00ED647E"/>
    <w:rsid w:val="00ED6B4F"/>
    <w:rsid w:val="00ED72C9"/>
    <w:rsid w:val="00ED748E"/>
    <w:rsid w:val="00ED785B"/>
    <w:rsid w:val="00ED78C5"/>
    <w:rsid w:val="00ED7B28"/>
    <w:rsid w:val="00EE0712"/>
    <w:rsid w:val="00EE0840"/>
    <w:rsid w:val="00EE0DB3"/>
    <w:rsid w:val="00EE1034"/>
    <w:rsid w:val="00EE128E"/>
    <w:rsid w:val="00EE1F67"/>
    <w:rsid w:val="00EE24E8"/>
    <w:rsid w:val="00EE2823"/>
    <w:rsid w:val="00EE2DC7"/>
    <w:rsid w:val="00EE317E"/>
    <w:rsid w:val="00EE3C72"/>
    <w:rsid w:val="00EE4429"/>
    <w:rsid w:val="00EE4B8B"/>
    <w:rsid w:val="00EE4ECA"/>
    <w:rsid w:val="00EE53EE"/>
    <w:rsid w:val="00EE54DE"/>
    <w:rsid w:val="00EE639E"/>
    <w:rsid w:val="00EE6775"/>
    <w:rsid w:val="00EE7053"/>
    <w:rsid w:val="00EE7A36"/>
    <w:rsid w:val="00EE7A95"/>
    <w:rsid w:val="00EE7CF7"/>
    <w:rsid w:val="00EE7E35"/>
    <w:rsid w:val="00EE7FEC"/>
    <w:rsid w:val="00EF0AD8"/>
    <w:rsid w:val="00EF0DB6"/>
    <w:rsid w:val="00EF1043"/>
    <w:rsid w:val="00EF13E5"/>
    <w:rsid w:val="00EF14E0"/>
    <w:rsid w:val="00EF164A"/>
    <w:rsid w:val="00EF1D57"/>
    <w:rsid w:val="00EF3091"/>
    <w:rsid w:val="00EF32C2"/>
    <w:rsid w:val="00EF33E2"/>
    <w:rsid w:val="00EF355D"/>
    <w:rsid w:val="00EF3FBE"/>
    <w:rsid w:val="00EF3FF7"/>
    <w:rsid w:val="00EF41FF"/>
    <w:rsid w:val="00EF449F"/>
    <w:rsid w:val="00EF4DD6"/>
    <w:rsid w:val="00EF535F"/>
    <w:rsid w:val="00EF53F9"/>
    <w:rsid w:val="00EF68DA"/>
    <w:rsid w:val="00EF6C52"/>
    <w:rsid w:val="00EF6FA3"/>
    <w:rsid w:val="00EF76AB"/>
    <w:rsid w:val="00EF7DFE"/>
    <w:rsid w:val="00F000BE"/>
    <w:rsid w:val="00F00522"/>
    <w:rsid w:val="00F005B3"/>
    <w:rsid w:val="00F00758"/>
    <w:rsid w:val="00F00FCB"/>
    <w:rsid w:val="00F0109E"/>
    <w:rsid w:val="00F0187C"/>
    <w:rsid w:val="00F01D95"/>
    <w:rsid w:val="00F01EED"/>
    <w:rsid w:val="00F02C66"/>
    <w:rsid w:val="00F03075"/>
    <w:rsid w:val="00F03424"/>
    <w:rsid w:val="00F034AA"/>
    <w:rsid w:val="00F03C03"/>
    <w:rsid w:val="00F041EA"/>
    <w:rsid w:val="00F04645"/>
    <w:rsid w:val="00F04E82"/>
    <w:rsid w:val="00F04EA1"/>
    <w:rsid w:val="00F0501C"/>
    <w:rsid w:val="00F05272"/>
    <w:rsid w:val="00F05289"/>
    <w:rsid w:val="00F05520"/>
    <w:rsid w:val="00F05E55"/>
    <w:rsid w:val="00F05F2C"/>
    <w:rsid w:val="00F062B1"/>
    <w:rsid w:val="00F068E0"/>
    <w:rsid w:val="00F06BCB"/>
    <w:rsid w:val="00F0760C"/>
    <w:rsid w:val="00F0760F"/>
    <w:rsid w:val="00F07860"/>
    <w:rsid w:val="00F0793F"/>
    <w:rsid w:val="00F109C9"/>
    <w:rsid w:val="00F10EB6"/>
    <w:rsid w:val="00F1157F"/>
    <w:rsid w:val="00F11900"/>
    <w:rsid w:val="00F12019"/>
    <w:rsid w:val="00F12291"/>
    <w:rsid w:val="00F1274C"/>
    <w:rsid w:val="00F127B6"/>
    <w:rsid w:val="00F129BE"/>
    <w:rsid w:val="00F12B72"/>
    <w:rsid w:val="00F12D24"/>
    <w:rsid w:val="00F13196"/>
    <w:rsid w:val="00F13431"/>
    <w:rsid w:val="00F13A76"/>
    <w:rsid w:val="00F13A98"/>
    <w:rsid w:val="00F13AED"/>
    <w:rsid w:val="00F13B9A"/>
    <w:rsid w:val="00F13FA2"/>
    <w:rsid w:val="00F142BC"/>
    <w:rsid w:val="00F142CF"/>
    <w:rsid w:val="00F14301"/>
    <w:rsid w:val="00F14975"/>
    <w:rsid w:val="00F14A83"/>
    <w:rsid w:val="00F1531B"/>
    <w:rsid w:val="00F15A08"/>
    <w:rsid w:val="00F163CD"/>
    <w:rsid w:val="00F16545"/>
    <w:rsid w:val="00F16D52"/>
    <w:rsid w:val="00F16D78"/>
    <w:rsid w:val="00F201C2"/>
    <w:rsid w:val="00F2062F"/>
    <w:rsid w:val="00F20ADC"/>
    <w:rsid w:val="00F20D83"/>
    <w:rsid w:val="00F2150E"/>
    <w:rsid w:val="00F21749"/>
    <w:rsid w:val="00F21863"/>
    <w:rsid w:val="00F21A81"/>
    <w:rsid w:val="00F21E05"/>
    <w:rsid w:val="00F21ECE"/>
    <w:rsid w:val="00F221AB"/>
    <w:rsid w:val="00F22649"/>
    <w:rsid w:val="00F22B14"/>
    <w:rsid w:val="00F22BB9"/>
    <w:rsid w:val="00F2391C"/>
    <w:rsid w:val="00F239BC"/>
    <w:rsid w:val="00F23E2A"/>
    <w:rsid w:val="00F24913"/>
    <w:rsid w:val="00F24B2D"/>
    <w:rsid w:val="00F24BD2"/>
    <w:rsid w:val="00F24C69"/>
    <w:rsid w:val="00F2533D"/>
    <w:rsid w:val="00F25780"/>
    <w:rsid w:val="00F25A56"/>
    <w:rsid w:val="00F260EC"/>
    <w:rsid w:val="00F26F0D"/>
    <w:rsid w:val="00F273B0"/>
    <w:rsid w:val="00F27518"/>
    <w:rsid w:val="00F27696"/>
    <w:rsid w:val="00F2771F"/>
    <w:rsid w:val="00F279AB"/>
    <w:rsid w:val="00F301CC"/>
    <w:rsid w:val="00F30291"/>
    <w:rsid w:val="00F3040A"/>
    <w:rsid w:val="00F30F79"/>
    <w:rsid w:val="00F312AD"/>
    <w:rsid w:val="00F31371"/>
    <w:rsid w:val="00F31609"/>
    <w:rsid w:val="00F31753"/>
    <w:rsid w:val="00F317E4"/>
    <w:rsid w:val="00F31E36"/>
    <w:rsid w:val="00F3220E"/>
    <w:rsid w:val="00F3224E"/>
    <w:rsid w:val="00F332EF"/>
    <w:rsid w:val="00F336FC"/>
    <w:rsid w:val="00F33CBD"/>
    <w:rsid w:val="00F33E91"/>
    <w:rsid w:val="00F345F4"/>
    <w:rsid w:val="00F34B05"/>
    <w:rsid w:val="00F35166"/>
    <w:rsid w:val="00F36324"/>
    <w:rsid w:val="00F3655E"/>
    <w:rsid w:val="00F36A57"/>
    <w:rsid w:val="00F36BC9"/>
    <w:rsid w:val="00F36C57"/>
    <w:rsid w:val="00F36E2F"/>
    <w:rsid w:val="00F376D8"/>
    <w:rsid w:val="00F37AF8"/>
    <w:rsid w:val="00F37D10"/>
    <w:rsid w:val="00F37D8A"/>
    <w:rsid w:val="00F37D9B"/>
    <w:rsid w:val="00F40248"/>
    <w:rsid w:val="00F410E5"/>
    <w:rsid w:val="00F417E0"/>
    <w:rsid w:val="00F41912"/>
    <w:rsid w:val="00F41D67"/>
    <w:rsid w:val="00F41E64"/>
    <w:rsid w:val="00F42473"/>
    <w:rsid w:val="00F42BD3"/>
    <w:rsid w:val="00F42CC7"/>
    <w:rsid w:val="00F42EC2"/>
    <w:rsid w:val="00F42ECB"/>
    <w:rsid w:val="00F42F0D"/>
    <w:rsid w:val="00F439B6"/>
    <w:rsid w:val="00F43AC6"/>
    <w:rsid w:val="00F45078"/>
    <w:rsid w:val="00F45287"/>
    <w:rsid w:val="00F4532B"/>
    <w:rsid w:val="00F459BF"/>
    <w:rsid w:val="00F464FC"/>
    <w:rsid w:val="00F46AD2"/>
    <w:rsid w:val="00F46E5C"/>
    <w:rsid w:val="00F47369"/>
    <w:rsid w:val="00F47CEB"/>
    <w:rsid w:val="00F50715"/>
    <w:rsid w:val="00F507CD"/>
    <w:rsid w:val="00F508C7"/>
    <w:rsid w:val="00F50C50"/>
    <w:rsid w:val="00F51423"/>
    <w:rsid w:val="00F51D2A"/>
    <w:rsid w:val="00F52185"/>
    <w:rsid w:val="00F5254D"/>
    <w:rsid w:val="00F53091"/>
    <w:rsid w:val="00F533AA"/>
    <w:rsid w:val="00F535AE"/>
    <w:rsid w:val="00F53933"/>
    <w:rsid w:val="00F53DF9"/>
    <w:rsid w:val="00F53F0D"/>
    <w:rsid w:val="00F5400F"/>
    <w:rsid w:val="00F54048"/>
    <w:rsid w:val="00F54568"/>
    <w:rsid w:val="00F5538F"/>
    <w:rsid w:val="00F5545D"/>
    <w:rsid w:val="00F55EEF"/>
    <w:rsid w:val="00F56012"/>
    <w:rsid w:val="00F563A7"/>
    <w:rsid w:val="00F56963"/>
    <w:rsid w:val="00F5696D"/>
    <w:rsid w:val="00F56FD0"/>
    <w:rsid w:val="00F57351"/>
    <w:rsid w:val="00F57680"/>
    <w:rsid w:val="00F578AA"/>
    <w:rsid w:val="00F57D5D"/>
    <w:rsid w:val="00F60238"/>
    <w:rsid w:val="00F60312"/>
    <w:rsid w:val="00F603D5"/>
    <w:rsid w:val="00F6190A"/>
    <w:rsid w:val="00F61F1D"/>
    <w:rsid w:val="00F62106"/>
    <w:rsid w:val="00F621A9"/>
    <w:rsid w:val="00F62A2C"/>
    <w:rsid w:val="00F63211"/>
    <w:rsid w:val="00F63756"/>
    <w:rsid w:val="00F63AAB"/>
    <w:rsid w:val="00F63C34"/>
    <w:rsid w:val="00F6403D"/>
    <w:rsid w:val="00F64818"/>
    <w:rsid w:val="00F650A9"/>
    <w:rsid w:val="00F65222"/>
    <w:rsid w:val="00F65285"/>
    <w:rsid w:val="00F654E0"/>
    <w:rsid w:val="00F657C1"/>
    <w:rsid w:val="00F65ACF"/>
    <w:rsid w:val="00F65B13"/>
    <w:rsid w:val="00F67325"/>
    <w:rsid w:val="00F67646"/>
    <w:rsid w:val="00F67937"/>
    <w:rsid w:val="00F67BEA"/>
    <w:rsid w:val="00F715EC"/>
    <w:rsid w:val="00F71797"/>
    <w:rsid w:val="00F720F1"/>
    <w:rsid w:val="00F722CD"/>
    <w:rsid w:val="00F723CA"/>
    <w:rsid w:val="00F7297B"/>
    <w:rsid w:val="00F72A7B"/>
    <w:rsid w:val="00F72C81"/>
    <w:rsid w:val="00F72E4B"/>
    <w:rsid w:val="00F731A2"/>
    <w:rsid w:val="00F739B7"/>
    <w:rsid w:val="00F741FF"/>
    <w:rsid w:val="00F7424C"/>
    <w:rsid w:val="00F74E4F"/>
    <w:rsid w:val="00F7504C"/>
    <w:rsid w:val="00F75DD7"/>
    <w:rsid w:val="00F765C7"/>
    <w:rsid w:val="00F7701C"/>
    <w:rsid w:val="00F773F6"/>
    <w:rsid w:val="00F7746B"/>
    <w:rsid w:val="00F775B7"/>
    <w:rsid w:val="00F800BD"/>
    <w:rsid w:val="00F8052B"/>
    <w:rsid w:val="00F80B08"/>
    <w:rsid w:val="00F80BE6"/>
    <w:rsid w:val="00F81654"/>
    <w:rsid w:val="00F822A9"/>
    <w:rsid w:val="00F823E7"/>
    <w:rsid w:val="00F8310D"/>
    <w:rsid w:val="00F832F4"/>
    <w:rsid w:val="00F8333E"/>
    <w:rsid w:val="00F837AE"/>
    <w:rsid w:val="00F83854"/>
    <w:rsid w:val="00F83A77"/>
    <w:rsid w:val="00F84A62"/>
    <w:rsid w:val="00F84D89"/>
    <w:rsid w:val="00F8511E"/>
    <w:rsid w:val="00F854D9"/>
    <w:rsid w:val="00F8598B"/>
    <w:rsid w:val="00F85CCE"/>
    <w:rsid w:val="00F85D2A"/>
    <w:rsid w:val="00F869BA"/>
    <w:rsid w:val="00F87184"/>
    <w:rsid w:val="00F871C8"/>
    <w:rsid w:val="00F874F9"/>
    <w:rsid w:val="00F8792B"/>
    <w:rsid w:val="00F902F0"/>
    <w:rsid w:val="00F9041E"/>
    <w:rsid w:val="00F90454"/>
    <w:rsid w:val="00F90513"/>
    <w:rsid w:val="00F90847"/>
    <w:rsid w:val="00F911AD"/>
    <w:rsid w:val="00F91200"/>
    <w:rsid w:val="00F913CD"/>
    <w:rsid w:val="00F91965"/>
    <w:rsid w:val="00F925FB"/>
    <w:rsid w:val="00F92EAA"/>
    <w:rsid w:val="00F93231"/>
    <w:rsid w:val="00F938AE"/>
    <w:rsid w:val="00F93B0E"/>
    <w:rsid w:val="00F93CBC"/>
    <w:rsid w:val="00F93DE2"/>
    <w:rsid w:val="00F94048"/>
    <w:rsid w:val="00F954BC"/>
    <w:rsid w:val="00F960F6"/>
    <w:rsid w:val="00F962F0"/>
    <w:rsid w:val="00F96746"/>
    <w:rsid w:val="00F968AB"/>
    <w:rsid w:val="00F96D69"/>
    <w:rsid w:val="00F96F05"/>
    <w:rsid w:val="00F96FBE"/>
    <w:rsid w:val="00F97502"/>
    <w:rsid w:val="00F9773A"/>
    <w:rsid w:val="00F9774B"/>
    <w:rsid w:val="00F97946"/>
    <w:rsid w:val="00F97B82"/>
    <w:rsid w:val="00F97BD2"/>
    <w:rsid w:val="00F97E64"/>
    <w:rsid w:val="00FA05C6"/>
    <w:rsid w:val="00FA0806"/>
    <w:rsid w:val="00FA0D79"/>
    <w:rsid w:val="00FA0E12"/>
    <w:rsid w:val="00FA1098"/>
    <w:rsid w:val="00FA114D"/>
    <w:rsid w:val="00FA130F"/>
    <w:rsid w:val="00FA1357"/>
    <w:rsid w:val="00FA1445"/>
    <w:rsid w:val="00FA166C"/>
    <w:rsid w:val="00FA2B8E"/>
    <w:rsid w:val="00FA2C9F"/>
    <w:rsid w:val="00FA2F71"/>
    <w:rsid w:val="00FA40D7"/>
    <w:rsid w:val="00FA4806"/>
    <w:rsid w:val="00FA4B6B"/>
    <w:rsid w:val="00FA4DDE"/>
    <w:rsid w:val="00FA53FA"/>
    <w:rsid w:val="00FA5B7A"/>
    <w:rsid w:val="00FA682E"/>
    <w:rsid w:val="00FA6CB6"/>
    <w:rsid w:val="00FA6FB0"/>
    <w:rsid w:val="00FA7088"/>
    <w:rsid w:val="00FA75C6"/>
    <w:rsid w:val="00FA768C"/>
    <w:rsid w:val="00FB0076"/>
    <w:rsid w:val="00FB02E2"/>
    <w:rsid w:val="00FB05C7"/>
    <w:rsid w:val="00FB06B3"/>
    <w:rsid w:val="00FB09D0"/>
    <w:rsid w:val="00FB0FA5"/>
    <w:rsid w:val="00FB2256"/>
    <w:rsid w:val="00FB30A0"/>
    <w:rsid w:val="00FB3596"/>
    <w:rsid w:val="00FB3C00"/>
    <w:rsid w:val="00FB4E87"/>
    <w:rsid w:val="00FB5232"/>
    <w:rsid w:val="00FB53B9"/>
    <w:rsid w:val="00FB5A6A"/>
    <w:rsid w:val="00FB5D82"/>
    <w:rsid w:val="00FB5E35"/>
    <w:rsid w:val="00FB60BB"/>
    <w:rsid w:val="00FB76E9"/>
    <w:rsid w:val="00FB77A2"/>
    <w:rsid w:val="00FB7AB9"/>
    <w:rsid w:val="00FB7BD9"/>
    <w:rsid w:val="00FB7BE9"/>
    <w:rsid w:val="00FB7F68"/>
    <w:rsid w:val="00FC0F7C"/>
    <w:rsid w:val="00FC1210"/>
    <w:rsid w:val="00FC1324"/>
    <w:rsid w:val="00FC188D"/>
    <w:rsid w:val="00FC1CED"/>
    <w:rsid w:val="00FC201F"/>
    <w:rsid w:val="00FC2139"/>
    <w:rsid w:val="00FC2BBC"/>
    <w:rsid w:val="00FC32FB"/>
    <w:rsid w:val="00FC345E"/>
    <w:rsid w:val="00FC3618"/>
    <w:rsid w:val="00FC3E2D"/>
    <w:rsid w:val="00FC3EB4"/>
    <w:rsid w:val="00FC3FA8"/>
    <w:rsid w:val="00FC40A8"/>
    <w:rsid w:val="00FC4435"/>
    <w:rsid w:val="00FC4854"/>
    <w:rsid w:val="00FC4B65"/>
    <w:rsid w:val="00FC4E64"/>
    <w:rsid w:val="00FC562A"/>
    <w:rsid w:val="00FC5CF2"/>
    <w:rsid w:val="00FC624D"/>
    <w:rsid w:val="00FC6C51"/>
    <w:rsid w:val="00FC74D4"/>
    <w:rsid w:val="00FC76F3"/>
    <w:rsid w:val="00FC7EC0"/>
    <w:rsid w:val="00FD0199"/>
    <w:rsid w:val="00FD06DB"/>
    <w:rsid w:val="00FD0960"/>
    <w:rsid w:val="00FD179A"/>
    <w:rsid w:val="00FD18A9"/>
    <w:rsid w:val="00FD22DD"/>
    <w:rsid w:val="00FD232B"/>
    <w:rsid w:val="00FD2417"/>
    <w:rsid w:val="00FD2894"/>
    <w:rsid w:val="00FD305D"/>
    <w:rsid w:val="00FD36BC"/>
    <w:rsid w:val="00FD3802"/>
    <w:rsid w:val="00FD39C3"/>
    <w:rsid w:val="00FD3C1A"/>
    <w:rsid w:val="00FD3F44"/>
    <w:rsid w:val="00FD435B"/>
    <w:rsid w:val="00FD4408"/>
    <w:rsid w:val="00FD4834"/>
    <w:rsid w:val="00FD545F"/>
    <w:rsid w:val="00FD5F56"/>
    <w:rsid w:val="00FD6390"/>
    <w:rsid w:val="00FD6FDA"/>
    <w:rsid w:val="00FD732A"/>
    <w:rsid w:val="00FD79CC"/>
    <w:rsid w:val="00FD7A7B"/>
    <w:rsid w:val="00FD7C05"/>
    <w:rsid w:val="00FE08D4"/>
    <w:rsid w:val="00FE0E6B"/>
    <w:rsid w:val="00FE1814"/>
    <w:rsid w:val="00FE1BA9"/>
    <w:rsid w:val="00FE1D6E"/>
    <w:rsid w:val="00FE207C"/>
    <w:rsid w:val="00FE2219"/>
    <w:rsid w:val="00FE26C3"/>
    <w:rsid w:val="00FE2908"/>
    <w:rsid w:val="00FE29CE"/>
    <w:rsid w:val="00FE2A9F"/>
    <w:rsid w:val="00FE316A"/>
    <w:rsid w:val="00FE3492"/>
    <w:rsid w:val="00FE35E4"/>
    <w:rsid w:val="00FE374D"/>
    <w:rsid w:val="00FE3F86"/>
    <w:rsid w:val="00FE458F"/>
    <w:rsid w:val="00FE4879"/>
    <w:rsid w:val="00FE4A39"/>
    <w:rsid w:val="00FE5D07"/>
    <w:rsid w:val="00FE5F85"/>
    <w:rsid w:val="00FE6578"/>
    <w:rsid w:val="00FE6BFE"/>
    <w:rsid w:val="00FE7FA6"/>
    <w:rsid w:val="00FF0560"/>
    <w:rsid w:val="00FF087E"/>
    <w:rsid w:val="00FF1204"/>
    <w:rsid w:val="00FF238C"/>
    <w:rsid w:val="00FF2A53"/>
    <w:rsid w:val="00FF2F7D"/>
    <w:rsid w:val="00FF353C"/>
    <w:rsid w:val="00FF3E9E"/>
    <w:rsid w:val="00FF4016"/>
    <w:rsid w:val="00FF43D6"/>
    <w:rsid w:val="00FF44D5"/>
    <w:rsid w:val="00FF4902"/>
    <w:rsid w:val="00FF4B0C"/>
    <w:rsid w:val="00FF4DF4"/>
    <w:rsid w:val="00FF4FC8"/>
    <w:rsid w:val="00FF50ED"/>
    <w:rsid w:val="00FF5603"/>
    <w:rsid w:val="00FF67A1"/>
    <w:rsid w:val="00FF682F"/>
    <w:rsid w:val="00FF6A0A"/>
    <w:rsid w:val="00FF6AA8"/>
    <w:rsid w:val="00FF6CB0"/>
    <w:rsid w:val="00FF716F"/>
    <w:rsid w:val="00FF7711"/>
    <w:rsid w:val="00FF7875"/>
    <w:rsid w:val="00FF788C"/>
    <w:rsid w:val="00FF7C0E"/>
    <w:rsid w:val="014D27E4"/>
    <w:rsid w:val="0178849B"/>
    <w:rsid w:val="0186C200"/>
    <w:rsid w:val="01BFB3C9"/>
    <w:rsid w:val="01E52967"/>
    <w:rsid w:val="0204AAB8"/>
    <w:rsid w:val="0220DC96"/>
    <w:rsid w:val="023DB90D"/>
    <w:rsid w:val="02A2314D"/>
    <w:rsid w:val="02C7A6EB"/>
    <w:rsid w:val="02D1FB84"/>
    <w:rsid w:val="02FE1EA6"/>
    <w:rsid w:val="032B2AEA"/>
    <w:rsid w:val="034C7960"/>
    <w:rsid w:val="035432BF"/>
    <w:rsid w:val="03998AAD"/>
    <w:rsid w:val="039D44D0"/>
    <w:rsid w:val="03BD621C"/>
    <w:rsid w:val="04317054"/>
    <w:rsid w:val="04D7BFE2"/>
    <w:rsid w:val="04F1B688"/>
    <w:rsid w:val="058B1BF4"/>
    <w:rsid w:val="059CA613"/>
    <w:rsid w:val="05A6208F"/>
    <w:rsid w:val="067008F2"/>
    <w:rsid w:val="068B9D08"/>
    <w:rsid w:val="069018D9"/>
    <w:rsid w:val="06E20292"/>
    <w:rsid w:val="0709A24C"/>
    <w:rsid w:val="0782EBD0"/>
    <w:rsid w:val="07BF1D1A"/>
    <w:rsid w:val="07E78D20"/>
    <w:rsid w:val="07F973C8"/>
    <w:rsid w:val="0820B0C1"/>
    <w:rsid w:val="08433D24"/>
    <w:rsid w:val="089053C7"/>
    <w:rsid w:val="09EB6A36"/>
    <w:rsid w:val="0A7EA85E"/>
    <w:rsid w:val="0A811996"/>
    <w:rsid w:val="0AC7F34D"/>
    <w:rsid w:val="0ADF0C44"/>
    <w:rsid w:val="0AE5C289"/>
    <w:rsid w:val="0AEB8623"/>
    <w:rsid w:val="0AFF1EDA"/>
    <w:rsid w:val="0BD74838"/>
    <w:rsid w:val="0BF1B4B5"/>
    <w:rsid w:val="0C806618"/>
    <w:rsid w:val="0CB7CF02"/>
    <w:rsid w:val="0CE04AD1"/>
    <w:rsid w:val="0D916AFA"/>
    <w:rsid w:val="0DD0F4F8"/>
    <w:rsid w:val="0DFAA51E"/>
    <w:rsid w:val="0DFCE8EC"/>
    <w:rsid w:val="0E6C6A37"/>
    <w:rsid w:val="0EBB8D13"/>
    <w:rsid w:val="0ED364DE"/>
    <w:rsid w:val="0EE31457"/>
    <w:rsid w:val="0EFE5248"/>
    <w:rsid w:val="0FD25D2C"/>
    <w:rsid w:val="101AAF3A"/>
    <w:rsid w:val="101EC12E"/>
    <w:rsid w:val="1029B522"/>
    <w:rsid w:val="10714F1F"/>
    <w:rsid w:val="10A33177"/>
    <w:rsid w:val="10D48716"/>
    <w:rsid w:val="116A386B"/>
    <w:rsid w:val="1279E032"/>
    <w:rsid w:val="12D513E1"/>
    <w:rsid w:val="12D9A768"/>
    <w:rsid w:val="12DC9BC5"/>
    <w:rsid w:val="12E12F4C"/>
    <w:rsid w:val="13385376"/>
    <w:rsid w:val="13427F63"/>
    <w:rsid w:val="13FD9FF8"/>
    <w:rsid w:val="140DC408"/>
    <w:rsid w:val="1443D22F"/>
    <w:rsid w:val="14983022"/>
    <w:rsid w:val="14C4993D"/>
    <w:rsid w:val="15D84731"/>
    <w:rsid w:val="164009F6"/>
    <w:rsid w:val="166DA013"/>
    <w:rsid w:val="16B5DE27"/>
    <w:rsid w:val="16F94C1A"/>
    <w:rsid w:val="1745C971"/>
    <w:rsid w:val="17D58286"/>
    <w:rsid w:val="17E7B0BC"/>
    <w:rsid w:val="184776F7"/>
    <w:rsid w:val="18A62400"/>
    <w:rsid w:val="1956C9C4"/>
    <w:rsid w:val="19E5CE4E"/>
    <w:rsid w:val="1A1B4FD3"/>
    <w:rsid w:val="1A6D99DD"/>
    <w:rsid w:val="1A79AB5E"/>
    <w:rsid w:val="1AC794E1"/>
    <w:rsid w:val="1AE17DCC"/>
    <w:rsid w:val="1AEBA9B9"/>
    <w:rsid w:val="1B25F4CE"/>
    <w:rsid w:val="1B9DBB58"/>
    <w:rsid w:val="1BCEB8FB"/>
    <w:rsid w:val="1BF3D1C9"/>
    <w:rsid w:val="1C82D0C1"/>
    <w:rsid w:val="1CB59A2F"/>
    <w:rsid w:val="1D2603FF"/>
    <w:rsid w:val="1D720D3F"/>
    <w:rsid w:val="1D8CA9BA"/>
    <w:rsid w:val="1DCBD572"/>
    <w:rsid w:val="1E0D4B3A"/>
    <w:rsid w:val="1E4FB085"/>
    <w:rsid w:val="1E56D477"/>
    <w:rsid w:val="1E8A48B6"/>
    <w:rsid w:val="1F363AF1"/>
    <w:rsid w:val="1F581B14"/>
    <w:rsid w:val="1F7B5005"/>
    <w:rsid w:val="1FAD670B"/>
    <w:rsid w:val="1FB92345"/>
    <w:rsid w:val="20EF4FC0"/>
    <w:rsid w:val="21703524"/>
    <w:rsid w:val="2174AA17"/>
    <w:rsid w:val="21ECB8BB"/>
    <w:rsid w:val="21FB0D13"/>
    <w:rsid w:val="228A3F79"/>
    <w:rsid w:val="2341F5D3"/>
    <w:rsid w:val="23B5F830"/>
    <w:rsid w:val="2403C420"/>
    <w:rsid w:val="240CABB0"/>
    <w:rsid w:val="2448D0A6"/>
    <w:rsid w:val="252F0CBA"/>
    <w:rsid w:val="2563F74C"/>
    <w:rsid w:val="2589D10C"/>
    <w:rsid w:val="26091898"/>
    <w:rsid w:val="265E1D5C"/>
    <w:rsid w:val="269E9B52"/>
    <w:rsid w:val="276026C9"/>
    <w:rsid w:val="278033E9"/>
    <w:rsid w:val="28597774"/>
    <w:rsid w:val="2875EC20"/>
    <w:rsid w:val="28BFDE37"/>
    <w:rsid w:val="28E08E78"/>
    <w:rsid w:val="29365569"/>
    <w:rsid w:val="29C4B395"/>
    <w:rsid w:val="29DDB30F"/>
    <w:rsid w:val="29EB4B32"/>
    <w:rsid w:val="2AA34990"/>
    <w:rsid w:val="2ADEAC0A"/>
    <w:rsid w:val="2B1BE844"/>
    <w:rsid w:val="2B4B89CF"/>
    <w:rsid w:val="2BA8284E"/>
    <w:rsid w:val="2C815DAA"/>
    <w:rsid w:val="2CB645CE"/>
    <w:rsid w:val="2CF5BF28"/>
    <w:rsid w:val="2D1EB43F"/>
    <w:rsid w:val="2DD32F9D"/>
    <w:rsid w:val="2DE4FAC0"/>
    <w:rsid w:val="2DF16EA6"/>
    <w:rsid w:val="2DF8A53B"/>
    <w:rsid w:val="2E5134E1"/>
    <w:rsid w:val="2F3D07F8"/>
    <w:rsid w:val="2FBA70C2"/>
    <w:rsid w:val="30EBE874"/>
    <w:rsid w:val="313C4D15"/>
    <w:rsid w:val="32B99323"/>
    <w:rsid w:val="3320D754"/>
    <w:rsid w:val="347C4AB2"/>
    <w:rsid w:val="34F8B1B1"/>
    <w:rsid w:val="36334553"/>
    <w:rsid w:val="366CD846"/>
    <w:rsid w:val="3694956A"/>
    <w:rsid w:val="36EB4FD7"/>
    <w:rsid w:val="387EB24D"/>
    <w:rsid w:val="38AE3296"/>
    <w:rsid w:val="38C3D4C6"/>
    <w:rsid w:val="3916412B"/>
    <w:rsid w:val="393F3F9E"/>
    <w:rsid w:val="39642C85"/>
    <w:rsid w:val="39D96C34"/>
    <w:rsid w:val="3B998CFE"/>
    <w:rsid w:val="3BA0E211"/>
    <w:rsid w:val="3BF83A07"/>
    <w:rsid w:val="3BFE053E"/>
    <w:rsid w:val="3C080D4C"/>
    <w:rsid w:val="3C0B5B24"/>
    <w:rsid w:val="3C9F65DE"/>
    <w:rsid w:val="3CB39A61"/>
    <w:rsid w:val="3CD96A78"/>
    <w:rsid w:val="3CF55E9E"/>
    <w:rsid w:val="3CF77FF2"/>
    <w:rsid w:val="3D1AD43C"/>
    <w:rsid w:val="3DECAD66"/>
    <w:rsid w:val="3E2BD91E"/>
    <w:rsid w:val="3E3393D3"/>
    <w:rsid w:val="3E33B6D7"/>
    <w:rsid w:val="3E389657"/>
    <w:rsid w:val="3EF01799"/>
    <w:rsid w:val="3F5CA651"/>
    <w:rsid w:val="3FD0286C"/>
    <w:rsid w:val="3FE770F9"/>
    <w:rsid w:val="402C67E8"/>
    <w:rsid w:val="40A917CB"/>
    <w:rsid w:val="40B92F52"/>
    <w:rsid w:val="411CEF5A"/>
    <w:rsid w:val="419D3305"/>
    <w:rsid w:val="41E2E56C"/>
    <w:rsid w:val="42FF7D12"/>
    <w:rsid w:val="437B9D70"/>
    <w:rsid w:val="4415C90B"/>
    <w:rsid w:val="449192E2"/>
    <w:rsid w:val="44CA1A25"/>
    <w:rsid w:val="44CE7118"/>
    <w:rsid w:val="44ED4CB2"/>
    <w:rsid w:val="45254EA9"/>
    <w:rsid w:val="45A75C35"/>
    <w:rsid w:val="45DDC875"/>
    <w:rsid w:val="45F5962A"/>
    <w:rsid w:val="463C1EC2"/>
    <w:rsid w:val="466DAFCB"/>
    <w:rsid w:val="46B002B1"/>
    <w:rsid w:val="46FF258D"/>
    <w:rsid w:val="4776A9E9"/>
    <w:rsid w:val="4815F5A6"/>
    <w:rsid w:val="484889B7"/>
    <w:rsid w:val="486BD905"/>
    <w:rsid w:val="48DBE713"/>
    <w:rsid w:val="48F10FC1"/>
    <w:rsid w:val="49278C34"/>
    <w:rsid w:val="492B152D"/>
    <w:rsid w:val="499DC99C"/>
    <w:rsid w:val="49A2150C"/>
    <w:rsid w:val="49E22820"/>
    <w:rsid w:val="49ECD2E4"/>
    <w:rsid w:val="4AE9DC98"/>
    <w:rsid w:val="4B3EAFB6"/>
    <w:rsid w:val="4B7BEBF0"/>
    <w:rsid w:val="4C25C218"/>
    <w:rsid w:val="4C56EB2D"/>
    <w:rsid w:val="4CA6E8F5"/>
    <w:rsid w:val="4D1827CC"/>
    <w:rsid w:val="4D2FC916"/>
    <w:rsid w:val="4D9061A7"/>
    <w:rsid w:val="4DA890D8"/>
    <w:rsid w:val="4E2717DE"/>
    <w:rsid w:val="4E3F8DF2"/>
    <w:rsid w:val="4E56F5D1"/>
    <w:rsid w:val="4E57F251"/>
    <w:rsid w:val="4E732663"/>
    <w:rsid w:val="4E7E73D5"/>
    <w:rsid w:val="4EA4C358"/>
    <w:rsid w:val="4EDCABFA"/>
    <w:rsid w:val="4FD1F57F"/>
    <w:rsid w:val="500E6AF3"/>
    <w:rsid w:val="502422E9"/>
    <w:rsid w:val="506CBE03"/>
    <w:rsid w:val="5129CE93"/>
    <w:rsid w:val="514384AD"/>
    <w:rsid w:val="514ABB42"/>
    <w:rsid w:val="51764D66"/>
    <w:rsid w:val="51DC3104"/>
    <w:rsid w:val="521DC032"/>
    <w:rsid w:val="521E83EA"/>
    <w:rsid w:val="52221A2A"/>
    <w:rsid w:val="52FF1C88"/>
    <w:rsid w:val="537D21CC"/>
    <w:rsid w:val="542368D2"/>
    <w:rsid w:val="548E631C"/>
    <w:rsid w:val="5600D811"/>
    <w:rsid w:val="562BF9E5"/>
    <w:rsid w:val="5676893A"/>
    <w:rsid w:val="56B19336"/>
    <w:rsid w:val="571F08B2"/>
    <w:rsid w:val="57399005"/>
    <w:rsid w:val="57D6D6E9"/>
    <w:rsid w:val="57F07B65"/>
    <w:rsid w:val="58C2548F"/>
    <w:rsid w:val="59855B5A"/>
    <w:rsid w:val="59DC7F84"/>
    <w:rsid w:val="5A4D3005"/>
    <w:rsid w:val="5B7CD315"/>
    <w:rsid w:val="5C80E6D2"/>
    <w:rsid w:val="5CB205E6"/>
    <w:rsid w:val="5CCA2333"/>
    <w:rsid w:val="5D08E377"/>
    <w:rsid w:val="5DC29063"/>
    <w:rsid w:val="5DCD1741"/>
    <w:rsid w:val="5E1FB390"/>
    <w:rsid w:val="5E4CB112"/>
    <w:rsid w:val="5E6552D3"/>
    <w:rsid w:val="5E6D9DC1"/>
    <w:rsid w:val="5E8AE0AB"/>
    <w:rsid w:val="5EDF77EC"/>
    <w:rsid w:val="5EE5A4FD"/>
    <w:rsid w:val="5EEBA305"/>
    <w:rsid w:val="5F4E3435"/>
    <w:rsid w:val="5F501B45"/>
    <w:rsid w:val="5FC6034D"/>
    <w:rsid w:val="6000ACCE"/>
    <w:rsid w:val="606CEA43"/>
    <w:rsid w:val="611E482A"/>
    <w:rsid w:val="6144EF6C"/>
    <w:rsid w:val="6160A593"/>
    <w:rsid w:val="617DEF25"/>
    <w:rsid w:val="6185A9DA"/>
    <w:rsid w:val="618FD5C7"/>
    <w:rsid w:val="61E474E9"/>
    <w:rsid w:val="6246C127"/>
    <w:rsid w:val="6316DDB0"/>
    <w:rsid w:val="63B948F1"/>
    <w:rsid w:val="63E59132"/>
    <w:rsid w:val="63FC7F05"/>
    <w:rsid w:val="641C0484"/>
    <w:rsid w:val="6461DE3D"/>
    <w:rsid w:val="64EB395F"/>
    <w:rsid w:val="666B6CEB"/>
    <w:rsid w:val="668134A4"/>
    <w:rsid w:val="6700DBCD"/>
    <w:rsid w:val="672B8E4C"/>
    <w:rsid w:val="672F038E"/>
    <w:rsid w:val="673B1461"/>
    <w:rsid w:val="679C81D3"/>
    <w:rsid w:val="67E5EEEE"/>
    <w:rsid w:val="68853230"/>
    <w:rsid w:val="689036EE"/>
    <w:rsid w:val="68BFBD84"/>
    <w:rsid w:val="6906693A"/>
    <w:rsid w:val="6980E1AE"/>
    <w:rsid w:val="6984D91B"/>
    <w:rsid w:val="6A6FC9E0"/>
    <w:rsid w:val="6A97B1C7"/>
    <w:rsid w:val="6AD71292"/>
    <w:rsid w:val="6AE5A6BF"/>
    <w:rsid w:val="6B3BBD30"/>
    <w:rsid w:val="6BB5F5DE"/>
    <w:rsid w:val="6C0774B0"/>
    <w:rsid w:val="6C33FB22"/>
    <w:rsid w:val="6C65698F"/>
    <w:rsid w:val="6CAD44A6"/>
    <w:rsid w:val="6CD79F1A"/>
    <w:rsid w:val="6CEB743F"/>
    <w:rsid w:val="6CEC705E"/>
    <w:rsid w:val="6D434DEF"/>
    <w:rsid w:val="6D553700"/>
    <w:rsid w:val="6DB54260"/>
    <w:rsid w:val="6E0452D7"/>
    <w:rsid w:val="6E0AABCB"/>
    <w:rsid w:val="6E245FF7"/>
    <w:rsid w:val="6E90C5BD"/>
    <w:rsid w:val="6ECC1279"/>
    <w:rsid w:val="6F648BF0"/>
    <w:rsid w:val="6F8F1944"/>
    <w:rsid w:val="6FDD869A"/>
    <w:rsid w:val="6FF0695B"/>
    <w:rsid w:val="71792DE5"/>
    <w:rsid w:val="71867314"/>
    <w:rsid w:val="7214DAB4"/>
    <w:rsid w:val="7237A129"/>
    <w:rsid w:val="72F8F2AE"/>
    <w:rsid w:val="733D9C5E"/>
    <w:rsid w:val="73A98F65"/>
    <w:rsid w:val="73B071CC"/>
    <w:rsid w:val="73C353D9"/>
    <w:rsid w:val="73F676E5"/>
    <w:rsid w:val="74351B69"/>
    <w:rsid w:val="74502F84"/>
    <w:rsid w:val="749CD149"/>
    <w:rsid w:val="74DE00E8"/>
    <w:rsid w:val="761F5D0D"/>
    <w:rsid w:val="7664A9F3"/>
    <w:rsid w:val="7693B846"/>
    <w:rsid w:val="76CF37D3"/>
    <w:rsid w:val="772771E9"/>
    <w:rsid w:val="7766FCCE"/>
    <w:rsid w:val="779993B1"/>
    <w:rsid w:val="77DE8AA0"/>
    <w:rsid w:val="77EF1966"/>
    <w:rsid w:val="7843C544"/>
    <w:rsid w:val="78507F11"/>
    <w:rsid w:val="7862AC4C"/>
    <w:rsid w:val="789024D3"/>
    <w:rsid w:val="78B1CF28"/>
    <w:rsid w:val="797D13CD"/>
    <w:rsid w:val="79C14A2E"/>
    <w:rsid w:val="79C89F41"/>
    <w:rsid w:val="7A1FF737"/>
    <w:rsid w:val="7A3A93B2"/>
    <w:rsid w:val="7A5AD00A"/>
    <w:rsid w:val="7AC9DA02"/>
    <w:rsid w:val="7AFD9A7D"/>
    <w:rsid w:val="7B80D155"/>
    <w:rsid w:val="7BE9069D"/>
    <w:rsid w:val="7C5B5103"/>
    <w:rsid w:val="7CCDA292"/>
    <w:rsid w:val="7CD2DDDA"/>
    <w:rsid w:val="7D6AD5A6"/>
    <w:rsid w:val="7D9CA011"/>
    <w:rsid w:val="7E6A5A0B"/>
    <w:rsid w:val="7E9CA137"/>
    <w:rsid w:val="7E9DDDA0"/>
    <w:rsid w:val="7EE8A81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43D5921"/>
  <w15:chartTrackingRefBased/>
  <w15:docId w15:val="{F49B5E62-4DA5-4598-AF9C-73D0FB60D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Yu Gothic Light" w:eastAsia="Yu Gothic Light" w:hAnsi="Yu Gothic Light" w:cs="Yu Gothic Light"/>
        <w:lang w:val="en-NZ" w:eastAsia="en-NZ"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qFormat="1"/>
    <w:lsdException w:name="heading 3" w:locked="1" w:semiHidden="1" w:unhideWhenUs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qFormat="1"/>
    <w:lsdException w:name="footer" w:uiPriority="99"/>
    <w:lsdException w:name="caption" w:locked="1" w:semiHidden="1" w:unhideWhenUsed="1" w:qFormat="1"/>
    <w:lsdException w:name="Title" w:locked="1" w:qFormat="1"/>
    <w:lsdException w:name="Default Paragraph Font" w:uiPriority="1"/>
    <w:lsdException w:name="Subtitle" w:locked="1" w:qFormat="1"/>
    <w:lsdException w:name="Hyperlink" w:uiPriority="99"/>
    <w:lsdException w:name="Strong" w:locked="1" w:uiPriority="22" w:qFormat="1"/>
    <w:lsdException w:name="Emphasis" w:locked="1" w:qFormat="1"/>
    <w:lsdException w:name="Normal (Web)" w:uiPriority="99"/>
    <w:lsdException w:name="HTML Preformatted" w:semiHidden="1" w:unhideWhenUsed="1"/>
    <w:lsdException w:name="HTML Typewriter"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46A17"/>
    <w:pPr>
      <w:spacing w:before="40" w:after="40"/>
    </w:pPr>
    <w:rPr>
      <w:rFonts w:ascii="Calibri Light" w:hAnsi="Calibri Light"/>
      <w:szCs w:val="24"/>
      <w:lang w:val="en-GB" w:eastAsia="en-GB"/>
    </w:rPr>
  </w:style>
  <w:style w:type="paragraph" w:styleId="Heading1">
    <w:name w:val="heading 1"/>
    <w:basedOn w:val="Normal"/>
    <w:next w:val="Normal"/>
    <w:link w:val="Heading1Char"/>
    <w:uiPriority w:val="9"/>
    <w:qFormat/>
    <w:locked/>
    <w:rsid w:val="00054BED"/>
    <w:pPr>
      <w:keepNext/>
      <w:shd w:val="clear" w:color="auto" w:fill="002060"/>
      <w:spacing w:before="240" w:after="240"/>
      <w:outlineLvl w:val="0"/>
    </w:pPr>
    <w:rPr>
      <w:rFonts w:ascii="Segoe UI" w:hAnsi="Segoe UI" w:cs="Segoe UI"/>
      <w:b/>
      <w:bCs/>
      <w:color w:val="FFFFFF" w:themeColor="background1"/>
      <w:kern w:val="32"/>
      <w:sz w:val="28"/>
      <w:szCs w:val="32"/>
    </w:rPr>
  </w:style>
  <w:style w:type="paragraph" w:styleId="Heading2">
    <w:name w:val="heading 2"/>
    <w:basedOn w:val="Normal"/>
    <w:next w:val="Normal"/>
    <w:link w:val="Heading2Char"/>
    <w:autoRedefine/>
    <w:qFormat/>
    <w:rsid w:val="00702DA3"/>
    <w:pPr>
      <w:keepNext/>
      <w:spacing w:before="120" w:after="120"/>
      <w:jc w:val="both"/>
      <w:outlineLvl w:val="1"/>
    </w:pPr>
    <w:rPr>
      <w:rFonts w:ascii="Arial" w:hAnsi="Arial" w:cs="Arial"/>
      <w:b/>
      <w:bCs/>
      <w:color w:val="002060"/>
      <w:szCs w:val="20"/>
      <w:lang w:eastAsia="en-US"/>
    </w:rPr>
  </w:style>
  <w:style w:type="paragraph" w:styleId="Heading3">
    <w:name w:val="heading 3"/>
    <w:basedOn w:val="Normal"/>
    <w:next w:val="Normal"/>
    <w:link w:val="Heading3Char"/>
    <w:unhideWhenUsed/>
    <w:qFormat/>
    <w:locked/>
    <w:rsid w:val="00AC5A24"/>
    <w:pPr>
      <w:keepNext/>
      <w:keepLines/>
      <w:spacing w:before="120" w:after="120"/>
      <w:outlineLvl w:val="2"/>
    </w:pPr>
    <w:rPr>
      <w:rFonts w:asciiTheme="minorHAnsi" w:eastAsiaTheme="majorEastAsia" w:hAnsiTheme="minorHAnsi" w:cstheme="minorHAnsi"/>
      <w:b/>
      <w:bCs/>
      <w:noProof/>
      <w:color w:val="1F3763" w:themeColor="accent1" w:themeShade="7F"/>
      <w:szCs w:val="20"/>
    </w:rPr>
  </w:style>
  <w:style w:type="paragraph" w:styleId="Heading4">
    <w:name w:val="heading 4"/>
    <w:basedOn w:val="Normal"/>
    <w:next w:val="Normal"/>
    <w:qFormat/>
    <w:rsid w:val="000411BF"/>
    <w:pPr>
      <w:keepNext/>
      <w:outlineLvl w:val="3"/>
    </w:pPr>
    <w:rPr>
      <w:b/>
      <w:sz w:val="32"/>
      <w:szCs w:val="20"/>
      <w:lang w:val="en-US" w:eastAsia="en-US"/>
    </w:rPr>
  </w:style>
  <w:style w:type="paragraph" w:styleId="Heading5">
    <w:name w:val="heading 5"/>
    <w:basedOn w:val="Normal"/>
    <w:next w:val="Normal"/>
    <w:link w:val="Heading5Char"/>
    <w:unhideWhenUsed/>
    <w:qFormat/>
    <w:locked/>
    <w:rsid w:val="004935E0"/>
    <w:pPr>
      <w:keepNext/>
      <w:keepLines/>
      <w:spacing w:after="0"/>
      <w:outlineLvl w:val="4"/>
    </w:pPr>
    <w:rPr>
      <w:rFonts w:asciiTheme="majorHAnsi" w:eastAsiaTheme="majorEastAsia" w:hAnsiTheme="majorHAnsi" w:cstheme="majorBidi"/>
      <w:color w:val="2F5496" w:themeColor="accent1" w:themeShade="BF"/>
    </w:rPr>
  </w:style>
  <w:style w:type="paragraph" w:styleId="Heading9">
    <w:name w:val="heading 9"/>
    <w:basedOn w:val="Normal"/>
    <w:next w:val="Normal"/>
    <w:qFormat/>
    <w:rsid w:val="000411BF"/>
    <w:pPr>
      <w:keepNext/>
      <w:outlineLvl w:val="8"/>
    </w:pPr>
    <w:rPr>
      <w:b/>
      <w:sz w:val="36"/>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0411BF"/>
    <w:pPr>
      <w:jc w:val="center"/>
    </w:pPr>
    <w:rPr>
      <w:sz w:val="40"/>
      <w:szCs w:val="20"/>
      <w:lang w:val="en-US" w:eastAsia="en-US"/>
    </w:rPr>
  </w:style>
  <w:style w:type="paragraph" w:styleId="Header">
    <w:name w:val="header"/>
    <w:basedOn w:val="Normal"/>
    <w:link w:val="HeaderChar"/>
    <w:rsid w:val="000411BF"/>
    <w:pPr>
      <w:tabs>
        <w:tab w:val="center" w:pos="4320"/>
        <w:tab w:val="right" w:pos="8640"/>
      </w:tabs>
    </w:pPr>
    <w:rPr>
      <w:szCs w:val="20"/>
      <w:lang w:val="en-US" w:eastAsia="en-US"/>
    </w:rPr>
  </w:style>
  <w:style w:type="paragraph" w:styleId="Footer">
    <w:name w:val="footer"/>
    <w:basedOn w:val="Normal"/>
    <w:link w:val="FooterChar"/>
    <w:uiPriority w:val="99"/>
    <w:rsid w:val="000411BF"/>
    <w:pPr>
      <w:tabs>
        <w:tab w:val="center" w:pos="4153"/>
        <w:tab w:val="right" w:pos="8306"/>
      </w:tabs>
    </w:pPr>
  </w:style>
  <w:style w:type="table" w:styleId="TableGrid">
    <w:name w:val="Table Grid"/>
    <w:basedOn w:val="TableNormal"/>
    <w:uiPriority w:val="59"/>
    <w:rsid w:val="00DD7592"/>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53B5"/>
    <w:pPr>
      <w:ind w:left="720"/>
      <w:contextualSpacing/>
    </w:pPr>
  </w:style>
  <w:style w:type="character" w:styleId="CommentReference">
    <w:name w:val="annotation reference"/>
    <w:rsid w:val="004C1B6D"/>
    <w:rPr>
      <w:sz w:val="16"/>
      <w:szCs w:val="16"/>
    </w:rPr>
  </w:style>
  <w:style w:type="character" w:customStyle="1" w:styleId="HeaderChar">
    <w:name w:val="Header Char"/>
    <w:link w:val="Header"/>
    <w:rsid w:val="00563AD6"/>
    <w:rPr>
      <w:lang w:val="en-US" w:eastAsia="en-US"/>
    </w:rPr>
  </w:style>
  <w:style w:type="character" w:customStyle="1" w:styleId="FooterChar">
    <w:name w:val="Footer Char"/>
    <w:link w:val="Footer"/>
    <w:uiPriority w:val="99"/>
    <w:rsid w:val="00563AD6"/>
    <w:rPr>
      <w:sz w:val="24"/>
      <w:szCs w:val="24"/>
      <w:lang w:val="en-GB" w:eastAsia="en-GB"/>
    </w:rPr>
  </w:style>
  <w:style w:type="paragraph" w:customStyle="1" w:styleId="Instructions">
    <w:name w:val="Instructions"/>
    <w:basedOn w:val="Normal"/>
    <w:rsid w:val="006B52D5"/>
    <w:rPr>
      <w:rFonts w:ascii="Segoe UI" w:hAnsi="Segoe UI"/>
      <w:lang w:val="en-US" w:eastAsia="en-US"/>
    </w:rPr>
  </w:style>
  <w:style w:type="paragraph" w:customStyle="1" w:styleId="question">
    <w:name w:val="question"/>
    <w:basedOn w:val="Normal"/>
    <w:rsid w:val="00B357F9"/>
    <w:pPr>
      <w:tabs>
        <w:tab w:val="left" w:pos="567"/>
      </w:tabs>
      <w:spacing w:before="120" w:after="120"/>
      <w:ind w:left="567" w:hanging="567"/>
    </w:pPr>
    <w:rPr>
      <w:rFonts w:ascii="Segoe UI" w:hAnsi="Segoe UI"/>
      <w:szCs w:val="20"/>
      <w:lang w:val="en-NZ" w:eastAsia="en-US"/>
    </w:rPr>
  </w:style>
  <w:style w:type="paragraph" w:styleId="BodyTextIndent">
    <w:name w:val="Body Text Indent"/>
    <w:basedOn w:val="Normal"/>
    <w:link w:val="BodyTextIndentChar"/>
    <w:rsid w:val="000B7760"/>
    <w:pPr>
      <w:spacing w:after="120"/>
      <w:ind w:left="283"/>
    </w:pPr>
  </w:style>
  <w:style w:type="character" w:customStyle="1" w:styleId="BodyTextIndentChar">
    <w:name w:val="Body Text Indent Char"/>
    <w:link w:val="BodyTextIndent"/>
    <w:rsid w:val="000B7760"/>
    <w:rPr>
      <w:sz w:val="24"/>
      <w:szCs w:val="24"/>
      <w:lang w:val="en-GB" w:eastAsia="en-GB"/>
    </w:rPr>
  </w:style>
  <w:style w:type="paragraph" w:customStyle="1" w:styleId="BT">
    <w:name w:val="BT"/>
    <w:basedOn w:val="Normal"/>
    <w:rsid w:val="00EC4CDD"/>
    <w:pPr>
      <w:suppressAutoHyphens/>
      <w:spacing w:after="240"/>
    </w:pPr>
    <w:rPr>
      <w:rFonts w:ascii="Yu Mincho" w:hAnsi="Yu Mincho"/>
      <w:szCs w:val="20"/>
      <w:lang w:val="en-AU" w:eastAsia="ar-SA"/>
    </w:rPr>
  </w:style>
  <w:style w:type="character" w:customStyle="1" w:styleId="Heading1Char">
    <w:name w:val="Heading 1 Char"/>
    <w:link w:val="Heading1"/>
    <w:uiPriority w:val="9"/>
    <w:rsid w:val="00054BED"/>
    <w:rPr>
      <w:rFonts w:ascii="Segoe UI" w:hAnsi="Segoe UI" w:cs="Segoe UI"/>
      <w:b/>
      <w:bCs/>
      <w:color w:val="FFFFFF" w:themeColor="background1"/>
      <w:kern w:val="32"/>
      <w:sz w:val="28"/>
      <w:szCs w:val="32"/>
      <w:shd w:val="clear" w:color="auto" w:fill="002060"/>
      <w:lang w:val="en-GB" w:eastAsia="en-GB"/>
    </w:rPr>
  </w:style>
  <w:style w:type="paragraph" w:styleId="NormalWeb">
    <w:name w:val="Normal (Web)"/>
    <w:basedOn w:val="Normal"/>
    <w:uiPriority w:val="99"/>
    <w:unhideWhenUsed/>
    <w:rsid w:val="00E32958"/>
    <w:pPr>
      <w:spacing w:before="100" w:beforeAutospacing="1" w:after="100" w:afterAutospacing="1"/>
    </w:pPr>
    <w:rPr>
      <w:rFonts w:ascii="Yu Gothic Light" w:hAnsi="Yu Gothic Light"/>
      <w:lang w:val="en-US" w:eastAsia="en-US"/>
    </w:rPr>
  </w:style>
  <w:style w:type="paragraph" w:styleId="Bibliography">
    <w:name w:val="Bibliography"/>
    <w:basedOn w:val="Normal"/>
    <w:next w:val="Normal"/>
    <w:uiPriority w:val="37"/>
    <w:unhideWhenUsed/>
    <w:rsid w:val="00E32958"/>
  </w:style>
  <w:style w:type="table" w:styleId="GridTable4-Accent1">
    <w:name w:val="Grid Table 4 Accent 1"/>
    <w:basedOn w:val="TableNormal"/>
    <w:uiPriority w:val="49"/>
    <w:rsid w:val="005C0759"/>
    <w:rPr>
      <w:rFonts w:ascii="Segoe UI" w:eastAsia="Segoe UI" w:hAnsi="Segoe UI" w:cs="Segoe UI"/>
      <w:sz w:val="22"/>
      <w:szCs w:val="22"/>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GridTable4-Accent3">
    <w:name w:val="Grid Table 4 Accent 3"/>
    <w:basedOn w:val="TableNormal"/>
    <w:uiPriority w:val="49"/>
    <w:rsid w:val="005C0759"/>
    <w:rPr>
      <w:rFonts w:ascii="Segoe UI" w:eastAsia="Segoe UI" w:hAnsi="Segoe UI" w:cs="Segoe UI"/>
      <w:sz w:val="22"/>
      <w:szCs w:val="22"/>
    </w:rPr>
    <w:tblPr>
      <w:tblStyleRowBandSize w:val="1"/>
      <w:tblStyleColBandSize w:val="1"/>
      <w:tblBorders>
        <w:top w:val="single" w:sz="4" w:space="0" w:color="C2D69B"/>
        <w:left w:val="single" w:sz="4" w:space="0" w:color="C2D69B"/>
        <w:bottom w:val="single" w:sz="4" w:space="0" w:color="C2D69B"/>
        <w:right w:val="single" w:sz="4" w:space="0" w:color="C2D69B"/>
        <w:insideH w:val="single" w:sz="4" w:space="0" w:color="C2D69B"/>
        <w:insideV w:val="single" w:sz="4" w:space="0" w:color="C2D69B"/>
      </w:tblBorders>
    </w:tblPr>
    <w:tblStylePr w:type="firstRow">
      <w:rPr>
        <w:b/>
        <w:bCs/>
        <w:color w:val="FFFFFF"/>
      </w:rPr>
      <w:tblPr/>
      <w:tcPr>
        <w:tcBorders>
          <w:top w:val="single" w:sz="4" w:space="0" w:color="9BBB59"/>
          <w:left w:val="single" w:sz="4" w:space="0" w:color="9BBB59"/>
          <w:bottom w:val="single" w:sz="4" w:space="0" w:color="9BBB59"/>
          <w:right w:val="single" w:sz="4" w:space="0" w:color="9BBB59"/>
          <w:insideH w:val="nil"/>
          <w:insideV w:val="nil"/>
        </w:tcBorders>
        <w:shd w:val="clear" w:color="auto" w:fill="9BBB59"/>
      </w:tcPr>
    </w:tblStylePr>
    <w:tblStylePr w:type="lastRow">
      <w:rPr>
        <w:b/>
        <w:bCs/>
      </w:rPr>
      <w:tblPr/>
      <w:tcPr>
        <w:tcBorders>
          <w:top w:val="double" w:sz="4" w:space="0" w:color="9BBB59"/>
        </w:tcBorders>
      </w:tcPr>
    </w:tblStylePr>
    <w:tblStylePr w:type="firstCol">
      <w:rPr>
        <w:b/>
        <w:bCs/>
      </w:rPr>
    </w:tblStylePr>
    <w:tblStylePr w:type="lastCol">
      <w:rPr>
        <w:b/>
        <w:bCs/>
      </w:rPr>
    </w:tblStylePr>
    <w:tblStylePr w:type="band1Vert">
      <w:tblPr/>
      <w:tcPr>
        <w:shd w:val="clear" w:color="auto" w:fill="EAF1DD"/>
      </w:tcPr>
    </w:tblStylePr>
    <w:tblStylePr w:type="band1Horz">
      <w:tblPr/>
      <w:tcPr>
        <w:shd w:val="clear" w:color="auto" w:fill="EAF1DD"/>
      </w:tcPr>
    </w:tblStylePr>
  </w:style>
  <w:style w:type="character" w:styleId="Hyperlink">
    <w:name w:val="Hyperlink"/>
    <w:uiPriority w:val="99"/>
    <w:rsid w:val="00766F05"/>
    <w:rPr>
      <w:color w:val="0563C1"/>
      <w:u w:val="single"/>
    </w:rPr>
  </w:style>
  <w:style w:type="character" w:customStyle="1" w:styleId="UnresolvedMention1">
    <w:name w:val="Unresolved Mention1"/>
    <w:uiPriority w:val="99"/>
    <w:semiHidden/>
    <w:unhideWhenUsed/>
    <w:rsid w:val="00766F05"/>
    <w:rPr>
      <w:color w:val="808080"/>
      <w:shd w:val="clear" w:color="auto" w:fill="E6E6E6"/>
    </w:rPr>
  </w:style>
  <w:style w:type="character" w:customStyle="1" w:styleId="Heading2Char">
    <w:name w:val="Heading 2 Char"/>
    <w:link w:val="Heading2"/>
    <w:rsid w:val="00702DA3"/>
    <w:rPr>
      <w:rFonts w:ascii="Arial" w:hAnsi="Arial" w:cs="Arial"/>
      <w:b/>
      <w:bCs/>
      <w:color w:val="002060"/>
      <w:lang w:val="en-GB" w:eastAsia="en-US"/>
    </w:rPr>
  </w:style>
  <w:style w:type="paragraph" w:styleId="BalloonText">
    <w:name w:val="Balloon Text"/>
    <w:basedOn w:val="Normal"/>
    <w:link w:val="BalloonTextChar"/>
    <w:rsid w:val="00D54B69"/>
    <w:pPr>
      <w:spacing w:before="0" w:after="0"/>
    </w:pPr>
    <w:rPr>
      <w:rFonts w:ascii="Courier New" w:hAnsi="Courier New" w:cs="Courier New"/>
      <w:sz w:val="18"/>
      <w:szCs w:val="18"/>
    </w:rPr>
  </w:style>
  <w:style w:type="character" w:customStyle="1" w:styleId="BalloonTextChar">
    <w:name w:val="Balloon Text Char"/>
    <w:link w:val="BalloonText"/>
    <w:rsid w:val="00D54B69"/>
    <w:rPr>
      <w:rFonts w:ascii="Courier New" w:hAnsi="Courier New" w:cs="Courier New"/>
      <w:sz w:val="18"/>
      <w:szCs w:val="18"/>
      <w:lang w:val="en-GB" w:eastAsia="en-GB"/>
    </w:rPr>
  </w:style>
  <w:style w:type="table" w:styleId="GridTable4-Accent5">
    <w:name w:val="Grid Table 4 Accent 5"/>
    <w:basedOn w:val="TableNormal"/>
    <w:uiPriority w:val="49"/>
    <w:rsid w:val="00867F5E"/>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FollowedHyperlink">
    <w:name w:val="FollowedHyperlink"/>
    <w:rsid w:val="00811866"/>
    <w:rPr>
      <w:color w:val="954F72"/>
      <w:u w:val="single"/>
    </w:rPr>
  </w:style>
  <w:style w:type="table" w:styleId="GridTable4-Accent6">
    <w:name w:val="Grid Table 4 Accent 6"/>
    <w:basedOn w:val="TableNormal"/>
    <w:uiPriority w:val="49"/>
    <w:rsid w:val="008471BB"/>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table" w:styleId="GridTable1Light-Accent6">
    <w:name w:val="Grid Table 1 Light Accent 6"/>
    <w:basedOn w:val="TableNormal"/>
    <w:uiPriority w:val="46"/>
    <w:rsid w:val="006D21E5"/>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PlainTable1">
    <w:name w:val="Plain Table 1"/>
    <w:basedOn w:val="TableNormal"/>
    <w:uiPriority w:val="41"/>
    <w:rsid w:val="00FB7BD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0E51EC"/>
    <w:rPr>
      <w:color w:val="605E5C"/>
      <w:shd w:val="clear" w:color="auto" w:fill="E1DFDD"/>
    </w:rPr>
  </w:style>
  <w:style w:type="table" w:styleId="ListTable4-Accent1">
    <w:name w:val="List Table 4 Accent 1"/>
    <w:basedOn w:val="TableNormal"/>
    <w:uiPriority w:val="49"/>
    <w:rsid w:val="00FD232B"/>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SubtleEmphasis">
    <w:name w:val="Subtle Emphasis"/>
    <w:basedOn w:val="DefaultParagraphFont"/>
    <w:uiPriority w:val="19"/>
    <w:qFormat/>
    <w:rsid w:val="002F400E"/>
    <w:rPr>
      <w:i/>
      <w:iCs/>
      <w:color w:val="404040" w:themeColor="text1" w:themeTint="BF"/>
    </w:rPr>
  </w:style>
  <w:style w:type="character" w:customStyle="1" w:styleId="Heading5Char">
    <w:name w:val="Heading 5 Char"/>
    <w:basedOn w:val="DefaultParagraphFont"/>
    <w:link w:val="Heading5"/>
    <w:rsid w:val="004935E0"/>
    <w:rPr>
      <w:rFonts w:asciiTheme="majorHAnsi" w:eastAsiaTheme="majorEastAsia" w:hAnsiTheme="majorHAnsi" w:cstheme="majorBidi"/>
      <w:color w:val="2F5496" w:themeColor="accent1" w:themeShade="BF"/>
      <w:szCs w:val="24"/>
      <w:lang w:val="en-GB" w:eastAsia="en-GB"/>
    </w:rPr>
  </w:style>
  <w:style w:type="character" w:customStyle="1" w:styleId="Heading3Char">
    <w:name w:val="Heading 3 Char"/>
    <w:basedOn w:val="DefaultParagraphFont"/>
    <w:link w:val="Heading3"/>
    <w:rsid w:val="00AC5A24"/>
    <w:rPr>
      <w:rFonts w:asciiTheme="minorHAnsi" w:eastAsiaTheme="majorEastAsia" w:hAnsiTheme="minorHAnsi" w:cstheme="minorHAnsi"/>
      <w:b/>
      <w:bCs/>
      <w:noProof/>
      <w:color w:val="1F3763" w:themeColor="accent1" w:themeShade="7F"/>
      <w:lang w:val="en-GB" w:eastAsia="en-GB"/>
    </w:rPr>
  </w:style>
  <w:style w:type="table" w:styleId="GridTable5Dark-Accent6">
    <w:name w:val="Grid Table 5 Dark Accent 6"/>
    <w:basedOn w:val="TableNormal"/>
    <w:uiPriority w:val="50"/>
    <w:rsid w:val="008D3A8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4-Accent11">
    <w:name w:val="Grid Table 4 - Accent 11"/>
    <w:basedOn w:val="TableNormal"/>
    <w:uiPriority w:val="49"/>
    <w:rsid w:val="0094798F"/>
    <w:rPr>
      <w:rFonts w:ascii="Calibri Light" w:eastAsia="Calibri Light" w:hAnsi="Calibri Light" w:cs="Calibri Light"/>
      <w:sz w:val="22"/>
      <w:szCs w:val="22"/>
      <w:lang w:val="en"/>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61">
    <w:name w:val="Grid Table 4 - Accent 61"/>
    <w:basedOn w:val="TableNormal"/>
    <w:next w:val="GridTable4-Accent6"/>
    <w:uiPriority w:val="49"/>
    <w:rsid w:val="00371D60"/>
    <w:rPr>
      <w:rFonts w:ascii="Calibri Light" w:eastAsia="Calibri Light" w:hAnsi="Calibri Light" w:cs="Calibri Light"/>
      <w:sz w:val="22"/>
      <w:szCs w:val="22"/>
      <w:lang w:val="en"/>
    </w:rPr>
    <w:tblPr>
      <w:tblStyleRowBandSize w:val="1"/>
      <w:tblStyleColBandSize w:val="1"/>
      <w:tblBorders>
        <w:top w:val="single" w:sz="4" w:space="0" w:color="FABF8F"/>
        <w:left w:val="single" w:sz="4" w:space="0" w:color="FABF8F"/>
        <w:bottom w:val="single" w:sz="4" w:space="0" w:color="FABF8F"/>
        <w:right w:val="single" w:sz="4" w:space="0" w:color="FABF8F"/>
        <w:insideH w:val="single" w:sz="4" w:space="0" w:color="FABF8F"/>
        <w:insideV w:val="single" w:sz="4" w:space="0" w:color="FABF8F"/>
      </w:tblBorders>
    </w:tblPr>
    <w:tblStylePr w:type="firstRow">
      <w:rPr>
        <w:b/>
        <w:bCs/>
        <w:color w:val="FFFFFF"/>
      </w:rPr>
      <w:tblPr/>
      <w:tcPr>
        <w:tcBorders>
          <w:top w:val="single" w:sz="4" w:space="0" w:color="F79646"/>
          <w:left w:val="single" w:sz="4" w:space="0" w:color="F79646"/>
          <w:bottom w:val="single" w:sz="4" w:space="0" w:color="F79646"/>
          <w:right w:val="single" w:sz="4" w:space="0" w:color="F79646"/>
          <w:insideH w:val="nil"/>
          <w:insideV w:val="nil"/>
        </w:tcBorders>
        <w:shd w:val="clear" w:color="auto" w:fill="F79646"/>
      </w:tcPr>
    </w:tblStylePr>
    <w:tblStylePr w:type="lastRow">
      <w:rPr>
        <w:b/>
        <w:bCs/>
      </w:rPr>
      <w:tblPr/>
      <w:tcPr>
        <w:tcBorders>
          <w:top w:val="double" w:sz="4" w:space="0" w:color="F79646"/>
        </w:tcBorders>
      </w:tcPr>
    </w:tblStylePr>
    <w:tblStylePr w:type="firstCol">
      <w:rPr>
        <w:b/>
        <w:bCs/>
      </w:rPr>
    </w:tblStylePr>
    <w:tblStylePr w:type="lastCol">
      <w:rPr>
        <w:b/>
        <w:bCs/>
      </w:rPr>
    </w:tblStylePr>
    <w:tblStylePr w:type="band1Vert">
      <w:tblPr/>
      <w:tcPr>
        <w:shd w:val="clear" w:color="auto" w:fill="FDE9D9"/>
      </w:tcPr>
    </w:tblStylePr>
    <w:tblStylePr w:type="band1Horz">
      <w:tblPr/>
      <w:tcPr>
        <w:shd w:val="clear" w:color="auto" w:fill="FDE9D9"/>
      </w:tcPr>
    </w:tblStylePr>
  </w:style>
  <w:style w:type="paragraph" w:customStyle="1" w:styleId="paragraph">
    <w:name w:val="paragraph"/>
    <w:basedOn w:val="Normal"/>
    <w:rsid w:val="002D1A51"/>
    <w:pPr>
      <w:spacing w:before="100" w:beforeAutospacing="1" w:after="100" w:afterAutospacing="1"/>
    </w:pPr>
    <w:rPr>
      <w:rFonts w:ascii="Times New Roman" w:eastAsia="Times New Roman" w:hAnsi="Times New Roman" w:cs="Times New Roman"/>
      <w:sz w:val="24"/>
      <w:lang w:val="en-NZ" w:eastAsia="en-NZ"/>
    </w:rPr>
  </w:style>
  <w:style w:type="character" w:customStyle="1" w:styleId="normaltextrun">
    <w:name w:val="normaltextrun"/>
    <w:basedOn w:val="DefaultParagraphFont"/>
    <w:rsid w:val="002D1A51"/>
  </w:style>
  <w:style w:type="character" w:customStyle="1" w:styleId="eop">
    <w:name w:val="eop"/>
    <w:basedOn w:val="DefaultParagraphFont"/>
    <w:rsid w:val="002D1A51"/>
  </w:style>
  <w:style w:type="character" w:styleId="Strong">
    <w:name w:val="Strong"/>
    <w:basedOn w:val="DefaultParagraphFont"/>
    <w:uiPriority w:val="22"/>
    <w:qFormat/>
    <w:locked/>
    <w:rsid w:val="00F47CEB"/>
    <w:rPr>
      <w:b/>
      <w:bCs/>
    </w:rPr>
  </w:style>
  <w:style w:type="paragraph" w:styleId="CommentText">
    <w:name w:val="annotation text"/>
    <w:basedOn w:val="Normal"/>
    <w:link w:val="CommentTextChar"/>
    <w:rsid w:val="00990EEC"/>
    <w:rPr>
      <w:szCs w:val="20"/>
    </w:rPr>
  </w:style>
  <w:style w:type="character" w:customStyle="1" w:styleId="CommentTextChar">
    <w:name w:val="Comment Text Char"/>
    <w:basedOn w:val="DefaultParagraphFont"/>
    <w:link w:val="CommentText"/>
    <w:rsid w:val="00990EEC"/>
    <w:rPr>
      <w:rFonts w:ascii="Calibri Light" w:hAnsi="Calibri Light"/>
      <w:lang w:val="en-GB" w:eastAsia="en-GB"/>
    </w:rPr>
  </w:style>
  <w:style w:type="paragraph" w:styleId="CommentSubject">
    <w:name w:val="annotation subject"/>
    <w:basedOn w:val="CommentText"/>
    <w:next w:val="CommentText"/>
    <w:link w:val="CommentSubjectChar"/>
    <w:rsid w:val="00990EEC"/>
    <w:rPr>
      <w:b/>
      <w:bCs/>
    </w:rPr>
  </w:style>
  <w:style w:type="character" w:customStyle="1" w:styleId="CommentSubjectChar">
    <w:name w:val="Comment Subject Char"/>
    <w:basedOn w:val="CommentTextChar"/>
    <w:link w:val="CommentSubject"/>
    <w:rsid w:val="00990EEC"/>
    <w:rPr>
      <w:rFonts w:ascii="Calibri Light" w:hAnsi="Calibri Light"/>
      <w:b/>
      <w:bCs/>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630433">
      <w:bodyDiv w:val="1"/>
      <w:marLeft w:val="0"/>
      <w:marRight w:val="0"/>
      <w:marTop w:val="0"/>
      <w:marBottom w:val="0"/>
      <w:divBdr>
        <w:top w:val="none" w:sz="0" w:space="0" w:color="auto"/>
        <w:left w:val="none" w:sz="0" w:space="0" w:color="auto"/>
        <w:bottom w:val="none" w:sz="0" w:space="0" w:color="auto"/>
        <w:right w:val="none" w:sz="0" w:space="0" w:color="auto"/>
      </w:divBdr>
    </w:div>
    <w:div w:id="9115061">
      <w:bodyDiv w:val="1"/>
      <w:marLeft w:val="0"/>
      <w:marRight w:val="0"/>
      <w:marTop w:val="0"/>
      <w:marBottom w:val="0"/>
      <w:divBdr>
        <w:top w:val="none" w:sz="0" w:space="0" w:color="auto"/>
        <w:left w:val="none" w:sz="0" w:space="0" w:color="auto"/>
        <w:bottom w:val="none" w:sz="0" w:space="0" w:color="auto"/>
        <w:right w:val="none" w:sz="0" w:space="0" w:color="auto"/>
      </w:divBdr>
    </w:div>
    <w:div w:id="15009005">
      <w:bodyDiv w:val="1"/>
      <w:marLeft w:val="0"/>
      <w:marRight w:val="0"/>
      <w:marTop w:val="0"/>
      <w:marBottom w:val="0"/>
      <w:divBdr>
        <w:top w:val="none" w:sz="0" w:space="0" w:color="auto"/>
        <w:left w:val="none" w:sz="0" w:space="0" w:color="auto"/>
        <w:bottom w:val="none" w:sz="0" w:space="0" w:color="auto"/>
        <w:right w:val="none" w:sz="0" w:space="0" w:color="auto"/>
      </w:divBdr>
    </w:div>
    <w:div w:id="43721584">
      <w:bodyDiv w:val="1"/>
      <w:marLeft w:val="0"/>
      <w:marRight w:val="0"/>
      <w:marTop w:val="0"/>
      <w:marBottom w:val="0"/>
      <w:divBdr>
        <w:top w:val="none" w:sz="0" w:space="0" w:color="auto"/>
        <w:left w:val="none" w:sz="0" w:space="0" w:color="auto"/>
        <w:bottom w:val="none" w:sz="0" w:space="0" w:color="auto"/>
        <w:right w:val="none" w:sz="0" w:space="0" w:color="auto"/>
      </w:divBdr>
    </w:div>
    <w:div w:id="55200993">
      <w:bodyDiv w:val="1"/>
      <w:marLeft w:val="0"/>
      <w:marRight w:val="0"/>
      <w:marTop w:val="0"/>
      <w:marBottom w:val="0"/>
      <w:divBdr>
        <w:top w:val="none" w:sz="0" w:space="0" w:color="auto"/>
        <w:left w:val="none" w:sz="0" w:space="0" w:color="auto"/>
        <w:bottom w:val="none" w:sz="0" w:space="0" w:color="auto"/>
        <w:right w:val="none" w:sz="0" w:space="0" w:color="auto"/>
      </w:divBdr>
    </w:div>
    <w:div w:id="67306508">
      <w:bodyDiv w:val="1"/>
      <w:marLeft w:val="0"/>
      <w:marRight w:val="0"/>
      <w:marTop w:val="0"/>
      <w:marBottom w:val="0"/>
      <w:divBdr>
        <w:top w:val="none" w:sz="0" w:space="0" w:color="auto"/>
        <w:left w:val="none" w:sz="0" w:space="0" w:color="auto"/>
        <w:bottom w:val="none" w:sz="0" w:space="0" w:color="auto"/>
        <w:right w:val="none" w:sz="0" w:space="0" w:color="auto"/>
      </w:divBdr>
    </w:div>
    <w:div w:id="72973771">
      <w:bodyDiv w:val="1"/>
      <w:marLeft w:val="0"/>
      <w:marRight w:val="0"/>
      <w:marTop w:val="0"/>
      <w:marBottom w:val="0"/>
      <w:divBdr>
        <w:top w:val="none" w:sz="0" w:space="0" w:color="auto"/>
        <w:left w:val="none" w:sz="0" w:space="0" w:color="auto"/>
        <w:bottom w:val="none" w:sz="0" w:space="0" w:color="auto"/>
        <w:right w:val="none" w:sz="0" w:space="0" w:color="auto"/>
      </w:divBdr>
    </w:div>
    <w:div w:id="83846720">
      <w:bodyDiv w:val="1"/>
      <w:marLeft w:val="0"/>
      <w:marRight w:val="0"/>
      <w:marTop w:val="0"/>
      <w:marBottom w:val="0"/>
      <w:divBdr>
        <w:top w:val="none" w:sz="0" w:space="0" w:color="auto"/>
        <w:left w:val="none" w:sz="0" w:space="0" w:color="auto"/>
        <w:bottom w:val="none" w:sz="0" w:space="0" w:color="auto"/>
        <w:right w:val="none" w:sz="0" w:space="0" w:color="auto"/>
      </w:divBdr>
    </w:div>
    <w:div w:id="86274578">
      <w:bodyDiv w:val="1"/>
      <w:marLeft w:val="0"/>
      <w:marRight w:val="0"/>
      <w:marTop w:val="0"/>
      <w:marBottom w:val="0"/>
      <w:divBdr>
        <w:top w:val="none" w:sz="0" w:space="0" w:color="auto"/>
        <w:left w:val="none" w:sz="0" w:space="0" w:color="auto"/>
        <w:bottom w:val="none" w:sz="0" w:space="0" w:color="auto"/>
        <w:right w:val="none" w:sz="0" w:space="0" w:color="auto"/>
      </w:divBdr>
    </w:div>
    <w:div w:id="87888870">
      <w:bodyDiv w:val="1"/>
      <w:marLeft w:val="0"/>
      <w:marRight w:val="0"/>
      <w:marTop w:val="0"/>
      <w:marBottom w:val="0"/>
      <w:divBdr>
        <w:top w:val="none" w:sz="0" w:space="0" w:color="auto"/>
        <w:left w:val="none" w:sz="0" w:space="0" w:color="auto"/>
        <w:bottom w:val="none" w:sz="0" w:space="0" w:color="auto"/>
        <w:right w:val="none" w:sz="0" w:space="0" w:color="auto"/>
      </w:divBdr>
    </w:div>
    <w:div w:id="113520278">
      <w:bodyDiv w:val="1"/>
      <w:marLeft w:val="0"/>
      <w:marRight w:val="0"/>
      <w:marTop w:val="0"/>
      <w:marBottom w:val="0"/>
      <w:divBdr>
        <w:top w:val="none" w:sz="0" w:space="0" w:color="auto"/>
        <w:left w:val="none" w:sz="0" w:space="0" w:color="auto"/>
        <w:bottom w:val="none" w:sz="0" w:space="0" w:color="auto"/>
        <w:right w:val="none" w:sz="0" w:space="0" w:color="auto"/>
      </w:divBdr>
    </w:div>
    <w:div w:id="124087688">
      <w:bodyDiv w:val="1"/>
      <w:marLeft w:val="0"/>
      <w:marRight w:val="0"/>
      <w:marTop w:val="0"/>
      <w:marBottom w:val="0"/>
      <w:divBdr>
        <w:top w:val="none" w:sz="0" w:space="0" w:color="auto"/>
        <w:left w:val="none" w:sz="0" w:space="0" w:color="auto"/>
        <w:bottom w:val="none" w:sz="0" w:space="0" w:color="auto"/>
        <w:right w:val="none" w:sz="0" w:space="0" w:color="auto"/>
      </w:divBdr>
    </w:div>
    <w:div w:id="138111131">
      <w:bodyDiv w:val="1"/>
      <w:marLeft w:val="0"/>
      <w:marRight w:val="0"/>
      <w:marTop w:val="0"/>
      <w:marBottom w:val="0"/>
      <w:divBdr>
        <w:top w:val="none" w:sz="0" w:space="0" w:color="auto"/>
        <w:left w:val="none" w:sz="0" w:space="0" w:color="auto"/>
        <w:bottom w:val="none" w:sz="0" w:space="0" w:color="auto"/>
        <w:right w:val="none" w:sz="0" w:space="0" w:color="auto"/>
      </w:divBdr>
    </w:div>
    <w:div w:id="138233220">
      <w:bodyDiv w:val="1"/>
      <w:marLeft w:val="0"/>
      <w:marRight w:val="0"/>
      <w:marTop w:val="0"/>
      <w:marBottom w:val="0"/>
      <w:divBdr>
        <w:top w:val="none" w:sz="0" w:space="0" w:color="auto"/>
        <w:left w:val="none" w:sz="0" w:space="0" w:color="auto"/>
        <w:bottom w:val="none" w:sz="0" w:space="0" w:color="auto"/>
        <w:right w:val="none" w:sz="0" w:space="0" w:color="auto"/>
      </w:divBdr>
    </w:div>
    <w:div w:id="157311393">
      <w:bodyDiv w:val="1"/>
      <w:marLeft w:val="0"/>
      <w:marRight w:val="0"/>
      <w:marTop w:val="0"/>
      <w:marBottom w:val="0"/>
      <w:divBdr>
        <w:top w:val="none" w:sz="0" w:space="0" w:color="auto"/>
        <w:left w:val="none" w:sz="0" w:space="0" w:color="auto"/>
        <w:bottom w:val="none" w:sz="0" w:space="0" w:color="auto"/>
        <w:right w:val="none" w:sz="0" w:space="0" w:color="auto"/>
      </w:divBdr>
      <w:divsChild>
        <w:div w:id="57630339">
          <w:marLeft w:val="0"/>
          <w:marRight w:val="0"/>
          <w:marTop w:val="0"/>
          <w:marBottom w:val="0"/>
          <w:divBdr>
            <w:top w:val="none" w:sz="0" w:space="0" w:color="auto"/>
            <w:left w:val="none" w:sz="0" w:space="0" w:color="auto"/>
            <w:bottom w:val="none" w:sz="0" w:space="0" w:color="auto"/>
            <w:right w:val="none" w:sz="0" w:space="0" w:color="auto"/>
          </w:divBdr>
          <w:divsChild>
            <w:div w:id="1450248192">
              <w:marLeft w:val="0"/>
              <w:marRight w:val="0"/>
              <w:marTop w:val="0"/>
              <w:marBottom w:val="0"/>
              <w:divBdr>
                <w:top w:val="none" w:sz="0" w:space="0" w:color="auto"/>
                <w:left w:val="none" w:sz="0" w:space="0" w:color="auto"/>
                <w:bottom w:val="none" w:sz="0" w:space="0" w:color="auto"/>
                <w:right w:val="none" w:sz="0" w:space="0" w:color="auto"/>
              </w:divBdr>
            </w:div>
            <w:div w:id="1978098921">
              <w:marLeft w:val="0"/>
              <w:marRight w:val="0"/>
              <w:marTop w:val="0"/>
              <w:marBottom w:val="0"/>
              <w:divBdr>
                <w:top w:val="none" w:sz="0" w:space="0" w:color="auto"/>
                <w:left w:val="none" w:sz="0" w:space="0" w:color="auto"/>
                <w:bottom w:val="none" w:sz="0" w:space="0" w:color="auto"/>
                <w:right w:val="none" w:sz="0" w:space="0" w:color="auto"/>
              </w:divBdr>
            </w:div>
          </w:divsChild>
        </w:div>
        <w:div w:id="99884145">
          <w:marLeft w:val="0"/>
          <w:marRight w:val="0"/>
          <w:marTop w:val="0"/>
          <w:marBottom w:val="0"/>
          <w:divBdr>
            <w:top w:val="none" w:sz="0" w:space="0" w:color="auto"/>
            <w:left w:val="none" w:sz="0" w:space="0" w:color="auto"/>
            <w:bottom w:val="none" w:sz="0" w:space="0" w:color="auto"/>
            <w:right w:val="none" w:sz="0" w:space="0" w:color="auto"/>
          </w:divBdr>
          <w:divsChild>
            <w:div w:id="1986161822">
              <w:marLeft w:val="0"/>
              <w:marRight w:val="0"/>
              <w:marTop w:val="0"/>
              <w:marBottom w:val="0"/>
              <w:divBdr>
                <w:top w:val="none" w:sz="0" w:space="0" w:color="auto"/>
                <w:left w:val="none" w:sz="0" w:space="0" w:color="auto"/>
                <w:bottom w:val="none" w:sz="0" w:space="0" w:color="auto"/>
                <w:right w:val="none" w:sz="0" w:space="0" w:color="auto"/>
              </w:divBdr>
            </w:div>
          </w:divsChild>
        </w:div>
        <w:div w:id="356466825">
          <w:marLeft w:val="0"/>
          <w:marRight w:val="0"/>
          <w:marTop w:val="0"/>
          <w:marBottom w:val="0"/>
          <w:divBdr>
            <w:top w:val="none" w:sz="0" w:space="0" w:color="auto"/>
            <w:left w:val="none" w:sz="0" w:space="0" w:color="auto"/>
            <w:bottom w:val="none" w:sz="0" w:space="0" w:color="auto"/>
            <w:right w:val="none" w:sz="0" w:space="0" w:color="auto"/>
          </w:divBdr>
          <w:divsChild>
            <w:div w:id="1125350042">
              <w:marLeft w:val="0"/>
              <w:marRight w:val="0"/>
              <w:marTop w:val="0"/>
              <w:marBottom w:val="0"/>
              <w:divBdr>
                <w:top w:val="none" w:sz="0" w:space="0" w:color="auto"/>
                <w:left w:val="none" w:sz="0" w:space="0" w:color="auto"/>
                <w:bottom w:val="none" w:sz="0" w:space="0" w:color="auto"/>
                <w:right w:val="none" w:sz="0" w:space="0" w:color="auto"/>
              </w:divBdr>
            </w:div>
          </w:divsChild>
        </w:div>
        <w:div w:id="575360842">
          <w:marLeft w:val="0"/>
          <w:marRight w:val="0"/>
          <w:marTop w:val="0"/>
          <w:marBottom w:val="0"/>
          <w:divBdr>
            <w:top w:val="none" w:sz="0" w:space="0" w:color="auto"/>
            <w:left w:val="none" w:sz="0" w:space="0" w:color="auto"/>
            <w:bottom w:val="none" w:sz="0" w:space="0" w:color="auto"/>
            <w:right w:val="none" w:sz="0" w:space="0" w:color="auto"/>
          </w:divBdr>
          <w:divsChild>
            <w:div w:id="1263490078">
              <w:marLeft w:val="0"/>
              <w:marRight w:val="0"/>
              <w:marTop w:val="0"/>
              <w:marBottom w:val="0"/>
              <w:divBdr>
                <w:top w:val="none" w:sz="0" w:space="0" w:color="auto"/>
                <w:left w:val="none" w:sz="0" w:space="0" w:color="auto"/>
                <w:bottom w:val="none" w:sz="0" w:space="0" w:color="auto"/>
                <w:right w:val="none" w:sz="0" w:space="0" w:color="auto"/>
              </w:divBdr>
            </w:div>
          </w:divsChild>
        </w:div>
        <w:div w:id="773086989">
          <w:marLeft w:val="0"/>
          <w:marRight w:val="0"/>
          <w:marTop w:val="0"/>
          <w:marBottom w:val="0"/>
          <w:divBdr>
            <w:top w:val="none" w:sz="0" w:space="0" w:color="auto"/>
            <w:left w:val="none" w:sz="0" w:space="0" w:color="auto"/>
            <w:bottom w:val="none" w:sz="0" w:space="0" w:color="auto"/>
            <w:right w:val="none" w:sz="0" w:space="0" w:color="auto"/>
          </w:divBdr>
          <w:divsChild>
            <w:div w:id="1498612477">
              <w:marLeft w:val="0"/>
              <w:marRight w:val="0"/>
              <w:marTop w:val="0"/>
              <w:marBottom w:val="0"/>
              <w:divBdr>
                <w:top w:val="none" w:sz="0" w:space="0" w:color="auto"/>
                <w:left w:val="none" w:sz="0" w:space="0" w:color="auto"/>
                <w:bottom w:val="none" w:sz="0" w:space="0" w:color="auto"/>
                <w:right w:val="none" w:sz="0" w:space="0" w:color="auto"/>
              </w:divBdr>
            </w:div>
          </w:divsChild>
        </w:div>
        <w:div w:id="823548941">
          <w:marLeft w:val="0"/>
          <w:marRight w:val="0"/>
          <w:marTop w:val="0"/>
          <w:marBottom w:val="0"/>
          <w:divBdr>
            <w:top w:val="none" w:sz="0" w:space="0" w:color="auto"/>
            <w:left w:val="none" w:sz="0" w:space="0" w:color="auto"/>
            <w:bottom w:val="none" w:sz="0" w:space="0" w:color="auto"/>
            <w:right w:val="none" w:sz="0" w:space="0" w:color="auto"/>
          </w:divBdr>
          <w:divsChild>
            <w:div w:id="1069497696">
              <w:marLeft w:val="0"/>
              <w:marRight w:val="0"/>
              <w:marTop w:val="0"/>
              <w:marBottom w:val="0"/>
              <w:divBdr>
                <w:top w:val="none" w:sz="0" w:space="0" w:color="auto"/>
                <w:left w:val="none" w:sz="0" w:space="0" w:color="auto"/>
                <w:bottom w:val="none" w:sz="0" w:space="0" w:color="auto"/>
                <w:right w:val="none" w:sz="0" w:space="0" w:color="auto"/>
              </w:divBdr>
            </w:div>
          </w:divsChild>
        </w:div>
        <w:div w:id="854153344">
          <w:marLeft w:val="0"/>
          <w:marRight w:val="0"/>
          <w:marTop w:val="0"/>
          <w:marBottom w:val="0"/>
          <w:divBdr>
            <w:top w:val="none" w:sz="0" w:space="0" w:color="auto"/>
            <w:left w:val="none" w:sz="0" w:space="0" w:color="auto"/>
            <w:bottom w:val="none" w:sz="0" w:space="0" w:color="auto"/>
            <w:right w:val="none" w:sz="0" w:space="0" w:color="auto"/>
          </w:divBdr>
          <w:divsChild>
            <w:div w:id="781261430">
              <w:marLeft w:val="0"/>
              <w:marRight w:val="0"/>
              <w:marTop w:val="0"/>
              <w:marBottom w:val="0"/>
              <w:divBdr>
                <w:top w:val="none" w:sz="0" w:space="0" w:color="auto"/>
                <w:left w:val="none" w:sz="0" w:space="0" w:color="auto"/>
                <w:bottom w:val="none" w:sz="0" w:space="0" w:color="auto"/>
                <w:right w:val="none" w:sz="0" w:space="0" w:color="auto"/>
              </w:divBdr>
            </w:div>
          </w:divsChild>
        </w:div>
        <w:div w:id="1017775074">
          <w:marLeft w:val="0"/>
          <w:marRight w:val="0"/>
          <w:marTop w:val="0"/>
          <w:marBottom w:val="0"/>
          <w:divBdr>
            <w:top w:val="none" w:sz="0" w:space="0" w:color="auto"/>
            <w:left w:val="none" w:sz="0" w:space="0" w:color="auto"/>
            <w:bottom w:val="none" w:sz="0" w:space="0" w:color="auto"/>
            <w:right w:val="none" w:sz="0" w:space="0" w:color="auto"/>
          </w:divBdr>
          <w:divsChild>
            <w:div w:id="224293380">
              <w:marLeft w:val="0"/>
              <w:marRight w:val="0"/>
              <w:marTop w:val="0"/>
              <w:marBottom w:val="0"/>
              <w:divBdr>
                <w:top w:val="none" w:sz="0" w:space="0" w:color="auto"/>
                <w:left w:val="none" w:sz="0" w:space="0" w:color="auto"/>
                <w:bottom w:val="none" w:sz="0" w:space="0" w:color="auto"/>
                <w:right w:val="none" w:sz="0" w:space="0" w:color="auto"/>
              </w:divBdr>
            </w:div>
          </w:divsChild>
        </w:div>
        <w:div w:id="1215851344">
          <w:marLeft w:val="0"/>
          <w:marRight w:val="0"/>
          <w:marTop w:val="0"/>
          <w:marBottom w:val="0"/>
          <w:divBdr>
            <w:top w:val="none" w:sz="0" w:space="0" w:color="auto"/>
            <w:left w:val="none" w:sz="0" w:space="0" w:color="auto"/>
            <w:bottom w:val="none" w:sz="0" w:space="0" w:color="auto"/>
            <w:right w:val="none" w:sz="0" w:space="0" w:color="auto"/>
          </w:divBdr>
          <w:divsChild>
            <w:div w:id="510753202">
              <w:marLeft w:val="0"/>
              <w:marRight w:val="0"/>
              <w:marTop w:val="0"/>
              <w:marBottom w:val="0"/>
              <w:divBdr>
                <w:top w:val="none" w:sz="0" w:space="0" w:color="auto"/>
                <w:left w:val="none" w:sz="0" w:space="0" w:color="auto"/>
                <w:bottom w:val="none" w:sz="0" w:space="0" w:color="auto"/>
                <w:right w:val="none" w:sz="0" w:space="0" w:color="auto"/>
              </w:divBdr>
            </w:div>
          </w:divsChild>
        </w:div>
        <w:div w:id="1427968001">
          <w:marLeft w:val="0"/>
          <w:marRight w:val="0"/>
          <w:marTop w:val="0"/>
          <w:marBottom w:val="0"/>
          <w:divBdr>
            <w:top w:val="none" w:sz="0" w:space="0" w:color="auto"/>
            <w:left w:val="none" w:sz="0" w:space="0" w:color="auto"/>
            <w:bottom w:val="none" w:sz="0" w:space="0" w:color="auto"/>
            <w:right w:val="none" w:sz="0" w:space="0" w:color="auto"/>
          </w:divBdr>
          <w:divsChild>
            <w:div w:id="1437090753">
              <w:marLeft w:val="0"/>
              <w:marRight w:val="0"/>
              <w:marTop w:val="0"/>
              <w:marBottom w:val="0"/>
              <w:divBdr>
                <w:top w:val="none" w:sz="0" w:space="0" w:color="auto"/>
                <w:left w:val="none" w:sz="0" w:space="0" w:color="auto"/>
                <w:bottom w:val="none" w:sz="0" w:space="0" w:color="auto"/>
                <w:right w:val="none" w:sz="0" w:space="0" w:color="auto"/>
              </w:divBdr>
            </w:div>
          </w:divsChild>
        </w:div>
        <w:div w:id="1560675462">
          <w:marLeft w:val="0"/>
          <w:marRight w:val="0"/>
          <w:marTop w:val="0"/>
          <w:marBottom w:val="0"/>
          <w:divBdr>
            <w:top w:val="none" w:sz="0" w:space="0" w:color="auto"/>
            <w:left w:val="none" w:sz="0" w:space="0" w:color="auto"/>
            <w:bottom w:val="none" w:sz="0" w:space="0" w:color="auto"/>
            <w:right w:val="none" w:sz="0" w:space="0" w:color="auto"/>
          </w:divBdr>
          <w:divsChild>
            <w:div w:id="1336689294">
              <w:marLeft w:val="0"/>
              <w:marRight w:val="0"/>
              <w:marTop w:val="0"/>
              <w:marBottom w:val="0"/>
              <w:divBdr>
                <w:top w:val="none" w:sz="0" w:space="0" w:color="auto"/>
                <w:left w:val="none" w:sz="0" w:space="0" w:color="auto"/>
                <w:bottom w:val="none" w:sz="0" w:space="0" w:color="auto"/>
                <w:right w:val="none" w:sz="0" w:space="0" w:color="auto"/>
              </w:divBdr>
            </w:div>
          </w:divsChild>
        </w:div>
        <w:div w:id="1577205248">
          <w:marLeft w:val="0"/>
          <w:marRight w:val="0"/>
          <w:marTop w:val="0"/>
          <w:marBottom w:val="0"/>
          <w:divBdr>
            <w:top w:val="none" w:sz="0" w:space="0" w:color="auto"/>
            <w:left w:val="none" w:sz="0" w:space="0" w:color="auto"/>
            <w:bottom w:val="none" w:sz="0" w:space="0" w:color="auto"/>
            <w:right w:val="none" w:sz="0" w:space="0" w:color="auto"/>
          </w:divBdr>
          <w:divsChild>
            <w:div w:id="1485660866">
              <w:marLeft w:val="0"/>
              <w:marRight w:val="0"/>
              <w:marTop w:val="0"/>
              <w:marBottom w:val="0"/>
              <w:divBdr>
                <w:top w:val="none" w:sz="0" w:space="0" w:color="auto"/>
                <w:left w:val="none" w:sz="0" w:space="0" w:color="auto"/>
                <w:bottom w:val="none" w:sz="0" w:space="0" w:color="auto"/>
                <w:right w:val="none" w:sz="0" w:space="0" w:color="auto"/>
              </w:divBdr>
            </w:div>
          </w:divsChild>
        </w:div>
        <w:div w:id="1620646879">
          <w:marLeft w:val="0"/>
          <w:marRight w:val="0"/>
          <w:marTop w:val="0"/>
          <w:marBottom w:val="0"/>
          <w:divBdr>
            <w:top w:val="none" w:sz="0" w:space="0" w:color="auto"/>
            <w:left w:val="none" w:sz="0" w:space="0" w:color="auto"/>
            <w:bottom w:val="none" w:sz="0" w:space="0" w:color="auto"/>
            <w:right w:val="none" w:sz="0" w:space="0" w:color="auto"/>
          </w:divBdr>
          <w:divsChild>
            <w:div w:id="998381605">
              <w:marLeft w:val="0"/>
              <w:marRight w:val="0"/>
              <w:marTop w:val="0"/>
              <w:marBottom w:val="0"/>
              <w:divBdr>
                <w:top w:val="none" w:sz="0" w:space="0" w:color="auto"/>
                <w:left w:val="none" w:sz="0" w:space="0" w:color="auto"/>
                <w:bottom w:val="none" w:sz="0" w:space="0" w:color="auto"/>
                <w:right w:val="none" w:sz="0" w:space="0" w:color="auto"/>
              </w:divBdr>
            </w:div>
          </w:divsChild>
        </w:div>
        <w:div w:id="1655721608">
          <w:marLeft w:val="0"/>
          <w:marRight w:val="0"/>
          <w:marTop w:val="0"/>
          <w:marBottom w:val="0"/>
          <w:divBdr>
            <w:top w:val="none" w:sz="0" w:space="0" w:color="auto"/>
            <w:left w:val="none" w:sz="0" w:space="0" w:color="auto"/>
            <w:bottom w:val="none" w:sz="0" w:space="0" w:color="auto"/>
            <w:right w:val="none" w:sz="0" w:space="0" w:color="auto"/>
          </w:divBdr>
          <w:divsChild>
            <w:div w:id="329874190">
              <w:marLeft w:val="0"/>
              <w:marRight w:val="0"/>
              <w:marTop w:val="0"/>
              <w:marBottom w:val="0"/>
              <w:divBdr>
                <w:top w:val="none" w:sz="0" w:space="0" w:color="auto"/>
                <w:left w:val="none" w:sz="0" w:space="0" w:color="auto"/>
                <w:bottom w:val="none" w:sz="0" w:space="0" w:color="auto"/>
                <w:right w:val="none" w:sz="0" w:space="0" w:color="auto"/>
              </w:divBdr>
            </w:div>
          </w:divsChild>
        </w:div>
        <w:div w:id="1730494296">
          <w:marLeft w:val="0"/>
          <w:marRight w:val="0"/>
          <w:marTop w:val="0"/>
          <w:marBottom w:val="0"/>
          <w:divBdr>
            <w:top w:val="none" w:sz="0" w:space="0" w:color="auto"/>
            <w:left w:val="none" w:sz="0" w:space="0" w:color="auto"/>
            <w:bottom w:val="none" w:sz="0" w:space="0" w:color="auto"/>
            <w:right w:val="none" w:sz="0" w:space="0" w:color="auto"/>
          </w:divBdr>
          <w:divsChild>
            <w:div w:id="1466965057">
              <w:marLeft w:val="0"/>
              <w:marRight w:val="0"/>
              <w:marTop w:val="0"/>
              <w:marBottom w:val="0"/>
              <w:divBdr>
                <w:top w:val="none" w:sz="0" w:space="0" w:color="auto"/>
                <w:left w:val="none" w:sz="0" w:space="0" w:color="auto"/>
                <w:bottom w:val="none" w:sz="0" w:space="0" w:color="auto"/>
                <w:right w:val="none" w:sz="0" w:space="0" w:color="auto"/>
              </w:divBdr>
            </w:div>
          </w:divsChild>
        </w:div>
        <w:div w:id="1747921117">
          <w:marLeft w:val="0"/>
          <w:marRight w:val="0"/>
          <w:marTop w:val="0"/>
          <w:marBottom w:val="0"/>
          <w:divBdr>
            <w:top w:val="none" w:sz="0" w:space="0" w:color="auto"/>
            <w:left w:val="none" w:sz="0" w:space="0" w:color="auto"/>
            <w:bottom w:val="none" w:sz="0" w:space="0" w:color="auto"/>
            <w:right w:val="none" w:sz="0" w:space="0" w:color="auto"/>
          </w:divBdr>
          <w:divsChild>
            <w:div w:id="1741251907">
              <w:marLeft w:val="0"/>
              <w:marRight w:val="0"/>
              <w:marTop w:val="0"/>
              <w:marBottom w:val="0"/>
              <w:divBdr>
                <w:top w:val="none" w:sz="0" w:space="0" w:color="auto"/>
                <w:left w:val="none" w:sz="0" w:space="0" w:color="auto"/>
                <w:bottom w:val="none" w:sz="0" w:space="0" w:color="auto"/>
                <w:right w:val="none" w:sz="0" w:space="0" w:color="auto"/>
              </w:divBdr>
            </w:div>
          </w:divsChild>
        </w:div>
        <w:div w:id="1956520330">
          <w:marLeft w:val="0"/>
          <w:marRight w:val="0"/>
          <w:marTop w:val="0"/>
          <w:marBottom w:val="0"/>
          <w:divBdr>
            <w:top w:val="none" w:sz="0" w:space="0" w:color="auto"/>
            <w:left w:val="none" w:sz="0" w:space="0" w:color="auto"/>
            <w:bottom w:val="none" w:sz="0" w:space="0" w:color="auto"/>
            <w:right w:val="none" w:sz="0" w:space="0" w:color="auto"/>
          </w:divBdr>
          <w:divsChild>
            <w:div w:id="59669699">
              <w:marLeft w:val="0"/>
              <w:marRight w:val="0"/>
              <w:marTop w:val="0"/>
              <w:marBottom w:val="0"/>
              <w:divBdr>
                <w:top w:val="none" w:sz="0" w:space="0" w:color="auto"/>
                <w:left w:val="none" w:sz="0" w:space="0" w:color="auto"/>
                <w:bottom w:val="none" w:sz="0" w:space="0" w:color="auto"/>
                <w:right w:val="none" w:sz="0" w:space="0" w:color="auto"/>
              </w:divBdr>
            </w:div>
          </w:divsChild>
        </w:div>
        <w:div w:id="1987199714">
          <w:marLeft w:val="0"/>
          <w:marRight w:val="0"/>
          <w:marTop w:val="0"/>
          <w:marBottom w:val="0"/>
          <w:divBdr>
            <w:top w:val="none" w:sz="0" w:space="0" w:color="auto"/>
            <w:left w:val="none" w:sz="0" w:space="0" w:color="auto"/>
            <w:bottom w:val="none" w:sz="0" w:space="0" w:color="auto"/>
            <w:right w:val="none" w:sz="0" w:space="0" w:color="auto"/>
          </w:divBdr>
          <w:divsChild>
            <w:div w:id="953942483">
              <w:marLeft w:val="0"/>
              <w:marRight w:val="0"/>
              <w:marTop w:val="0"/>
              <w:marBottom w:val="0"/>
              <w:divBdr>
                <w:top w:val="none" w:sz="0" w:space="0" w:color="auto"/>
                <w:left w:val="none" w:sz="0" w:space="0" w:color="auto"/>
                <w:bottom w:val="none" w:sz="0" w:space="0" w:color="auto"/>
                <w:right w:val="none" w:sz="0" w:space="0" w:color="auto"/>
              </w:divBdr>
            </w:div>
          </w:divsChild>
        </w:div>
        <w:div w:id="2089765187">
          <w:marLeft w:val="0"/>
          <w:marRight w:val="0"/>
          <w:marTop w:val="0"/>
          <w:marBottom w:val="0"/>
          <w:divBdr>
            <w:top w:val="none" w:sz="0" w:space="0" w:color="auto"/>
            <w:left w:val="none" w:sz="0" w:space="0" w:color="auto"/>
            <w:bottom w:val="none" w:sz="0" w:space="0" w:color="auto"/>
            <w:right w:val="none" w:sz="0" w:space="0" w:color="auto"/>
          </w:divBdr>
          <w:divsChild>
            <w:div w:id="894393707">
              <w:marLeft w:val="0"/>
              <w:marRight w:val="0"/>
              <w:marTop w:val="0"/>
              <w:marBottom w:val="0"/>
              <w:divBdr>
                <w:top w:val="none" w:sz="0" w:space="0" w:color="auto"/>
                <w:left w:val="none" w:sz="0" w:space="0" w:color="auto"/>
                <w:bottom w:val="none" w:sz="0" w:space="0" w:color="auto"/>
                <w:right w:val="none" w:sz="0" w:space="0" w:color="auto"/>
              </w:divBdr>
            </w:div>
          </w:divsChild>
        </w:div>
        <w:div w:id="2113668448">
          <w:marLeft w:val="0"/>
          <w:marRight w:val="0"/>
          <w:marTop w:val="0"/>
          <w:marBottom w:val="0"/>
          <w:divBdr>
            <w:top w:val="none" w:sz="0" w:space="0" w:color="auto"/>
            <w:left w:val="none" w:sz="0" w:space="0" w:color="auto"/>
            <w:bottom w:val="none" w:sz="0" w:space="0" w:color="auto"/>
            <w:right w:val="none" w:sz="0" w:space="0" w:color="auto"/>
          </w:divBdr>
          <w:divsChild>
            <w:div w:id="364991627">
              <w:marLeft w:val="0"/>
              <w:marRight w:val="0"/>
              <w:marTop w:val="0"/>
              <w:marBottom w:val="0"/>
              <w:divBdr>
                <w:top w:val="none" w:sz="0" w:space="0" w:color="auto"/>
                <w:left w:val="none" w:sz="0" w:space="0" w:color="auto"/>
                <w:bottom w:val="none" w:sz="0" w:space="0" w:color="auto"/>
                <w:right w:val="none" w:sz="0" w:space="0" w:color="auto"/>
              </w:divBdr>
            </w:div>
          </w:divsChild>
        </w:div>
        <w:div w:id="2125806081">
          <w:marLeft w:val="0"/>
          <w:marRight w:val="0"/>
          <w:marTop w:val="0"/>
          <w:marBottom w:val="0"/>
          <w:divBdr>
            <w:top w:val="none" w:sz="0" w:space="0" w:color="auto"/>
            <w:left w:val="none" w:sz="0" w:space="0" w:color="auto"/>
            <w:bottom w:val="none" w:sz="0" w:space="0" w:color="auto"/>
            <w:right w:val="none" w:sz="0" w:space="0" w:color="auto"/>
          </w:divBdr>
          <w:divsChild>
            <w:div w:id="31004940">
              <w:marLeft w:val="0"/>
              <w:marRight w:val="0"/>
              <w:marTop w:val="0"/>
              <w:marBottom w:val="0"/>
              <w:divBdr>
                <w:top w:val="none" w:sz="0" w:space="0" w:color="auto"/>
                <w:left w:val="none" w:sz="0" w:space="0" w:color="auto"/>
                <w:bottom w:val="none" w:sz="0" w:space="0" w:color="auto"/>
                <w:right w:val="none" w:sz="0" w:space="0" w:color="auto"/>
              </w:divBdr>
            </w:div>
            <w:div w:id="476728529">
              <w:marLeft w:val="0"/>
              <w:marRight w:val="0"/>
              <w:marTop w:val="0"/>
              <w:marBottom w:val="0"/>
              <w:divBdr>
                <w:top w:val="none" w:sz="0" w:space="0" w:color="auto"/>
                <w:left w:val="none" w:sz="0" w:space="0" w:color="auto"/>
                <w:bottom w:val="none" w:sz="0" w:space="0" w:color="auto"/>
                <w:right w:val="none" w:sz="0" w:space="0" w:color="auto"/>
              </w:divBdr>
            </w:div>
            <w:div w:id="1274243574">
              <w:marLeft w:val="0"/>
              <w:marRight w:val="0"/>
              <w:marTop w:val="0"/>
              <w:marBottom w:val="0"/>
              <w:divBdr>
                <w:top w:val="none" w:sz="0" w:space="0" w:color="auto"/>
                <w:left w:val="none" w:sz="0" w:space="0" w:color="auto"/>
                <w:bottom w:val="none" w:sz="0" w:space="0" w:color="auto"/>
                <w:right w:val="none" w:sz="0" w:space="0" w:color="auto"/>
              </w:divBdr>
            </w:div>
            <w:div w:id="1687637646">
              <w:marLeft w:val="0"/>
              <w:marRight w:val="0"/>
              <w:marTop w:val="0"/>
              <w:marBottom w:val="0"/>
              <w:divBdr>
                <w:top w:val="none" w:sz="0" w:space="0" w:color="auto"/>
                <w:left w:val="none" w:sz="0" w:space="0" w:color="auto"/>
                <w:bottom w:val="none" w:sz="0" w:space="0" w:color="auto"/>
                <w:right w:val="none" w:sz="0" w:space="0" w:color="auto"/>
              </w:divBdr>
            </w:div>
          </w:divsChild>
        </w:div>
        <w:div w:id="2128158882">
          <w:marLeft w:val="0"/>
          <w:marRight w:val="0"/>
          <w:marTop w:val="0"/>
          <w:marBottom w:val="0"/>
          <w:divBdr>
            <w:top w:val="none" w:sz="0" w:space="0" w:color="auto"/>
            <w:left w:val="none" w:sz="0" w:space="0" w:color="auto"/>
            <w:bottom w:val="none" w:sz="0" w:space="0" w:color="auto"/>
            <w:right w:val="none" w:sz="0" w:space="0" w:color="auto"/>
          </w:divBdr>
          <w:divsChild>
            <w:div w:id="176845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3238">
      <w:bodyDiv w:val="1"/>
      <w:marLeft w:val="0"/>
      <w:marRight w:val="0"/>
      <w:marTop w:val="0"/>
      <w:marBottom w:val="0"/>
      <w:divBdr>
        <w:top w:val="none" w:sz="0" w:space="0" w:color="auto"/>
        <w:left w:val="none" w:sz="0" w:space="0" w:color="auto"/>
        <w:bottom w:val="none" w:sz="0" w:space="0" w:color="auto"/>
        <w:right w:val="none" w:sz="0" w:space="0" w:color="auto"/>
      </w:divBdr>
    </w:div>
    <w:div w:id="187914415">
      <w:bodyDiv w:val="1"/>
      <w:marLeft w:val="0"/>
      <w:marRight w:val="0"/>
      <w:marTop w:val="0"/>
      <w:marBottom w:val="0"/>
      <w:divBdr>
        <w:top w:val="none" w:sz="0" w:space="0" w:color="auto"/>
        <w:left w:val="none" w:sz="0" w:space="0" w:color="auto"/>
        <w:bottom w:val="none" w:sz="0" w:space="0" w:color="auto"/>
        <w:right w:val="none" w:sz="0" w:space="0" w:color="auto"/>
      </w:divBdr>
    </w:div>
    <w:div w:id="194930474">
      <w:bodyDiv w:val="1"/>
      <w:marLeft w:val="0"/>
      <w:marRight w:val="0"/>
      <w:marTop w:val="0"/>
      <w:marBottom w:val="0"/>
      <w:divBdr>
        <w:top w:val="none" w:sz="0" w:space="0" w:color="auto"/>
        <w:left w:val="none" w:sz="0" w:space="0" w:color="auto"/>
        <w:bottom w:val="none" w:sz="0" w:space="0" w:color="auto"/>
        <w:right w:val="none" w:sz="0" w:space="0" w:color="auto"/>
      </w:divBdr>
    </w:div>
    <w:div w:id="213394211">
      <w:bodyDiv w:val="1"/>
      <w:marLeft w:val="0"/>
      <w:marRight w:val="0"/>
      <w:marTop w:val="0"/>
      <w:marBottom w:val="0"/>
      <w:divBdr>
        <w:top w:val="none" w:sz="0" w:space="0" w:color="auto"/>
        <w:left w:val="none" w:sz="0" w:space="0" w:color="auto"/>
        <w:bottom w:val="none" w:sz="0" w:space="0" w:color="auto"/>
        <w:right w:val="none" w:sz="0" w:space="0" w:color="auto"/>
      </w:divBdr>
      <w:divsChild>
        <w:div w:id="1340347323">
          <w:marLeft w:val="0"/>
          <w:marRight w:val="0"/>
          <w:marTop w:val="0"/>
          <w:marBottom w:val="0"/>
          <w:divBdr>
            <w:top w:val="none" w:sz="0" w:space="0" w:color="auto"/>
            <w:left w:val="none" w:sz="0" w:space="0" w:color="auto"/>
            <w:bottom w:val="none" w:sz="0" w:space="0" w:color="auto"/>
            <w:right w:val="none" w:sz="0" w:space="0" w:color="auto"/>
          </w:divBdr>
        </w:div>
      </w:divsChild>
    </w:div>
    <w:div w:id="222066326">
      <w:bodyDiv w:val="1"/>
      <w:marLeft w:val="0"/>
      <w:marRight w:val="0"/>
      <w:marTop w:val="0"/>
      <w:marBottom w:val="0"/>
      <w:divBdr>
        <w:top w:val="none" w:sz="0" w:space="0" w:color="auto"/>
        <w:left w:val="none" w:sz="0" w:space="0" w:color="auto"/>
        <w:bottom w:val="none" w:sz="0" w:space="0" w:color="auto"/>
        <w:right w:val="none" w:sz="0" w:space="0" w:color="auto"/>
      </w:divBdr>
    </w:div>
    <w:div w:id="245965624">
      <w:bodyDiv w:val="1"/>
      <w:marLeft w:val="0"/>
      <w:marRight w:val="0"/>
      <w:marTop w:val="0"/>
      <w:marBottom w:val="0"/>
      <w:divBdr>
        <w:top w:val="none" w:sz="0" w:space="0" w:color="auto"/>
        <w:left w:val="none" w:sz="0" w:space="0" w:color="auto"/>
        <w:bottom w:val="none" w:sz="0" w:space="0" w:color="auto"/>
        <w:right w:val="none" w:sz="0" w:space="0" w:color="auto"/>
      </w:divBdr>
    </w:div>
    <w:div w:id="259531888">
      <w:bodyDiv w:val="1"/>
      <w:marLeft w:val="0"/>
      <w:marRight w:val="0"/>
      <w:marTop w:val="0"/>
      <w:marBottom w:val="0"/>
      <w:divBdr>
        <w:top w:val="none" w:sz="0" w:space="0" w:color="auto"/>
        <w:left w:val="none" w:sz="0" w:space="0" w:color="auto"/>
        <w:bottom w:val="none" w:sz="0" w:space="0" w:color="auto"/>
        <w:right w:val="none" w:sz="0" w:space="0" w:color="auto"/>
      </w:divBdr>
    </w:div>
    <w:div w:id="272177067">
      <w:bodyDiv w:val="1"/>
      <w:marLeft w:val="0"/>
      <w:marRight w:val="0"/>
      <w:marTop w:val="0"/>
      <w:marBottom w:val="0"/>
      <w:divBdr>
        <w:top w:val="none" w:sz="0" w:space="0" w:color="auto"/>
        <w:left w:val="none" w:sz="0" w:space="0" w:color="auto"/>
        <w:bottom w:val="none" w:sz="0" w:space="0" w:color="auto"/>
        <w:right w:val="none" w:sz="0" w:space="0" w:color="auto"/>
      </w:divBdr>
    </w:div>
    <w:div w:id="272565388">
      <w:bodyDiv w:val="1"/>
      <w:marLeft w:val="0"/>
      <w:marRight w:val="0"/>
      <w:marTop w:val="0"/>
      <w:marBottom w:val="0"/>
      <w:divBdr>
        <w:top w:val="none" w:sz="0" w:space="0" w:color="auto"/>
        <w:left w:val="none" w:sz="0" w:space="0" w:color="auto"/>
        <w:bottom w:val="none" w:sz="0" w:space="0" w:color="auto"/>
        <w:right w:val="none" w:sz="0" w:space="0" w:color="auto"/>
      </w:divBdr>
    </w:div>
    <w:div w:id="276135733">
      <w:bodyDiv w:val="1"/>
      <w:marLeft w:val="0"/>
      <w:marRight w:val="0"/>
      <w:marTop w:val="0"/>
      <w:marBottom w:val="0"/>
      <w:divBdr>
        <w:top w:val="none" w:sz="0" w:space="0" w:color="auto"/>
        <w:left w:val="none" w:sz="0" w:space="0" w:color="auto"/>
        <w:bottom w:val="none" w:sz="0" w:space="0" w:color="auto"/>
        <w:right w:val="none" w:sz="0" w:space="0" w:color="auto"/>
      </w:divBdr>
    </w:div>
    <w:div w:id="287901646">
      <w:bodyDiv w:val="1"/>
      <w:marLeft w:val="0"/>
      <w:marRight w:val="0"/>
      <w:marTop w:val="0"/>
      <w:marBottom w:val="0"/>
      <w:divBdr>
        <w:top w:val="none" w:sz="0" w:space="0" w:color="auto"/>
        <w:left w:val="none" w:sz="0" w:space="0" w:color="auto"/>
        <w:bottom w:val="none" w:sz="0" w:space="0" w:color="auto"/>
        <w:right w:val="none" w:sz="0" w:space="0" w:color="auto"/>
      </w:divBdr>
    </w:div>
    <w:div w:id="296835640">
      <w:bodyDiv w:val="1"/>
      <w:marLeft w:val="0"/>
      <w:marRight w:val="0"/>
      <w:marTop w:val="0"/>
      <w:marBottom w:val="0"/>
      <w:divBdr>
        <w:top w:val="none" w:sz="0" w:space="0" w:color="auto"/>
        <w:left w:val="none" w:sz="0" w:space="0" w:color="auto"/>
        <w:bottom w:val="none" w:sz="0" w:space="0" w:color="auto"/>
        <w:right w:val="none" w:sz="0" w:space="0" w:color="auto"/>
      </w:divBdr>
    </w:div>
    <w:div w:id="308092738">
      <w:bodyDiv w:val="1"/>
      <w:marLeft w:val="0"/>
      <w:marRight w:val="0"/>
      <w:marTop w:val="0"/>
      <w:marBottom w:val="0"/>
      <w:divBdr>
        <w:top w:val="none" w:sz="0" w:space="0" w:color="auto"/>
        <w:left w:val="none" w:sz="0" w:space="0" w:color="auto"/>
        <w:bottom w:val="none" w:sz="0" w:space="0" w:color="auto"/>
        <w:right w:val="none" w:sz="0" w:space="0" w:color="auto"/>
      </w:divBdr>
    </w:div>
    <w:div w:id="360589523">
      <w:bodyDiv w:val="1"/>
      <w:marLeft w:val="0"/>
      <w:marRight w:val="0"/>
      <w:marTop w:val="0"/>
      <w:marBottom w:val="0"/>
      <w:divBdr>
        <w:top w:val="none" w:sz="0" w:space="0" w:color="auto"/>
        <w:left w:val="none" w:sz="0" w:space="0" w:color="auto"/>
        <w:bottom w:val="none" w:sz="0" w:space="0" w:color="auto"/>
        <w:right w:val="none" w:sz="0" w:space="0" w:color="auto"/>
      </w:divBdr>
      <w:divsChild>
        <w:div w:id="563417608">
          <w:marLeft w:val="0"/>
          <w:marRight w:val="0"/>
          <w:marTop w:val="0"/>
          <w:marBottom w:val="0"/>
          <w:divBdr>
            <w:top w:val="none" w:sz="0" w:space="0" w:color="auto"/>
            <w:left w:val="none" w:sz="0" w:space="0" w:color="auto"/>
            <w:bottom w:val="none" w:sz="0" w:space="0" w:color="auto"/>
            <w:right w:val="none" w:sz="0" w:space="0" w:color="auto"/>
          </w:divBdr>
          <w:divsChild>
            <w:div w:id="1273393868">
              <w:marLeft w:val="0"/>
              <w:marRight w:val="0"/>
              <w:marTop w:val="0"/>
              <w:marBottom w:val="0"/>
              <w:divBdr>
                <w:top w:val="none" w:sz="0" w:space="0" w:color="auto"/>
                <w:left w:val="none" w:sz="0" w:space="0" w:color="auto"/>
                <w:bottom w:val="none" w:sz="0" w:space="0" w:color="auto"/>
                <w:right w:val="none" w:sz="0" w:space="0" w:color="auto"/>
              </w:divBdr>
            </w:div>
          </w:divsChild>
        </w:div>
        <w:div w:id="754320632">
          <w:marLeft w:val="0"/>
          <w:marRight w:val="0"/>
          <w:marTop w:val="0"/>
          <w:marBottom w:val="0"/>
          <w:divBdr>
            <w:top w:val="none" w:sz="0" w:space="0" w:color="auto"/>
            <w:left w:val="none" w:sz="0" w:space="0" w:color="auto"/>
            <w:bottom w:val="none" w:sz="0" w:space="0" w:color="auto"/>
            <w:right w:val="none" w:sz="0" w:space="0" w:color="auto"/>
          </w:divBdr>
          <w:divsChild>
            <w:div w:id="1285581279">
              <w:marLeft w:val="0"/>
              <w:marRight w:val="0"/>
              <w:marTop w:val="0"/>
              <w:marBottom w:val="0"/>
              <w:divBdr>
                <w:top w:val="none" w:sz="0" w:space="0" w:color="auto"/>
                <w:left w:val="none" w:sz="0" w:space="0" w:color="auto"/>
                <w:bottom w:val="none" w:sz="0" w:space="0" w:color="auto"/>
                <w:right w:val="none" w:sz="0" w:space="0" w:color="auto"/>
              </w:divBdr>
            </w:div>
          </w:divsChild>
        </w:div>
        <w:div w:id="1226835061">
          <w:marLeft w:val="0"/>
          <w:marRight w:val="0"/>
          <w:marTop w:val="0"/>
          <w:marBottom w:val="0"/>
          <w:divBdr>
            <w:top w:val="none" w:sz="0" w:space="0" w:color="auto"/>
            <w:left w:val="none" w:sz="0" w:space="0" w:color="auto"/>
            <w:bottom w:val="none" w:sz="0" w:space="0" w:color="auto"/>
            <w:right w:val="none" w:sz="0" w:space="0" w:color="auto"/>
          </w:divBdr>
          <w:divsChild>
            <w:div w:id="1028675912">
              <w:marLeft w:val="0"/>
              <w:marRight w:val="0"/>
              <w:marTop w:val="0"/>
              <w:marBottom w:val="0"/>
              <w:divBdr>
                <w:top w:val="none" w:sz="0" w:space="0" w:color="auto"/>
                <w:left w:val="none" w:sz="0" w:space="0" w:color="auto"/>
                <w:bottom w:val="none" w:sz="0" w:space="0" w:color="auto"/>
                <w:right w:val="none" w:sz="0" w:space="0" w:color="auto"/>
              </w:divBdr>
            </w:div>
          </w:divsChild>
        </w:div>
        <w:div w:id="1684895165">
          <w:marLeft w:val="0"/>
          <w:marRight w:val="0"/>
          <w:marTop w:val="0"/>
          <w:marBottom w:val="0"/>
          <w:divBdr>
            <w:top w:val="none" w:sz="0" w:space="0" w:color="auto"/>
            <w:left w:val="none" w:sz="0" w:space="0" w:color="auto"/>
            <w:bottom w:val="none" w:sz="0" w:space="0" w:color="auto"/>
            <w:right w:val="none" w:sz="0" w:space="0" w:color="auto"/>
          </w:divBdr>
          <w:divsChild>
            <w:div w:id="739598214">
              <w:marLeft w:val="0"/>
              <w:marRight w:val="0"/>
              <w:marTop w:val="0"/>
              <w:marBottom w:val="0"/>
              <w:divBdr>
                <w:top w:val="none" w:sz="0" w:space="0" w:color="auto"/>
                <w:left w:val="none" w:sz="0" w:space="0" w:color="auto"/>
                <w:bottom w:val="none" w:sz="0" w:space="0" w:color="auto"/>
                <w:right w:val="none" w:sz="0" w:space="0" w:color="auto"/>
              </w:divBdr>
            </w:div>
            <w:div w:id="946695725">
              <w:marLeft w:val="0"/>
              <w:marRight w:val="0"/>
              <w:marTop w:val="0"/>
              <w:marBottom w:val="0"/>
              <w:divBdr>
                <w:top w:val="none" w:sz="0" w:space="0" w:color="auto"/>
                <w:left w:val="none" w:sz="0" w:space="0" w:color="auto"/>
                <w:bottom w:val="none" w:sz="0" w:space="0" w:color="auto"/>
                <w:right w:val="none" w:sz="0" w:space="0" w:color="auto"/>
              </w:divBdr>
            </w:div>
          </w:divsChild>
        </w:div>
        <w:div w:id="1833525370">
          <w:marLeft w:val="0"/>
          <w:marRight w:val="0"/>
          <w:marTop w:val="0"/>
          <w:marBottom w:val="0"/>
          <w:divBdr>
            <w:top w:val="none" w:sz="0" w:space="0" w:color="auto"/>
            <w:left w:val="none" w:sz="0" w:space="0" w:color="auto"/>
            <w:bottom w:val="none" w:sz="0" w:space="0" w:color="auto"/>
            <w:right w:val="none" w:sz="0" w:space="0" w:color="auto"/>
          </w:divBdr>
          <w:divsChild>
            <w:div w:id="264458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045769">
      <w:bodyDiv w:val="1"/>
      <w:marLeft w:val="0"/>
      <w:marRight w:val="0"/>
      <w:marTop w:val="0"/>
      <w:marBottom w:val="0"/>
      <w:divBdr>
        <w:top w:val="none" w:sz="0" w:space="0" w:color="auto"/>
        <w:left w:val="none" w:sz="0" w:space="0" w:color="auto"/>
        <w:bottom w:val="none" w:sz="0" w:space="0" w:color="auto"/>
        <w:right w:val="none" w:sz="0" w:space="0" w:color="auto"/>
      </w:divBdr>
    </w:div>
    <w:div w:id="379282255">
      <w:bodyDiv w:val="1"/>
      <w:marLeft w:val="0"/>
      <w:marRight w:val="0"/>
      <w:marTop w:val="0"/>
      <w:marBottom w:val="0"/>
      <w:divBdr>
        <w:top w:val="none" w:sz="0" w:space="0" w:color="auto"/>
        <w:left w:val="none" w:sz="0" w:space="0" w:color="auto"/>
        <w:bottom w:val="none" w:sz="0" w:space="0" w:color="auto"/>
        <w:right w:val="none" w:sz="0" w:space="0" w:color="auto"/>
      </w:divBdr>
    </w:div>
    <w:div w:id="385570964">
      <w:bodyDiv w:val="1"/>
      <w:marLeft w:val="0"/>
      <w:marRight w:val="0"/>
      <w:marTop w:val="0"/>
      <w:marBottom w:val="0"/>
      <w:divBdr>
        <w:top w:val="none" w:sz="0" w:space="0" w:color="auto"/>
        <w:left w:val="none" w:sz="0" w:space="0" w:color="auto"/>
        <w:bottom w:val="none" w:sz="0" w:space="0" w:color="auto"/>
        <w:right w:val="none" w:sz="0" w:space="0" w:color="auto"/>
      </w:divBdr>
    </w:div>
    <w:div w:id="450049896">
      <w:bodyDiv w:val="1"/>
      <w:marLeft w:val="0"/>
      <w:marRight w:val="0"/>
      <w:marTop w:val="0"/>
      <w:marBottom w:val="0"/>
      <w:divBdr>
        <w:top w:val="none" w:sz="0" w:space="0" w:color="auto"/>
        <w:left w:val="none" w:sz="0" w:space="0" w:color="auto"/>
        <w:bottom w:val="none" w:sz="0" w:space="0" w:color="auto"/>
        <w:right w:val="none" w:sz="0" w:space="0" w:color="auto"/>
      </w:divBdr>
      <w:divsChild>
        <w:div w:id="146748285">
          <w:marLeft w:val="0"/>
          <w:marRight w:val="0"/>
          <w:marTop w:val="0"/>
          <w:marBottom w:val="0"/>
          <w:divBdr>
            <w:top w:val="none" w:sz="0" w:space="0" w:color="auto"/>
            <w:left w:val="none" w:sz="0" w:space="0" w:color="auto"/>
            <w:bottom w:val="none" w:sz="0" w:space="0" w:color="auto"/>
            <w:right w:val="none" w:sz="0" w:space="0" w:color="auto"/>
          </w:divBdr>
        </w:div>
        <w:div w:id="338117535">
          <w:marLeft w:val="0"/>
          <w:marRight w:val="0"/>
          <w:marTop w:val="0"/>
          <w:marBottom w:val="0"/>
          <w:divBdr>
            <w:top w:val="none" w:sz="0" w:space="0" w:color="auto"/>
            <w:left w:val="none" w:sz="0" w:space="0" w:color="auto"/>
            <w:bottom w:val="none" w:sz="0" w:space="0" w:color="auto"/>
            <w:right w:val="none" w:sz="0" w:space="0" w:color="auto"/>
          </w:divBdr>
        </w:div>
        <w:div w:id="1155491078">
          <w:marLeft w:val="0"/>
          <w:marRight w:val="0"/>
          <w:marTop w:val="0"/>
          <w:marBottom w:val="0"/>
          <w:divBdr>
            <w:top w:val="none" w:sz="0" w:space="0" w:color="auto"/>
            <w:left w:val="none" w:sz="0" w:space="0" w:color="auto"/>
            <w:bottom w:val="none" w:sz="0" w:space="0" w:color="auto"/>
            <w:right w:val="none" w:sz="0" w:space="0" w:color="auto"/>
          </w:divBdr>
        </w:div>
        <w:div w:id="1338116183">
          <w:marLeft w:val="0"/>
          <w:marRight w:val="0"/>
          <w:marTop w:val="0"/>
          <w:marBottom w:val="0"/>
          <w:divBdr>
            <w:top w:val="none" w:sz="0" w:space="0" w:color="auto"/>
            <w:left w:val="none" w:sz="0" w:space="0" w:color="auto"/>
            <w:bottom w:val="none" w:sz="0" w:space="0" w:color="auto"/>
            <w:right w:val="none" w:sz="0" w:space="0" w:color="auto"/>
          </w:divBdr>
        </w:div>
        <w:div w:id="1691563633">
          <w:marLeft w:val="0"/>
          <w:marRight w:val="0"/>
          <w:marTop w:val="0"/>
          <w:marBottom w:val="0"/>
          <w:divBdr>
            <w:top w:val="none" w:sz="0" w:space="0" w:color="auto"/>
            <w:left w:val="none" w:sz="0" w:space="0" w:color="auto"/>
            <w:bottom w:val="none" w:sz="0" w:space="0" w:color="auto"/>
            <w:right w:val="none" w:sz="0" w:space="0" w:color="auto"/>
          </w:divBdr>
        </w:div>
      </w:divsChild>
    </w:div>
    <w:div w:id="457260744">
      <w:bodyDiv w:val="1"/>
      <w:marLeft w:val="0"/>
      <w:marRight w:val="0"/>
      <w:marTop w:val="0"/>
      <w:marBottom w:val="0"/>
      <w:divBdr>
        <w:top w:val="none" w:sz="0" w:space="0" w:color="auto"/>
        <w:left w:val="none" w:sz="0" w:space="0" w:color="auto"/>
        <w:bottom w:val="none" w:sz="0" w:space="0" w:color="auto"/>
        <w:right w:val="none" w:sz="0" w:space="0" w:color="auto"/>
      </w:divBdr>
      <w:divsChild>
        <w:div w:id="1047024414">
          <w:marLeft w:val="0"/>
          <w:marRight w:val="0"/>
          <w:marTop w:val="0"/>
          <w:marBottom w:val="0"/>
          <w:divBdr>
            <w:top w:val="none" w:sz="0" w:space="0" w:color="auto"/>
            <w:left w:val="none" w:sz="0" w:space="0" w:color="auto"/>
            <w:bottom w:val="none" w:sz="0" w:space="0" w:color="auto"/>
            <w:right w:val="none" w:sz="0" w:space="0" w:color="auto"/>
          </w:divBdr>
          <w:divsChild>
            <w:div w:id="1539122791">
              <w:marLeft w:val="0"/>
              <w:marRight w:val="0"/>
              <w:marTop w:val="0"/>
              <w:marBottom w:val="0"/>
              <w:divBdr>
                <w:top w:val="none" w:sz="0" w:space="0" w:color="auto"/>
                <w:left w:val="none" w:sz="0" w:space="0" w:color="auto"/>
                <w:bottom w:val="none" w:sz="0" w:space="0" w:color="auto"/>
                <w:right w:val="none" w:sz="0" w:space="0" w:color="auto"/>
              </w:divBdr>
              <w:divsChild>
                <w:div w:id="375081995">
                  <w:marLeft w:val="0"/>
                  <w:marRight w:val="0"/>
                  <w:marTop w:val="360"/>
                  <w:marBottom w:val="120"/>
                  <w:divBdr>
                    <w:top w:val="none" w:sz="0" w:space="0" w:color="auto"/>
                    <w:left w:val="none" w:sz="0" w:space="0" w:color="auto"/>
                    <w:bottom w:val="none" w:sz="0" w:space="0" w:color="auto"/>
                    <w:right w:val="none" w:sz="0" w:space="0" w:color="auto"/>
                  </w:divBdr>
                </w:div>
              </w:divsChild>
            </w:div>
          </w:divsChild>
        </w:div>
        <w:div w:id="1494488327">
          <w:marLeft w:val="0"/>
          <w:marRight w:val="0"/>
          <w:marTop w:val="0"/>
          <w:marBottom w:val="0"/>
          <w:divBdr>
            <w:top w:val="none" w:sz="0" w:space="0" w:color="auto"/>
            <w:left w:val="none" w:sz="0" w:space="0" w:color="auto"/>
            <w:bottom w:val="none" w:sz="0" w:space="0" w:color="auto"/>
            <w:right w:val="none" w:sz="0" w:space="0" w:color="auto"/>
          </w:divBdr>
          <w:divsChild>
            <w:div w:id="2058508520">
              <w:marLeft w:val="0"/>
              <w:marRight w:val="0"/>
              <w:marTop w:val="0"/>
              <w:marBottom w:val="0"/>
              <w:divBdr>
                <w:top w:val="none" w:sz="0" w:space="0" w:color="auto"/>
                <w:left w:val="none" w:sz="0" w:space="0" w:color="auto"/>
                <w:bottom w:val="none" w:sz="0" w:space="0" w:color="auto"/>
                <w:right w:val="none" w:sz="0" w:space="0" w:color="auto"/>
              </w:divBdr>
              <w:divsChild>
                <w:div w:id="139855155">
                  <w:marLeft w:val="0"/>
                  <w:marRight w:val="0"/>
                  <w:marTop w:val="0"/>
                  <w:marBottom w:val="0"/>
                  <w:divBdr>
                    <w:top w:val="none" w:sz="0" w:space="0" w:color="auto"/>
                    <w:left w:val="none" w:sz="0" w:space="0" w:color="auto"/>
                    <w:bottom w:val="none" w:sz="0" w:space="0" w:color="auto"/>
                    <w:right w:val="none" w:sz="0" w:space="0" w:color="auto"/>
                  </w:divBdr>
                  <w:divsChild>
                    <w:div w:id="2101827146">
                      <w:marLeft w:val="0"/>
                      <w:marRight w:val="0"/>
                      <w:marTop w:val="0"/>
                      <w:marBottom w:val="0"/>
                      <w:divBdr>
                        <w:top w:val="none" w:sz="0" w:space="0" w:color="auto"/>
                        <w:left w:val="none" w:sz="0" w:space="0" w:color="auto"/>
                        <w:bottom w:val="none" w:sz="0" w:space="0" w:color="auto"/>
                        <w:right w:val="none" w:sz="0" w:space="0" w:color="auto"/>
                      </w:divBdr>
                      <w:divsChild>
                        <w:div w:id="1293830869">
                          <w:marLeft w:val="0"/>
                          <w:marRight w:val="0"/>
                          <w:marTop w:val="360"/>
                          <w:marBottom w:val="360"/>
                          <w:divBdr>
                            <w:top w:val="none" w:sz="0" w:space="0" w:color="auto"/>
                            <w:left w:val="none" w:sz="0" w:space="0" w:color="auto"/>
                            <w:bottom w:val="none" w:sz="0" w:space="0" w:color="auto"/>
                            <w:right w:val="none" w:sz="0" w:space="0" w:color="auto"/>
                          </w:divBdr>
                          <w:divsChild>
                            <w:div w:id="415320585">
                              <w:marLeft w:val="0"/>
                              <w:marRight w:val="0"/>
                              <w:marTop w:val="0"/>
                              <w:marBottom w:val="0"/>
                              <w:divBdr>
                                <w:top w:val="none" w:sz="0" w:space="0" w:color="auto"/>
                                <w:left w:val="none" w:sz="0" w:space="0" w:color="auto"/>
                                <w:bottom w:val="none" w:sz="0" w:space="0" w:color="auto"/>
                                <w:right w:val="none" w:sz="0" w:space="0" w:color="auto"/>
                              </w:divBdr>
                              <w:divsChild>
                                <w:div w:id="28967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2490468">
          <w:marLeft w:val="0"/>
          <w:marRight w:val="0"/>
          <w:marTop w:val="0"/>
          <w:marBottom w:val="0"/>
          <w:divBdr>
            <w:top w:val="none" w:sz="0" w:space="0" w:color="auto"/>
            <w:left w:val="none" w:sz="0" w:space="0" w:color="auto"/>
            <w:bottom w:val="none" w:sz="0" w:space="0" w:color="auto"/>
            <w:right w:val="none" w:sz="0" w:space="0" w:color="auto"/>
          </w:divBdr>
          <w:divsChild>
            <w:div w:id="2083798273">
              <w:marLeft w:val="0"/>
              <w:marRight w:val="0"/>
              <w:marTop w:val="0"/>
              <w:marBottom w:val="0"/>
              <w:divBdr>
                <w:top w:val="none" w:sz="0" w:space="0" w:color="auto"/>
                <w:left w:val="none" w:sz="0" w:space="0" w:color="auto"/>
                <w:bottom w:val="none" w:sz="0" w:space="0" w:color="auto"/>
                <w:right w:val="none" w:sz="0" w:space="0" w:color="auto"/>
              </w:divBdr>
              <w:divsChild>
                <w:div w:id="54620448">
                  <w:marLeft w:val="0"/>
                  <w:marRight w:val="0"/>
                  <w:marTop w:val="0"/>
                  <w:marBottom w:val="0"/>
                  <w:divBdr>
                    <w:top w:val="none" w:sz="0" w:space="0" w:color="auto"/>
                    <w:left w:val="none" w:sz="0" w:space="0" w:color="auto"/>
                    <w:bottom w:val="none" w:sz="0" w:space="0" w:color="auto"/>
                    <w:right w:val="none" w:sz="0" w:space="0" w:color="auto"/>
                  </w:divBdr>
                  <w:divsChild>
                    <w:div w:id="1414205805">
                      <w:marLeft w:val="0"/>
                      <w:marRight w:val="0"/>
                      <w:marTop w:val="0"/>
                      <w:marBottom w:val="0"/>
                      <w:divBdr>
                        <w:top w:val="none" w:sz="0" w:space="0" w:color="auto"/>
                        <w:left w:val="none" w:sz="0" w:space="0" w:color="auto"/>
                        <w:bottom w:val="none" w:sz="0" w:space="0" w:color="auto"/>
                        <w:right w:val="none" w:sz="0" w:space="0" w:color="auto"/>
                      </w:divBdr>
                      <w:divsChild>
                        <w:div w:id="2133819250">
                          <w:marLeft w:val="0"/>
                          <w:marRight w:val="0"/>
                          <w:marTop w:val="360"/>
                          <w:marBottom w:val="360"/>
                          <w:divBdr>
                            <w:top w:val="none" w:sz="0" w:space="0" w:color="auto"/>
                            <w:left w:val="none" w:sz="0" w:space="0" w:color="auto"/>
                            <w:bottom w:val="none" w:sz="0" w:space="0" w:color="auto"/>
                            <w:right w:val="none" w:sz="0" w:space="0" w:color="auto"/>
                          </w:divBdr>
                          <w:divsChild>
                            <w:div w:id="304745473">
                              <w:marLeft w:val="0"/>
                              <w:marRight w:val="0"/>
                              <w:marTop w:val="0"/>
                              <w:marBottom w:val="0"/>
                              <w:divBdr>
                                <w:top w:val="none" w:sz="0" w:space="0" w:color="auto"/>
                                <w:left w:val="none" w:sz="0" w:space="0" w:color="auto"/>
                                <w:bottom w:val="none" w:sz="0" w:space="0" w:color="auto"/>
                                <w:right w:val="none" w:sz="0" w:space="0" w:color="auto"/>
                              </w:divBdr>
                              <w:divsChild>
                                <w:div w:id="1286547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8646102">
      <w:bodyDiv w:val="1"/>
      <w:marLeft w:val="0"/>
      <w:marRight w:val="0"/>
      <w:marTop w:val="0"/>
      <w:marBottom w:val="0"/>
      <w:divBdr>
        <w:top w:val="none" w:sz="0" w:space="0" w:color="auto"/>
        <w:left w:val="none" w:sz="0" w:space="0" w:color="auto"/>
        <w:bottom w:val="none" w:sz="0" w:space="0" w:color="auto"/>
        <w:right w:val="none" w:sz="0" w:space="0" w:color="auto"/>
      </w:divBdr>
    </w:div>
    <w:div w:id="484513887">
      <w:bodyDiv w:val="1"/>
      <w:marLeft w:val="0"/>
      <w:marRight w:val="0"/>
      <w:marTop w:val="0"/>
      <w:marBottom w:val="0"/>
      <w:divBdr>
        <w:top w:val="none" w:sz="0" w:space="0" w:color="auto"/>
        <w:left w:val="none" w:sz="0" w:space="0" w:color="auto"/>
        <w:bottom w:val="none" w:sz="0" w:space="0" w:color="auto"/>
        <w:right w:val="none" w:sz="0" w:space="0" w:color="auto"/>
      </w:divBdr>
    </w:div>
    <w:div w:id="516889401">
      <w:bodyDiv w:val="1"/>
      <w:marLeft w:val="0"/>
      <w:marRight w:val="0"/>
      <w:marTop w:val="0"/>
      <w:marBottom w:val="0"/>
      <w:divBdr>
        <w:top w:val="none" w:sz="0" w:space="0" w:color="auto"/>
        <w:left w:val="none" w:sz="0" w:space="0" w:color="auto"/>
        <w:bottom w:val="none" w:sz="0" w:space="0" w:color="auto"/>
        <w:right w:val="none" w:sz="0" w:space="0" w:color="auto"/>
      </w:divBdr>
    </w:div>
    <w:div w:id="517046064">
      <w:bodyDiv w:val="1"/>
      <w:marLeft w:val="0"/>
      <w:marRight w:val="0"/>
      <w:marTop w:val="0"/>
      <w:marBottom w:val="0"/>
      <w:divBdr>
        <w:top w:val="none" w:sz="0" w:space="0" w:color="auto"/>
        <w:left w:val="none" w:sz="0" w:space="0" w:color="auto"/>
        <w:bottom w:val="none" w:sz="0" w:space="0" w:color="auto"/>
        <w:right w:val="none" w:sz="0" w:space="0" w:color="auto"/>
      </w:divBdr>
    </w:div>
    <w:div w:id="526796535">
      <w:bodyDiv w:val="1"/>
      <w:marLeft w:val="0"/>
      <w:marRight w:val="0"/>
      <w:marTop w:val="0"/>
      <w:marBottom w:val="0"/>
      <w:divBdr>
        <w:top w:val="none" w:sz="0" w:space="0" w:color="auto"/>
        <w:left w:val="none" w:sz="0" w:space="0" w:color="auto"/>
        <w:bottom w:val="none" w:sz="0" w:space="0" w:color="auto"/>
        <w:right w:val="none" w:sz="0" w:space="0" w:color="auto"/>
      </w:divBdr>
    </w:div>
    <w:div w:id="535117418">
      <w:bodyDiv w:val="1"/>
      <w:marLeft w:val="0"/>
      <w:marRight w:val="0"/>
      <w:marTop w:val="0"/>
      <w:marBottom w:val="0"/>
      <w:divBdr>
        <w:top w:val="none" w:sz="0" w:space="0" w:color="auto"/>
        <w:left w:val="none" w:sz="0" w:space="0" w:color="auto"/>
        <w:bottom w:val="none" w:sz="0" w:space="0" w:color="auto"/>
        <w:right w:val="none" w:sz="0" w:space="0" w:color="auto"/>
      </w:divBdr>
    </w:div>
    <w:div w:id="540292232">
      <w:bodyDiv w:val="1"/>
      <w:marLeft w:val="0"/>
      <w:marRight w:val="0"/>
      <w:marTop w:val="0"/>
      <w:marBottom w:val="0"/>
      <w:divBdr>
        <w:top w:val="none" w:sz="0" w:space="0" w:color="auto"/>
        <w:left w:val="none" w:sz="0" w:space="0" w:color="auto"/>
        <w:bottom w:val="none" w:sz="0" w:space="0" w:color="auto"/>
        <w:right w:val="none" w:sz="0" w:space="0" w:color="auto"/>
      </w:divBdr>
      <w:divsChild>
        <w:div w:id="121653158">
          <w:marLeft w:val="0"/>
          <w:marRight w:val="0"/>
          <w:marTop w:val="0"/>
          <w:marBottom w:val="0"/>
          <w:divBdr>
            <w:top w:val="none" w:sz="0" w:space="0" w:color="auto"/>
            <w:left w:val="none" w:sz="0" w:space="0" w:color="auto"/>
            <w:bottom w:val="none" w:sz="0" w:space="0" w:color="auto"/>
            <w:right w:val="none" w:sz="0" w:space="0" w:color="auto"/>
          </w:divBdr>
          <w:divsChild>
            <w:div w:id="283662302">
              <w:marLeft w:val="0"/>
              <w:marRight w:val="0"/>
              <w:marTop w:val="0"/>
              <w:marBottom w:val="0"/>
              <w:divBdr>
                <w:top w:val="none" w:sz="0" w:space="0" w:color="auto"/>
                <w:left w:val="none" w:sz="0" w:space="0" w:color="auto"/>
                <w:bottom w:val="none" w:sz="0" w:space="0" w:color="auto"/>
                <w:right w:val="none" w:sz="0" w:space="0" w:color="auto"/>
              </w:divBdr>
            </w:div>
          </w:divsChild>
        </w:div>
        <w:div w:id="268198249">
          <w:marLeft w:val="0"/>
          <w:marRight w:val="0"/>
          <w:marTop w:val="0"/>
          <w:marBottom w:val="0"/>
          <w:divBdr>
            <w:top w:val="none" w:sz="0" w:space="0" w:color="auto"/>
            <w:left w:val="none" w:sz="0" w:space="0" w:color="auto"/>
            <w:bottom w:val="none" w:sz="0" w:space="0" w:color="auto"/>
            <w:right w:val="none" w:sz="0" w:space="0" w:color="auto"/>
          </w:divBdr>
          <w:divsChild>
            <w:div w:id="1146437984">
              <w:marLeft w:val="0"/>
              <w:marRight w:val="0"/>
              <w:marTop w:val="0"/>
              <w:marBottom w:val="0"/>
              <w:divBdr>
                <w:top w:val="none" w:sz="0" w:space="0" w:color="auto"/>
                <w:left w:val="none" w:sz="0" w:space="0" w:color="auto"/>
                <w:bottom w:val="none" w:sz="0" w:space="0" w:color="auto"/>
                <w:right w:val="none" w:sz="0" w:space="0" w:color="auto"/>
              </w:divBdr>
            </w:div>
          </w:divsChild>
        </w:div>
        <w:div w:id="307828069">
          <w:marLeft w:val="0"/>
          <w:marRight w:val="0"/>
          <w:marTop w:val="0"/>
          <w:marBottom w:val="0"/>
          <w:divBdr>
            <w:top w:val="none" w:sz="0" w:space="0" w:color="auto"/>
            <w:left w:val="none" w:sz="0" w:space="0" w:color="auto"/>
            <w:bottom w:val="none" w:sz="0" w:space="0" w:color="auto"/>
            <w:right w:val="none" w:sz="0" w:space="0" w:color="auto"/>
          </w:divBdr>
          <w:divsChild>
            <w:div w:id="539442828">
              <w:marLeft w:val="0"/>
              <w:marRight w:val="0"/>
              <w:marTop w:val="0"/>
              <w:marBottom w:val="0"/>
              <w:divBdr>
                <w:top w:val="none" w:sz="0" w:space="0" w:color="auto"/>
                <w:left w:val="none" w:sz="0" w:space="0" w:color="auto"/>
                <w:bottom w:val="none" w:sz="0" w:space="0" w:color="auto"/>
                <w:right w:val="none" w:sz="0" w:space="0" w:color="auto"/>
              </w:divBdr>
            </w:div>
          </w:divsChild>
        </w:div>
        <w:div w:id="979916407">
          <w:marLeft w:val="0"/>
          <w:marRight w:val="0"/>
          <w:marTop w:val="0"/>
          <w:marBottom w:val="0"/>
          <w:divBdr>
            <w:top w:val="none" w:sz="0" w:space="0" w:color="auto"/>
            <w:left w:val="none" w:sz="0" w:space="0" w:color="auto"/>
            <w:bottom w:val="none" w:sz="0" w:space="0" w:color="auto"/>
            <w:right w:val="none" w:sz="0" w:space="0" w:color="auto"/>
          </w:divBdr>
          <w:divsChild>
            <w:div w:id="1061247104">
              <w:marLeft w:val="0"/>
              <w:marRight w:val="0"/>
              <w:marTop w:val="0"/>
              <w:marBottom w:val="0"/>
              <w:divBdr>
                <w:top w:val="none" w:sz="0" w:space="0" w:color="auto"/>
                <w:left w:val="none" w:sz="0" w:space="0" w:color="auto"/>
                <w:bottom w:val="none" w:sz="0" w:space="0" w:color="auto"/>
                <w:right w:val="none" w:sz="0" w:space="0" w:color="auto"/>
              </w:divBdr>
            </w:div>
          </w:divsChild>
        </w:div>
        <w:div w:id="1135413841">
          <w:marLeft w:val="0"/>
          <w:marRight w:val="0"/>
          <w:marTop w:val="0"/>
          <w:marBottom w:val="0"/>
          <w:divBdr>
            <w:top w:val="none" w:sz="0" w:space="0" w:color="auto"/>
            <w:left w:val="none" w:sz="0" w:space="0" w:color="auto"/>
            <w:bottom w:val="none" w:sz="0" w:space="0" w:color="auto"/>
            <w:right w:val="none" w:sz="0" w:space="0" w:color="auto"/>
          </w:divBdr>
          <w:divsChild>
            <w:div w:id="792141097">
              <w:marLeft w:val="0"/>
              <w:marRight w:val="0"/>
              <w:marTop w:val="0"/>
              <w:marBottom w:val="0"/>
              <w:divBdr>
                <w:top w:val="none" w:sz="0" w:space="0" w:color="auto"/>
                <w:left w:val="none" w:sz="0" w:space="0" w:color="auto"/>
                <w:bottom w:val="none" w:sz="0" w:space="0" w:color="auto"/>
                <w:right w:val="none" w:sz="0" w:space="0" w:color="auto"/>
              </w:divBdr>
            </w:div>
            <w:div w:id="151776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888316">
      <w:bodyDiv w:val="1"/>
      <w:marLeft w:val="0"/>
      <w:marRight w:val="0"/>
      <w:marTop w:val="0"/>
      <w:marBottom w:val="0"/>
      <w:divBdr>
        <w:top w:val="none" w:sz="0" w:space="0" w:color="auto"/>
        <w:left w:val="none" w:sz="0" w:space="0" w:color="auto"/>
        <w:bottom w:val="none" w:sz="0" w:space="0" w:color="auto"/>
        <w:right w:val="none" w:sz="0" w:space="0" w:color="auto"/>
      </w:divBdr>
    </w:div>
    <w:div w:id="588588858">
      <w:bodyDiv w:val="1"/>
      <w:marLeft w:val="0"/>
      <w:marRight w:val="0"/>
      <w:marTop w:val="0"/>
      <w:marBottom w:val="0"/>
      <w:divBdr>
        <w:top w:val="none" w:sz="0" w:space="0" w:color="auto"/>
        <w:left w:val="none" w:sz="0" w:space="0" w:color="auto"/>
        <w:bottom w:val="none" w:sz="0" w:space="0" w:color="auto"/>
        <w:right w:val="none" w:sz="0" w:space="0" w:color="auto"/>
      </w:divBdr>
      <w:divsChild>
        <w:div w:id="47728198">
          <w:marLeft w:val="0"/>
          <w:marRight w:val="0"/>
          <w:marTop w:val="0"/>
          <w:marBottom w:val="0"/>
          <w:divBdr>
            <w:top w:val="none" w:sz="0" w:space="0" w:color="auto"/>
            <w:left w:val="none" w:sz="0" w:space="0" w:color="auto"/>
            <w:bottom w:val="none" w:sz="0" w:space="0" w:color="auto"/>
            <w:right w:val="none" w:sz="0" w:space="0" w:color="auto"/>
          </w:divBdr>
          <w:divsChild>
            <w:div w:id="227888777">
              <w:marLeft w:val="0"/>
              <w:marRight w:val="0"/>
              <w:marTop w:val="0"/>
              <w:marBottom w:val="0"/>
              <w:divBdr>
                <w:top w:val="none" w:sz="0" w:space="0" w:color="auto"/>
                <w:left w:val="none" w:sz="0" w:space="0" w:color="auto"/>
                <w:bottom w:val="none" w:sz="0" w:space="0" w:color="auto"/>
                <w:right w:val="none" w:sz="0" w:space="0" w:color="auto"/>
              </w:divBdr>
            </w:div>
          </w:divsChild>
        </w:div>
        <w:div w:id="134104474">
          <w:marLeft w:val="0"/>
          <w:marRight w:val="0"/>
          <w:marTop w:val="0"/>
          <w:marBottom w:val="0"/>
          <w:divBdr>
            <w:top w:val="none" w:sz="0" w:space="0" w:color="auto"/>
            <w:left w:val="none" w:sz="0" w:space="0" w:color="auto"/>
            <w:bottom w:val="none" w:sz="0" w:space="0" w:color="auto"/>
            <w:right w:val="none" w:sz="0" w:space="0" w:color="auto"/>
          </w:divBdr>
          <w:divsChild>
            <w:div w:id="397628318">
              <w:marLeft w:val="0"/>
              <w:marRight w:val="0"/>
              <w:marTop w:val="0"/>
              <w:marBottom w:val="0"/>
              <w:divBdr>
                <w:top w:val="none" w:sz="0" w:space="0" w:color="auto"/>
                <w:left w:val="none" w:sz="0" w:space="0" w:color="auto"/>
                <w:bottom w:val="none" w:sz="0" w:space="0" w:color="auto"/>
                <w:right w:val="none" w:sz="0" w:space="0" w:color="auto"/>
              </w:divBdr>
            </w:div>
            <w:div w:id="1140539737">
              <w:marLeft w:val="0"/>
              <w:marRight w:val="0"/>
              <w:marTop w:val="0"/>
              <w:marBottom w:val="0"/>
              <w:divBdr>
                <w:top w:val="none" w:sz="0" w:space="0" w:color="auto"/>
                <w:left w:val="none" w:sz="0" w:space="0" w:color="auto"/>
                <w:bottom w:val="none" w:sz="0" w:space="0" w:color="auto"/>
                <w:right w:val="none" w:sz="0" w:space="0" w:color="auto"/>
              </w:divBdr>
            </w:div>
          </w:divsChild>
        </w:div>
        <w:div w:id="620648115">
          <w:marLeft w:val="0"/>
          <w:marRight w:val="0"/>
          <w:marTop w:val="0"/>
          <w:marBottom w:val="0"/>
          <w:divBdr>
            <w:top w:val="none" w:sz="0" w:space="0" w:color="auto"/>
            <w:left w:val="none" w:sz="0" w:space="0" w:color="auto"/>
            <w:bottom w:val="none" w:sz="0" w:space="0" w:color="auto"/>
            <w:right w:val="none" w:sz="0" w:space="0" w:color="auto"/>
          </w:divBdr>
          <w:divsChild>
            <w:div w:id="196821011">
              <w:marLeft w:val="0"/>
              <w:marRight w:val="0"/>
              <w:marTop w:val="0"/>
              <w:marBottom w:val="0"/>
              <w:divBdr>
                <w:top w:val="none" w:sz="0" w:space="0" w:color="auto"/>
                <w:left w:val="none" w:sz="0" w:space="0" w:color="auto"/>
                <w:bottom w:val="none" w:sz="0" w:space="0" w:color="auto"/>
                <w:right w:val="none" w:sz="0" w:space="0" w:color="auto"/>
              </w:divBdr>
            </w:div>
          </w:divsChild>
        </w:div>
        <w:div w:id="1157644876">
          <w:marLeft w:val="0"/>
          <w:marRight w:val="0"/>
          <w:marTop w:val="0"/>
          <w:marBottom w:val="0"/>
          <w:divBdr>
            <w:top w:val="none" w:sz="0" w:space="0" w:color="auto"/>
            <w:left w:val="none" w:sz="0" w:space="0" w:color="auto"/>
            <w:bottom w:val="none" w:sz="0" w:space="0" w:color="auto"/>
            <w:right w:val="none" w:sz="0" w:space="0" w:color="auto"/>
          </w:divBdr>
          <w:divsChild>
            <w:div w:id="21908861">
              <w:marLeft w:val="0"/>
              <w:marRight w:val="0"/>
              <w:marTop w:val="0"/>
              <w:marBottom w:val="0"/>
              <w:divBdr>
                <w:top w:val="none" w:sz="0" w:space="0" w:color="auto"/>
                <w:left w:val="none" w:sz="0" w:space="0" w:color="auto"/>
                <w:bottom w:val="none" w:sz="0" w:space="0" w:color="auto"/>
                <w:right w:val="none" w:sz="0" w:space="0" w:color="auto"/>
              </w:divBdr>
            </w:div>
          </w:divsChild>
        </w:div>
        <w:div w:id="2062438993">
          <w:marLeft w:val="0"/>
          <w:marRight w:val="0"/>
          <w:marTop w:val="0"/>
          <w:marBottom w:val="0"/>
          <w:divBdr>
            <w:top w:val="none" w:sz="0" w:space="0" w:color="auto"/>
            <w:left w:val="none" w:sz="0" w:space="0" w:color="auto"/>
            <w:bottom w:val="none" w:sz="0" w:space="0" w:color="auto"/>
            <w:right w:val="none" w:sz="0" w:space="0" w:color="auto"/>
          </w:divBdr>
          <w:divsChild>
            <w:div w:id="60839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871271">
      <w:bodyDiv w:val="1"/>
      <w:marLeft w:val="0"/>
      <w:marRight w:val="0"/>
      <w:marTop w:val="0"/>
      <w:marBottom w:val="0"/>
      <w:divBdr>
        <w:top w:val="none" w:sz="0" w:space="0" w:color="auto"/>
        <w:left w:val="none" w:sz="0" w:space="0" w:color="auto"/>
        <w:bottom w:val="none" w:sz="0" w:space="0" w:color="auto"/>
        <w:right w:val="none" w:sz="0" w:space="0" w:color="auto"/>
      </w:divBdr>
    </w:div>
    <w:div w:id="604506710">
      <w:bodyDiv w:val="1"/>
      <w:marLeft w:val="0"/>
      <w:marRight w:val="0"/>
      <w:marTop w:val="0"/>
      <w:marBottom w:val="0"/>
      <w:divBdr>
        <w:top w:val="none" w:sz="0" w:space="0" w:color="auto"/>
        <w:left w:val="none" w:sz="0" w:space="0" w:color="auto"/>
        <w:bottom w:val="none" w:sz="0" w:space="0" w:color="auto"/>
        <w:right w:val="none" w:sz="0" w:space="0" w:color="auto"/>
      </w:divBdr>
    </w:div>
    <w:div w:id="609435602">
      <w:bodyDiv w:val="1"/>
      <w:marLeft w:val="0"/>
      <w:marRight w:val="0"/>
      <w:marTop w:val="0"/>
      <w:marBottom w:val="0"/>
      <w:divBdr>
        <w:top w:val="none" w:sz="0" w:space="0" w:color="auto"/>
        <w:left w:val="none" w:sz="0" w:space="0" w:color="auto"/>
        <w:bottom w:val="none" w:sz="0" w:space="0" w:color="auto"/>
        <w:right w:val="none" w:sz="0" w:space="0" w:color="auto"/>
      </w:divBdr>
    </w:div>
    <w:div w:id="643462171">
      <w:bodyDiv w:val="1"/>
      <w:marLeft w:val="0"/>
      <w:marRight w:val="0"/>
      <w:marTop w:val="0"/>
      <w:marBottom w:val="0"/>
      <w:divBdr>
        <w:top w:val="none" w:sz="0" w:space="0" w:color="auto"/>
        <w:left w:val="none" w:sz="0" w:space="0" w:color="auto"/>
        <w:bottom w:val="none" w:sz="0" w:space="0" w:color="auto"/>
        <w:right w:val="none" w:sz="0" w:space="0" w:color="auto"/>
      </w:divBdr>
    </w:div>
    <w:div w:id="645009668">
      <w:bodyDiv w:val="1"/>
      <w:marLeft w:val="0"/>
      <w:marRight w:val="0"/>
      <w:marTop w:val="0"/>
      <w:marBottom w:val="0"/>
      <w:divBdr>
        <w:top w:val="none" w:sz="0" w:space="0" w:color="auto"/>
        <w:left w:val="none" w:sz="0" w:space="0" w:color="auto"/>
        <w:bottom w:val="none" w:sz="0" w:space="0" w:color="auto"/>
        <w:right w:val="none" w:sz="0" w:space="0" w:color="auto"/>
      </w:divBdr>
    </w:div>
    <w:div w:id="646252175">
      <w:bodyDiv w:val="1"/>
      <w:marLeft w:val="0"/>
      <w:marRight w:val="0"/>
      <w:marTop w:val="0"/>
      <w:marBottom w:val="0"/>
      <w:divBdr>
        <w:top w:val="none" w:sz="0" w:space="0" w:color="auto"/>
        <w:left w:val="none" w:sz="0" w:space="0" w:color="auto"/>
        <w:bottom w:val="none" w:sz="0" w:space="0" w:color="auto"/>
        <w:right w:val="none" w:sz="0" w:space="0" w:color="auto"/>
      </w:divBdr>
    </w:div>
    <w:div w:id="649793497">
      <w:bodyDiv w:val="1"/>
      <w:marLeft w:val="0"/>
      <w:marRight w:val="0"/>
      <w:marTop w:val="0"/>
      <w:marBottom w:val="0"/>
      <w:divBdr>
        <w:top w:val="none" w:sz="0" w:space="0" w:color="auto"/>
        <w:left w:val="none" w:sz="0" w:space="0" w:color="auto"/>
        <w:bottom w:val="none" w:sz="0" w:space="0" w:color="auto"/>
        <w:right w:val="none" w:sz="0" w:space="0" w:color="auto"/>
      </w:divBdr>
    </w:div>
    <w:div w:id="672300974">
      <w:bodyDiv w:val="1"/>
      <w:marLeft w:val="0"/>
      <w:marRight w:val="0"/>
      <w:marTop w:val="0"/>
      <w:marBottom w:val="0"/>
      <w:divBdr>
        <w:top w:val="none" w:sz="0" w:space="0" w:color="auto"/>
        <w:left w:val="none" w:sz="0" w:space="0" w:color="auto"/>
        <w:bottom w:val="none" w:sz="0" w:space="0" w:color="auto"/>
        <w:right w:val="none" w:sz="0" w:space="0" w:color="auto"/>
      </w:divBdr>
    </w:div>
    <w:div w:id="680861882">
      <w:bodyDiv w:val="1"/>
      <w:marLeft w:val="0"/>
      <w:marRight w:val="0"/>
      <w:marTop w:val="0"/>
      <w:marBottom w:val="0"/>
      <w:divBdr>
        <w:top w:val="none" w:sz="0" w:space="0" w:color="auto"/>
        <w:left w:val="none" w:sz="0" w:space="0" w:color="auto"/>
        <w:bottom w:val="none" w:sz="0" w:space="0" w:color="auto"/>
        <w:right w:val="none" w:sz="0" w:space="0" w:color="auto"/>
      </w:divBdr>
    </w:div>
    <w:div w:id="683019964">
      <w:bodyDiv w:val="1"/>
      <w:marLeft w:val="0"/>
      <w:marRight w:val="0"/>
      <w:marTop w:val="0"/>
      <w:marBottom w:val="0"/>
      <w:divBdr>
        <w:top w:val="none" w:sz="0" w:space="0" w:color="auto"/>
        <w:left w:val="none" w:sz="0" w:space="0" w:color="auto"/>
        <w:bottom w:val="none" w:sz="0" w:space="0" w:color="auto"/>
        <w:right w:val="none" w:sz="0" w:space="0" w:color="auto"/>
      </w:divBdr>
    </w:div>
    <w:div w:id="683897111">
      <w:bodyDiv w:val="1"/>
      <w:marLeft w:val="0"/>
      <w:marRight w:val="0"/>
      <w:marTop w:val="0"/>
      <w:marBottom w:val="0"/>
      <w:divBdr>
        <w:top w:val="none" w:sz="0" w:space="0" w:color="auto"/>
        <w:left w:val="none" w:sz="0" w:space="0" w:color="auto"/>
        <w:bottom w:val="none" w:sz="0" w:space="0" w:color="auto"/>
        <w:right w:val="none" w:sz="0" w:space="0" w:color="auto"/>
      </w:divBdr>
    </w:div>
    <w:div w:id="697630956">
      <w:bodyDiv w:val="1"/>
      <w:marLeft w:val="0"/>
      <w:marRight w:val="0"/>
      <w:marTop w:val="0"/>
      <w:marBottom w:val="0"/>
      <w:divBdr>
        <w:top w:val="none" w:sz="0" w:space="0" w:color="auto"/>
        <w:left w:val="none" w:sz="0" w:space="0" w:color="auto"/>
        <w:bottom w:val="none" w:sz="0" w:space="0" w:color="auto"/>
        <w:right w:val="none" w:sz="0" w:space="0" w:color="auto"/>
      </w:divBdr>
    </w:div>
    <w:div w:id="700715438">
      <w:bodyDiv w:val="1"/>
      <w:marLeft w:val="0"/>
      <w:marRight w:val="0"/>
      <w:marTop w:val="0"/>
      <w:marBottom w:val="0"/>
      <w:divBdr>
        <w:top w:val="none" w:sz="0" w:space="0" w:color="auto"/>
        <w:left w:val="none" w:sz="0" w:space="0" w:color="auto"/>
        <w:bottom w:val="none" w:sz="0" w:space="0" w:color="auto"/>
        <w:right w:val="none" w:sz="0" w:space="0" w:color="auto"/>
      </w:divBdr>
    </w:div>
    <w:div w:id="707801316">
      <w:bodyDiv w:val="1"/>
      <w:marLeft w:val="0"/>
      <w:marRight w:val="0"/>
      <w:marTop w:val="0"/>
      <w:marBottom w:val="0"/>
      <w:divBdr>
        <w:top w:val="none" w:sz="0" w:space="0" w:color="auto"/>
        <w:left w:val="none" w:sz="0" w:space="0" w:color="auto"/>
        <w:bottom w:val="none" w:sz="0" w:space="0" w:color="auto"/>
        <w:right w:val="none" w:sz="0" w:space="0" w:color="auto"/>
      </w:divBdr>
    </w:div>
    <w:div w:id="708532111">
      <w:bodyDiv w:val="1"/>
      <w:marLeft w:val="0"/>
      <w:marRight w:val="0"/>
      <w:marTop w:val="0"/>
      <w:marBottom w:val="0"/>
      <w:divBdr>
        <w:top w:val="none" w:sz="0" w:space="0" w:color="auto"/>
        <w:left w:val="none" w:sz="0" w:space="0" w:color="auto"/>
        <w:bottom w:val="none" w:sz="0" w:space="0" w:color="auto"/>
        <w:right w:val="none" w:sz="0" w:space="0" w:color="auto"/>
      </w:divBdr>
    </w:div>
    <w:div w:id="709501044">
      <w:bodyDiv w:val="1"/>
      <w:marLeft w:val="0"/>
      <w:marRight w:val="0"/>
      <w:marTop w:val="0"/>
      <w:marBottom w:val="0"/>
      <w:divBdr>
        <w:top w:val="none" w:sz="0" w:space="0" w:color="auto"/>
        <w:left w:val="none" w:sz="0" w:space="0" w:color="auto"/>
        <w:bottom w:val="none" w:sz="0" w:space="0" w:color="auto"/>
        <w:right w:val="none" w:sz="0" w:space="0" w:color="auto"/>
      </w:divBdr>
    </w:div>
    <w:div w:id="712777596">
      <w:bodyDiv w:val="1"/>
      <w:marLeft w:val="0"/>
      <w:marRight w:val="0"/>
      <w:marTop w:val="0"/>
      <w:marBottom w:val="0"/>
      <w:divBdr>
        <w:top w:val="none" w:sz="0" w:space="0" w:color="auto"/>
        <w:left w:val="none" w:sz="0" w:space="0" w:color="auto"/>
        <w:bottom w:val="none" w:sz="0" w:space="0" w:color="auto"/>
        <w:right w:val="none" w:sz="0" w:space="0" w:color="auto"/>
      </w:divBdr>
      <w:divsChild>
        <w:div w:id="678386346">
          <w:marLeft w:val="0"/>
          <w:marRight w:val="0"/>
          <w:marTop w:val="0"/>
          <w:marBottom w:val="0"/>
          <w:divBdr>
            <w:top w:val="none" w:sz="0" w:space="0" w:color="auto"/>
            <w:left w:val="none" w:sz="0" w:space="0" w:color="auto"/>
            <w:bottom w:val="none" w:sz="0" w:space="0" w:color="auto"/>
            <w:right w:val="none" w:sz="0" w:space="0" w:color="auto"/>
          </w:divBdr>
          <w:divsChild>
            <w:div w:id="751005528">
              <w:marLeft w:val="0"/>
              <w:marRight w:val="0"/>
              <w:marTop w:val="0"/>
              <w:marBottom w:val="0"/>
              <w:divBdr>
                <w:top w:val="none" w:sz="0" w:space="0" w:color="auto"/>
                <w:left w:val="none" w:sz="0" w:space="0" w:color="auto"/>
                <w:bottom w:val="none" w:sz="0" w:space="0" w:color="auto"/>
                <w:right w:val="none" w:sz="0" w:space="0" w:color="auto"/>
              </w:divBdr>
              <w:divsChild>
                <w:div w:id="680284123">
                  <w:marLeft w:val="0"/>
                  <w:marRight w:val="0"/>
                  <w:marTop w:val="0"/>
                  <w:marBottom w:val="0"/>
                  <w:divBdr>
                    <w:top w:val="none" w:sz="0" w:space="0" w:color="auto"/>
                    <w:left w:val="none" w:sz="0" w:space="0" w:color="auto"/>
                    <w:bottom w:val="none" w:sz="0" w:space="0" w:color="auto"/>
                    <w:right w:val="none" w:sz="0" w:space="0" w:color="auto"/>
                  </w:divBdr>
                  <w:divsChild>
                    <w:div w:id="318853427">
                      <w:marLeft w:val="0"/>
                      <w:marRight w:val="0"/>
                      <w:marTop w:val="360"/>
                      <w:marBottom w:val="360"/>
                      <w:divBdr>
                        <w:top w:val="none" w:sz="0" w:space="0" w:color="auto"/>
                        <w:left w:val="none" w:sz="0" w:space="0" w:color="auto"/>
                        <w:bottom w:val="none" w:sz="0" w:space="0" w:color="auto"/>
                        <w:right w:val="none" w:sz="0" w:space="0" w:color="auto"/>
                      </w:divBdr>
                      <w:divsChild>
                        <w:div w:id="880827516">
                          <w:marLeft w:val="0"/>
                          <w:marRight w:val="0"/>
                          <w:marTop w:val="0"/>
                          <w:marBottom w:val="0"/>
                          <w:divBdr>
                            <w:top w:val="none" w:sz="0" w:space="0" w:color="auto"/>
                            <w:left w:val="none" w:sz="0" w:space="0" w:color="auto"/>
                            <w:bottom w:val="none" w:sz="0" w:space="0" w:color="auto"/>
                            <w:right w:val="none" w:sz="0" w:space="0" w:color="auto"/>
                          </w:divBdr>
                          <w:divsChild>
                            <w:div w:id="243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8106805">
          <w:marLeft w:val="0"/>
          <w:marRight w:val="0"/>
          <w:marTop w:val="0"/>
          <w:marBottom w:val="0"/>
          <w:divBdr>
            <w:top w:val="none" w:sz="0" w:space="0" w:color="auto"/>
            <w:left w:val="none" w:sz="0" w:space="0" w:color="auto"/>
            <w:bottom w:val="none" w:sz="0" w:space="0" w:color="auto"/>
            <w:right w:val="none" w:sz="0" w:space="0" w:color="auto"/>
          </w:divBdr>
          <w:divsChild>
            <w:div w:id="879591342">
              <w:marLeft w:val="0"/>
              <w:marRight w:val="0"/>
              <w:marTop w:val="0"/>
              <w:marBottom w:val="0"/>
              <w:divBdr>
                <w:top w:val="none" w:sz="0" w:space="0" w:color="auto"/>
                <w:left w:val="none" w:sz="0" w:space="0" w:color="auto"/>
                <w:bottom w:val="none" w:sz="0" w:space="0" w:color="auto"/>
                <w:right w:val="none" w:sz="0" w:space="0" w:color="auto"/>
              </w:divBdr>
              <w:divsChild>
                <w:div w:id="1312832230">
                  <w:marLeft w:val="0"/>
                  <w:marRight w:val="0"/>
                  <w:marTop w:val="0"/>
                  <w:marBottom w:val="0"/>
                  <w:divBdr>
                    <w:top w:val="none" w:sz="0" w:space="0" w:color="auto"/>
                    <w:left w:val="none" w:sz="0" w:space="0" w:color="auto"/>
                    <w:bottom w:val="none" w:sz="0" w:space="0" w:color="auto"/>
                    <w:right w:val="none" w:sz="0" w:space="0" w:color="auto"/>
                  </w:divBdr>
                  <w:divsChild>
                    <w:div w:id="1514488057">
                      <w:marLeft w:val="0"/>
                      <w:marRight w:val="0"/>
                      <w:marTop w:val="360"/>
                      <w:marBottom w:val="360"/>
                      <w:divBdr>
                        <w:top w:val="none" w:sz="0" w:space="0" w:color="auto"/>
                        <w:left w:val="none" w:sz="0" w:space="0" w:color="auto"/>
                        <w:bottom w:val="none" w:sz="0" w:space="0" w:color="auto"/>
                        <w:right w:val="none" w:sz="0" w:space="0" w:color="auto"/>
                      </w:divBdr>
                      <w:divsChild>
                        <w:div w:id="33042034">
                          <w:marLeft w:val="0"/>
                          <w:marRight w:val="0"/>
                          <w:marTop w:val="0"/>
                          <w:marBottom w:val="0"/>
                          <w:divBdr>
                            <w:top w:val="none" w:sz="0" w:space="0" w:color="auto"/>
                            <w:left w:val="none" w:sz="0" w:space="0" w:color="auto"/>
                            <w:bottom w:val="none" w:sz="0" w:space="0" w:color="auto"/>
                            <w:right w:val="none" w:sz="0" w:space="0" w:color="auto"/>
                          </w:divBdr>
                          <w:divsChild>
                            <w:div w:id="975526618">
                              <w:marLeft w:val="0"/>
                              <w:marRight w:val="0"/>
                              <w:marTop w:val="0"/>
                              <w:marBottom w:val="0"/>
                              <w:divBdr>
                                <w:top w:val="none" w:sz="0" w:space="0" w:color="auto"/>
                                <w:left w:val="none" w:sz="0" w:space="0" w:color="auto"/>
                                <w:bottom w:val="none" w:sz="0" w:space="0" w:color="auto"/>
                                <w:right w:val="none" w:sz="0" w:space="0" w:color="auto"/>
                              </w:divBdr>
                              <w:divsChild>
                                <w:div w:id="784619504">
                                  <w:marLeft w:val="0"/>
                                  <w:marRight w:val="0"/>
                                  <w:marTop w:val="0"/>
                                  <w:marBottom w:val="0"/>
                                  <w:divBdr>
                                    <w:top w:val="none" w:sz="0" w:space="0" w:color="auto"/>
                                    <w:left w:val="none" w:sz="0" w:space="0" w:color="auto"/>
                                    <w:bottom w:val="none" w:sz="0" w:space="0" w:color="auto"/>
                                    <w:right w:val="none" w:sz="0" w:space="0" w:color="auto"/>
                                  </w:divBdr>
                                  <w:divsChild>
                                    <w:div w:id="14465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093682">
                      <w:marLeft w:val="0"/>
                      <w:marRight w:val="0"/>
                      <w:marTop w:val="360"/>
                      <w:marBottom w:val="360"/>
                      <w:divBdr>
                        <w:top w:val="none" w:sz="0" w:space="0" w:color="auto"/>
                        <w:left w:val="none" w:sz="0" w:space="0" w:color="auto"/>
                        <w:bottom w:val="none" w:sz="0" w:space="0" w:color="auto"/>
                        <w:right w:val="none" w:sz="0" w:space="0" w:color="auto"/>
                      </w:divBdr>
                      <w:divsChild>
                        <w:div w:id="1194147590">
                          <w:marLeft w:val="0"/>
                          <w:marRight w:val="0"/>
                          <w:marTop w:val="0"/>
                          <w:marBottom w:val="0"/>
                          <w:divBdr>
                            <w:top w:val="none" w:sz="0" w:space="0" w:color="auto"/>
                            <w:left w:val="none" w:sz="0" w:space="0" w:color="auto"/>
                            <w:bottom w:val="none" w:sz="0" w:space="0" w:color="auto"/>
                            <w:right w:val="none" w:sz="0" w:space="0" w:color="auto"/>
                          </w:divBdr>
                          <w:divsChild>
                            <w:div w:id="355085967">
                              <w:marLeft w:val="0"/>
                              <w:marRight w:val="0"/>
                              <w:marTop w:val="0"/>
                              <w:marBottom w:val="0"/>
                              <w:divBdr>
                                <w:top w:val="none" w:sz="0" w:space="0" w:color="auto"/>
                                <w:left w:val="none" w:sz="0" w:space="0" w:color="auto"/>
                                <w:bottom w:val="none" w:sz="0" w:space="0" w:color="auto"/>
                                <w:right w:val="none" w:sz="0" w:space="0" w:color="auto"/>
                              </w:divBdr>
                              <w:divsChild>
                                <w:div w:id="163203031">
                                  <w:marLeft w:val="0"/>
                                  <w:marRight w:val="0"/>
                                  <w:marTop w:val="0"/>
                                  <w:marBottom w:val="0"/>
                                  <w:divBdr>
                                    <w:top w:val="none" w:sz="0" w:space="0" w:color="auto"/>
                                    <w:left w:val="none" w:sz="0" w:space="0" w:color="auto"/>
                                    <w:bottom w:val="none" w:sz="0" w:space="0" w:color="auto"/>
                                    <w:right w:val="none" w:sz="0" w:space="0" w:color="auto"/>
                                  </w:divBdr>
                                  <w:divsChild>
                                    <w:div w:id="94669818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9010728">
      <w:bodyDiv w:val="1"/>
      <w:marLeft w:val="0"/>
      <w:marRight w:val="0"/>
      <w:marTop w:val="0"/>
      <w:marBottom w:val="0"/>
      <w:divBdr>
        <w:top w:val="none" w:sz="0" w:space="0" w:color="auto"/>
        <w:left w:val="none" w:sz="0" w:space="0" w:color="auto"/>
        <w:bottom w:val="none" w:sz="0" w:space="0" w:color="auto"/>
        <w:right w:val="none" w:sz="0" w:space="0" w:color="auto"/>
      </w:divBdr>
    </w:div>
    <w:div w:id="734012487">
      <w:bodyDiv w:val="1"/>
      <w:marLeft w:val="0"/>
      <w:marRight w:val="0"/>
      <w:marTop w:val="0"/>
      <w:marBottom w:val="0"/>
      <w:divBdr>
        <w:top w:val="none" w:sz="0" w:space="0" w:color="auto"/>
        <w:left w:val="none" w:sz="0" w:space="0" w:color="auto"/>
        <w:bottom w:val="none" w:sz="0" w:space="0" w:color="auto"/>
        <w:right w:val="none" w:sz="0" w:space="0" w:color="auto"/>
      </w:divBdr>
    </w:div>
    <w:div w:id="740252017">
      <w:bodyDiv w:val="1"/>
      <w:marLeft w:val="0"/>
      <w:marRight w:val="0"/>
      <w:marTop w:val="0"/>
      <w:marBottom w:val="0"/>
      <w:divBdr>
        <w:top w:val="none" w:sz="0" w:space="0" w:color="auto"/>
        <w:left w:val="none" w:sz="0" w:space="0" w:color="auto"/>
        <w:bottom w:val="none" w:sz="0" w:space="0" w:color="auto"/>
        <w:right w:val="none" w:sz="0" w:space="0" w:color="auto"/>
      </w:divBdr>
    </w:div>
    <w:div w:id="821195543">
      <w:bodyDiv w:val="1"/>
      <w:marLeft w:val="0"/>
      <w:marRight w:val="0"/>
      <w:marTop w:val="0"/>
      <w:marBottom w:val="0"/>
      <w:divBdr>
        <w:top w:val="none" w:sz="0" w:space="0" w:color="auto"/>
        <w:left w:val="none" w:sz="0" w:space="0" w:color="auto"/>
        <w:bottom w:val="none" w:sz="0" w:space="0" w:color="auto"/>
        <w:right w:val="none" w:sz="0" w:space="0" w:color="auto"/>
      </w:divBdr>
      <w:divsChild>
        <w:div w:id="1039626307">
          <w:marLeft w:val="0"/>
          <w:marRight w:val="0"/>
          <w:marTop w:val="0"/>
          <w:marBottom w:val="0"/>
          <w:divBdr>
            <w:top w:val="none" w:sz="0" w:space="0" w:color="auto"/>
            <w:left w:val="none" w:sz="0" w:space="0" w:color="auto"/>
            <w:bottom w:val="none" w:sz="0" w:space="0" w:color="auto"/>
            <w:right w:val="none" w:sz="0" w:space="0" w:color="auto"/>
          </w:divBdr>
        </w:div>
        <w:div w:id="1220944339">
          <w:marLeft w:val="0"/>
          <w:marRight w:val="0"/>
          <w:marTop w:val="0"/>
          <w:marBottom w:val="0"/>
          <w:divBdr>
            <w:top w:val="none" w:sz="0" w:space="0" w:color="auto"/>
            <w:left w:val="none" w:sz="0" w:space="0" w:color="auto"/>
            <w:bottom w:val="none" w:sz="0" w:space="0" w:color="auto"/>
            <w:right w:val="none" w:sz="0" w:space="0" w:color="auto"/>
          </w:divBdr>
          <w:divsChild>
            <w:div w:id="2052218732">
              <w:marLeft w:val="0"/>
              <w:marRight w:val="0"/>
              <w:marTop w:val="30"/>
              <w:marBottom w:val="30"/>
              <w:divBdr>
                <w:top w:val="none" w:sz="0" w:space="0" w:color="auto"/>
                <w:left w:val="none" w:sz="0" w:space="0" w:color="auto"/>
                <w:bottom w:val="none" w:sz="0" w:space="0" w:color="auto"/>
                <w:right w:val="none" w:sz="0" w:space="0" w:color="auto"/>
              </w:divBdr>
              <w:divsChild>
                <w:div w:id="102193146">
                  <w:marLeft w:val="0"/>
                  <w:marRight w:val="0"/>
                  <w:marTop w:val="0"/>
                  <w:marBottom w:val="0"/>
                  <w:divBdr>
                    <w:top w:val="none" w:sz="0" w:space="0" w:color="auto"/>
                    <w:left w:val="none" w:sz="0" w:space="0" w:color="auto"/>
                    <w:bottom w:val="none" w:sz="0" w:space="0" w:color="auto"/>
                    <w:right w:val="none" w:sz="0" w:space="0" w:color="auto"/>
                  </w:divBdr>
                  <w:divsChild>
                    <w:div w:id="1486971057">
                      <w:marLeft w:val="0"/>
                      <w:marRight w:val="0"/>
                      <w:marTop w:val="0"/>
                      <w:marBottom w:val="0"/>
                      <w:divBdr>
                        <w:top w:val="none" w:sz="0" w:space="0" w:color="auto"/>
                        <w:left w:val="none" w:sz="0" w:space="0" w:color="auto"/>
                        <w:bottom w:val="none" w:sz="0" w:space="0" w:color="auto"/>
                        <w:right w:val="none" w:sz="0" w:space="0" w:color="auto"/>
                      </w:divBdr>
                    </w:div>
                  </w:divsChild>
                </w:div>
                <w:div w:id="504563133">
                  <w:marLeft w:val="0"/>
                  <w:marRight w:val="0"/>
                  <w:marTop w:val="0"/>
                  <w:marBottom w:val="0"/>
                  <w:divBdr>
                    <w:top w:val="none" w:sz="0" w:space="0" w:color="auto"/>
                    <w:left w:val="none" w:sz="0" w:space="0" w:color="auto"/>
                    <w:bottom w:val="none" w:sz="0" w:space="0" w:color="auto"/>
                    <w:right w:val="none" w:sz="0" w:space="0" w:color="auto"/>
                  </w:divBdr>
                  <w:divsChild>
                    <w:div w:id="1608462864">
                      <w:marLeft w:val="0"/>
                      <w:marRight w:val="0"/>
                      <w:marTop w:val="0"/>
                      <w:marBottom w:val="0"/>
                      <w:divBdr>
                        <w:top w:val="none" w:sz="0" w:space="0" w:color="auto"/>
                        <w:left w:val="none" w:sz="0" w:space="0" w:color="auto"/>
                        <w:bottom w:val="none" w:sz="0" w:space="0" w:color="auto"/>
                        <w:right w:val="none" w:sz="0" w:space="0" w:color="auto"/>
                      </w:divBdr>
                    </w:div>
                  </w:divsChild>
                </w:div>
                <w:div w:id="519048554">
                  <w:marLeft w:val="0"/>
                  <w:marRight w:val="0"/>
                  <w:marTop w:val="0"/>
                  <w:marBottom w:val="0"/>
                  <w:divBdr>
                    <w:top w:val="none" w:sz="0" w:space="0" w:color="auto"/>
                    <w:left w:val="none" w:sz="0" w:space="0" w:color="auto"/>
                    <w:bottom w:val="none" w:sz="0" w:space="0" w:color="auto"/>
                    <w:right w:val="none" w:sz="0" w:space="0" w:color="auto"/>
                  </w:divBdr>
                  <w:divsChild>
                    <w:div w:id="1215772533">
                      <w:marLeft w:val="0"/>
                      <w:marRight w:val="0"/>
                      <w:marTop w:val="0"/>
                      <w:marBottom w:val="0"/>
                      <w:divBdr>
                        <w:top w:val="none" w:sz="0" w:space="0" w:color="auto"/>
                        <w:left w:val="none" w:sz="0" w:space="0" w:color="auto"/>
                        <w:bottom w:val="none" w:sz="0" w:space="0" w:color="auto"/>
                        <w:right w:val="none" w:sz="0" w:space="0" w:color="auto"/>
                      </w:divBdr>
                    </w:div>
                  </w:divsChild>
                </w:div>
                <w:div w:id="758410350">
                  <w:marLeft w:val="0"/>
                  <w:marRight w:val="0"/>
                  <w:marTop w:val="0"/>
                  <w:marBottom w:val="0"/>
                  <w:divBdr>
                    <w:top w:val="none" w:sz="0" w:space="0" w:color="auto"/>
                    <w:left w:val="none" w:sz="0" w:space="0" w:color="auto"/>
                    <w:bottom w:val="none" w:sz="0" w:space="0" w:color="auto"/>
                    <w:right w:val="none" w:sz="0" w:space="0" w:color="auto"/>
                  </w:divBdr>
                  <w:divsChild>
                    <w:div w:id="1949267507">
                      <w:marLeft w:val="0"/>
                      <w:marRight w:val="0"/>
                      <w:marTop w:val="0"/>
                      <w:marBottom w:val="0"/>
                      <w:divBdr>
                        <w:top w:val="none" w:sz="0" w:space="0" w:color="auto"/>
                        <w:left w:val="none" w:sz="0" w:space="0" w:color="auto"/>
                        <w:bottom w:val="none" w:sz="0" w:space="0" w:color="auto"/>
                        <w:right w:val="none" w:sz="0" w:space="0" w:color="auto"/>
                      </w:divBdr>
                    </w:div>
                  </w:divsChild>
                </w:div>
                <w:div w:id="761724991">
                  <w:marLeft w:val="0"/>
                  <w:marRight w:val="0"/>
                  <w:marTop w:val="0"/>
                  <w:marBottom w:val="0"/>
                  <w:divBdr>
                    <w:top w:val="none" w:sz="0" w:space="0" w:color="auto"/>
                    <w:left w:val="none" w:sz="0" w:space="0" w:color="auto"/>
                    <w:bottom w:val="none" w:sz="0" w:space="0" w:color="auto"/>
                    <w:right w:val="none" w:sz="0" w:space="0" w:color="auto"/>
                  </w:divBdr>
                  <w:divsChild>
                    <w:div w:id="1368794930">
                      <w:marLeft w:val="0"/>
                      <w:marRight w:val="0"/>
                      <w:marTop w:val="0"/>
                      <w:marBottom w:val="0"/>
                      <w:divBdr>
                        <w:top w:val="none" w:sz="0" w:space="0" w:color="auto"/>
                        <w:left w:val="none" w:sz="0" w:space="0" w:color="auto"/>
                        <w:bottom w:val="none" w:sz="0" w:space="0" w:color="auto"/>
                        <w:right w:val="none" w:sz="0" w:space="0" w:color="auto"/>
                      </w:divBdr>
                    </w:div>
                  </w:divsChild>
                </w:div>
                <w:div w:id="924605428">
                  <w:marLeft w:val="0"/>
                  <w:marRight w:val="0"/>
                  <w:marTop w:val="0"/>
                  <w:marBottom w:val="0"/>
                  <w:divBdr>
                    <w:top w:val="none" w:sz="0" w:space="0" w:color="auto"/>
                    <w:left w:val="none" w:sz="0" w:space="0" w:color="auto"/>
                    <w:bottom w:val="none" w:sz="0" w:space="0" w:color="auto"/>
                    <w:right w:val="none" w:sz="0" w:space="0" w:color="auto"/>
                  </w:divBdr>
                  <w:divsChild>
                    <w:div w:id="762536144">
                      <w:marLeft w:val="0"/>
                      <w:marRight w:val="0"/>
                      <w:marTop w:val="0"/>
                      <w:marBottom w:val="0"/>
                      <w:divBdr>
                        <w:top w:val="none" w:sz="0" w:space="0" w:color="auto"/>
                        <w:left w:val="none" w:sz="0" w:space="0" w:color="auto"/>
                        <w:bottom w:val="none" w:sz="0" w:space="0" w:color="auto"/>
                        <w:right w:val="none" w:sz="0" w:space="0" w:color="auto"/>
                      </w:divBdr>
                    </w:div>
                  </w:divsChild>
                </w:div>
                <w:div w:id="1448811424">
                  <w:marLeft w:val="0"/>
                  <w:marRight w:val="0"/>
                  <w:marTop w:val="0"/>
                  <w:marBottom w:val="0"/>
                  <w:divBdr>
                    <w:top w:val="none" w:sz="0" w:space="0" w:color="auto"/>
                    <w:left w:val="none" w:sz="0" w:space="0" w:color="auto"/>
                    <w:bottom w:val="none" w:sz="0" w:space="0" w:color="auto"/>
                    <w:right w:val="none" w:sz="0" w:space="0" w:color="auto"/>
                  </w:divBdr>
                  <w:divsChild>
                    <w:div w:id="320668658">
                      <w:marLeft w:val="0"/>
                      <w:marRight w:val="0"/>
                      <w:marTop w:val="0"/>
                      <w:marBottom w:val="0"/>
                      <w:divBdr>
                        <w:top w:val="none" w:sz="0" w:space="0" w:color="auto"/>
                        <w:left w:val="none" w:sz="0" w:space="0" w:color="auto"/>
                        <w:bottom w:val="none" w:sz="0" w:space="0" w:color="auto"/>
                        <w:right w:val="none" w:sz="0" w:space="0" w:color="auto"/>
                      </w:divBdr>
                    </w:div>
                  </w:divsChild>
                </w:div>
                <w:div w:id="1474639481">
                  <w:marLeft w:val="0"/>
                  <w:marRight w:val="0"/>
                  <w:marTop w:val="0"/>
                  <w:marBottom w:val="0"/>
                  <w:divBdr>
                    <w:top w:val="none" w:sz="0" w:space="0" w:color="auto"/>
                    <w:left w:val="none" w:sz="0" w:space="0" w:color="auto"/>
                    <w:bottom w:val="none" w:sz="0" w:space="0" w:color="auto"/>
                    <w:right w:val="none" w:sz="0" w:space="0" w:color="auto"/>
                  </w:divBdr>
                  <w:divsChild>
                    <w:div w:id="717509964">
                      <w:marLeft w:val="0"/>
                      <w:marRight w:val="0"/>
                      <w:marTop w:val="0"/>
                      <w:marBottom w:val="0"/>
                      <w:divBdr>
                        <w:top w:val="none" w:sz="0" w:space="0" w:color="auto"/>
                        <w:left w:val="none" w:sz="0" w:space="0" w:color="auto"/>
                        <w:bottom w:val="none" w:sz="0" w:space="0" w:color="auto"/>
                        <w:right w:val="none" w:sz="0" w:space="0" w:color="auto"/>
                      </w:divBdr>
                    </w:div>
                  </w:divsChild>
                </w:div>
                <w:div w:id="1709069362">
                  <w:marLeft w:val="0"/>
                  <w:marRight w:val="0"/>
                  <w:marTop w:val="0"/>
                  <w:marBottom w:val="0"/>
                  <w:divBdr>
                    <w:top w:val="none" w:sz="0" w:space="0" w:color="auto"/>
                    <w:left w:val="none" w:sz="0" w:space="0" w:color="auto"/>
                    <w:bottom w:val="none" w:sz="0" w:space="0" w:color="auto"/>
                    <w:right w:val="none" w:sz="0" w:space="0" w:color="auto"/>
                  </w:divBdr>
                  <w:divsChild>
                    <w:div w:id="25493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373053">
          <w:marLeft w:val="0"/>
          <w:marRight w:val="0"/>
          <w:marTop w:val="0"/>
          <w:marBottom w:val="0"/>
          <w:divBdr>
            <w:top w:val="none" w:sz="0" w:space="0" w:color="auto"/>
            <w:left w:val="none" w:sz="0" w:space="0" w:color="auto"/>
            <w:bottom w:val="none" w:sz="0" w:space="0" w:color="auto"/>
            <w:right w:val="none" w:sz="0" w:space="0" w:color="auto"/>
          </w:divBdr>
        </w:div>
      </w:divsChild>
    </w:div>
    <w:div w:id="847982083">
      <w:bodyDiv w:val="1"/>
      <w:marLeft w:val="0"/>
      <w:marRight w:val="0"/>
      <w:marTop w:val="0"/>
      <w:marBottom w:val="0"/>
      <w:divBdr>
        <w:top w:val="none" w:sz="0" w:space="0" w:color="auto"/>
        <w:left w:val="none" w:sz="0" w:space="0" w:color="auto"/>
        <w:bottom w:val="none" w:sz="0" w:space="0" w:color="auto"/>
        <w:right w:val="none" w:sz="0" w:space="0" w:color="auto"/>
      </w:divBdr>
    </w:div>
    <w:div w:id="851258472">
      <w:bodyDiv w:val="1"/>
      <w:marLeft w:val="0"/>
      <w:marRight w:val="0"/>
      <w:marTop w:val="0"/>
      <w:marBottom w:val="0"/>
      <w:divBdr>
        <w:top w:val="none" w:sz="0" w:space="0" w:color="auto"/>
        <w:left w:val="none" w:sz="0" w:space="0" w:color="auto"/>
        <w:bottom w:val="none" w:sz="0" w:space="0" w:color="auto"/>
        <w:right w:val="none" w:sz="0" w:space="0" w:color="auto"/>
      </w:divBdr>
    </w:div>
    <w:div w:id="858005465">
      <w:bodyDiv w:val="1"/>
      <w:marLeft w:val="0"/>
      <w:marRight w:val="0"/>
      <w:marTop w:val="0"/>
      <w:marBottom w:val="0"/>
      <w:divBdr>
        <w:top w:val="none" w:sz="0" w:space="0" w:color="auto"/>
        <w:left w:val="none" w:sz="0" w:space="0" w:color="auto"/>
        <w:bottom w:val="none" w:sz="0" w:space="0" w:color="auto"/>
        <w:right w:val="none" w:sz="0" w:space="0" w:color="auto"/>
      </w:divBdr>
    </w:div>
    <w:div w:id="863203362">
      <w:bodyDiv w:val="1"/>
      <w:marLeft w:val="0"/>
      <w:marRight w:val="0"/>
      <w:marTop w:val="0"/>
      <w:marBottom w:val="0"/>
      <w:divBdr>
        <w:top w:val="none" w:sz="0" w:space="0" w:color="auto"/>
        <w:left w:val="none" w:sz="0" w:space="0" w:color="auto"/>
        <w:bottom w:val="none" w:sz="0" w:space="0" w:color="auto"/>
        <w:right w:val="none" w:sz="0" w:space="0" w:color="auto"/>
      </w:divBdr>
    </w:div>
    <w:div w:id="877083193">
      <w:bodyDiv w:val="1"/>
      <w:marLeft w:val="0"/>
      <w:marRight w:val="0"/>
      <w:marTop w:val="0"/>
      <w:marBottom w:val="0"/>
      <w:divBdr>
        <w:top w:val="none" w:sz="0" w:space="0" w:color="auto"/>
        <w:left w:val="none" w:sz="0" w:space="0" w:color="auto"/>
        <w:bottom w:val="none" w:sz="0" w:space="0" w:color="auto"/>
        <w:right w:val="none" w:sz="0" w:space="0" w:color="auto"/>
      </w:divBdr>
    </w:div>
    <w:div w:id="895747731">
      <w:bodyDiv w:val="1"/>
      <w:marLeft w:val="0"/>
      <w:marRight w:val="0"/>
      <w:marTop w:val="0"/>
      <w:marBottom w:val="0"/>
      <w:divBdr>
        <w:top w:val="none" w:sz="0" w:space="0" w:color="auto"/>
        <w:left w:val="none" w:sz="0" w:space="0" w:color="auto"/>
        <w:bottom w:val="none" w:sz="0" w:space="0" w:color="auto"/>
        <w:right w:val="none" w:sz="0" w:space="0" w:color="auto"/>
      </w:divBdr>
    </w:div>
    <w:div w:id="929002344">
      <w:bodyDiv w:val="1"/>
      <w:marLeft w:val="0"/>
      <w:marRight w:val="0"/>
      <w:marTop w:val="0"/>
      <w:marBottom w:val="0"/>
      <w:divBdr>
        <w:top w:val="none" w:sz="0" w:space="0" w:color="auto"/>
        <w:left w:val="none" w:sz="0" w:space="0" w:color="auto"/>
        <w:bottom w:val="none" w:sz="0" w:space="0" w:color="auto"/>
        <w:right w:val="none" w:sz="0" w:space="0" w:color="auto"/>
      </w:divBdr>
      <w:divsChild>
        <w:div w:id="64957279">
          <w:marLeft w:val="0"/>
          <w:marRight w:val="0"/>
          <w:marTop w:val="360"/>
          <w:marBottom w:val="360"/>
          <w:divBdr>
            <w:top w:val="none" w:sz="0" w:space="0" w:color="auto"/>
            <w:left w:val="none" w:sz="0" w:space="0" w:color="auto"/>
            <w:bottom w:val="none" w:sz="0" w:space="0" w:color="auto"/>
            <w:right w:val="none" w:sz="0" w:space="0" w:color="auto"/>
          </w:divBdr>
          <w:divsChild>
            <w:div w:id="2108307440">
              <w:marLeft w:val="0"/>
              <w:marRight w:val="0"/>
              <w:marTop w:val="0"/>
              <w:marBottom w:val="0"/>
              <w:divBdr>
                <w:top w:val="none" w:sz="0" w:space="0" w:color="auto"/>
                <w:left w:val="none" w:sz="0" w:space="0" w:color="auto"/>
                <w:bottom w:val="none" w:sz="0" w:space="0" w:color="auto"/>
                <w:right w:val="none" w:sz="0" w:space="0" w:color="auto"/>
              </w:divBdr>
              <w:divsChild>
                <w:div w:id="325213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603722">
          <w:marLeft w:val="0"/>
          <w:marRight w:val="0"/>
          <w:marTop w:val="360"/>
          <w:marBottom w:val="360"/>
          <w:divBdr>
            <w:top w:val="none" w:sz="0" w:space="0" w:color="auto"/>
            <w:left w:val="none" w:sz="0" w:space="0" w:color="auto"/>
            <w:bottom w:val="none" w:sz="0" w:space="0" w:color="auto"/>
            <w:right w:val="none" w:sz="0" w:space="0" w:color="auto"/>
          </w:divBdr>
          <w:divsChild>
            <w:div w:id="45759872">
              <w:marLeft w:val="0"/>
              <w:marRight w:val="0"/>
              <w:marTop w:val="0"/>
              <w:marBottom w:val="0"/>
              <w:divBdr>
                <w:top w:val="none" w:sz="0" w:space="0" w:color="auto"/>
                <w:left w:val="none" w:sz="0" w:space="0" w:color="auto"/>
                <w:bottom w:val="none" w:sz="0" w:space="0" w:color="auto"/>
                <w:right w:val="none" w:sz="0" w:space="0" w:color="auto"/>
              </w:divBdr>
              <w:divsChild>
                <w:div w:id="739060168">
                  <w:marLeft w:val="0"/>
                  <w:marRight w:val="0"/>
                  <w:marTop w:val="0"/>
                  <w:marBottom w:val="0"/>
                  <w:divBdr>
                    <w:top w:val="none" w:sz="0" w:space="0" w:color="auto"/>
                    <w:left w:val="none" w:sz="0" w:space="0" w:color="auto"/>
                    <w:bottom w:val="none" w:sz="0" w:space="0" w:color="auto"/>
                    <w:right w:val="none" w:sz="0" w:space="0" w:color="auto"/>
                  </w:divBdr>
                  <w:divsChild>
                    <w:div w:id="661930106">
                      <w:marLeft w:val="0"/>
                      <w:marRight w:val="0"/>
                      <w:marTop w:val="0"/>
                      <w:marBottom w:val="0"/>
                      <w:divBdr>
                        <w:top w:val="none" w:sz="0" w:space="0" w:color="auto"/>
                        <w:left w:val="none" w:sz="0" w:space="0" w:color="auto"/>
                        <w:bottom w:val="none" w:sz="0" w:space="0" w:color="auto"/>
                        <w:right w:val="none" w:sz="0" w:space="0" w:color="auto"/>
                      </w:divBdr>
                      <w:divsChild>
                        <w:div w:id="192853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186533">
          <w:marLeft w:val="0"/>
          <w:marRight w:val="0"/>
          <w:marTop w:val="360"/>
          <w:marBottom w:val="360"/>
          <w:divBdr>
            <w:top w:val="none" w:sz="0" w:space="0" w:color="auto"/>
            <w:left w:val="none" w:sz="0" w:space="0" w:color="auto"/>
            <w:bottom w:val="none" w:sz="0" w:space="0" w:color="auto"/>
            <w:right w:val="none" w:sz="0" w:space="0" w:color="auto"/>
          </w:divBdr>
          <w:divsChild>
            <w:div w:id="291519395">
              <w:marLeft w:val="0"/>
              <w:marRight w:val="0"/>
              <w:marTop w:val="0"/>
              <w:marBottom w:val="0"/>
              <w:divBdr>
                <w:top w:val="none" w:sz="0" w:space="0" w:color="auto"/>
                <w:left w:val="none" w:sz="0" w:space="0" w:color="auto"/>
                <w:bottom w:val="none" w:sz="0" w:space="0" w:color="auto"/>
                <w:right w:val="none" w:sz="0" w:space="0" w:color="auto"/>
              </w:divBdr>
              <w:divsChild>
                <w:div w:id="13729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752070">
      <w:bodyDiv w:val="1"/>
      <w:marLeft w:val="0"/>
      <w:marRight w:val="0"/>
      <w:marTop w:val="0"/>
      <w:marBottom w:val="0"/>
      <w:divBdr>
        <w:top w:val="none" w:sz="0" w:space="0" w:color="auto"/>
        <w:left w:val="none" w:sz="0" w:space="0" w:color="auto"/>
        <w:bottom w:val="none" w:sz="0" w:space="0" w:color="auto"/>
        <w:right w:val="none" w:sz="0" w:space="0" w:color="auto"/>
      </w:divBdr>
    </w:div>
    <w:div w:id="956106883">
      <w:bodyDiv w:val="1"/>
      <w:marLeft w:val="0"/>
      <w:marRight w:val="0"/>
      <w:marTop w:val="0"/>
      <w:marBottom w:val="0"/>
      <w:divBdr>
        <w:top w:val="none" w:sz="0" w:space="0" w:color="auto"/>
        <w:left w:val="none" w:sz="0" w:space="0" w:color="auto"/>
        <w:bottom w:val="none" w:sz="0" w:space="0" w:color="auto"/>
        <w:right w:val="none" w:sz="0" w:space="0" w:color="auto"/>
      </w:divBdr>
    </w:div>
    <w:div w:id="966546389">
      <w:bodyDiv w:val="1"/>
      <w:marLeft w:val="0"/>
      <w:marRight w:val="0"/>
      <w:marTop w:val="0"/>
      <w:marBottom w:val="0"/>
      <w:divBdr>
        <w:top w:val="none" w:sz="0" w:space="0" w:color="auto"/>
        <w:left w:val="none" w:sz="0" w:space="0" w:color="auto"/>
        <w:bottom w:val="none" w:sz="0" w:space="0" w:color="auto"/>
        <w:right w:val="none" w:sz="0" w:space="0" w:color="auto"/>
      </w:divBdr>
    </w:div>
    <w:div w:id="967659166">
      <w:bodyDiv w:val="1"/>
      <w:marLeft w:val="0"/>
      <w:marRight w:val="0"/>
      <w:marTop w:val="0"/>
      <w:marBottom w:val="0"/>
      <w:divBdr>
        <w:top w:val="none" w:sz="0" w:space="0" w:color="auto"/>
        <w:left w:val="none" w:sz="0" w:space="0" w:color="auto"/>
        <w:bottom w:val="none" w:sz="0" w:space="0" w:color="auto"/>
        <w:right w:val="none" w:sz="0" w:space="0" w:color="auto"/>
      </w:divBdr>
    </w:div>
    <w:div w:id="980380988">
      <w:bodyDiv w:val="1"/>
      <w:marLeft w:val="0"/>
      <w:marRight w:val="0"/>
      <w:marTop w:val="0"/>
      <w:marBottom w:val="0"/>
      <w:divBdr>
        <w:top w:val="none" w:sz="0" w:space="0" w:color="auto"/>
        <w:left w:val="none" w:sz="0" w:space="0" w:color="auto"/>
        <w:bottom w:val="none" w:sz="0" w:space="0" w:color="auto"/>
        <w:right w:val="none" w:sz="0" w:space="0" w:color="auto"/>
      </w:divBdr>
    </w:div>
    <w:div w:id="993097354">
      <w:bodyDiv w:val="1"/>
      <w:marLeft w:val="0"/>
      <w:marRight w:val="0"/>
      <w:marTop w:val="0"/>
      <w:marBottom w:val="0"/>
      <w:divBdr>
        <w:top w:val="none" w:sz="0" w:space="0" w:color="auto"/>
        <w:left w:val="none" w:sz="0" w:space="0" w:color="auto"/>
        <w:bottom w:val="none" w:sz="0" w:space="0" w:color="auto"/>
        <w:right w:val="none" w:sz="0" w:space="0" w:color="auto"/>
      </w:divBdr>
    </w:div>
    <w:div w:id="1010059563">
      <w:bodyDiv w:val="1"/>
      <w:marLeft w:val="0"/>
      <w:marRight w:val="0"/>
      <w:marTop w:val="0"/>
      <w:marBottom w:val="0"/>
      <w:divBdr>
        <w:top w:val="none" w:sz="0" w:space="0" w:color="auto"/>
        <w:left w:val="none" w:sz="0" w:space="0" w:color="auto"/>
        <w:bottom w:val="none" w:sz="0" w:space="0" w:color="auto"/>
        <w:right w:val="none" w:sz="0" w:space="0" w:color="auto"/>
      </w:divBdr>
    </w:div>
    <w:div w:id="1059865017">
      <w:bodyDiv w:val="1"/>
      <w:marLeft w:val="0"/>
      <w:marRight w:val="0"/>
      <w:marTop w:val="0"/>
      <w:marBottom w:val="0"/>
      <w:divBdr>
        <w:top w:val="none" w:sz="0" w:space="0" w:color="auto"/>
        <w:left w:val="none" w:sz="0" w:space="0" w:color="auto"/>
        <w:bottom w:val="none" w:sz="0" w:space="0" w:color="auto"/>
        <w:right w:val="none" w:sz="0" w:space="0" w:color="auto"/>
      </w:divBdr>
      <w:divsChild>
        <w:div w:id="204804190">
          <w:marLeft w:val="0"/>
          <w:marRight w:val="0"/>
          <w:marTop w:val="0"/>
          <w:marBottom w:val="0"/>
          <w:divBdr>
            <w:top w:val="none" w:sz="0" w:space="0" w:color="auto"/>
            <w:left w:val="none" w:sz="0" w:space="0" w:color="auto"/>
            <w:bottom w:val="none" w:sz="0" w:space="0" w:color="auto"/>
            <w:right w:val="none" w:sz="0" w:space="0" w:color="auto"/>
          </w:divBdr>
          <w:divsChild>
            <w:div w:id="1688360880">
              <w:marLeft w:val="0"/>
              <w:marRight w:val="0"/>
              <w:marTop w:val="0"/>
              <w:marBottom w:val="0"/>
              <w:divBdr>
                <w:top w:val="none" w:sz="0" w:space="0" w:color="auto"/>
                <w:left w:val="none" w:sz="0" w:space="0" w:color="auto"/>
                <w:bottom w:val="none" w:sz="0" w:space="0" w:color="auto"/>
                <w:right w:val="none" w:sz="0" w:space="0" w:color="auto"/>
              </w:divBdr>
            </w:div>
          </w:divsChild>
        </w:div>
        <w:div w:id="444694395">
          <w:marLeft w:val="0"/>
          <w:marRight w:val="0"/>
          <w:marTop w:val="0"/>
          <w:marBottom w:val="0"/>
          <w:divBdr>
            <w:top w:val="none" w:sz="0" w:space="0" w:color="auto"/>
            <w:left w:val="none" w:sz="0" w:space="0" w:color="auto"/>
            <w:bottom w:val="none" w:sz="0" w:space="0" w:color="auto"/>
            <w:right w:val="none" w:sz="0" w:space="0" w:color="auto"/>
          </w:divBdr>
          <w:divsChild>
            <w:div w:id="124125775">
              <w:marLeft w:val="0"/>
              <w:marRight w:val="0"/>
              <w:marTop w:val="0"/>
              <w:marBottom w:val="0"/>
              <w:divBdr>
                <w:top w:val="none" w:sz="0" w:space="0" w:color="auto"/>
                <w:left w:val="none" w:sz="0" w:space="0" w:color="auto"/>
                <w:bottom w:val="none" w:sz="0" w:space="0" w:color="auto"/>
                <w:right w:val="none" w:sz="0" w:space="0" w:color="auto"/>
              </w:divBdr>
            </w:div>
          </w:divsChild>
        </w:div>
        <w:div w:id="1141576095">
          <w:marLeft w:val="0"/>
          <w:marRight w:val="0"/>
          <w:marTop w:val="0"/>
          <w:marBottom w:val="0"/>
          <w:divBdr>
            <w:top w:val="none" w:sz="0" w:space="0" w:color="auto"/>
            <w:left w:val="none" w:sz="0" w:space="0" w:color="auto"/>
            <w:bottom w:val="none" w:sz="0" w:space="0" w:color="auto"/>
            <w:right w:val="none" w:sz="0" w:space="0" w:color="auto"/>
          </w:divBdr>
          <w:divsChild>
            <w:div w:id="931013072">
              <w:marLeft w:val="0"/>
              <w:marRight w:val="0"/>
              <w:marTop w:val="0"/>
              <w:marBottom w:val="0"/>
              <w:divBdr>
                <w:top w:val="none" w:sz="0" w:space="0" w:color="auto"/>
                <w:left w:val="none" w:sz="0" w:space="0" w:color="auto"/>
                <w:bottom w:val="none" w:sz="0" w:space="0" w:color="auto"/>
                <w:right w:val="none" w:sz="0" w:space="0" w:color="auto"/>
              </w:divBdr>
            </w:div>
          </w:divsChild>
        </w:div>
        <w:div w:id="1586960213">
          <w:marLeft w:val="0"/>
          <w:marRight w:val="0"/>
          <w:marTop w:val="0"/>
          <w:marBottom w:val="0"/>
          <w:divBdr>
            <w:top w:val="none" w:sz="0" w:space="0" w:color="auto"/>
            <w:left w:val="none" w:sz="0" w:space="0" w:color="auto"/>
            <w:bottom w:val="none" w:sz="0" w:space="0" w:color="auto"/>
            <w:right w:val="none" w:sz="0" w:space="0" w:color="auto"/>
          </w:divBdr>
          <w:divsChild>
            <w:div w:id="292758306">
              <w:marLeft w:val="0"/>
              <w:marRight w:val="0"/>
              <w:marTop w:val="0"/>
              <w:marBottom w:val="0"/>
              <w:divBdr>
                <w:top w:val="none" w:sz="0" w:space="0" w:color="auto"/>
                <w:left w:val="none" w:sz="0" w:space="0" w:color="auto"/>
                <w:bottom w:val="none" w:sz="0" w:space="0" w:color="auto"/>
                <w:right w:val="none" w:sz="0" w:space="0" w:color="auto"/>
              </w:divBdr>
            </w:div>
          </w:divsChild>
        </w:div>
        <w:div w:id="1597053485">
          <w:marLeft w:val="0"/>
          <w:marRight w:val="0"/>
          <w:marTop w:val="0"/>
          <w:marBottom w:val="0"/>
          <w:divBdr>
            <w:top w:val="none" w:sz="0" w:space="0" w:color="auto"/>
            <w:left w:val="none" w:sz="0" w:space="0" w:color="auto"/>
            <w:bottom w:val="none" w:sz="0" w:space="0" w:color="auto"/>
            <w:right w:val="none" w:sz="0" w:space="0" w:color="auto"/>
          </w:divBdr>
          <w:divsChild>
            <w:div w:id="783960752">
              <w:marLeft w:val="0"/>
              <w:marRight w:val="0"/>
              <w:marTop w:val="0"/>
              <w:marBottom w:val="0"/>
              <w:divBdr>
                <w:top w:val="none" w:sz="0" w:space="0" w:color="auto"/>
                <w:left w:val="none" w:sz="0" w:space="0" w:color="auto"/>
                <w:bottom w:val="none" w:sz="0" w:space="0" w:color="auto"/>
                <w:right w:val="none" w:sz="0" w:space="0" w:color="auto"/>
              </w:divBdr>
            </w:div>
          </w:divsChild>
        </w:div>
        <w:div w:id="1654287899">
          <w:marLeft w:val="0"/>
          <w:marRight w:val="0"/>
          <w:marTop w:val="0"/>
          <w:marBottom w:val="0"/>
          <w:divBdr>
            <w:top w:val="none" w:sz="0" w:space="0" w:color="auto"/>
            <w:left w:val="none" w:sz="0" w:space="0" w:color="auto"/>
            <w:bottom w:val="none" w:sz="0" w:space="0" w:color="auto"/>
            <w:right w:val="none" w:sz="0" w:space="0" w:color="auto"/>
          </w:divBdr>
          <w:divsChild>
            <w:div w:id="593247792">
              <w:marLeft w:val="0"/>
              <w:marRight w:val="0"/>
              <w:marTop w:val="0"/>
              <w:marBottom w:val="0"/>
              <w:divBdr>
                <w:top w:val="none" w:sz="0" w:space="0" w:color="auto"/>
                <w:left w:val="none" w:sz="0" w:space="0" w:color="auto"/>
                <w:bottom w:val="none" w:sz="0" w:space="0" w:color="auto"/>
                <w:right w:val="none" w:sz="0" w:space="0" w:color="auto"/>
              </w:divBdr>
            </w:div>
          </w:divsChild>
        </w:div>
        <w:div w:id="1923636101">
          <w:marLeft w:val="0"/>
          <w:marRight w:val="0"/>
          <w:marTop w:val="0"/>
          <w:marBottom w:val="0"/>
          <w:divBdr>
            <w:top w:val="none" w:sz="0" w:space="0" w:color="auto"/>
            <w:left w:val="none" w:sz="0" w:space="0" w:color="auto"/>
            <w:bottom w:val="none" w:sz="0" w:space="0" w:color="auto"/>
            <w:right w:val="none" w:sz="0" w:space="0" w:color="auto"/>
          </w:divBdr>
          <w:divsChild>
            <w:div w:id="1023168384">
              <w:marLeft w:val="0"/>
              <w:marRight w:val="0"/>
              <w:marTop w:val="0"/>
              <w:marBottom w:val="0"/>
              <w:divBdr>
                <w:top w:val="none" w:sz="0" w:space="0" w:color="auto"/>
                <w:left w:val="none" w:sz="0" w:space="0" w:color="auto"/>
                <w:bottom w:val="none" w:sz="0" w:space="0" w:color="auto"/>
                <w:right w:val="none" w:sz="0" w:space="0" w:color="auto"/>
              </w:divBdr>
            </w:div>
          </w:divsChild>
        </w:div>
        <w:div w:id="1937328052">
          <w:marLeft w:val="0"/>
          <w:marRight w:val="0"/>
          <w:marTop w:val="0"/>
          <w:marBottom w:val="0"/>
          <w:divBdr>
            <w:top w:val="none" w:sz="0" w:space="0" w:color="auto"/>
            <w:left w:val="none" w:sz="0" w:space="0" w:color="auto"/>
            <w:bottom w:val="none" w:sz="0" w:space="0" w:color="auto"/>
            <w:right w:val="none" w:sz="0" w:space="0" w:color="auto"/>
          </w:divBdr>
          <w:divsChild>
            <w:div w:id="1356496881">
              <w:marLeft w:val="0"/>
              <w:marRight w:val="0"/>
              <w:marTop w:val="0"/>
              <w:marBottom w:val="0"/>
              <w:divBdr>
                <w:top w:val="none" w:sz="0" w:space="0" w:color="auto"/>
                <w:left w:val="none" w:sz="0" w:space="0" w:color="auto"/>
                <w:bottom w:val="none" w:sz="0" w:space="0" w:color="auto"/>
                <w:right w:val="none" w:sz="0" w:space="0" w:color="auto"/>
              </w:divBdr>
            </w:div>
          </w:divsChild>
        </w:div>
        <w:div w:id="2102723264">
          <w:marLeft w:val="0"/>
          <w:marRight w:val="0"/>
          <w:marTop w:val="0"/>
          <w:marBottom w:val="0"/>
          <w:divBdr>
            <w:top w:val="none" w:sz="0" w:space="0" w:color="auto"/>
            <w:left w:val="none" w:sz="0" w:space="0" w:color="auto"/>
            <w:bottom w:val="none" w:sz="0" w:space="0" w:color="auto"/>
            <w:right w:val="none" w:sz="0" w:space="0" w:color="auto"/>
          </w:divBdr>
          <w:divsChild>
            <w:div w:id="213706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062288">
      <w:bodyDiv w:val="1"/>
      <w:marLeft w:val="0"/>
      <w:marRight w:val="0"/>
      <w:marTop w:val="0"/>
      <w:marBottom w:val="0"/>
      <w:divBdr>
        <w:top w:val="none" w:sz="0" w:space="0" w:color="auto"/>
        <w:left w:val="none" w:sz="0" w:space="0" w:color="auto"/>
        <w:bottom w:val="none" w:sz="0" w:space="0" w:color="auto"/>
        <w:right w:val="none" w:sz="0" w:space="0" w:color="auto"/>
      </w:divBdr>
    </w:div>
    <w:div w:id="1083457304">
      <w:bodyDiv w:val="1"/>
      <w:marLeft w:val="0"/>
      <w:marRight w:val="0"/>
      <w:marTop w:val="0"/>
      <w:marBottom w:val="0"/>
      <w:divBdr>
        <w:top w:val="none" w:sz="0" w:space="0" w:color="auto"/>
        <w:left w:val="none" w:sz="0" w:space="0" w:color="auto"/>
        <w:bottom w:val="none" w:sz="0" w:space="0" w:color="auto"/>
        <w:right w:val="none" w:sz="0" w:space="0" w:color="auto"/>
      </w:divBdr>
    </w:div>
    <w:div w:id="1088580719">
      <w:bodyDiv w:val="1"/>
      <w:marLeft w:val="0"/>
      <w:marRight w:val="0"/>
      <w:marTop w:val="0"/>
      <w:marBottom w:val="0"/>
      <w:divBdr>
        <w:top w:val="none" w:sz="0" w:space="0" w:color="auto"/>
        <w:left w:val="none" w:sz="0" w:space="0" w:color="auto"/>
        <w:bottom w:val="none" w:sz="0" w:space="0" w:color="auto"/>
        <w:right w:val="none" w:sz="0" w:space="0" w:color="auto"/>
      </w:divBdr>
    </w:div>
    <w:div w:id="1121608639">
      <w:bodyDiv w:val="1"/>
      <w:marLeft w:val="0"/>
      <w:marRight w:val="0"/>
      <w:marTop w:val="0"/>
      <w:marBottom w:val="0"/>
      <w:divBdr>
        <w:top w:val="none" w:sz="0" w:space="0" w:color="auto"/>
        <w:left w:val="none" w:sz="0" w:space="0" w:color="auto"/>
        <w:bottom w:val="none" w:sz="0" w:space="0" w:color="auto"/>
        <w:right w:val="none" w:sz="0" w:space="0" w:color="auto"/>
      </w:divBdr>
    </w:div>
    <w:div w:id="1157257950">
      <w:bodyDiv w:val="1"/>
      <w:marLeft w:val="0"/>
      <w:marRight w:val="0"/>
      <w:marTop w:val="0"/>
      <w:marBottom w:val="0"/>
      <w:divBdr>
        <w:top w:val="none" w:sz="0" w:space="0" w:color="auto"/>
        <w:left w:val="none" w:sz="0" w:space="0" w:color="auto"/>
        <w:bottom w:val="none" w:sz="0" w:space="0" w:color="auto"/>
        <w:right w:val="none" w:sz="0" w:space="0" w:color="auto"/>
      </w:divBdr>
      <w:divsChild>
        <w:div w:id="328874386">
          <w:marLeft w:val="0"/>
          <w:marRight w:val="0"/>
          <w:marTop w:val="0"/>
          <w:marBottom w:val="0"/>
          <w:divBdr>
            <w:top w:val="none" w:sz="0" w:space="0" w:color="auto"/>
            <w:left w:val="none" w:sz="0" w:space="0" w:color="auto"/>
            <w:bottom w:val="none" w:sz="0" w:space="0" w:color="auto"/>
            <w:right w:val="none" w:sz="0" w:space="0" w:color="auto"/>
          </w:divBdr>
          <w:divsChild>
            <w:div w:id="331183449">
              <w:marLeft w:val="0"/>
              <w:marRight w:val="0"/>
              <w:marTop w:val="0"/>
              <w:marBottom w:val="0"/>
              <w:divBdr>
                <w:top w:val="none" w:sz="0" w:space="0" w:color="auto"/>
                <w:left w:val="none" w:sz="0" w:space="0" w:color="auto"/>
                <w:bottom w:val="none" w:sz="0" w:space="0" w:color="auto"/>
                <w:right w:val="none" w:sz="0" w:space="0" w:color="auto"/>
              </w:divBdr>
            </w:div>
            <w:div w:id="737478473">
              <w:marLeft w:val="0"/>
              <w:marRight w:val="0"/>
              <w:marTop w:val="0"/>
              <w:marBottom w:val="0"/>
              <w:divBdr>
                <w:top w:val="none" w:sz="0" w:space="0" w:color="auto"/>
                <w:left w:val="none" w:sz="0" w:space="0" w:color="auto"/>
                <w:bottom w:val="none" w:sz="0" w:space="0" w:color="auto"/>
                <w:right w:val="none" w:sz="0" w:space="0" w:color="auto"/>
              </w:divBdr>
            </w:div>
          </w:divsChild>
        </w:div>
        <w:div w:id="358706946">
          <w:marLeft w:val="0"/>
          <w:marRight w:val="0"/>
          <w:marTop w:val="0"/>
          <w:marBottom w:val="0"/>
          <w:divBdr>
            <w:top w:val="none" w:sz="0" w:space="0" w:color="auto"/>
            <w:left w:val="none" w:sz="0" w:space="0" w:color="auto"/>
            <w:bottom w:val="none" w:sz="0" w:space="0" w:color="auto"/>
            <w:right w:val="none" w:sz="0" w:space="0" w:color="auto"/>
          </w:divBdr>
          <w:divsChild>
            <w:div w:id="2019387583">
              <w:marLeft w:val="0"/>
              <w:marRight w:val="0"/>
              <w:marTop w:val="0"/>
              <w:marBottom w:val="0"/>
              <w:divBdr>
                <w:top w:val="none" w:sz="0" w:space="0" w:color="auto"/>
                <w:left w:val="none" w:sz="0" w:space="0" w:color="auto"/>
                <w:bottom w:val="none" w:sz="0" w:space="0" w:color="auto"/>
                <w:right w:val="none" w:sz="0" w:space="0" w:color="auto"/>
              </w:divBdr>
            </w:div>
          </w:divsChild>
        </w:div>
        <w:div w:id="738941359">
          <w:marLeft w:val="0"/>
          <w:marRight w:val="0"/>
          <w:marTop w:val="0"/>
          <w:marBottom w:val="0"/>
          <w:divBdr>
            <w:top w:val="none" w:sz="0" w:space="0" w:color="auto"/>
            <w:left w:val="none" w:sz="0" w:space="0" w:color="auto"/>
            <w:bottom w:val="none" w:sz="0" w:space="0" w:color="auto"/>
            <w:right w:val="none" w:sz="0" w:space="0" w:color="auto"/>
          </w:divBdr>
          <w:divsChild>
            <w:div w:id="645204046">
              <w:marLeft w:val="0"/>
              <w:marRight w:val="0"/>
              <w:marTop w:val="0"/>
              <w:marBottom w:val="0"/>
              <w:divBdr>
                <w:top w:val="none" w:sz="0" w:space="0" w:color="auto"/>
                <w:left w:val="none" w:sz="0" w:space="0" w:color="auto"/>
                <w:bottom w:val="none" w:sz="0" w:space="0" w:color="auto"/>
                <w:right w:val="none" w:sz="0" w:space="0" w:color="auto"/>
              </w:divBdr>
            </w:div>
            <w:div w:id="1755391216">
              <w:marLeft w:val="0"/>
              <w:marRight w:val="0"/>
              <w:marTop w:val="0"/>
              <w:marBottom w:val="0"/>
              <w:divBdr>
                <w:top w:val="none" w:sz="0" w:space="0" w:color="auto"/>
                <w:left w:val="none" w:sz="0" w:space="0" w:color="auto"/>
                <w:bottom w:val="none" w:sz="0" w:space="0" w:color="auto"/>
                <w:right w:val="none" w:sz="0" w:space="0" w:color="auto"/>
              </w:divBdr>
            </w:div>
          </w:divsChild>
        </w:div>
        <w:div w:id="1094671699">
          <w:marLeft w:val="0"/>
          <w:marRight w:val="0"/>
          <w:marTop w:val="0"/>
          <w:marBottom w:val="0"/>
          <w:divBdr>
            <w:top w:val="none" w:sz="0" w:space="0" w:color="auto"/>
            <w:left w:val="none" w:sz="0" w:space="0" w:color="auto"/>
            <w:bottom w:val="none" w:sz="0" w:space="0" w:color="auto"/>
            <w:right w:val="none" w:sz="0" w:space="0" w:color="auto"/>
          </w:divBdr>
          <w:divsChild>
            <w:div w:id="644898487">
              <w:marLeft w:val="0"/>
              <w:marRight w:val="0"/>
              <w:marTop w:val="0"/>
              <w:marBottom w:val="0"/>
              <w:divBdr>
                <w:top w:val="none" w:sz="0" w:space="0" w:color="auto"/>
                <w:left w:val="none" w:sz="0" w:space="0" w:color="auto"/>
                <w:bottom w:val="none" w:sz="0" w:space="0" w:color="auto"/>
                <w:right w:val="none" w:sz="0" w:space="0" w:color="auto"/>
              </w:divBdr>
            </w:div>
            <w:div w:id="859702403">
              <w:marLeft w:val="0"/>
              <w:marRight w:val="0"/>
              <w:marTop w:val="0"/>
              <w:marBottom w:val="0"/>
              <w:divBdr>
                <w:top w:val="none" w:sz="0" w:space="0" w:color="auto"/>
                <w:left w:val="none" w:sz="0" w:space="0" w:color="auto"/>
                <w:bottom w:val="none" w:sz="0" w:space="0" w:color="auto"/>
                <w:right w:val="none" w:sz="0" w:space="0" w:color="auto"/>
              </w:divBdr>
            </w:div>
          </w:divsChild>
        </w:div>
        <w:div w:id="1233271156">
          <w:marLeft w:val="0"/>
          <w:marRight w:val="0"/>
          <w:marTop w:val="0"/>
          <w:marBottom w:val="0"/>
          <w:divBdr>
            <w:top w:val="none" w:sz="0" w:space="0" w:color="auto"/>
            <w:left w:val="none" w:sz="0" w:space="0" w:color="auto"/>
            <w:bottom w:val="none" w:sz="0" w:space="0" w:color="auto"/>
            <w:right w:val="none" w:sz="0" w:space="0" w:color="auto"/>
          </w:divBdr>
          <w:divsChild>
            <w:div w:id="1233616720">
              <w:marLeft w:val="0"/>
              <w:marRight w:val="0"/>
              <w:marTop w:val="0"/>
              <w:marBottom w:val="0"/>
              <w:divBdr>
                <w:top w:val="none" w:sz="0" w:space="0" w:color="auto"/>
                <w:left w:val="none" w:sz="0" w:space="0" w:color="auto"/>
                <w:bottom w:val="none" w:sz="0" w:space="0" w:color="auto"/>
                <w:right w:val="none" w:sz="0" w:space="0" w:color="auto"/>
              </w:divBdr>
            </w:div>
          </w:divsChild>
        </w:div>
        <w:div w:id="1588730052">
          <w:marLeft w:val="0"/>
          <w:marRight w:val="0"/>
          <w:marTop w:val="0"/>
          <w:marBottom w:val="0"/>
          <w:divBdr>
            <w:top w:val="none" w:sz="0" w:space="0" w:color="auto"/>
            <w:left w:val="none" w:sz="0" w:space="0" w:color="auto"/>
            <w:bottom w:val="none" w:sz="0" w:space="0" w:color="auto"/>
            <w:right w:val="none" w:sz="0" w:space="0" w:color="auto"/>
          </w:divBdr>
          <w:divsChild>
            <w:div w:id="253518690">
              <w:marLeft w:val="0"/>
              <w:marRight w:val="0"/>
              <w:marTop w:val="0"/>
              <w:marBottom w:val="0"/>
              <w:divBdr>
                <w:top w:val="none" w:sz="0" w:space="0" w:color="auto"/>
                <w:left w:val="none" w:sz="0" w:space="0" w:color="auto"/>
                <w:bottom w:val="none" w:sz="0" w:space="0" w:color="auto"/>
                <w:right w:val="none" w:sz="0" w:space="0" w:color="auto"/>
              </w:divBdr>
            </w:div>
            <w:div w:id="999767585">
              <w:marLeft w:val="0"/>
              <w:marRight w:val="0"/>
              <w:marTop w:val="0"/>
              <w:marBottom w:val="0"/>
              <w:divBdr>
                <w:top w:val="none" w:sz="0" w:space="0" w:color="auto"/>
                <w:left w:val="none" w:sz="0" w:space="0" w:color="auto"/>
                <w:bottom w:val="none" w:sz="0" w:space="0" w:color="auto"/>
                <w:right w:val="none" w:sz="0" w:space="0" w:color="auto"/>
              </w:divBdr>
            </w:div>
          </w:divsChild>
        </w:div>
        <w:div w:id="1817838248">
          <w:marLeft w:val="0"/>
          <w:marRight w:val="0"/>
          <w:marTop w:val="0"/>
          <w:marBottom w:val="0"/>
          <w:divBdr>
            <w:top w:val="none" w:sz="0" w:space="0" w:color="auto"/>
            <w:left w:val="none" w:sz="0" w:space="0" w:color="auto"/>
            <w:bottom w:val="none" w:sz="0" w:space="0" w:color="auto"/>
            <w:right w:val="none" w:sz="0" w:space="0" w:color="auto"/>
          </w:divBdr>
          <w:divsChild>
            <w:div w:id="173600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97826">
      <w:bodyDiv w:val="1"/>
      <w:marLeft w:val="0"/>
      <w:marRight w:val="0"/>
      <w:marTop w:val="0"/>
      <w:marBottom w:val="0"/>
      <w:divBdr>
        <w:top w:val="none" w:sz="0" w:space="0" w:color="auto"/>
        <w:left w:val="none" w:sz="0" w:space="0" w:color="auto"/>
        <w:bottom w:val="none" w:sz="0" w:space="0" w:color="auto"/>
        <w:right w:val="none" w:sz="0" w:space="0" w:color="auto"/>
      </w:divBdr>
    </w:div>
    <w:div w:id="1164931630">
      <w:bodyDiv w:val="1"/>
      <w:marLeft w:val="0"/>
      <w:marRight w:val="0"/>
      <w:marTop w:val="0"/>
      <w:marBottom w:val="0"/>
      <w:divBdr>
        <w:top w:val="none" w:sz="0" w:space="0" w:color="auto"/>
        <w:left w:val="none" w:sz="0" w:space="0" w:color="auto"/>
        <w:bottom w:val="none" w:sz="0" w:space="0" w:color="auto"/>
        <w:right w:val="none" w:sz="0" w:space="0" w:color="auto"/>
      </w:divBdr>
    </w:div>
    <w:div w:id="1185359227">
      <w:bodyDiv w:val="1"/>
      <w:marLeft w:val="0"/>
      <w:marRight w:val="0"/>
      <w:marTop w:val="0"/>
      <w:marBottom w:val="0"/>
      <w:divBdr>
        <w:top w:val="none" w:sz="0" w:space="0" w:color="auto"/>
        <w:left w:val="none" w:sz="0" w:space="0" w:color="auto"/>
        <w:bottom w:val="none" w:sz="0" w:space="0" w:color="auto"/>
        <w:right w:val="none" w:sz="0" w:space="0" w:color="auto"/>
      </w:divBdr>
    </w:div>
    <w:div w:id="1210536406">
      <w:bodyDiv w:val="1"/>
      <w:marLeft w:val="0"/>
      <w:marRight w:val="0"/>
      <w:marTop w:val="0"/>
      <w:marBottom w:val="0"/>
      <w:divBdr>
        <w:top w:val="none" w:sz="0" w:space="0" w:color="auto"/>
        <w:left w:val="none" w:sz="0" w:space="0" w:color="auto"/>
        <w:bottom w:val="none" w:sz="0" w:space="0" w:color="auto"/>
        <w:right w:val="none" w:sz="0" w:space="0" w:color="auto"/>
      </w:divBdr>
    </w:div>
    <w:div w:id="1225415391">
      <w:bodyDiv w:val="1"/>
      <w:marLeft w:val="0"/>
      <w:marRight w:val="0"/>
      <w:marTop w:val="0"/>
      <w:marBottom w:val="0"/>
      <w:divBdr>
        <w:top w:val="none" w:sz="0" w:space="0" w:color="auto"/>
        <w:left w:val="none" w:sz="0" w:space="0" w:color="auto"/>
        <w:bottom w:val="none" w:sz="0" w:space="0" w:color="auto"/>
        <w:right w:val="none" w:sz="0" w:space="0" w:color="auto"/>
      </w:divBdr>
    </w:div>
    <w:div w:id="1246722794">
      <w:bodyDiv w:val="1"/>
      <w:marLeft w:val="0"/>
      <w:marRight w:val="0"/>
      <w:marTop w:val="0"/>
      <w:marBottom w:val="0"/>
      <w:divBdr>
        <w:top w:val="none" w:sz="0" w:space="0" w:color="auto"/>
        <w:left w:val="none" w:sz="0" w:space="0" w:color="auto"/>
        <w:bottom w:val="none" w:sz="0" w:space="0" w:color="auto"/>
        <w:right w:val="none" w:sz="0" w:space="0" w:color="auto"/>
      </w:divBdr>
    </w:div>
    <w:div w:id="1271740587">
      <w:bodyDiv w:val="1"/>
      <w:marLeft w:val="0"/>
      <w:marRight w:val="0"/>
      <w:marTop w:val="0"/>
      <w:marBottom w:val="0"/>
      <w:divBdr>
        <w:top w:val="none" w:sz="0" w:space="0" w:color="auto"/>
        <w:left w:val="none" w:sz="0" w:space="0" w:color="auto"/>
        <w:bottom w:val="none" w:sz="0" w:space="0" w:color="auto"/>
        <w:right w:val="none" w:sz="0" w:space="0" w:color="auto"/>
      </w:divBdr>
      <w:divsChild>
        <w:div w:id="148131576">
          <w:marLeft w:val="0"/>
          <w:marRight w:val="0"/>
          <w:marTop w:val="0"/>
          <w:marBottom w:val="0"/>
          <w:divBdr>
            <w:top w:val="none" w:sz="0" w:space="0" w:color="auto"/>
            <w:left w:val="none" w:sz="0" w:space="0" w:color="auto"/>
            <w:bottom w:val="none" w:sz="0" w:space="0" w:color="auto"/>
            <w:right w:val="none" w:sz="0" w:space="0" w:color="auto"/>
          </w:divBdr>
          <w:divsChild>
            <w:div w:id="98334652">
              <w:marLeft w:val="0"/>
              <w:marRight w:val="0"/>
              <w:marTop w:val="0"/>
              <w:marBottom w:val="0"/>
              <w:divBdr>
                <w:top w:val="none" w:sz="0" w:space="0" w:color="auto"/>
                <w:left w:val="none" w:sz="0" w:space="0" w:color="auto"/>
                <w:bottom w:val="none" w:sz="0" w:space="0" w:color="auto"/>
                <w:right w:val="none" w:sz="0" w:space="0" w:color="auto"/>
              </w:divBdr>
            </w:div>
            <w:div w:id="192113171">
              <w:marLeft w:val="0"/>
              <w:marRight w:val="0"/>
              <w:marTop w:val="0"/>
              <w:marBottom w:val="0"/>
              <w:divBdr>
                <w:top w:val="none" w:sz="0" w:space="0" w:color="auto"/>
                <w:left w:val="none" w:sz="0" w:space="0" w:color="auto"/>
                <w:bottom w:val="none" w:sz="0" w:space="0" w:color="auto"/>
                <w:right w:val="none" w:sz="0" w:space="0" w:color="auto"/>
              </w:divBdr>
            </w:div>
            <w:div w:id="207687941">
              <w:marLeft w:val="0"/>
              <w:marRight w:val="0"/>
              <w:marTop w:val="0"/>
              <w:marBottom w:val="0"/>
              <w:divBdr>
                <w:top w:val="none" w:sz="0" w:space="0" w:color="auto"/>
                <w:left w:val="none" w:sz="0" w:space="0" w:color="auto"/>
                <w:bottom w:val="none" w:sz="0" w:space="0" w:color="auto"/>
                <w:right w:val="none" w:sz="0" w:space="0" w:color="auto"/>
              </w:divBdr>
            </w:div>
            <w:div w:id="528683636">
              <w:marLeft w:val="0"/>
              <w:marRight w:val="0"/>
              <w:marTop w:val="0"/>
              <w:marBottom w:val="0"/>
              <w:divBdr>
                <w:top w:val="none" w:sz="0" w:space="0" w:color="auto"/>
                <w:left w:val="none" w:sz="0" w:space="0" w:color="auto"/>
                <w:bottom w:val="none" w:sz="0" w:space="0" w:color="auto"/>
                <w:right w:val="none" w:sz="0" w:space="0" w:color="auto"/>
              </w:divBdr>
            </w:div>
          </w:divsChild>
        </w:div>
        <w:div w:id="248463581">
          <w:marLeft w:val="0"/>
          <w:marRight w:val="0"/>
          <w:marTop w:val="0"/>
          <w:marBottom w:val="0"/>
          <w:divBdr>
            <w:top w:val="none" w:sz="0" w:space="0" w:color="auto"/>
            <w:left w:val="none" w:sz="0" w:space="0" w:color="auto"/>
            <w:bottom w:val="none" w:sz="0" w:space="0" w:color="auto"/>
            <w:right w:val="none" w:sz="0" w:space="0" w:color="auto"/>
          </w:divBdr>
          <w:divsChild>
            <w:div w:id="299265909">
              <w:marLeft w:val="0"/>
              <w:marRight w:val="0"/>
              <w:marTop w:val="0"/>
              <w:marBottom w:val="0"/>
              <w:divBdr>
                <w:top w:val="none" w:sz="0" w:space="0" w:color="auto"/>
                <w:left w:val="none" w:sz="0" w:space="0" w:color="auto"/>
                <w:bottom w:val="none" w:sz="0" w:space="0" w:color="auto"/>
                <w:right w:val="none" w:sz="0" w:space="0" w:color="auto"/>
              </w:divBdr>
            </w:div>
          </w:divsChild>
        </w:div>
        <w:div w:id="259066174">
          <w:marLeft w:val="0"/>
          <w:marRight w:val="0"/>
          <w:marTop w:val="0"/>
          <w:marBottom w:val="0"/>
          <w:divBdr>
            <w:top w:val="none" w:sz="0" w:space="0" w:color="auto"/>
            <w:left w:val="none" w:sz="0" w:space="0" w:color="auto"/>
            <w:bottom w:val="none" w:sz="0" w:space="0" w:color="auto"/>
            <w:right w:val="none" w:sz="0" w:space="0" w:color="auto"/>
          </w:divBdr>
          <w:divsChild>
            <w:div w:id="105588279">
              <w:marLeft w:val="0"/>
              <w:marRight w:val="0"/>
              <w:marTop w:val="0"/>
              <w:marBottom w:val="0"/>
              <w:divBdr>
                <w:top w:val="none" w:sz="0" w:space="0" w:color="auto"/>
                <w:left w:val="none" w:sz="0" w:space="0" w:color="auto"/>
                <w:bottom w:val="none" w:sz="0" w:space="0" w:color="auto"/>
                <w:right w:val="none" w:sz="0" w:space="0" w:color="auto"/>
              </w:divBdr>
            </w:div>
          </w:divsChild>
        </w:div>
        <w:div w:id="318389536">
          <w:marLeft w:val="0"/>
          <w:marRight w:val="0"/>
          <w:marTop w:val="0"/>
          <w:marBottom w:val="0"/>
          <w:divBdr>
            <w:top w:val="none" w:sz="0" w:space="0" w:color="auto"/>
            <w:left w:val="none" w:sz="0" w:space="0" w:color="auto"/>
            <w:bottom w:val="none" w:sz="0" w:space="0" w:color="auto"/>
            <w:right w:val="none" w:sz="0" w:space="0" w:color="auto"/>
          </w:divBdr>
          <w:divsChild>
            <w:div w:id="381949937">
              <w:marLeft w:val="0"/>
              <w:marRight w:val="0"/>
              <w:marTop w:val="0"/>
              <w:marBottom w:val="0"/>
              <w:divBdr>
                <w:top w:val="none" w:sz="0" w:space="0" w:color="auto"/>
                <w:left w:val="none" w:sz="0" w:space="0" w:color="auto"/>
                <w:bottom w:val="none" w:sz="0" w:space="0" w:color="auto"/>
                <w:right w:val="none" w:sz="0" w:space="0" w:color="auto"/>
              </w:divBdr>
            </w:div>
          </w:divsChild>
        </w:div>
        <w:div w:id="488714949">
          <w:marLeft w:val="0"/>
          <w:marRight w:val="0"/>
          <w:marTop w:val="0"/>
          <w:marBottom w:val="0"/>
          <w:divBdr>
            <w:top w:val="none" w:sz="0" w:space="0" w:color="auto"/>
            <w:left w:val="none" w:sz="0" w:space="0" w:color="auto"/>
            <w:bottom w:val="none" w:sz="0" w:space="0" w:color="auto"/>
            <w:right w:val="none" w:sz="0" w:space="0" w:color="auto"/>
          </w:divBdr>
          <w:divsChild>
            <w:div w:id="1635022063">
              <w:marLeft w:val="0"/>
              <w:marRight w:val="0"/>
              <w:marTop w:val="0"/>
              <w:marBottom w:val="0"/>
              <w:divBdr>
                <w:top w:val="none" w:sz="0" w:space="0" w:color="auto"/>
                <w:left w:val="none" w:sz="0" w:space="0" w:color="auto"/>
                <w:bottom w:val="none" w:sz="0" w:space="0" w:color="auto"/>
                <w:right w:val="none" w:sz="0" w:space="0" w:color="auto"/>
              </w:divBdr>
            </w:div>
          </w:divsChild>
        </w:div>
        <w:div w:id="495343054">
          <w:marLeft w:val="0"/>
          <w:marRight w:val="0"/>
          <w:marTop w:val="0"/>
          <w:marBottom w:val="0"/>
          <w:divBdr>
            <w:top w:val="none" w:sz="0" w:space="0" w:color="auto"/>
            <w:left w:val="none" w:sz="0" w:space="0" w:color="auto"/>
            <w:bottom w:val="none" w:sz="0" w:space="0" w:color="auto"/>
            <w:right w:val="none" w:sz="0" w:space="0" w:color="auto"/>
          </w:divBdr>
          <w:divsChild>
            <w:div w:id="1422877327">
              <w:marLeft w:val="0"/>
              <w:marRight w:val="0"/>
              <w:marTop w:val="0"/>
              <w:marBottom w:val="0"/>
              <w:divBdr>
                <w:top w:val="none" w:sz="0" w:space="0" w:color="auto"/>
                <w:left w:val="none" w:sz="0" w:space="0" w:color="auto"/>
                <w:bottom w:val="none" w:sz="0" w:space="0" w:color="auto"/>
                <w:right w:val="none" w:sz="0" w:space="0" w:color="auto"/>
              </w:divBdr>
            </w:div>
          </w:divsChild>
        </w:div>
        <w:div w:id="593247286">
          <w:marLeft w:val="0"/>
          <w:marRight w:val="0"/>
          <w:marTop w:val="0"/>
          <w:marBottom w:val="0"/>
          <w:divBdr>
            <w:top w:val="none" w:sz="0" w:space="0" w:color="auto"/>
            <w:left w:val="none" w:sz="0" w:space="0" w:color="auto"/>
            <w:bottom w:val="none" w:sz="0" w:space="0" w:color="auto"/>
            <w:right w:val="none" w:sz="0" w:space="0" w:color="auto"/>
          </w:divBdr>
          <w:divsChild>
            <w:div w:id="104621347">
              <w:marLeft w:val="0"/>
              <w:marRight w:val="0"/>
              <w:marTop w:val="0"/>
              <w:marBottom w:val="0"/>
              <w:divBdr>
                <w:top w:val="none" w:sz="0" w:space="0" w:color="auto"/>
                <w:left w:val="none" w:sz="0" w:space="0" w:color="auto"/>
                <w:bottom w:val="none" w:sz="0" w:space="0" w:color="auto"/>
                <w:right w:val="none" w:sz="0" w:space="0" w:color="auto"/>
              </w:divBdr>
            </w:div>
          </w:divsChild>
        </w:div>
        <w:div w:id="620914573">
          <w:marLeft w:val="0"/>
          <w:marRight w:val="0"/>
          <w:marTop w:val="0"/>
          <w:marBottom w:val="0"/>
          <w:divBdr>
            <w:top w:val="none" w:sz="0" w:space="0" w:color="auto"/>
            <w:left w:val="none" w:sz="0" w:space="0" w:color="auto"/>
            <w:bottom w:val="none" w:sz="0" w:space="0" w:color="auto"/>
            <w:right w:val="none" w:sz="0" w:space="0" w:color="auto"/>
          </w:divBdr>
          <w:divsChild>
            <w:div w:id="1536238642">
              <w:marLeft w:val="0"/>
              <w:marRight w:val="0"/>
              <w:marTop w:val="0"/>
              <w:marBottom w:val="0"/>
              <w:divBdr>
                <w:top w:val="none" w:sz="0" w:space="0" w:color="auto"/>
                <w:left w:val="none" w:sz="0" w:space="0" w:color="auto"/>
                <w:bottom w:val="none" w:sz="0" w:space="0" w:color="auto"/>
                <w:right w:val="none" w:sz="0" w:space="0" w:color="auto"/>
              </w:divBdr>
            </w:div>
          </w:divsChild>
        </w:div>
        <w:div w:id="643701779">
          <w:marLeft w:val="0"/>
          <w:marRight w:val="0"/>
          <w:marTop w:val="0"/>
          <w:marBottom w:val="0"/>
          <w:divBdr>
            <w:top w:val="none" w:sz="0" w:space="0" w:color="auto"/>
            <w:left w:val="none" w:sz="0" w:space="0" w:color="auto"/>
            <w:bottom w:val="none" w:sz="0" w:space="0" w:color="auto"/>
            <w:right w:val="none" w:sz="0" w:space="0" w:color="auto"/>
          </w:divBdr>
          <w:divsChild>
            <w:div w:id="1512798197">
              <w:marLeft w:val="0"/>
              <w:marRight w:val="0"/>
              <w:marTop w:val="0"/>
              <w:marBottom w:val="0"/>
              <w:divBdr>
                <w:top w:val="none" w:sz="0" w:space="0" w:color="auto"/>
                <w:left w:val="none" w:sz="0" w:space="0" w:color="auto"/>
                <w:bottom w:val="none" w:sz="0" w:space="0" w:color="auto"/>
                <w:right w:val="none" w:sz="0" w:space="0" w:color="auto"/>
              </w:divBdr>
            </w:div>
          </w:divsChild>
        </w:div>
        <w:div w:id="838738123">
          <w:marLeft w:val="0"/>
          <w:marRight w:val="0"/>
          <w:marTop w:val="0"/>
          <w:marBottom w:val="0"/>
          <w:divBdr>
            <w:top w:val="none" w:sz="0" w:space="0" w:color="auto"/>
            <w:left w:val="none" w:sz="0" w:space="0" w:color="auto"/>
            <w:bottom w:val="none" w:sz="0" w:space="0" w:color="auto"/>
            <w:right w:val="none" w:sz="0" w:space="0" w:color="auto"/>
          </w:divBdr>
          <w:divsChild>
            <w:div w:id="538788156">
              <w:marLeft w:val="0"/>
              <w:marRight w:val="0"/>
              <w:marTop w:val="0"/>
              <w:marBottom w:val="0"/>
              <w:divBdr>
                <w:top w:val="none" w:sz="0" w:space="0" w:color="auto"/>
                <w:left w:val="none" w:sz="0" w:space="0" w:color="auto"/>
                <w:bottom w:val="none" w:sz="0" w:space="0" w:color="auto"/>
                <w:right w:val="none" w:sz="0" w:space="0" w:color="auto"/>
              </w:divBdr>
            </w:div>
          </w:divsChild>
        </w:div>
        <w:div w:id="936408447">
          <w:marLeft w:val="0"/>
          <w:marRight w:val="0"/>
          <w:marTop w:val="0"/>
          <w:marBottom w:val="0"/>
          <w:divBdr>
            <w:top w:val="none" w:sz="0" w:space="0" w:color="auto"/>
            <w:left w:val="none" w:sz="0" w:space="0" w:color="auto"/>
            <w:bottom w:val="none" w:sz="0" w:space="0" w:color="auto"/>
            <w:right w:val="none" w:sz="0" w:space="0" w:color="auto"/>
          </w:divBdr>
          <w:divsChild>
            <w:div w:id="769589863">
              <w:marLeft w:val="0"/>
              <w:marRight w:val="0"/>
              <w:marTop w:val="0"/>
              <w:marBottom w:val="0"/>
              <w:divBdr>
                <w:top w:val="none" w:sz="0" w:space="0" w:color="auto"/>
                <w:left w:val="none" w:sz="0" w:space="0" w:color="auto"/>
                <w:bottom w:val="none" w:sz="0" w:space="0" w:color="auto"/>
                <w:right w:val="none" w:sz="0" w:space="0" w:color="auto"/>
              </w:divBdr>
            </w:div>
          </w:divsChild>
        </w:div>
        <w:div w:id="1016808730">
          <w:marLeft w:val="0"/>
          <w:marRight w:val="0"/>
          <w:marTop w:val="0"/>
          <w:marBottom w:val="0"/>
          <w:divBdr>
            <w:top w:val="none" w:sz="0" w:space="0" w:color="auto"/>
            <w:left w:val="none" w:sz="0" w:space="0" w:color="auto"/>
            <w:bottom w:val="none" w:sz="0" w:space="0" w:color="auto"/>
            <w:right w:val="none" w:sz="0" w:space="0" w:color="auto"/>
          </w:divBdr>
          <w:divsChild>
            <w:div w:id="230653525">
              <w:marLeft w:val="0"/>
              <w:marRight w:val="0"/>
              <w:marTop w:val="0"/>
              <w:marBottom w:val="0"/>
              <w:divBdr>
                <w:top w:val="none" w:sz="0" w:space="0" w:color="auto"/>
                <w:left w:val="none" w:sz="0" w:space="0" w:color="auto"/>
                <w:bottom w:val="none" w:sz="0" w:space="0" w:color="auto"/>
                <w:right w:val="none" w:sz="0" w:space="0" w:color="auto"/>
              </w:divBdr>
            </w:div>
          </w:divsChild>
        </w:div>
        <w:div w:id="1102451526">
          <w:marLeft w:val="0"/>
          <w:marRight w:val="0"/>
          <w:marTop w:val="0"/>
          <w:marBottom w:val="0"/>
          <w:divBdr>
            <w:top w:val="none" w:sz="0" w:space="0" w:color="auto"/>
            <w:left w:val="none" w:sz="0" w:space="0" w:color="auto"/>
            <w:bottom w:val="none" w:sz="0" w:space="0" w:color="auto"/>
            <w:right w:val="none" w:sz="0" w:space="0" w:color="auto"/>
          </w:divBdr>
          <w:divsChild>
            <w:div w:id="1279337893">
              <w:marLeft w:val="0"/>
              <w:marRight w:val="0"/>
              <w:marTop w:val="0"/>
              <w:marBottom w:val="0"/>
              <w:divBdr>
                <w:top w:val="none" w:sz="0" w:space="0" w:color="auto"/>
                <w:left w:val="none" w:sz="0" w:space="0" w:color="auto"/>
                <w:bottom w:val="none" w:sz="0" w:space="0" w:color="auto"/>
                <w:right w:val="none" w:sz="0" w:space="0" w:color="auto"/>
              </w:divBdr>
            </w:div>
          </w:divsChild>
        </w:div>
        <w:div w:id="1104113259">
          <w:marLeft w:val="0"/>
          <w:marRight w:val="0"/>
          <w:marTop w:val="0"/>
          <w:marBottom w:val="0"/>
          <w:divBdr>
            <w:top w:val="none" w:sz="0" w:space="0" w:color="auto"/>
            <w:left w:val="none" w:sz="0" w:space="0" w:color="auto"/>
            <w:bottom w:val="none" w:sz="0" w:space="0" w:color="auto"/>
            <w:right w:val="none" w:sz="0" w:space="0" w:color="auto"/>
          </w:divBdr>
          <w:divsChild>
            <w:div w:id="671101900">
              <w:marLeft w:val="0"/>
              <w:marRight w:val="0"/>
              <w:marTop w:val="0"/>
              <w:marBottom w:val="0"/>
              <w:divBdr>
                <w:top w:val="none" w:sz="0" w:space="0" w:color="auto"/>
                <w:left w:val="none" w:sz="0" w:space="0" w:color="auto"/>
                <w:bottom w:val="none" w:sz="0" w:space="0" w:color="auto"/>
                <w:right w:val="none" w:sz="0" w:space="0" w:color="auto"/>
              </w:divBdr>
            </w:div>
          </w:divsChild>
        </w:div>
        <w:div w:id="1184325252">
          <w:marLeft w:val="0"/>
          <w:marRight w:val="0"/>
          <w:marTop w:val="0"/>
          <w:marBottom w:val="0"/>
          <w:divBdr>
            <w:top w:val="none" w:sz="0" w:space="0" w:color="auto"/>
            <w:left w:val="none" w:sz="0" w:space="0" w:color="auto"/>
            <w:bottom w:val="none" w:sz="0" w:space="0" w:color="auto"/>
            <w:right w:val="none" w:sz="0" w:space="0" w:color="auto"/>
          </w:divBdr>
          <w:divsChild>
            <w:div w:id="798106315">
              <w:marLeft w:val="0"/>
              <w:marRight w:val="0"/>
              <w:marTop w:val="0"/>
              <w:marBottom w:val="0"/>
              <w:divBdr>
                <w:top w:val="none" w:sz="0" w:space="0" w:color="auto"/>
                <w:left w:val="none" w:sz="0" w:space="0" w:color="auto"/>
                <w:bottom w:val="none" w:sz="0" w:space="0" w:color="auto"/>
                <w:right w:val="none" w:sz="0" w:space="0" w:color="auto"/>
              </w:divBdr>
            </w:div>
          </w:divsChild>
        </w:div>
        <w:div w:id="1625231847">
          <w:marLeft w:val="0"/>
          <w:marRight w:val="0"/>
          <w:marTop w:val="0"/>
          <w:marBottom w:val="0"/>
          <w:divBdr>
            <w:top w:val="none" w:sz="0" w:space="0" w:color="auto"/>
            <w:left w:val="none" w:sz="0" w:space="0" w:color="auto"/>
            <w:bottom w:val="none" w:sz="0" w:space="0" w:color="auto"/>
            <w:right w:val="none" w:sz="0" w:space="0" w:color="auto"/>
          </w:divBdr>
          <w:divsChild>
            <w:div w:id="1977754666">
              <w:marLeft w:val="0"/>
              <w:marRight w:val="0"/>
              <w:marTop w:val="0"/>
              <w:marBottom w:val="0"/>
              <w:divBdr>
                <w:top w:val="none" w:sz="0" w:space="0" w:color="auto"/>
                <w:left w:val="none" w:sz="0" w:space="0" w:color="auto"/>
                <w:bottom w:val="none" w:sz="0" w:space="0" w:color="auto"/>
                <w:right w:val="none" w:sz="0" w:space="0" w:color="auto"/>
              </w:divBdr>
            </w:div>
          </w:divsChild>
        </w:div>
        <w:div w:id="1659070333">
          <w:marLeft w:val="0"/>
          <w:marRight w:val="0"/>
          <w:marTop w:val="0"/>
          <w:marBottom w:val="0"/>
          <w:divBdr>
            <w:top w:val="none" w:sz="0" w:space="0" w:color="auto"/>
            <w:left w:val="none" w:sz="0" w:space="0" w:color="auto"/>
            <w:bottom w:val="none" w:sz="0" w:space="0" w:color="auto"/>
            <w:right w:val="none" w:sz="0" w:space="0" w:color="auto"/>
          </w:divBdr>
          <w:divsChild>
            <w:div w:id="494145700">
              <w:marLeft w:val="0"/>
              <w:marRight w:val="0"/>
              <w:marTop w:val="0"/>
              <w:marBottom w:val="0"/>
              <w:divBdr>
                <w:top w:val="none" w:sz="0" w:space="0" w:color="auto"/>
                <w:left w:val="none" w:sz="0" w:space="0" w:color="auto"/>
                <w:bottom w:val="none" w:sz="0" w:space="0" w:color="auto"/>
                <w:right w:val="none" w:sz="0" w:space="0" w:color="auto"/>
              </w:divBdr>
            </w:div>
          </w:divsChild>
        </w:div>
        <w:div w:id="1679235627">
          <w:marLeft w:val="0"/>
          <w:marRight w:val="0"/>
          <w:marTop w:val="0"/>
          <w:marBottom w:val="0"/>
          <w:divBdr>
            <w:top w:val="none" w:sz="0" w:space="0" w:color="auto"/>
            <w:left w:val="none" w:sz="0" w:space="0" w:color="auto"/>
            <w:bottom w:val="none" w:sz="0" w:space="0" w:color="auto"/>
            <w:right w:val="none" w:sz="0" w:space="0" w:color="auto"/>
          </w:divBdr>
          <w:divsChild>
            <w:div w:id="1117872434">
              <w:marLeft w:val="0"/>
              <w:marRight w:val="0"/>
              <w:marTop w:val="0"/>
              <w:marBottom w:val="0"/>
              <w:divBdr>
                <w:top w:val="none" w:sz="0" w:space="0" w:color="auto"/>
                <w:left w:val="none" w:sz="0" w:space="0" w:color="auto"/>
                <w:bottom w:val="none" w:sz="0" w:space="0" w:color="auto"/>
                <w:right w:val="none" w:sz="0" w:space="0" w:color="auto"/>
              </w:divBdr>
            </w:div>
            <w:div w:id="1882593879">
              <w:marLeft w:val="0"/>
              <w:marRight w:val="0"/>
              <w:marTop w:val="0"/>
              <w:marBottom w:val="0"/>
              <w:divBdr>
                <w:top w:val="none" w:sz="0" w:space="0" w:color="auto"/>
                <w:left w:val="none" w:sz="0" w:space="0" w:color="auto"/>
                <w:bottom w:val="none" w:sz="0" w:space="0" w:color="auto"/>
                <w:right w:val="none" w:sz="0" w:space="0" w:color="auto"/>
              </w:divBdr>
            </w:div>
          </w:divsChild>
        </w:div>
        <w:div w:id="1750229526">
          <w:marLeft w:val="0"/>
          <w:marRight w:val="0"/>
          <w:marTop w:val="0"/>
          <w:marBottom w:val="0"/>
          <w:divBdr>
            <w:top w:val="none" w:sz="0" w:space="0" w:color="auto"/>
            <w:left w:val="none" w:sz="0" w:space="0" w:color="auto"/>
            <w:bottom w:val="none" w:sz="0" w:space="0" w:color="auto"/>
            <w:right w:val="none" w:sz="0" w:space="0" w:color="auto"/>
          </w:divBdr>
          <w:divsChild>
            <w:div w:id="1626349249">
              <w:marLeft w:val="0"/>
              <w:marRight w:val="0"/>
              <w:marTop w:val="0"/>
              <w:marBottom w:val="0"/>
              <w:divBdr>
                <w:top w:val="none" w:sz="0" w:space="0" w:color="auto"/>
                <w:left w:val="none" w:sz="0" w:space="0" w:color="auto"/>
                <w:bottom w:val="none" w:sz="0" w:space="0" w:color="auto"/>
                <w:right w:val="none" w:sz="0" w:space="0" w:color="auto"/>
              </w:divBdr>
            </w:div>
          </w:divsChild>
        </w:div>
        <w:div w:id="1806041832">
          <w:marLeft w:val="0"/>
          <w:marRight w:val="0"/>
          <w:marTop w:val="0"/>
          <w:marBottom w:val="0"/>
          <w:divBdr>
            <w:top w:val="none" w:sz="0" w:space="0" w:color="auto"/>
            <w:left w:val="none" w:sz="0" w:space="0" w:color="auto"/>
            <w:bottom w:val="none" w:sz="0" w:space="0" w:color="auto"/>
            <w:right w:val="none" w:sz="0" w:space="0" w:color="auto"/>
          </w:divBdr>
          <w:divsChild>
            <w:div w:id="1932152960">
              <w:marLeft w:val="0"/>
              <w:marRight w:val="0"/>
              <w:marTop w:val="0"/>
              <w:marBottom w:val="0"/>
              <w:divBdr>
                <w:top w:val="none" w:sz="0" w:space="0" w:color="auto"/>
                <w:left w:val="none" w:sz="0" w:space="0" w:color="auto"/>
                <w:bottom w:val="none" w:sz="0" w:space="0" w:color="auto"/>
                <w:right w:val="none" w:sz="0" w:space="0" w:color="auto"/>
              </w:divBdr>
            </w:div>
          </w:divsChild>
        </w:div>
        <w:div w:id="2034572839">
          <w:marLeft w:val="0"/>
          <w:marRight w:val="0"/>
          <w:marTop w:val="0"/>
          <w:marBottom w:val="0"/>
          <w:divBdr>
            <w:top w:val="none" w:sz="0" w:space="0" w:color="auto"/>
            <w:left w:val="none" w:sz="0" w:space="0" w:color="auto"/>
            <w:bottom w:val="none" w:sz="0" w:space="0" w:color="auto"/>
            <w:right w:val="none" w:sz="0" w:space="0" w:color="auto"/>
          </w:divBdr>
          <w:divsChild>
            <w:div w:id="870262913">
              <w:marLeft w:val="0"/>
              <w:marRight w:val="0"/>
              <w:marTop w:val="0"/>
              <w:marBottom w:val="0"/>
              <w:divBdr>
                <w:top w:val="none" w:sz="0" w:space="0" w:color="auto"/>
                <w:left w:val="none" w:sz="0" w:space="0" w:color="auto"/>
                <w:bottom w:val="none" w:sz="0" w:space="0" w:color="auto"/>
                <w:right w:val="none" w:sz="0" w:space="0" w:color="auto"/>
              </w:divBdr>
            </w:div>
          </w:divsChild>
        </w:div>
        <w:div w:id="2041516443">
          <w:marLeft w:val="0"/>
          <w:marRight w:val="0"/>
          <w:marTop w:val="0"/>
          <w:marBottom w:val="0"/>
          <w:divBdr>
            <w:top w:val="none" w:sz="0" w:space="0" w:color="auto"/>
            <w:left w:val="none" w:sz="0" w:space="0" w:color="auto"/>
            <w:bottom w:val="none" w:sz="0" w:space="0" w:color="auto"/>
            <w:right w:val="none" w:sz="0" w:space="0" w:color="auto"/>
          </w:divBdr>
          <w:divsChild>
            <w:div w:id="104864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402618">
      <w:bodyDiv w:val="1"/>
      <w:marLeft w:val="0"/>
      <w:marRight w:val="0"/>
      <w:marTop w:val="0"/>
      <w:marBottom w:val="0"/>
      <w:divBdr>
        <w:top w:val="none" w:sz="0" w:space="0" w:color="auto"/>
        <w:left w:val="none" w:sz="0" w:space="0" w:color="auto"/>
        <w:bottom w:val="none" w:sz="0" w:space="0" w:color="auto"/>
        <w:right w:val="none" w:sz="0" w:space="0" w:color="auto"/>
      </w:divBdr>
    </w:div>
    <w:div w:id="1309440565">
      <w:bodyDiv w:val="1"/>
      <w:marLeft w:val="0"/>
      <w:marRight w:val="0"/>
      <w:marTop w:val="0"/>
      <w:marBottom w:val="0"/>
      <w:divBdr>
        <w:top w:val="none" w:sz="0" w:space="0" w:color="auto"/>
        <w:left w:val="none" w:sz="0" w:space="0" w:color="auto"/>
        <w:bottom w:val="none" w:sz="0" w:space="0" w:color="auto"/>
        <w:right w:val="none" w:sz="0" w:space="0" w:color="auto"/>
      </w:divBdr>
    </w:div>
    <w:div w:id="1311905854">
      <w:bodyDiv w:val="1"/>
      <w:marLeft w:val="0"/>
      <w:marRight w:val="0"/>
      <w:marTop w:val="0"/>
      <w:marBottom w:val="0"/>
      <w:divBdr>
        <w:top w:val="none" w:sz="0" w:space="0" w:color="auto"/>
        <w:left w:val="none" w:sz="0" w:space="0" w:color="auto"/>
        <w:bottom w:val="none" w:sz="0" w:space="0" w:color="auto"/>
        <w:right w:val="none" w:sz="0" w:space="0" w:color="auto"/>
      </w:divBdr>
    </w:div>
    <w:div w:id="1314456223">
      <w:bodyDiv w:val="1"/>
      <w:marLeft w:val="0"/>
      <w:marRight w:val="0"/>
      <w:marTop w:val="0"/>
      <w:marBottom w:val="0"/>
      <w:divBdr>
        <w:top w:val="none" w:sz="0" w:space="0" w:color="auto"/>
        <w:left w:val="none" w:sz="0" w:space="0" w:color="auto"/>
        <w:bottom w:val="none" w:sz="0" w:space="0" w:color="auto"/>
        <w:right w:val="none" w:sz="0" w:space="0" w:color="auto"/>
      </w:divBdr>
    </w:div>
    <w:div w:id="1354064735">
      <w:bodyDiv w:val="1"/>
      <w:marLeft w:val="0"/>
      <w:marRight w:val="0"/>
      <w:marTop w:val="0"/>
      <w:marBottom w:val="0"/>
      <w:divBdr>
        <w:top w:val="none" w:sz="0" w:space="0" w:color="auto"/>
        <w:left w:val="none" w:sz="0" w:space="0" w:color="auto"/>
        <w:bottom w:val="none" w:sz="0" w:space="0" w:color="auto"/>
        <w:right w:val="none" w:sz="0" w:space="0" w:color="auto"/>
      </w:divBdr>
    </w:div>
    <w:div w:id="1374308982">
      <w:bodyDiv w:val="1"/>
      <w:marLeft w:val="0"/>
      <w:marRight w:val="0"/>
      <w:marTop w:val="0"/>
      <w:marBottom w:val="0"/>
      <w:divBdr>
        <w:top w:val="none" w:sz="0" w:space="0" w:color="auto"/>
        <w:left w:val="none" w:sz="0" w:space="0" w:color="auto"/>
        <w:bottom w:val="none" w:sz="0" w:space="0" w:color="auto"/>
        <w:right w:val="none" w:sz="0" w:space="0" w:color="auto"/>
      </w:divBdr>
    </w:div>
    <w:div w:id="1386373609">
      <w:bodyDiv w:val="1"/>
      <w:marLeft w:val="0"/>
      <w:marRight w:val="0"/>
      <w:marTop w:val="0"/>
      <w:marBottom w:val="0"/>
      <w:divBdr>
        <w:top w:val="none" w:sz="0" w:space="0" w:color="auto"/>
        <w:left w:val="none" w:sz="0" w:space="0" w:color="auto"/>
        <w:bottom w:val="none" w:sz="0" w:space="0" w:color="auto"/>
        <w:right w:val="none" w:sz="0" w:space="0" w:color="auto"/>
      </w:divBdr>
      <w:divsChild>
        <w:div w:id="589854608">
          <w:marLeft w:val="0"/>
          <w:marRight w:val="0"/>
          <w:marTop w:val="0"/>
          <w:marBottom w:val="0"/>
          <w:divBdr>
            <w:top w:val="none" w:sz="0" w:space="0" w:color="auto"/>
            <w:left w:val="none" w:sz="0" w:space="0" w:color="auto"/>
            <w:bottom w:val="none" w:sz="0" w:space="0" w:color="auto"/>
            <w:right w:val="none" w:sz="0" w:space="0" w:color="auto"/>
          </w:divBdr>
          <w:divsChild>
            <w:div w:id="1346790027">
              <w:marLeft w:val="0"/>
              <w:marRight w:val="0"/>
              <w:marTop w:val="0"/>
              <w:marBottom w:val="0"/>
              <w:divBdr>
                <w:top w:val="none" w:sz="0" w:space="0" w:color="auto"/>
                <w:left w:val="none" w:sz="0" w:space="0" w:color="auto"/>
                <w:bottom w:val="none" w:sz="0" w:space="0" w:color="auto"/>
                <w:right w:val="none" w:sz="0" w:space="0" w:color="auto"/>
              </w:divBdr>
            </w:div>
          </w:divsChild>
        </w:div>
        <w:div w:id="974067012">
          <w:marLeft w:val="0"/>
          <w:marRight w:val="0"/>
          <w:marTop w:val="0"/>
          <w:marBottom w:val="0"/>
          <w:divBdr>
            <w:top w:val="none" w:sz="0" w:space="0" w:color="auto"/>
            <w:left w:val="none" w:sz="0" w:space="0" w:color="auto"/>
            <w:bottom w:val="none" w:sz="0" w:space="0" w:color="auto"/>
            <w:right w:val="none" w:sz="0" w:space="0" w:color="auto"/>
          </w:divBdr>
          <w:divsChild>
            <w:div w:id="125126508">
              <w:marLeft w:val="0"/>
              <w:marRight w:val="0"/>
              <w:marTop w:val="0"/>
              <w:marBottom w:val="0"/>
              <w:divBdr>
                <w:top w:val="none" w:sz="0" w:space="0" w:color="auto"/>
                <w:left w:val="none" w:sz="0" w:space="0" w:color="auto"/>
                <w:bottom w:val="none" w:sz="0" w:space="0" w:color="auto"/>
                <w:right w:val="none" w:sz="0" w:space="0" w:color="auto"/>
              </w:divBdr>
            </w:div>
            <w:div w:id="575045532">
              <w:marLeft w:val="0"/>
              <w:marRight w:val="0"/>
              <w:marTop w:val="0"/>
              <w:marBottom w:val="0"/>
              <w:divBdr>
                <w:top w:val="none" w:sz="0" w:space="0" w:color="auto"/>
                <w:left w:val="none" w:sz="0" w:space="0" w:color="auto"/>
                <w:bottom w:val="none" w:sz="0" w:space="0" w:color="auto"/>
                <w:right w:val="none" w:sz="0" w:space="0" w:color="auto"/>
              </w:divBdr>
            </w:div>
          </w:divsChild>
        </w:div>
        <w:div w:id="1001084316">
          <w:marLeft w:val="0"/>
          <w:marRight w:val="0"/>
          <w:marTop w:val="0"/>
          <w:marBottom w:val="0"/>
          <w:divBdr>
            <w:top w:val="none" w:sz="0" w:space="0" w:color="auto"/>
            <w:left w:val="none" w:sz="0" w:space="0" w:color="auto"/>
            <w:bottom w:val="none" w:sz="0" w:space="0" w:color="auto"/>
            <w:right w:val="none" w:sz="0" w:space="0" w:color="auto"/>
          </w:divBdr>
          <w:divsChild>
            <w:div w:id="1643803854">
              <w:marLeft w:val="0"/>
              <w:marRight w:val="0"/>
              <w:marTop w:val="0"/>
              <w:marBottom w:val="0"/>
              <w:divBdr>
                <w:top w:val="none" w:sz="0" w:space="0" w:color="auto"/>
                <w:left w:val="none" w:sz="0" w:space="0" w:color="auto"/>
                <w:bottom w:val="none" w:sz="0" w:space="0" w:color="auto"/>
                <w:right w:val="none" w:sz="0" w:space="0" w:color="auto"/>
              </w:divBdr>
            </w:div>
          </w:divsChild>
        </w:div>
        <w:div w:id="1001272157">
          <w:marLeft w:val="0"/>
          <w:marRight w:val="0"/>
          <w:marTop w:val="0"/>
          <w:marBottom w:val="0"/>
          <w:divBdr>
            <w:top w:val="none" w:sz="0" w:space="0" w:color="auto"/>
            <w:left w:val="none" w:sz="0" w:space="0" w:color="auto"/>
            <w:bottom w:val="none" w:sz="0" w:space="0" w:color="auto"/>
            <w:right w:val="none" w:sz="0" w:space="0" w:color="auto"/>
          </w:divBdr>
          <w:divsChild>
            <w:div w:id="28799526">
              <w:marLeft w:val="0"/>
              <w:marRight w:val="0"/>
              <w:marTop w:val="0"/>
              <w:marBottom w:val="0"/>
              <w:divBdr>
                <w:top w:val="none" w:sz="0" w:space="0" w:color="auto"/>
                <w:left w:val="none" w:sz="0" w:space="0" w:color="auto"/>
                <w:bottom w:val="none" w:sz="0" w:space="0" w:color="auto"/>
                <w:right w:val="none" w:sz="0" w:space="0" w:color="auto"/>
              </w:divBdr>
            </w:div>
          </w:divsChild>
        </w:div>
        <w:div w:id="1202939540">
          <w:marLeft w:val="0"/>
          <w:marRight w:val="0"/>
          <w:marTop w:val="0"/>
          <w:marBottom w:val="0"/>
          <w:divBdr>
            <w:top w:val="none" w:sz="0" w:space="0" w:color="auto"/>
            <w:left w:val="none" w:sz="0" w:space="0" w:color="auto"/>
            <w:bottom w:val="none" w:sz="0" w:space="0" w:color="auto"/>
            <w:right w:val="none" w:sz="0" w:space="0" w:color="auto"/>
          </w:divBdr>
          <w:divsChild>
            <w:div w:id="174595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978975">
      <w:bodyDiv w:val="1"/>
      <w:marLeft w:val="0"/>
      <w:marRight w:val="0"/>
      <w:marTop w:val="0"/>
      <w:marBottom w:val="0"/>
      <w:divBdr>
        <w:top w:val="none" w:sz="0" w:space="0" w:color="auto"/>
        <w:left w:val="none" w:sz="0" w:space="0" w:color="auto"/>
        <w:bottom w:val="none" w:sz="0" w:space="0" w:color="auto"/>
        <w:right w:val="none" w:sz="0" w:space="0" w:color="auto"/>
      </w:divBdr>
    </w:div>
    <w:div w:id="1433432823">
      <w:bodyDiv w:val="1"/>
      <w:marLeft w:val="0"/>
      <w:marRight w:val="0"/>
      <w:marTop w:val="0"/>
      <w:marBottom w:val="0"/>
      <w:divBdr>
        <w:top w:val="none" w:sz="0" w:space="0" w:color="auto"/>
        <w:left w:val="none" w:sz="0" w:space="0" w:color="auto"/>
        <w:bottom w:val="none" w:sz="0" w:space="0" w:color="auto"/>
        <w:right w:val="none" w:sz="0" w:space="0" w:color="auto"/>
      </w:divBdr>
    </w:div>
    <w:div w:id="1440879994">
      <w:bodyDiv w:val="1"/>
      <w:marLeft w:val="0"/>
      <w:marRight w:val="0"/>
      <w:marTop w:val="0"/>
      <w:marBottom w:val="0"/>
      <w:divBdr>
        <w:top w:val="none" w:sz="0" w:space="0" w:color="auto"/>
        <w:left w:val="none" w:sz="0" w:space="0" w:color="auto"/>
        <w:bottom w:val="none" w:sz="0" w:space="0" w:color="auto"/>
        <w:right w:val="none" w:sz="0" w:space="0" w:color="auto"/>
      </w:divBdr>
    </w:div>
    <w:div w:id="1446382259">
      <w:bodyDiv w:val="1"/>
      <w:marLeft w:val="0"/>
      <w:marRight w:val="0"/>
      <w:marTop w:val="0"/>
      <w:marBottom w:val="0"/>
      <w:divBdr>
        <w:top w:val="none" w:sz="0" w:space="0" w:color="auto"/>
        <w:left w:val="none" w:sz="0" w:space="0" w:color="auto"/>
        <w:bottom w:val="none" w:sz="0" w:space="0" w:color="auto"/>
        <w:right w:val="none" w:sz="0" w:space="0" w:color="auto"/>
      </w:divBdr>
      <w:divsChild>
        <w:div w:id="14578296">
          <w:marLeft w:val="0"/>
          <w:marRight w:val="0"/>
          <w:marTop w:val="0"/>
          <w:marBottom w:val="0"/>
          <w:divBdr>
            <w:top w:val="none" w:sz="0" w:space="0" w:color="auto"/>
            <w:left w:val="none" w:sz="0" w:space="0" w:color="auto"/>
            <w:bottom w:val="none" w:sz="0" w:space="0" w:color="auto"/>
            <w:right w:val="none" w:sz="0" w:space="0" w:color="auto"/>
          </w:divBdr>
          <w:divsChild>
            <w:div w:id="1581984381">
              <w:marLeft w:val="0"/>
              <w:marRight w:val="0"/>
              <w:marTop w:val="0"/>
              <w:marBottom w:val="0"/>
              <w:divBdr>
                <w:top w:val="none" w:sz="0" w:space="0" w:color="auto"/>
                <w:left w:val="none" w:sz="0" w:space="0" w:color="auto"/>
                <w:bottom w:val="none" w:sz="0" w:space="0" w:color="auto"/>
                <w:right w:val="none" w:sz="0" w:space="0" w:color="auto"/>
              </w:divBdr>
            </w:div>
          </w:divsChild>
        </w:div>
        <w:div w:id="41488350">
          <w:marLeft w:val="0"/>
          <w:marRight w:val="0"/>
          <w:marTop w:val="0"/>
          <w:marBottom w:val="0"/>
          <w:divBdr>
            <w:top w:val="none" w:sz="0" w:space="0" w:color="auto"/>
            <w:left w:val="none" w:sz="0" w:space="0" w:color="auto"/>
            <w:bottom w:val="none" w:sz="0" w:space="0" w:color="auto"/>
            <w:right w:val="none" w:sz="0" w:space="0" w:color="auto"/>
          </w:divBdr>
          <w:divsChild>
            <w:div w:id="460654886">
              <w:marLeft w:val="0"/>
              <w:marRight w:val="0"/>
              <w:marTop w:val="0"/>
              <w:marBottom w:val="0"/>
              <w:divBdr>
                <w:top w:val="none" w:sz="0" w:space="0" w:color="auto"/>
                <w:left w:val="none" w:sz="0" w:space="0" w:color="auto"/>
                <w:bottom w:val="none" w:sz="0" w:space="0" w:color="auto"/>
                <w:right w:val="none" w:sz="0" w:space="0" w:color="auto"/>
              </w:divBdr>
            </w:div>
          </w:divsChild>
        </w:div>
        <w:div w:id="47650772">
          <w:marLeft w:val="0"/>
          <w:marRight w:val="0"/>
          <w:marTop w:val="0"/>
          <w:marBottom w:val="0"/>
          <w:divBdr>
            <w:top w:val="none" w:sz="0" w:space="0" w:color="auto"/>
            <w:left w:val="none" w:sz="0" w:space="0" w:color="auto"/>
            <w:bottom w:val="none" w:sz="0" w:space="0" w:color="auto"/>
            <w:right w:val="none" w:sz="0" w:space="0" w:color="auto"/>
          </w:divBdr>
          <w:divsChild>
            <w:div w:id="1197960410">
              <w:marLeft w:val="0"/>
              <w:marRight w:val="0"/>
              <w:marTop w:val="0"/>
              <w:marBottom w:val="0"/>
              <w:divBdr>
                <w:top w:val="none" w:sz="0" w:space="0" w:color="auto"/>
                <w:left w:val="none" w:sz="0" w:space="0" w:color="auto"/>
                <w:bottom w:val="none" w:sz="0" w:space="0" w:color="auto"/>
                <w:right w:val="none" w:sz="0" w:space="0" w:color="auto"/>
              </w:divBdr>
            </w:div>
          </w:divsChild>
        </w:div>
        <w:div w:id="92407247">
          <w:marLeft w:val="0"/>
          <w:marRight w:val="0"/>
          <w:marTop w:val="0"/>
          <w:marBottom w:val="0"/>
          <w:divBdr>
            <w:top w:val="none" w:sz="0" w:space="0" w:color="auto"/>
            <w:left w:val="none" w:sz="0" w:space="0" w:color="auto"/>
            <w:bottom w:val="none" w:sz="0" w:space="0" w:color="auto"/>
            <w:right w:val="none" w:sz="0" w:space="0" w:color="auto"/>
          </w:divBdr>
          <w:divsChild>
            <w:div w:id="632057433">
              <w:marLeft w:val="0"/>
              <w:marRight w:val="0"/>
              <w:marTop w:val="0"/>
              <w:marBottom w:val="0"/>
              <w:divBdr>
                <w:top w:val="none" w:sz="0" w:space="0" w:color="auto"/>
                <w:left w:val="none" w:sz="0" w:space="0" w:color="auto"/>
                <w:bottom w:val="none" w:sz="0" w:space="0" w:color="auto"/>
                <w:right w:val="none" w:sz="0" w:space="0" w:color="auto"/>
              </w:divBdr>
            </w:div>
          </w:divsChild>
        </w:div>
        <w:div w:id="144705080">
          <w:marLeft w:val="0"/>
          <w:marRight w:val="0"/>
          <w:marTop w:val="0"/>
          <w:marBottom w:val="0"/>
          <w:divBdr>
            <w:top w:val="none" w:sz="0" w:space="0" w:color="auto"/>
            <w:left w:val="none" w:sz="0" w:space="0" w:color="auto"/>
            <w:bottom w:val="none" w:sz="0" w:space="0" w:color="auto"/>
            <w:right w:val="none" w:sz="0" w:space="0" w:color="auto"/>
          </w:divBdr>
          <w:divsChild>
            <w:div w:id="834419633">
              <w:marLeft w:val="0"/>
              <w:marRight w:val="0"/>
              <w:marTop w:val="0"/>
              <w:marBottom w:val="0"/>
              <w:divBdr>
                <w:top w:val="none" w:sz="0" w:space="0" w:color="auto"/>
                <w:left w:val="none" w:sz="0" w:space="0" w:color="auto"/>
                <w:bottom w:val="none" w:sz="0" w:space="0" w:color="auto"/>
                <w:right w:val="none" w:sz="0" w:space="0" w:color="auto"/>
              </w:divBdr>
            </w:div>
            <w:div w:id="1634630188">
              <w:marLeft w:val="0"/>
              <w:marRight w:val="0"/>
              <w:marTop w:val="0"/>
              <w:marBottom w:val="0"/>
              <w:divBdr>
                <w:top w:val="none" w:sz="0" w:space="0" w:color="auto"/>
                <w:left w:val="none" w:sz="0" w:space="0" w:color="auto"/>
                <w:bottom w:val="none" w:sz="0" w:space="0" w:color="auto"/>
                <w:right w:val="none" w:sz="0" w:space="0" w:color="auto"/>
              </w:divBdr>
            </w:div>
          </w:divsChild>
        </w:div>
        <w:div w:id="244340845">
          <w:marLeft w:val="0"/>
          <w:marRight w:val="0"/>
          <w:marTop w:val="0"/>
          <w:marBottom w:val="0"/>
          <w:divBdr>
            <w:top w:val="none" w:sz="0" w:space="0" w:color="auto"/>
            <w:left w:val="none" w:sz="0" w:space="0" w:color="auto"/>
            <w:bottom w:val="none" w:sz="0" w:space="0" w:color="auto"/>
            <w:right w:val="none" w:sz="0" w:space="0" w:color="auto"/>
          </w:divBdr>
          <w:divsChild>
            <w:div w:id="361052361">
              <w:marLeft w:val="0"/>
              <w:marRight w:val="0"/>
              <w:marTop w:val="0"/>
              <w:marBottom w:val="0"/>
              <w:divBdr>
                <w:top w:val="none" w:sz="0" w:space="0" w:color="auto"/>
                <w:left w:val="none" w:sz="0" w:space="0" w:color="auto"/>
                <w:bottom w:val="none" w:sz="0" w:space="0" w:color="auto"/>
                <w:right w:val="none" w:sz="0" w:space="0" w:color="auto"/>
              </w:divBdr>
            </w:div>
          </w:divsChild>
        </w:div>
        <w:div w:id="295765389">
          <w:marLeft w:val="0"/>
          <w:marRight w:val="0"/>
          <w:marTop w:val="0"/>
          <w:marBottom w:val="0"/>
          <w:divBdr>
            <w:top w:val="none" w:sz="0" w:space="0" w:color="auto"/>
            <w:left w:val="none" w:sz="0" w:space="0" w:color="auto"/>
            <w:bottom w:val="none" w:sz="0" w:space="0" w:color="auto"/>
            <w:right w:val="none" w:sz="0" w:space="0" w:color="auto"/>
          </w:divBdr>
          <w:divsChild>
            <w:div w:id="209222111">
              <w:marLeft w:val="0"/>
              <w:marRight w:val="0"/>
              <w:marTop w:val="0"/>
              <w:marBottom w:val="0"/>
              <w:divBdr>
                <w:top w:val="none" w:sz="0" w:space="0" w:color="auto"/>
                <w:left w:val="none" w:sz="0" w:space="0" w:color="auto"/>
                <w:bottom w:val="none" w:sz="0" w:space="0" w:color="auto"/>
                <w:right w:val="none" w:sz="0" w:space="0" w:color="auto"/>
              </w:divBdr>
            </w:div>
          </w:divsChild>
        </w:div>
        <w:div w:id="550503871">
          <w:marLeft w:val="0"/>
          <w:marRight w:val="0"/>
          <w:marTop w:val="0"/>
          <w:marBottom w:val="0"/>
          <w:divBdr>
            <w:top w:val="none" w:sz="0" w:space="0" w:color="auto"/>
            <w:left w:val="none" w:sz="0" w:space="0" w:color="auto"/>
            <w:bottom w:val="none" w:sz="0" w:space="0" w:color="auto"/>
            <w:right w:val="none" w:sz="0" w:space="0" w:color="auto"/>
          </w:divBdr>
          <w:divsChild>
            <w:div w:id="1832023719">
              <w:marLeft w:val="0"/>
              <w:marRight w:val="0"/>
              <w:marTop w:val="0"/>
              <w:marBottom w:val="0"/>
              <w:divBdr>
                <w:top w:val="none" w:sz="0" w:space="0" w:color="auto"/>
                <w:left w:val="none" w:sz="0" w:space="0" w:color="auto"/>
                <w:bottom w:val="none" w:sz="0" w:space="0" w:color="auto"/>
                <w:right w:val="none" w:sz="0" w:space="0" w:color="auto"/>
              </w:divBdr>
            </w:div>
          </w:divsChild>
        </w:div>
        <w:div w:id="575743903">
          <w:marLeft w:val="0"/>
          <w:marRight w:val="0"/>
          <w:marTop w:val="0"/>
          <w:marBottom w:val="0"/>
          <w:divBdr>
            <w:top w:val="none" w:sz="0" w:space="0" w:color="auto"/>
            <w:left w:val="none" w:sz="0" w:space="0" w:color="auto"/>
            <w:bottom w:val="none" w:sz="0" w:space="0" w:color="auto"/>
            <w:right w:val="none" w:sz="0" w:space="0" w:color="auto"/>
          </w:divBdr>
          <w:divsChild>
            <w:div w:id="1056396615">
              <w:marLeft w:val="0"/>
              <w:marRight w:val="0"/>
              <w:marTop w:val="0"/>
              <w:marBottom w:val="0"/>
              <w:divBdr>
                <w:top w:val="none" w:sz="0" w:space="0" w:color="auto"/>
                <w:left w:val="none" w:sz="0" w:space="0" w:color="auto"/>
                <w:bottom w:val="none" w:sz="0" w:space="0" w:color="auto"/>
                <w:right w:val="none" w:sz="0" w:space="0" w:color="auto"/>
              </w:divBdr>
            </w:div>
          </w:divsChild>
        </w:div>
        <w:div w:id="580063827">
          <w:marLeft w:val="0"/>
          <w:marRight w:val="0"/>
          <w:marTop w:val="0"/>
          <w:marBottom w:val="0"/>
          <w:divBdr>
            <w:top w:val="none" w:sz="0" w:space="0" w:color="auto"/>
            <w:left w:val="none" w:sz="0" w:space="0" w:color="auto"/>
            <w:bottom w:val="none" w:sz="0" w:space="0" w:color="auto"/>
            <w:right w:val="none" w:sz="0" w:space="0" w:color="auto"/>
          </w:divBdr>
          <w:divsChild>
            <w:div w:id="208735367">
              <w:marLeft w:val="0"/>
              <w:marRight w:val="0"/>
              <w:marTop w:val="0"/>
              <w:marBottom w:val="0"/>
              <w:divBdr>
                <w:top w:val="none" w:sz="0" w:space="0" w:color="auto"/>
                <w:left w:val="none" w:sz="0" w:space="0" w:color="auto"/>
                <w:bottom w:val="none" w:sz="0" w:space="0" w:color="auto"/>
                <w:right w:val="none" w:sz="0" w:space="0" w:color="auto"/>
              </w:divBdr>
            </w:div>
          </w:divsChild>
        </w:div>
        <w:div w:id="631981725">
          <w:marLeft w:val="0"/>
          <w:marRight w:val="0"/>
          <w:marTop w:val="0"/>
          <w:marBottom w:val="0"/>
          <w:divBdr>
            <w:top w:val="none" w:sz="0" w:space="0" w:color="auto"/>
            <w:left w:val="none" w:sz="0" w:space="0" w:color="auto"/>
            <w:bottom w:val="none" w:sz="0" w:space="0" w:color="auto"/>
            <w:right w:val="none" w:sz="0" w:space="0" w:color="auto"/>
          </w:divBdr>
          <w:divsChild>
            <w:div w:id="343166188">
              <w:marLeft w:val="0"/>
              <w:marRight w:val="0"/>
              <w:marTop w:val="0"/>
              <w:marBottom w:val="0"/>
              <w:divBdr>
                <w:top w:val="none" w:sz="0" w:space="0" w:color="auto"/>
                <w:left w:val="none" w:sz="0" w:space="0" w:color="auto"/>
                <w:bottom w:val="none" w:sz="0" w:space="0" w:color="auto"/>
                <w:right w:val="none" w:sz="0" w:space="0" w:color="auto"/>
              </w:divBdr>
            </w:div>
          </w:divsChild>
        </w:div>
        <w:div w:id="727412402">
          <w:marLeft w:val="0"/>
          <w:marRight w:val="0"/>
          <w:marTop w:val="0"/>
          <w:marBottom w:val="0"/>
          <w:divBdr>
            <w:top w:val="none" w:sz="0" w:space="0" w:color="auto"/>
            <w:left w:val="none" w:sz="0" w:space="0" w:color="auto"/>
            <w:bottom w:val="none" w:sz="0" w:space="0" w:color="auto"/>
            <w:right w:val="none" w:sz="0" w:space="0" w:color="auto"/>
          </w:divBdr>
          <w:divsChild>
            <w:div w:id="1427728289">
              <w:marLeft w:val="0"/>
              <w:marRight w:val="0"/>
              <w:marTop w:val="0"/>
              <w:marBottom w:val="0"/>
              <w:divBdr>
                <w:top w:val="none" w:sz="0" w:space="0" w:color="auto"/>
                <w:left w:val="none" w:sz="0" w:space="0" w:color="auto"/>
                <w:bottom w:val="none" w:sz="0" w:space="0" w:color="auto"/>
                <w:right w:val="none" w:sz="0" w:space="0" w:color="auto"/>
              </w:divBdr>
            </w:div>
          </w:divsChild>
        </w:div>
        <w:div w:id="735055557">
          <w:marLeft w:val="0"/>
          <w:marRight w:val="0"/>
          <w:marTop w:val="0"/>
          <w:marBottom w:val="0"/>
          <w:divBdr>
            <w:top w:val="none" w:sz="0" w:space="0" w:color="auto"/>
            <w:left w:val="none" w:sz="0" w:space="0" w:color="auto"/>
            <w:bottom w:val="none" w:sz="0" w:space="0" w:color="auto"/>
            <w:right w:val="none" w:sz="0" w:space="0" w:color="auto"/>
          </w:divBdr>
          <w:divsChild>
            <w:div w:id="1811744930">
              <w:marLeft w:val="0"/>
              <w:marRight w:val="0"/>
              <w:marTop w:val="0"/>
              <w:marBottom w:val="0"/>
              <w:divBdr>
                <w:top w:val="none" w:sz="0" w:space="0" w:color="auto"/>
                <w:left w:val="none" w:sz="0" w:space="0" w:color="auto"/>
                <w:bottom w:val="none" w:sz="0" w:space="0" w:color="auto"/>
                <w:right w:val="none" w:sz="0" w:space="0" w:color="auto"/>
              </w:divBdr>
            </w:div>
          </w:divsChild>
        </w:div>
        <w:div w:id="790439578">
          <w:marLeft w:val="0"/>
          <w:marRight w:val="0"/>
          <w:marTop w:val="0"/>
          <w:marBottom w:val="0"/>
          <w:divBdr>
            <w:top w:val="none" w:sz="0" w:space="0" w:color="auto"/>
            <w:left w:val="none" w:sz="0" w:space="0" w:color="auto"/>
            <w:bottom w:val="none" w:sz="0" w:space="0" w:color="auto"/>
            <w:right w:val="none" w:sz="0" w:space="0" w:color="auto"/>
          </w:divBdr>
          <w:divsChild>
            <w:div w:id="1747655039">
              <w:marLeft w:val="0"/>
              <w:marRight w:val="0"/>
              <w:marTop w:val="0"/>
              <w:marBottom w:val="0"/>
              <w:divBdr>
                <w:top w:val="none" w:sz="0" w:space="0" w:color="auto"/>
                <w:left w:val="none" w:sz="0" w:space="0" w:color="auto"/>
                <w:bottom w:val="none" w:sz="0" w:space="0" w:color="auto"/>
                <w:right w:val="none" w:sz="0" w:space="0" w:color="auto"/>
              </w:divBdr>
            </w:div>
          </w:divsChild>
        </w:div>
        <w:div w:id="841509494">
          <w:marLeft w:val="0"/>
          <w:marRight w:val="0"/>
          <w:marTop w:val="0"/>
          <w:marBottom w:val="0"/>
          <w:divBdr>
            <w:top w:val="none" w:sz="0" w:space="0" w:color="auto"/>
            <w:left w:val="none" w:sz="0" w:space="0" w:color="auto"/>
            <w:bottom w:val="none" w:sz="0" w:space="0" w:color="auto"/>
            <w:right w:val="none" w:sz="0" w:space="0" w:color="auto"/>
          </w:divBdr>
          <w:divsChild>
            <w:div w:id="1491754195">
              <w:marLeft w:val="0"/>
              <w:marRight w:val="0"/>
              <w:marTop w:val="0"/>
              <w:marBottom w:val="0"/>
              <w:divBdr>
                <w:top w:val="none" w:sz="0" w:space="0" w:color="auto"/>
                <w:left w:val="none" w:sz="0" w:space="0" w:color="auto"/>
                <w:bottom w:val="none" w:sz="0" w:space="0" w:color="auto"/>
                <w:right w:val="none" w:sz="0" w:space="0" w:color="auto"/>
              </w:divBdr>
            </w:div>
          </w:divsChild>
        </w:div>
        <w:div w:id="1043096225">
          <w:marLeft w:val="0"/>
          <w:marRight w:val="0"/>
          <w:marTop w:val="0"/>
          <w:marBottom w:val="0"/>
          <w:divBdr>
            <w:top w:val="none" w:sz="0" w:space="0" w:color="auto"/>
            <w:left w:val="none" w:sz="0" w:space="0" w:color="auto"/>
            <w:bottom w:val="none" w:sz="0" w:space="0" w:color="auto"/>
            <w:right w:val="none" w:sz="0" w:space="0" w:color="auto"/>
          </w:divBdr>
          <w:divsChild>
            <w:div w:id="916400226">
              <w:marLeft w:val="0"/>
              <w:marRight w:val="0"/>
              <w:marTop w:val="0"/>
              <w:marBottom w:val="0"/>
              <w:divBdr>
                <w:top w:val="none" w:sz="0" w:space="0" w:color="auto"/>
                <w:left w:val="none" w:sz="0" w:space="0" w:color="auto"/>
                <w:bottom w:val="none" w:sz="0" w:space="0" w:color="auto"/>
                <w:right w:val="none" w:sz="0" w:space="0" w:color="auto"/>
              </w:divBdr>
            </w:div>
          </w:divsChild>
        </w:div>
        <w:div w:id="1056003842">
          <w:marLeft w:val="0"/>
          <w:marRight w:val="0"/>
          <w:marTop w:val="0"/>
          <w:marBottom w:val="0"/>
          <w:divBdr>
            <w:top w:val="none" w:sz="0" w:space="0" w:color="auto"/>
            <w:left w:val="none" w:sz="0" w:space="0" w:color="auto"/>
            <w:bottom w:val="none" w:sz="0" w:space="0" w:color="auto"/>
            <w:right w:val="none" w:sz="0" w:space="0" w:color="auto"/>
          </w:divBdr>
          <w:divsChild>
            <w:div w:id="725684180">
              <w:marLeft w:val="0"/>
              <w:marRight w:val="0"/>
              <w:marTop w:val="0"/>
              <w:marBottom w:val="0"/>
              <w:divBdr>
                <w:top w:val="none" w:sz="0" w:space="0" w:color="auto"/>
                <w:left w:val="none" w:sz="0" w:space="0" w:color="auto"/>
                <w:bottom w:val="none" w:sz="0" w:space="0" w:color="auto"/>
                <w:right w:val="none" w:sz="0" w:space="0" w:color="auto"/>
              </w:divBdr>
            </w:div>
          </w:divsChild>
        </w:div>
        <w:div w:id="1476138842">
          <w:marLeft w:val="0"/>
          <w:marRight w:val="0"/>
          <w:marTop w:val="0"/>
          <w:marBottom w:val="0"/>
          <w:divBdr>
            <w:top w:val="none" w:sz="0" w:space="0" w:color="auto"/>
            <w:left w:val="none" w:sz="0" w:space="0" w:color="auto"/>
            <w:bottom w:val="none" w:sz="0" w:space="0" w:color="auto"/>
            <w:right w:val="none" w:sz="0" w:space="0" w:color="auto"/>
          </w:divBdr>
          <w:divsChild>
            <w:div w:id="1178735106">
              <w:marLeft w:val="0"/>
              <w:marRight w:val="0"/>
              <w:marTop w:val="0"/>
              <w:marBottom w:val="0"/>
              <w:divBdr>
                <w:top w:val="none" w:sz="0" w:space="0" w:color="auto"/>
                <w:left w:val="none" w:sz="0" w:space="0" w:color="auto"/>
                <w:bottom w:val="none" w:sz="0" w:space="0" w:color="auto"/>
                <w:right w:val="none" w:sz="0" w:space="0" w:color="auto"/>
              </w:divBdr>
            </w:div>
          </w:divsChild>
        </w:div>
        <w:div w:id="1806238116">
          <w:marLeft w:val="0"/>
          <w:marRight w:val="0"/>
          <w:marTop w:val="0"/>
          <w:marBottom w:val="0"/>
          <w:divBdr>
            <w:top w:val="none" w:sz="0" w:space="0" w:color="auto"/>
            <w:left w:val="none" w:sz="0" w:space="0" w:color="auto"/>
            <w:bottom w:val="none" w:sz="0" w:space="0" w:color="auto"/>
            <w:right w:val="none" w:sz="0" w:space="0" w:color="auto"/>
          </w:divBdr>
          <w:divsChild>
            <w:div w:id="138622429">
              <w:marLeft w:val="0"/>
              <w:marRight w:val="0"/>
              <w:marTop w:val="0"/>
              <w:marBottom w:val="0"/>
              <w:divBdr>
                <w:top w:val="none" w:sz="0" w:space="0" w:color="auto"/>
                <w:left w:val="none" w:sz="0" w:space="0" w:color="auto"/>
                <w:bottom w:val="none" w:sz="0" w:space="0" w:color="auto"/>
                <w:right w:val="none" w:sz="0" w:space="0" w:color="auto"/>
              </w:divBdr>
            </w:div>
          </w:divsChild>
        </w:div>
        <w:div w:id="1878160824">
          <w:marLeft w:val="0"/>
          <w:marRight w:val="0"/>
          <w:marTop w:val="0"/>
          <w:marBottom w:val="0"/>
          <w:divBdr>
            <w:top w:val="none" w:sz="0" w:space="0" w:color="auto"/>
            <w:left w:val="none" w:sz="0" w:space="0" w:color="auto"/>
            <w:bottom w:val="none" w:sz="0" w:space="0" w:color="auto"/>
            <w:right w:val="none" w:sz="0" w:space="0" w:color="auto"/>
          </w:divBdr>
          <w:divsChild>
            <w:div w:id="1740710053">
              <w:marLeft w:val="0"/>
              <w:marRight w:val="0"/>
              <w:marTop w:val="0"/>
              <w:marBottom w:val="0"/>
              <w:divBdr>
                <w:top w:val="none" w:sz="0" w:space="0" w:color="auto"/>
                <w:left w:val="none" w:sz="0" w:space="0" w:color="auto"/>
                <w:bottom w:val="none" w:sz="0" w:space="0" w:color="auto"/>
                <w:right w:val="none" w:sz="0" w:space="0" w:color="auto"/>
              </w:divBdr>
            </w:div>
          </w:divsChild>
        </w:div>
        <w:div w:id="1936934556">
          <w:marLeft w:val="0"/>
          <w:marRight w:val="0"/>
          <w:marTop w:val="0"/>
          <w:marBottom w:val="0"/>
          <w:divBdr>
            <w:top w:val="none" w:sz="0" w:space="0" w:color="auto"/>
            <w:left w:val="none" w:sz="0" w:space="0" w:color="auto"/>
            <w:bottom w:val="none" w:sz="0" w:space="0" w:color="auto"/>
            <w:right w:val="none" w:sz="0" w:space="0" w:color="auto"/>
          </w:divBdr>
          <w:divsChild>
            <w:div w:id="248737586">
              <w:marLeft w:val="0"/>
              <w:marRight w:val="0"/>
              <w:marTop w:val="0"/>
              <w:marBottom w:val="0"/>
              <w:divBdr>
                <w:top w:val="none" w:sz="0" w:space="0" w:color="auto"/>
                <w:left w:val="none" w:sz="0" w:space="0" w:color="auto"/>
                <w:bottom w:val="none" w:sz="0" w:space="0" w:color="auto"/>
                <w:right w:val="none" w:sz="0" w:space="0" w:color="auto"/>
              </w:divBdr>
            </w:div>
          </w:divsChild>
        </w:div>
        <w:div w:id="2124643154">
          <w:marLeft w:val="0"/>
          <w:marRight w:val="0"/>
          <w:marTop w:val="0"/>
          <w:marBottom w:val="0"/>
          <w:divBdr>
            <w:top w:val="none" w:sz="0" w:space="0" w:color="auto"/>
            <w:left w:val="none" w:sz="0" w:space="0" w:color="auto"/>
            <w:bottom w:val="none" w:sz="0" w:space="0" w:color="auto"/>
            <w:right w:val="none" w:sz="0" w:space="0" w:color="auto"/>
          </w:divBdr>
          <w:divsChild>
            <w:div w:id="570431866">
              <w:marLeft w:val="0"/>
              <w:marRight w:val="0"/>
              <w:marTop w:val="0"/>
              <w:marBottom w:val="0"/>
              <w:divBdr>
                <w:top w:val="none" w:sz="0" w:space="0" w:color="auto"/>
                <w:left w:val="none" w:sz="0" w:space="0" w:color="auto"/>
                <w:bottom w:val="none" w:sz="0" w:space="0" w:color="auto"/>
                <w:right w:val="none" w:sz="0" w:space="0" w:color="auto"/>
              </w:divBdr>
            </w:div>
            <w:div w:id="1112550602">
              <w:marLeft w:val="0"/>
              <w:marRight w:val="0"/>
              <w:marTop w:val="0"/>
              <w:marBottom w:val="0"/>
              <w:divBdr>
                <w:top w:val="none" w:sz="0" w:space="0" w:color="auto"/>
                <w:left w:val="none" w:sz="0" w:space="0" w:color="auto"/>
                <w:bottom w:val="none" w:sz="0" w:space="0" w:color="auto"/>
                <w:right w:val="none" w:sz="0" w:space="0" w:color="auto"/>
              </w:divBdr>
            </w:div>
            <w:div w:id="1666132779">
              <w:marLeft w:val="0"/>
              <w:marRight w:val="0"/>
              <w:marTop w:val="0"/>
              <w:marBottom w:val="0"/>
              <w:divBdr>
                <w:top w:val="none" w:sz="0" w:space="0" w:color="auto"/>
                <w:left w:val="none" w:sz="0" w:space="0" w:color="auto"/>
                <w:bottom w:val="none" w:sz="0" w:space="0" w:color="auto"/>
                <w:right w:val="none" w:sz="0" w:space="0" w:color="auto"/>
              </w:divBdr>
            </w:div>
            <w:div w:id="1697461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16775">
      <w:bodyDiv w:val="1"/>
      <w:marLeft w:val="0"/>
      <w:marRight w:val="0"/>
      <w:marTop w:val="0"/>
      <w:marBottom w:val="0"/>
      <w:divBdr>
        <w:top w:val="none" w:sz="0" w:space="0" w:color="auto"/>
        <w:left w:val="none" w:sz="0" w:space="0" w:color="auto"/>
        <w:bottom w:val="none" w:sz="0" w:space="0" w:color="auto"/>
        <w:right w:val="none" w:sz="0" w:space="0" w:color="auto"/>
      </w:divBdr>
    </w:div>
    <w:div w:id="1470391817">
      <w:bodyDiv w:val="1"/>
      <w:marLeft w:val="0"/>
      <w:marRight w:val="0"/>
      <w:marTop w:val="0"/>
      <w:marBottom w:val="0"/>
      <w:divBdr>
        <w:top w:val="none" w:sz="0" w:space="0" w:color="auto"/>
        <w:left w:val="none" w:sz="0" w:space="0" w:color="auto"/>
        <w:bottom w:val="none" w:sz="0" w:space="0" w:color="auto"/>
        <w:right w:val="none" w:sz="0" w:space="0" w:color="auto"/>
      </w:divBdr>
    </w:div>
    <w:div w:id="1484467147">
      <w:bodyDiv w:val="1"/>
      <w:marLeft w:val="0"/>
      <w:marRight w:val="0"/>
      <w:marTop w:val="0"/>
      <w:marBottom w:val="0"/>
      <w:divBdr>
        <w:top w:val="none" w:sz="0" w:space="0" w:color="auto"/>
        <w:left w:val="none" w:sz="0" w:space="0" w:color="auto"/>
        <w:bottom w:val="none" w:sz="0" w:space="0" w:color="auto"/>
        <w:right w:val="none" w:sz="0" w:space="0" w:color="auto"/>
      </w:divBdr>
    </w:div>
    <w:div w:id="1503086011">
      <w:bodyDiv w:val="1"/>
      <w:marLeft w:val="0"/>
      <w:marRight w:val="0"/>
      <w:marTop w:val="0"/>
      <w:marBottom w:val="0"/>
      <w:divBdr>
        <w:top w:val="none" w:sz="0" w:space="0" w:color="auto"/>
        <w:left w:val="none" w:sz="0" w:space="0" w:color="auto"/>
        <w:bottom w:val="none" w:sz="0" w:space="0" w:color="auto"/>
        <w:right w:val="none" w:sz="0" w:space="0" w:color="auto"/>
      </w:divBdr>
    </w:div>
    <w:div w:id="1507013853">
      <w:bodyDiv w:val="1"/>
      <w:marLeft w:val="0"/>
      <w:marRight w:val="0"/>
      <w:marTop w:val="0"/>
      <w:marBottom w:val="0"/>
      <w:divBdr>
        <w:top w:val="none" w:sz="0" w:space="0" w:color="auto"/>
        <w:left w:val="none" w:sz="0" w:space="0" w:color="auto"/>
        <w:bottom w:val="none" w:sz="0" w:space="0" w:color="auto"/>
        <w:right w:val="none" w:sz="0" w:space="0" w:color="auto"/>
      </w:divBdr>
    </w:div>
    <w:div w:id="1514956512">
      <w:bodyDiv w:val="1"/>
      <w:marLeft w:val="0"/>
      <w:marRight w:val="0"/>
      <w:marTop w:val="0"/>
      <w:marBottom w:val="0"/>
      <w:divBdr>
        <w:top w:val="none" w:sz="0" w:space="0" w:color="auto"/>
        <w:left w:val="none" w:sz="0" w:space="0" w:color="auto"/>
        <w:bottom w:val="none" w:sz="0" w:space="0" w:color="auto"/>
        <w:right w:val="none" w:sz="0" w:space="0" w:color="auto"/>
      </w:divBdr>
    </w:div>
    <w:div w:id="1519809992">
      <w:bodyDiv w:val="1"/>
      <w:marLeft w:val="0"/>
      <w:marRight w:val="0"/>
      <w:marTop w:val="0"/>
      <w:marBottom w:val="0"/>
      <w:divBdr>
        <w:top w:val="none" w:sz="0" w:space="0" w:color="auto"/>
        <w:left w:val="none" w:sz="0" w:space="0" w:color="auto"/>
        <w:bottom w:val="none" w:sz="0" w:space="0" w:color="auto"/>
        <w:right w:val="none" w:sz="0" w:space="0" w:color="auto"/>
      </w:divBdr>
      <w:divsChild>
        <w:div w:id="131141923">
          <w:marLeft w:val="0"/>
          <w:marRight w:val="0"/>
          <w:marTop w:val="0"/>
          <w:marBottom w:val="0"/>
          <w:divBdr>
            <w:top w:val="none" w:sz="0" w:space="0" w:color="auto"/>
            <w:left w:val="none" w:sz="0" w:space="0" w:color="auto"/>
            <w:bottom w:val="none" w:sz="0" w:space="0" w:color="auto"/>
            <w:right w:val="none" w:sz="0" w:space="0" w:color="auto"/>
          </w:divBdr>
          <w:divsChild>
            <w:div w:id="43873949">
              <w:marLeft w:val="0"/>
              <w:marRight w:val="0"/>
              <w:marTop w:val="0"/>
              <w:marBottom w:val="0"/>
              <w:divBdr>
                <w:top w:val="none" w:sz="0" w:space="0" w:color="auto"/>
                <w:left w:val="none" w:sz="0" w:space="0" w:color="auto"/>
                <w:bottom w:val="none" w:sz="0" w:space="0" w:color="auto"/>
                <w:right w:val="none" w:sz="0" w:space="0" w:color="auto"/>
              </w:divBdr>
            </w:div>
          </w:divsChild>
        </w:div>
        <w:div w:id="136462020">
          <w:marLeft w:val="0"/>
          <w:marRight w:val="0"/>
          <w:marTop w:val="0"/>
          <w:marBottom w:val="0"/>
          <w:divBdr>
            <w:top w:val="none" w:sz="0" w:space="0" w:color="auto"/>
            <w:left w:val="none" w:sz="0" w:space="0" w:color="auto"/>
            <w:bottom w:val="none" w:sz="0" w:space="0" w:color="auto"/>
            <w:right w:val="none" w:sz="0" w:space="0" w:color="auto"/>
          </w:divBdr>
          <w:divsChild>
            <w:div w:id="667712397">
              <w:marLeft w:val="0"/>
              <w:marRight w:val="0"/>
              <w:marTop w:val="0"/>
              <w:marBottom w:val="0"/>
              <w:divBdr>
                <w:top w:val="none" w:sz="0" w:space="0" w:color="auto"/>
                <w:left w:val="none" w:sz="0" w:space="0" w:color="auto"/>
                <w:bottom w:val="none" w:sz="0" w:space="0" w:color="auto"/>
                <w:right w:val="none" w:sz="0" w:space="0" w:color="auto"/>
              </w:divBdr>
            </w:div>
          </w:divsChild>
        </w:div>
        <w:div w:id="787891941">
          <w:marLeft w:val="0"/>
          <w:marRight w:val="0"/>
          <w:marTop w:val="0"/>
          <w:marBottom w:val="0"/>
          <w:divBdr>
            <w:top w:val="none" w:sz="0" w:space="0" w:color="auto"/>
            <w:left w:val="none" w:sz="0" w:space="0" w:color="auto"/>
            <w:bottom w:val="none" w:sz="0" w:space="0" w:color="auto"/>
            <w:right w:val="none" w:sz="0" w:space="0" w:color="auto"/>
          </w:divBdr>
          <w:divsChild>
            <w:div w:id="1906335485">
              <w:marLeft w:val="0"/>
              <w:marRight w:val="0"/>
              <w:marTop w:val="0"/>
              <w:marBottom w:val="0"/>
              <w:divBdr>
                <w:top w:val="none" w:sz="0" w:space="0" w:color="auto"/>
                <w:left w:val="none" w:sz="0" w:space="0" w:color="auto"/>
                <w:bottom w:val="none" w:sz="0" w:space="0" w:color="auto"/>
                <w:right w:val="none" w:sz="0" w:space="0" w:color="auto"/>
              </w:divBdr>
            </w:div>
          </w:divsChild>
        </w:div>
        <w:div w:id="988948730">
          <w:marLeft w:val="0"/>
          <w:marRight w:val="0"/>
          <w:marTop w:val="0"/>
          <w:marBottom w:val="0"/>
          <w:divBdr>
            <w:top w:val="none" w:sz="0" w:space="0" w:color="auto"/>
            <w:left w:val="none" w:sz="0" w:space="0" w:color="auto"/>
            <w:bottom w:val="none" w:sz="0" w:space="0" w:color="auto"/>
            <w:right w:val="none" w:sz="0" w:space="0" w:color="auto"/>
          </w:divBdr>
          <w:divsChild>
            <w:div w:id="1988122091">
              <w:marLeft w:val="0"/>
              <w:marRight w:val="0"/>
              <w:marTop w:val="0"/>
              <w:marBottom w:val="0"/>
              <w:divBdr>
                <w:top w:val="none" w:sz="0" w:space="0" w:color="auto"/>
                <w:left w:val="none" w:sz="0" w:space="0" w:color="auto"/>
                <w:bottom w:val="none" w:sz="0" w:space="0" w:color="auto"/>
                <w:right w:val="none" w:sz="0" w:space="0" w:color="auto"/>
              </w:divBdr>
            </w:div>
          </w:divsChild>
        </w:div>
        <w:div w:id="1533113296">
          <w:marLeft w:val="0"/>
          <w:marRight w:val="0"/>
          <w:marTop w:val="0"/>
          <w:marBottom w:val="0"/>
          <w:divBdr>
            <w:top w:val="none" w:sz="0" w:space="0" w:color="auto"/>
            <w:left w:val="none" w:sz="0" w:space="0" w:color="auto"/>
            <w:bottom w:val="none" w:sz="0" w:space="0" w:color="auto"/>
            <w:right w:val="none" w:sz="0" w:space="0" w:color="auto"/>
          </w:divBdr>
          <w:divsChild>
            <w:div w:id="1412698826">
              <w:marLeft w:val="0"/>
              <w:marRight w:val="0"/>
              <w:marTop w:val="0"/>
              <w:marBottom w:val="0"/>
              <w:divBdr>
                <w:top w:val="none" w:sz="0" w:space="0" w:color="auto"/>
                <w:left w:val="none" w:sz="0" w:space="0" w:color="auto"/>
                <w:bottom w:val="none" w:sz="0" w:space="0" w:color="auto"/>
                <w:right w:val="none" w:sz="0" w:space="0" w:color="auto"/>
              </w:divBdr>
            </w:div>
          </w:divsChild>
        </w:div>
        <w:div w:id="1577860648">
          <w:marLeft w:val="0"/>
          <w:marRight w:val="0"/>
          <w:marTop w:val="0"/>
          <w:marBottom w:val="0"/>
          <w:divBdr>
            <w:top w:val="none" w:sz="0" w:space="0" w:color="auto"/>
            <w:left w:val="none" w:sz="0" w:space="0" w:color="auto"/>
            <w:bottom w:val="none" w:sz="0" w:space="0" w:color="auto"/>
            <w:right w:val="none" w:sz="0" w:space="0" w:color="auto"/>
          </w:divBdr>
          <w:divsChild>
            <w:div w:id="1042092352">
              <w:marLeft w:val="0"/>
              <w:marRight w:val="0"/>
              <w:marTop w:val="0"/>
              <w:marBottom w:val="0"/>
              <w:divBdr>
                <w:top w:val="none" w:sz="0" w:space="0" w:color="auto"/>
                <w:left w:val="none" w:sz="0" w:space="0" w:color="auto"/>
                <w:bottom w:val="none" w:sz="0" w:space="0" w:color="auto"/>
                <w:right w:val="none" w:sz="0" w:space="0" w:color="auto"/>
              </w:divBdr>
            </w:div>
          </w:divsChild>
        </w:div>
        <w:div w:id="1597862147">
          <w:marLeft w:val="0"/>
          <w:marRight w:val="0"/>
          <w:marTop w:val="0"/>
          <w:marBottom w:val="0"/>
          <w:divBdr>
            <w:top w:val="none" w:sz="0" w:space="0" w:color="auto"/>
            <w:left w:val="none" w:sz="0" w:space="0" w:color="auto"/>
            <w:bottom w:val="none" w:sz="0" w:space="0" w:color="auto"/>
            <w:right w:val="none" w:sz="0" w:space="0" w:color="auto"/>
          </w:divBdr>
          <w:divsChild>
            <w:div w:id="1573464349">
              <w:marLeft w:val="0"/>
              <w:marRight w:val="0"/>
              <w:marTop w:val="0"/>
              <w:marBottom w:val="0"/>
              <w:divBdr>
                <w:top w:val="none" w:sz="0" w:space="0" w:color="auto"/>
                <w:left w:val="none" w:sz="0" w:space="0" w:color="auto"/>
                <w:bottom w:val="none" w:sz="0" w:space="0" w:color="auto"/>
                <w:right w:val="none" w:sz="0" w:space="0" w:color="auto"/>
              </w:divBdr>
            </w:div>
          </w:divsChild>
        </w:div>
        <w:div w:id="1981300859">
          <w:marLeft w:val="0"/>
          <w:marRight w:val="0"/>
          <w:marTop w:val="0"/>
          <w:marBottom w:val="0"/>
          <w:divBdr>
            <w:top w:val="none" w:sz="0" w:space="0" w:color="auto"/>
            <w:left w:val="none" w:sz="0" w:space="0" w:color="auto"/>
            <w:bottom w:val="none" w:sz="0" w:space="0" w:color="auto"/>
            <w:right w:val="none" w:sz="0" w:space="0" w:color="auto"/>
          </w:divBdr>
          <w:divsChild>
            <w:div w:id="482888602">
              <w:marLeft w:val="0"/>
              <w:marRight w:val="0"/>
              <w:marTop w:val="0"/>
              <w:marBottom w:val="0"/>
              <w:divBdr>
                <w:top w:val="none" w:sz="0" w:space="0" w:color="auto"/>
                <w:left w:val="none" w:sz="0" w:space="0" w:color="auto"/>
                <w:bottom w:val="none" w:sz="0" w:space="0" w:color="auto"/>
                <w:right w:val="none" w:sz="0" w:space="0" w:color="auto"/>
              </w:divBdr>
            </w:div>
          </w:divsChild>
        </w:div>
        <w:div w:id="2141338348">
          <w:marLeft w:val="0"/>
          <w:marRight w:val="0"/>
          <w:marTop w:val="0"/>
          <w:marBottom w:val="0"/>
          <w:divBdr>
            <w:top w:val="none" w:sz="0" w:space="0" w:color="auto"/>
            <w:left w:val="none" w:sz="0" w:space="0" w:color="auto"/>
            <w:bottom w:val="none" w:sz="0" w:space="0" w:color="auto"/>
            <w:right w:val="none" w:sz="0" w:space="0" w:color="auto"/>
          </w:divBdr>
          <w:divsChild>
            <w:div w:id="86540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382864">
      <w:bodyDiv w:val="1"/>
      <w:marLeft w:val="0"/>
      <w:marRight w:val="0"/>
      <w:marTop w:val="0"/>
      <w:marBottom w:val="0"/>
      <w:divBdr>
        <w:top w:val="none" w:sz="0" w:space="0" w:color="auto"/>
        <w:left w:val="none" w:sz="0" w:space="0" w:color="auto"/>
        <w:bottom w:val="none" w:sz="0" w:space="0" w:color="auto"/>
        <w:right w:val="none" w:sz="0" w:space="0" w:color="auto"/>
      </w:divBdr>
    </w:div>
    <w:div w:id="1558470320">
      <w:bodyDiv w:val="1"/>
      <w:marLeft w:val="0"/>
      <w:marRight w:val="0"/>
      <w:marTop w:val="0"/>
      <w:marBottom w:val="0"/>
      <w:divBdr>
        <w:top w:val="none" w:sz="0" w:space="0" w:color="auto"/>
        <w:left w:val="none" w:sz="0" w:space="0" w:color="auto"/>
        <w:bottom w:val="none" w:sz="0" w:space="0" w:color="auto"/>
        <w:right w:val="none" w:sz="0" w:space="0" w:color="auto"/>
      </w:divBdr>
    </w:div>
    <w:div w:id="1575242458">
      <w:bodyDiv w:val="1"/>
      <w:marLeft w:val="0"/>
      <w:marRight w:val="0"/>
      <w:marTop w:val="0"/>
      <w:marBottom w:val="0"/>
      <w:divBdr>
        <w:top w:val="none" w:sz="0" w:space="0" w:color="auto"/>
        <w:left w:val="none" w:sz="0" w:space="0" w:color="auto"/>
        <w:bottom w:val="none" w:sz="0" w:space="0" w:color="auto"/>
        <w:right w:val="none" w:sz="0" w:space="0" w:color="auto"/>
      </w:divBdr>
    </w:div>
    <w:div w:id="1593470635">
      <w:bodyDiv w:val="1"/>
      <w:marLeft w:val="0"/>
      <w:marRight w:val="0"/>
      <w:marTop w:val="0"/>
      <w:marBottom w:val="0"/>
      <w:divBdr>
        <w:top w:val="none" w:sz="0" w:space="0" w:color="auto"/>
        <w:left w:val="none" w:sz="0" w:space="0" w:color="auto"/>
        <w:bottom w:val="none" w:sz="0" w:space="0" w:color="auto"/>
        <w:right w:val="none" w:sz="0" w:space="0" w:color="auto"/>
      </w:divBdr>
    </w:div>
    <w:div w:id="1612736303">
      <w:bodyDiv w:val="1"/>
      <w:marLeft w:val="0"/>
      <w:marRight w:val="0"/>
      <w:marTop w:val="0"/>
      <w:marBottom w:val="0"/>
      <w:divBdr>
        <w:top w:val="none" w:sz="0" w:space="0" w:color="auto"/>
        <w:left w:val="none" w:sz="0" w:space="0" w:color="auto"/>
        <w:bottom w:val="none" w:sz="0" w:space="0" w:color="auto"/>
        <w:right w:val="none" w:sz="0" w:space="0" w:color="auto"/>
      </w:divBdr>
    </w:div>
    <w:div w:id="1640695505">
      <w:bodyDiv w:val="1"/>
      <w:marLeft w:val="0"/>
      <w:marRight w:val="0"/>
      <w:marTop w:val="0"/>
      <w:marBottom w:val="0"/>
      <w:divBdr>
        <w:top w:val="none" w:sz="0" w:space="0" w:color="auto"/>
        <w:left w:val="none" w:sz="0" w:space="0" w:color="auto"/>
        <w:bottom w:val="none" w:sz="0" w:space="0" w:color="auto"/>
        <w:right w:val="none" w:sz="0" w:space="0" w:color="auto"/>
      </w:divBdr>
    </w:div>
    <w:div w:id="1703556177">
      <w:bodyDiv w:val="1"/>
      <w:marLeft w:val="0"/>
      <w:marRight w:val="0"/>
      <w:marTop w:val="0"/>
      <w:marBottom w:val="0"/>
      <w:divBdr>
        <w:top w:val="none" w:sz="0" w:space="0" w:color="auto"/>
        <w:left w:val="none" w:sz="0" w:space="0" w:color="auto"/>
        <w:bottom w:val="none" w:sz="0" w:space="0" w:color="auto"/>
        <w:right w:val="none" w:sz="0" w:space="0" w:color="auto"/>
      </w:divBdr>
    </w:div>
    <w:div w:id="1718625244">
      <w:bodyDiv w:val="1"/>
      <w:marLeft w:val="0"/>
      <w:marRight w:val="0"/>
      <w:marTop w:val="0"/>
      <w:marBottom w:val="0"/>
      <w:divBdr>
        <w:top w:val="none" w:sz="0" w:space="0" w:color="auto"/>
        <w:left w:val="none" w:sz="0" w:space="0" w:color="auto"/>
        <w:bottom w:val="none" w:sz="0" w:space="0" w:color="auto"/>
        <w:right w:val="none" w:sz="0" w:space="0" w:color="auto"/>
      </w:divBdr>
    </w:div>
    <w:div w:id="1720663025">
      <w:bodyDiv w:val="1"/>
      <w:marLeft w:val="0"/>
      <w:marRight w:val="0"/>
      <w:marTop w:val="0"/>
      <w:marBottom w:val="0"/>
      <w:divBdr>
        <w:top w:val="none" w:sz="0" w:space="0" w:color="auto"/>
        <w:left w:val="none" w:sz="0" w:space="0" w:color="auto"/>
        <w:bottom w:val="none" w:sz="0" w:space="0" w:color="auto"/>
        <w:right w:val="none" w:sz="0" w:space="0" w:color="auto"/>
      </w:divBdr>
    </w:div>
    <w:div w:id="1739211483">
      <w:bodyDiv w:val="1"/>
      <w:marLeft w:val="0"/>
      <w:marRight w:val="0"/>
      <w:marTop w:val="0"/>
      <w:marBottom w:val="0"/>
      <w:divBdr>
        <w:top w:val="none" w:sz="0" w:space="0" w:color="auto"/>
        <w:left w:val="none" w:sz="0" w:space="0" w:color="auto"/>
        <w:bottom w:val="none" w:sz="0" w:space="0" w:color="auto"/>
        <w:right w:val="none" w:sz="0" w:space="0" w:color="auto"/>
      </w:divBdr>
    </w:div>
    <w:div w:id="1740857311">
      <w:bodyDiv w:val="1"/>
      <w:marLeft w:val="0"/>
      <w:marRight w:val="0"/>
      <w:marTop w:val="0"/>
      <w:marBottom w:val="0"/>
      <w:divBdr>
        <w:top w:val="none" w:sz="0" w:space="0" w:color="auto"/>
        <w:left w:val="none" w:sz="0" w:space="0" w:color="auto"/>
        <w:bottom w:val="none" w:sz="0" w:space="0" w:color="auto"/>
        <w:right w:val="none" w:sz="0" w:space="0" w:color="auto"/>
      </w:divBdr>
    </w:div>
    <w:div w:id="1744906613">
      <w:bodyDiv w:val="1"/>
      <w:marLeft w:val="0"/>
      <w:marRight w:val="0"/>
      <w:marTop w:val="0"/>
      <w:marBottom w:val="0"/>
      <w:divBdr>
        <w:top w:val="none" w:sz="0" w:space="0" w:color="auto"/>
        <w:left w:val="none" w:sz="0" w:space="0" w:color="auto"/>
        <w:bottom w:val="none" w:sz="0" w:space="0" w:color="auto"/>
        <w:right w:val="none" w:sz="0" w:space="0" w:color="auto"/>
      </w:divBdr>
    </w:div>
    <w:div w:id="1749692913">
      <w:bodyDiv w:val="1"/>
      <w:marLeft w:val="0"/>
      <w:marRight w:val="0"/>
      <w:marTop w:val="0"/>
      <w:marBottom w:val="0"/>
      <w:divBdr>
        <w:top w:val="none" w:sz="0" w:space="0" w:color="auto"/>
        <w:left w:val="none" w:sz="0" w:space="0" w:color="auto"/>
        <w:bottom w:val="none" w:sz="0" w:space="0" w:color="auto"/>
        <w:right w:val="none" w:sz="0" w:space="0" w:color="auto"/>
      </w:divBdr>
    </w:div>
    <w:div w:id="1757286122">
      <w:bodyDiv w:val="1"/>
      <w:marLeft w:val="0"/>
      <w:marRight w:val="0"/>
      <w:marTop w:val="0"/>
      <w:marBottom w:val="0"/>
      <w:divBdr>
        <w:top w:val="none" w:sz="0" w:space="0" w:color="auto"/>
        <w:left w:val="none" w:sz="0" w:space="0" w:color="auto"/>
        <w:bottom w:val="none" w:sz="0" w:space="0" w:color="auto"/>
        <w:right w:val="none" w:sz="0" w:space="0" w:color="auto"/>
      </w:divBdr>
    </w:div>
    <w:div w:id="1767724660">
      <w:bodyDiv w:val="1"/>
      <w:marLeft w:val="0"/>
      <w:marRight w:val="0"/>
      <w:marTop w:val="0"/>
      <w:marBottom w:val="0"/>
      <w:divBdr>
        <w:top w:val="none" w:sz="0" w:space="0" w:color="auto"/>
        <w:left w:val="none" w:sz="0" w:space="0" w:color="auto"/>
        <w:bottom w:val="none" w:sz="0" w:space="0" w:color="auto"/>
        <w:right w:val="none" w:sz="0" w:space="0" w:color="auto"/>
      </w:divBdr>
    </w:div>
    <w:div w:id="1790781317">
      <w:bodyDiv w:val="1"/>
      <w:marLeft w:val="0"/>
      <w:marRight w:val="0"/>
      <w:marTop w:val="0"/>
      <w:marBottom w:val="0"/>
      <w:divBdr>
        <w:top w:val="none" w:sz="0" w:space="0" w:color="auto"/>
        <w:left w:val="none" w:sz="0" w:space="0" w:color="auto"/>
        <w:bottom w:val="none" w:sz="0" w:space="0" w:color="auto"/>
        <w:right w:val="none" w:sz="0" w:space="0" w:color="auto"/>
      </w:divBdr>
    </w:div>
    <w:div w:id="1801221145">
      <w:bodyDiv w:val="1"/>
      <w:marLeft w:val="0"/>
      <w:marRight w:val="0"/>
      <w:marTop w:val="0"/>
      <w:marBottom w:val="0"/>
      <w:divBdr>
        <w:top w:val="none" w:sz="0" w:space="0" w:color="auto"/>
        <w:left w:val="none" w:sz="0" w:space="0" w:color="auto"/>
        <w:bottom w:val="none" w:sz="0" w:space="0" w:color="auto"/>
        <w:right w:val="none" w:sz="0" w:space="0" w:color="auto"/>
      </w:divBdr>
    </w:div>
    <w:div w:id="1839692935">
      <w:bodyDiv w:val="1"/>
      <w:marLeft w:val="0"/>
      <w:marRight w:val="0"/>
      <w:marTop w:val="0"/>
      <w:marBottom w:val="0"/>
      <w:divBdr>
        <w:top w:val="none" w:sz="0" w:space="0" w:color="auto"/>
        <w:left w:val="none" w:sz="0" w:space="0" w:color="auto"/>
        <w:bottom w:val="none" w:sz="0" w:space="0" w:color="auto"/>
        <w:right w:val="none" w:sz="0" w:space="0" w:color="auto"/>
      </w:divBdr>
      <w:divsChild>
        <w:div w:id="12345374">
          <w:marLeft w:val="0"/>
          <w:marRight w:val="0"/>
          <w:marTop w:val="0"/>
          <w:marBottom w:val="0"/>
          <w:divBdr>
            <w:top w:val="none" w:sz="0" w:space="0" w:color="auto"/>
            <w:left w:val="none" w:sz="0" w:space="0" w:color="auto"/>
            <w:bottom w:val="none" w:sz="0" w:space="0" w:color="auto"/>
            <w:right w:val="none" w:sz="0" w:space="0" w:color="auto"/>
          </w:divBdr>
          <w:divsChild>
            <w:div w:id="1436749691">
              <w:marLeft w:val="0"/>
              <w:marRight w:val="0"/>
              <w:marTop w:val="0"/>
              <w:marBottom w:val="0"/>
              <w:divBdr>
                <w:top w:val="none" w:sz="0" w:space="0" w:color="auto"/>
                <w:left w:val="none" w:sz="0" w:space="0" w:color="auto"/>
                <w:bottom w:val="none" w:sz="0" w:space="0" w:color="auto"/>
                <w:right w:val="none" w:sz="0" w:space="0" w:color="auto"/>
              </w:divBdr>
            </w:div>
          </w:divsChild>
        </w:div>
        <w:div w:id="54352678">
          <w:marLeft w:val="0"/>
          <w:marRight w:val="0"/>
          <w:marTop w:val="0"/>
          <w:marBottom w:val="0"/>
          <w:divBdr>
            <w:top w:val="none" w:sz="0" w:space="0" w:color="auto"/>
            <w:left w:val="none" w:sz="0" w:space="0" w:color="auto"/>
            <w:bottom w:val="none" w:sz="0" w:space="0" w:color="auto"/>
            <w:right w:val="none" w:sz="0" w:space="0" w:color="auto"/>
          </w:divBdr>
          <w:divsChild>
            <w:div w:id="992831719">
              <w:marLeft w:val="0"/>
              <w:marRight w:val="0"/>
              <w:marTop w:val="0"/>
              <w:marBottom w:val="0"/>
              <w:divBdr>
                <w:top w:val="none" w:sz="0" w:space="0" w:color="auto"/>
                <w:left w:val="none" w:sz="0" w:space="0" w:color="auto"/>
                <w:bottom w:val="none" w:sz="0" w:space="0" w:color="auto"/>
                <w:right w:val="none" w:sz="0" w:space="0" w:color="auto"/>
              </w:divBdr>
            </w:div>
          </w:divsChild>
        </w:div>
        <w:div w:id="305667926">
          <w:marLeft w:val="0"/>
          <w:marRight w:val="0"/>
          <w:marTop w:val="0"/>
          <w:marBottom w:val="0"/>
          <w:divBdr>
            <w:top w:val="none" w:sz="0" w:space="0" w:color="auto"/>
            <w:left w:val="none" w:sz="0" w:space="0" w:color="auto"/>
            <w:bottom w:val="none" w:sz="0" w:space="0" w:color="auto"/>
            <w:right w:val="none" w:sz="0" w:space="0" w:color="auto"/>
          </w:divBdr>
          <w:divsChild>
            <w:div w:id="1244335642">
              <w:marLeft w:val="0"/>
              <w:marRight w:val="0"/>
              <w:marTop w:val="0"/>
              <w:marBottom w:val="0"/>
              <w:divBdr>
                <w:top w:val="none" w:sz="0" w:space="0" w:color="auto"/>
                <w:left w:val="none" w:sz="0" w:space="0" w:color="auto"/>
                <w:bottom w:val="none" w:sz="0" w:space="0" w:color="auto"/>
                <w:right w:val="none" w:sz="0" w:space="0" w:color="auto"/>
              </w:divBdr>
            </w:div>
          </w:divsChild>
        </w:div>
        <w:div w:id="518081810">
          <w:marLeft w:val="0"/>
          <w:marRight w:val="0"/>
          <w:marTop w:val="0"/>
          <w:marBottom w:val="0"/>
          <w:divBdr>
            <w:top w:val="none" w:sz="0" w:space="0" w:color="auto"/>
            <w:left w:val="none" w:sz="0" w:space="0" w:color="auto"/>
            <w:bottom w:val="none" w:sz="0" w:space="0" w:color="auto"/>
            <w:right w:val="none" w:sz="0" w:space="0" w:color="auto"/>
          </w:divBdr>
          <w:divsChild>
            <w:div w:id="1994944817">
              <w:marLeft w:val="0"/>
              <w:marRight w:val="0"/>
              <w:marTop w:val="0"/>
              <w:marBottom w:val="0"/>
              <w:divBdr>
                <w:top w:val="none" w:sz="0" w:space="0" w:color="auto"/>
                <w:left w:val="none" w:sz="0" w:space="0" w:color="auto"/>
                <w:bottom w:val="none" w:sz="0" w:space="0" w:color="auto"/>
                <w:right w:val="none" w:sz="0" w:space="0" w:color="auto"/>
              </w:divBdr>
            </w:div>
          </w:divsChild>
        </w:div>
        <w:div w:id="1307010655">
          <w:marLeft w:val="0"/>
          <w:marRight w:val="0"/>
          <w:marTop w:val="0"/>
          <w:marBottom w:val="0"/>
          <w:divBdr>
            <w:top w:val="none" w:sz="0" w:space="0" w:color="auto"/>
            <w:left w:val="none" w:sz="0" w:space="0" w:color="auto"/>
            <w:bottom w:val="none" w:sz="0" w:space="0" w:color="auto"/>
            <w:right w:val="none" w:sz="0" w:space="0" w:color="auto"/>
          </w:divBdr>
          <w:divsChild>
            <w:div w:id="1758138838">
              <w:marLeft w:val="0"/>
              <w:marRight w:val="0"/>
              <w:marTop w:val="0"/>
              <w:marBottom w:val="0"/>
              <w:divBdr>
                <w:top w:val="none" w:sz="0" w:space="0" w:color="auto"/>
                <w:left w:val="none" w:sz="0" w:space="0" w:color="auto"/>
                <w:bottom w:val="none" w:sz="0" w:space="0" w:color="auto"/>
                <w:right w:val="none" w:sz="0" w:space="0" w:color="auto"/>
              </w:divBdr>
            </w:div>
          </w:divsChild>
        </w:div>
        <w:div w:id="1500734736">
          <w:marLeft w:val="0"/>
          <w:marRight w:val="0"/>
          <w:marTop w:val="0"/>
          <w:marBottom w:val="0"/>
          <w:divBdr>
            <w:top w:val="none" w:sz="0" w:space="0" w:color="auto"/>
            <w:left w:val="none" w:sz="0" w:space="0" w:color="auto"/>
            <w:bottom w:val="none" w:sz="0" w:space="0" w:color="auto"/>
            <w:right w:val="none" w:sz="0" w:space="0" w:color="auto"/>
          </w:divBdr>
          <w:divsChild>
            <w:div w:id="2064215283">
              <w:marLeft w:val="0"/>
              <w:marRight w:val="0"/>
              <w:marTop w:val="0"/>
              <w:marBottom w:val="0"/>
              <w:divBdr>
                <w:top w:val="none" w:sz="0" w:space="0" w:color="auto"/>
                <w:left w:val="none" w:sz="0" w:space="0" w:color="auto"/>
                <w:bottom w:val="none" w:sz="0" w:space="0" w:color="auto"/>
                <w:right w:val="none" w:sz="0" w:space="0" w:color="auto"/>
              </w:divBdr>
            </w:div>
          </w:divsChild>
        </w:div>
        <w:div w:id="1826775581">
          <w:marLeft w:val="0"/>
          <w:marRight w:val="0"/>
          <w:marTop w:val="0"/>
          <w:marBottom w:val="0"/>
          <w:divBdr>
            <w:top w:val="none" w:sz="0" w:space="0" w:color="auto"/>
            <w:left w:val="none" w:sz="0" w:space="0" w:color="auto"/>
            <w:bottom w:val="none" w:sz="0" w:space="0" w:color="auto"/>
            <w:right w:val="none" w:sz="0" w:space="0" w:color="auto"/>
          </w:divBdr>
          <w:divsChild>
            <w:div w:id="1330137186">
              <w:marLeft w:val="0"/>
              <w:marRight w:val="0"/>
              <w:marTop w:val="0"/>
              <w:marBottom w:val="0"/>
              <w:divBdr>
                <w:top w:val="none" w:sz="0" w:space="0" w:color="auto"/>
                <w:left w:val="none" w:sz="0" w:space="0" w:color="auto"/>
                <w:bottom w:val="none" w:sz="0" w:space="0" w:color="auto"/>
                <w:right w:val="none" w:sz="0" w:space="0" w:color="auto"/>
              </w:divBdr>
            </w:div>
          </w:divsChild>
        </w:div>
        <w:div w:id="2045792204">
          <w:marLeft w:val="0"/>
          <w:marRight w:val="0"/>
          <w:marTop w:val="0"/>
          <w:marBottom w:val="0"/>
          <w:divBdr>
            <w:top w:val="none" w:sz="0" w:space="0" w:color="auto"/>
            <w:left w:val="none" w:sz="0" w:space="0" w:color="auto"/>
            <w:bottom w:val="none" w:sz="0" w:space="0" w:color="auto"/>
            <w:right w:val="none" w:sz="0" w:space="0" w:color="auto"/>
          </w:divBdr>
          <w:divsChild>
            <w:div w:id="1936017339">
              <w:marLeft w:val="0"/>
              <w:marRight w:val="0"/>
              <w:marTop w:val="0"/>
              <w:marBottom w:val="0"/>
              <w:divBdr>
                <w:top w:val="none" w:sz="0" w:space="0" w:color="auto"/>
                <w:left w:val="none" w:sz="0" w:space="0" w:color="auto"/>
                <w:bottom w:val="none" w:sz="0" w:space="0" w:color="auto"/>
                <w:right w:val="none" w:sz="0" w:space="0" w:color="auto"/>
              </w:divBdr>
            </w:div>
          </w:divsChild>
        </w:div>
        <w:div w:id="2046518481">
          <w:marLeft w:val="0"/>
          <w:marRight w:val="0"/>
          <w:marTop w:val="0"/>
          <w:marBottom w:val="0"/>
          <w:divBdr>
            <w:top w:val="none" w:sz="0" w:space="0" w:color="auto"/>
            <w:left w:val="none" w:sz="0" w:space="0" w:color="auto"/>
            <w:bottom w:val="none" w:sz="0" w:space="0" w:color="auto"/>
            <w:right w:val="none" w:sz="0" w:space="0" w:color="auto"/>
          </w:divBdr>
          <w:divsChild>
            <w:div w:id="556235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23975">
      <w:bodyDiv w:val="1"/>
      <w:marLeft w:val="0"/>
      <w:marRight w:val="0"/>
      <w:marTop w:val="0"/>
      <w:marBottom w:val="0"/>
      <w:divBdr>
        <w:top w:val="none" w:sz="0" w:space="0" w:color="auto"/>
        <w:left w:val="none" w:sz="0" w:space="0" w:color="auto"/>
        <w:bottom w:val="none" w:sz="0" w:space="0" w:color="auto"/>
        <w:right w:val="none" w:sz="0" w:space="0" w:color="auto"/>
      </w:divBdr>
    </w:div>
    <w:div w:id="1858812742">
      <w:bodyDiv w:val="1"/>
      <w:marLeft w:val="0"/>
      <w:marRight w:val="0"/>
      <w:marTop w:val="0"/>
      <w:marBottom w:val="0"/>
      <w:divBdr>
        <w:top w:val="none" w:sz="0" w:space="0" w:color="auto"/>
        <w:left w:val="none" w:sz="0" w:space="0" w:color="auto"/>
        <w:bottom w:val="none" w:sz="0" w:space="0" w:color="auto"/>
        <w:right w:val="none" w:sz="0" w:space="0" w:color="auto"/>
      </w:divBdr>
    </w:div>
    <w:div w:id="1900480349">
      <w:bodyDiv w:val="1"/>
      <w:marLeft w:val="0"/>
      <w:marRight w:val="0"/>
      <w:marTop w:val="0"/>
      <w:marBottom w:val="0"/>
      <w:divBdr>
        <w:top w:val="none" w:sz="0" w:space="0" w:color="auto"/>
        <w:left w:val="none" w:sz="0" w:space="0" w:color="auto"/>
        <w:bottom w:val="none" w:sz="0" w:space="0" w:color="auto"/>
        <w:right w:val="none" w:sz="0" w:space="0" w:color="auto"/>
      </w:divBdr>
    </w:div>
    <w:div w:id="1902136021">
      <w:bodyDiv w:val="1"/>
      <w:marLeft w:val="0"/>
      <w:marRight w:val="0"/>
      <w:marTop w:val="0"/>
      <w:marBottom w:val="0"/>
      <w:divBdr>
        <w:top w:val="none" w:sz="0" w:space="0" w:color="auto"/>
        <w:left w:val="none" w:sz="0" w:space="0" w:color="auto"/>
        <w:bottom w:val="none" w:sz="0" w:space="0" w:color="auto"/>
        <w:right w:val="none" w:sz="0" w:space="0" w:color="auto"/>
      </w:divBdr>
    </w:div>
    <w:div w:id="1903785503">
      <w:bodyDiv w:val="1"/>
      <w:marLeft w:val="0"/>
      <w:marRight w:val="0"/>
      <w:marTop w:val="0"/>
      <w:marBottom w:val="0"/>
      <w:divBdr>
        <w:top w:val="none" w:sz="0" w:space="0" w:color="auto"/>
        <w:left w:val="none" w:sz="0" w:space="0" w:color="auto"/>
        <w:bottom w:val="none" w:sz="0" w:space="0" w:color="auto"/>
        <w:right w:val="none" w:sz="0" w:space="0" w:color="auto"/>
      </w:divBdr>
    </w:div>
    <w:div w:id="1912041083">
      <w:bodyDiv w:val="1"/>
      <w:marLeft w:val="0"/>
      <w:marRight w:val="0"/>
      <w:marTop w:val="0"/>
      <w:marBottom w:val="0"/>
      <w:divBdr>
        <w:top w:val="none" w:sz="0" w:space="0" w:color="auto"/>
        <w:left w:val="none" w:sz="0" w:space="0" w:color="auto"/>
        <w:bottom w:val="none" w:sz="0" w:space="0" w:color="auto"/>
        <w:right w:val="none" w:sz="0" w:space="0" w:color="auto"/>
      </w:divBdr>
    </w:div>
    <w:div w:id="1912734249">
      <w:bodyDiv w:val="1"/>
      <w:marLeft w:val="0"/>
      <w:marRight w:val="0"/>
      <w:marTop w:val="0"/>
      <w:marBottom w:val="0"/>
      <w:divBdr>
        <w:top w:val="none" w:sz="0" w:space="0" w:color="auto"/>
        <w:left w:val="none" w:sz="0" w:space="0" w:color="auto"/>
        <w:bottom w:val="none" w:sz="0" w:space="0" w:color="auto"/>
        <w:right w:val="none" w:sz="0" w:space="0" w:color="auto"/>
      </w:divBdr>
    </w:div>
    <w:div w:id="1920630574">
      <w:bodyDiv w:val="1"/>
      <w:marLeft w:val="0"/>
      <w:marRight w:val="0"/>
      <w:marTop w:val="0"/>
      <w:marBottom w:val="0"/>
      <w:divBdr>
        <w:top w:val="none" w:sz="0" w:space="0" w:color="auto"/>
        <w:left w:val="none" w:sz="0" w:space="0" w:color="auto"/>
        <w:bottom w:val="none" w:sz="0" w:space="0" w:color="auto"/>
        <w:right w:val="none" w:sz="0" w:space="0" w:color="auto"/>
      </w:divBdr>
      <w:divsChild>
        <w:div w:id="223953789">
          <w:marLeft w:val="0"/>
          <w:marRight w:val="0"/>
          <w:marTop w:val="0"/>
          <w:marBottom w:val="0"/>
          <w:divBdr>
            <w:top w:val="none" w:sz="0" w:space="0" w:color="auto"/>
            <w:left w:val="none" w:sz="0" w:space="0" w:color="auto"/>
            <w:bottom w:val="none" w:sz="0" w:space="0" w:color="auto"/>
            <w:right w:val="none" w:sz="0" w:space="0" w:color="auto"/>
          </w:divBdr>
          <w:divsChild>
            <w:div w:id="430706584">
              <w:marLeft w:val="0"/>
              <w:marRight w:val="0"/>
              <w:marTop w:val="0"/>
              <w:marBottom w:val="0"/>
              <w:divBdr>
                <w:top w:val="none" w:sz="0" w:space="0" w:color="auto"/>
                <w:left w:val="none" w:sz="0" w:space="0" w:color="auto"/>
                <w:bottom w:val="none" w:sz="0" w:space="0" w:color="auto"/>
                <w:right w:val="none" w:sz="0" w:space="0" w:color="auto"/>
              </w:divBdr>
            </w:div>
            <w:div w:id="1334146403">
              <w:marLeft w:val="0"/>
              <w:marRight w:val="0"/>
              <w:marTop w:val="0"/>
              <w:marBottom w:val="0"/>
              <w:divBdr>
                <w:top w:val="none" w:sz="0" w:space="0" w:color="auto"/>
                <w:left w:val="none" w:sz="0" w:space="0" w:color="auto"/>
                <w:bottom w:val="none" w:sz="0" w:space="0" w:color="auto"/>
                <w:right w:val="none" w:sz="0" w:space="0" w:color="auto"/>
              </w:divBdr>
            </w:div>
          </w:divsChild>
        </w:div>
        <w:div w:id="1100756924">
          <w:marLeft w:val="0"/>
          <w:marRight w:val="0"/>
          <w:marTop w:val="0"/>
          <w:marBottom w:val="0"/>
          <w:divBdr>
            <w:top w:val="none" w:sz="0" w:space="0" w:color="auto"/>
            <w:left w:val="none" w:sz="0" w:space="0" w:color="auto"/>
            <w:bottom w:val="none" w:sz="0" w:space="0" w:color="auto"/>
            <w:right w:val="none" w:sz="0" w:space="0" w:color="auto"/>
          </w:divBdr>
          <w:divsChild>
            <w:div w:id="1780225224">
              <w:marLeft w:val="0"/>
              <w:marRight w:val="0"/>
              <w:marTop w:val="0"/>
              <w:marBottom w:val="0"/>
              <w:divBdr>
                <w:top w:val="none" w:sz="0" w:space="0" w:color="auto"/>
                <w:left w:val="none" w:sz="0" w:space="0" w:color="auto"/>
                <w:bottom w:val="none" w:sz="0" w:space="0" w:color="auto"/>
                <w:right w:val="none" w:sz="0" w:space="0" w:color="auto"/>
              </w:divBdr>
            </w:div>
          </w:divsChild>
        </w:div>
        <w:div w:id="1463579589">
          <w:marLeft w:val="0"/>
          <w:marRight w:val="0"/>
          <w:marTop w:val="0"/>
          <w:marBottom w:val="0"/>
          <w:divBdr>
            <w:top w:val="none" w:sz="0" w:space="0" w:color="auto"/>
            <w:left w:val="none" w:sz="0" w:space="0" w:color="auto"/>
            <w:bottom w:val="none" w:sz="0" w:space="0" w:color="auto"/>
            <w:right w:val="none" w:sz="0" w:space="0" w:color="auto"/>
          </w:divBdr>
          <w:divsChild>
            <w:div w:id="652178572">
              <w:marLeft w:val="0"/>
              <w:marRight w:val="0"/>
              <w:marTop w:val="0"/>
              <w:marBottom w:val="0"/>
              <w:divBdr>
                <w:top w:val="none" w:sz="0" w:space="0" w:color="auto"/>
                <w:left w:val="none" w:sz="0" w:space="0" w:color="auto"/>
                <w:bottom w:val="none" w:sz="0" w:space="0" w:color="auto"/>
                <w:right w:val="none" w:sz="0" w:space="0" w:color="auto"/>
              </w:divBdr>
            </w:div>
          </w:divsChild>
        </w:div>
        <w:div w:id="1780753007">
          <w:marLeft w:val="0"/>
          <w:marRight w:val="0"/>
          <w:marTop w:val="0"/>
          <w:marBottom w:val="0"/>
          <w:divBdr>
            <w:top w:val="none" w:sz="0" w:space="0" w:color="auto"/>
            <w:left w:val="none" w:sz="0" w:space="0" w:color="auto"/>
            <w:bottom w:val="none" w:sz="0" w:space="0" w:color="auto"/>
            <w:right w:val="none" w:sz="0" w:space="0" w:color="auto"/>
          </w:divBdr>
          <w:divsChild>
            <w:div w:id="1768840671">
              <w:marLeft w:val="0"/>
              <w:marRight w:val="0"/>
              <w:marTop w:val="0"/>
              <w:marBottom w:val="0"/>
              <w:divBdr>
                <w:top w:val="none" w:sz="0" w:space="0" w:color="auto"/>
                <w:left w:val="none" w:sz="0" w:space="0" w:color="auto"/>
                <w:bottom w:val="none" w:sz="0" w:space="0" w:color="auto"/>
                <w:right w:val="none" w:sz="0" w:space="0" w:color="auto"/>
              </w:divBdr>
            </w:div>
          </w:divsChild>
        </w:div>
        <w:div w:id="1888293375">
          <w:marLeft w:val="0"/>
          <w:marRight w:val="0"/>
          <w:marTop w:val="0"/>
          <w:marBottom w:val="0"/>
          <w:divBdr>
            <w:top w:val="none" w:sz="0" w:space="0" w:color="auto"/>
            <w:left w:val="none" w:sz="0" w:space="0" w:color="auto"/>
            <w:bottom w:val="none" w:sz="0" w:space="0" w:color="auto"/>
            <w:right w:val="none" w:sz="0" w:space="0" w:color="auto"/>
          </w:divBdr>
          <w:divsChild>
            <w:div w:id="98319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997154">
      <w:bodyDiv w:val="1"/>
      <w:marLeft w:val="0"/>
      <w:marRight w:val="0"/>
      <w:marTop w:val="0"/>
      <w:marBottom w:val="0"/>
      <w:divBdr>
        <w:top w:val="none" w:sz="0" w:space="0" w:color="auto"/>
        <w:left w:val="none" w:sz="0" w:space="0" w:color="auto"/>
        <w:bottom w:val="none" w:sz="0" w:space="0" w:color="auto"/>
        <w:right w:val="none" w:sz="0" w:space="0" w:color="auto"/>
      </w:divBdr>
    </w:div>
    <w:div w:id="1944535672">
      <w:bodyDiv w:val="1"/>
      <w:marLeft w:val="0"/>
      <w:marRight w:val="0"/>
      <w:marTop w:val="0"/>
      <w:marBottom w:val="0"/>
      <w:divBdr>
        <w:top w:val="none" w:sz="0" w:space="0" w:color="auto"/>
        <w:left w:val="none" w:sz="0" w:space="0" w:color="auto"/>
        <w:bottom w:val="none" w:sz="0" w:space="0" w:color="auto"/>
        <w:right w:val="none" w:sz="0" w:space="0" w:color="auto"/>
      </w:divBdr>
    </w:div>
    <w:div w:id="1950046411">
      <w:bodyDiv w:val="1"/>
      <w:marLeft w:val="0"/>
      <w:marRight w:val="0"/>
      <w:marTop w:val="0"/>
      <w:marBottom w:val="0"/>
      <w:divBdr>
        <w:top w:val="none" w:sz="0" w:space="0" w:color="auto"/>
        <w:left w:val="none" w:sz="0" w:space="0" w:color="auto"/>
        <w:bottom w:val="none" w:sz="0" w:space="0" w:color="auto"/>
        <w:right w:val="none" w:sz="0" w:space="0" w:color="auto"/>
      </w:divBdr>
    </w:div>
    <w:div w:id="1963340847">
      <w:bodyDiv w:val="1"/>
      <w:marLeft w:val="0"/>
      <w:marRight w:val="0"/>
      <w:marTop w:val="0"/>
      <w:marBottom w:val="0"/>
      <w:divBdr>
        <w:top w:val="none" w:sz="0" w:space="0" w:color="auto"/>
        <w:left w:val="none" w:sz="0" w:space="0" w:color="auto"/>
        <w:bottom w:val="none" w:sz="0" w:space="0" w:color="auto"/>
        <w:right w:val="none" w:sz="0" w:space="0" w:color="auto"/>
      </w:divBdr>
    </w:div>
    <w:div w:id="1968663102">
      <w:bodyDiv w:val="1"/>
      <w:marLeft w:val="0"/>
      <w:marRight w:val="0"/>
      <w:marTop w:val="0"/>
      <w:marBottom w:val="0"/>
      <w:divBdr>
        <w:top w:val="none" w:sz="0" w:space="0" w:color="auto"/>
        <w:left w:val="none" w:sz="0" w:space="0" w:color="auto"/>
        <w:bottom w:val="none" w:sz="0" w:space="0" w:color="auto"/>
        <w:right w:val="none" w:sz="0" w:space="0" w:color="auto"/>
      </w:divBdr>
    </w:div>
    <w:div w:id="1980258719">
      <w:bodyDiv w:val="1"/>
      <w:marLeft w:val="0"/>
      <w:marRight w:val="0"/>
      <w:marTop w:val="0"/>
      <w:marBottom w:val="0"/>
      <w:divBdr>
        <w:top w:val="none" w:sz="0" w:space="0" w:color="auto"/>
        <w:left w:val="none" w:sz="0" w:space="0" w:color="auto"/>
        <w:bottom w:val="none" w:sz="0" w:space="0" w:color="auto"/>
        <w:right w:val="none" w:sz="0" w:space="0" w:color="auto"/>
      </w:divBdr>
      <w:divsChild>
        <w:div w:id="204149006">
          <w:marLeft w:val="0"/>
          <w:marRight w:val="0"/>
          <w:marTop w:val="0"/>
          <w:marBottom w:val="0"/>
          <w:divBdr>
            <w:top w:val="none" w:sz="0" w:space="0" w:color="auto"/>
            <w:left w:val="none" w:sz="0" w:space="0" w:color="auto"/>
            <w:bottom w:val="none" w:sz="0" w:space="0" w:color="auto"/>
            <w:right w:val="none" w:sz="0" w:space="0" w:color="auto"/>
          </w:divBdr>
          <w:divsChild>
            <w:div w:id="1450974410">
              <w:marLeft w:val="0"/>
              <w:marRight w:val="0"/>
              <w:marTop w:val="0"/>
              <w:marBottom w:val="0"/>
              <w:divBdr>
                <w:top w:val="none" w:sz="0" w:space="0" w:color="auto"/>
                <w:left w:val="none" w:sz="0" w:space="0" w:color="auto"/>
                <w:bottom w:val="none" w:sz="0" w:space="0" w:color="auto"/>
                <w:right w:val="none" w:sz="0" w:space="0" w:color="auto"/>
              </w:divBdr>
            </w:div>
          </w:divsChild>
        </w:div>
        <w:div w:id="393746815">
          <w:marLeft w:val="0"/>
          <w:marRight w:val="0"/>
          <w:marTop w:val="0"/>
          <w:marBottom w:val="0"/>
          <w:divBdr>
            <w:top w:val="none" w:sz="0" w:space="0" w:color="auto"/>
            <w:left w:val="none" w:sz="0" w:space="0" w:color="auto"/>
            <w:bottom w:val="none" w:sz="0" w:space="0" w:color="auto"/>
            <w:right w:val="none" w:sz="0" w:space="0" w:color="auto"/>
          </w:divBdr>
          <w:divsChild>
            <w:div w:id="1654526140">
              <w:marLeft w:val="0"/>
              <w:marRight w:val="0"/>
              <w:marTop w:val="0"/>
              <w:marBottom w:val="0"/>
              <w:divBdr>
                <w:top w:val="none" w:sz="0" w:space="0" w:color="auto"/>
                <w:left w:val="none" w:sz="0" w:space="0" w:color="auto"/>
                <w:bottom w:val="none" w:sz="0" w:space="0" w:color="auto"/>
                <w:right w:val="none" w:sz="0" w:space="0" w:color="auto"/>
              </w:divBdr>
            </w:div>
          </w:divsChild>
        </w:div>
        <w:div w:id="577397597">
          <w:marLeft w:val="0"/>
          <w:marRight w:val="0"/>
          <w:marTop w:val="0"/>
          <w:marBottom w:val="0"/>
          <w:divBdr>
            <w:top w:val="none" w:sz="0" w:space="0" w:color="auto"/>
            <w:left w:val="none" w:sz="0" w:space="0" w:color="auto"/>
            <w:bottom w:val="none" w:sz="0" w:space="0" w:color="auto"/>
            <w:right w:val="none" w:sz="0" w:space="0" w:color="auto"/>
          </w:divBdr>
          <w:divsChild>
            <w:div w:id="742531872">
              <w:marLeft w:val="0"/>
              <w:marRight w:val="0"/>
              <w:marTop w:val="0"/>
              <w:marBottom w:val="0"/>
              <w:divBdr>
                <w:top w:val="none" w:sz="0" w:space="0" w:color="auto"/>
                <w:left w:val="none" w:sz="0" w:space="0" w:color="auto"/>
                <w:bottom w:val="none" w:sz="0" w:space="0" w:color="auto"/>
                <w:right w:val="none" w:sz="0" w:space="0" w:color="auto"/>
              </w:divBdr>
            </w:div>
          </w:divsChild>
        </w:div>
        <w:div w:id="747463896">
          <w:marLeft w:val="0"/>
          <w:marRight w:val="0"/>
          <w:marTop w:val="0"/>
          <w:marBottom w:val="0"/>
          <w:divBdr>
            <w:top w:val="none" w:sz="0" w:space="0" w:color="auto"/>
            <w:left w:val="none" w:sz="0" w:space="0" w:color="auto"/>
            <w:bottom w:val="none" w:sz="0" w:space="0" w:color="auto"/>
            <w:right w:val="none" w:sz="0" w:space="0" w:color="auto"/>
          </w:divBdr>
          <w:divsChild>
            <w:div w:id="239566555">
              <w:marLeft w:val="0"/>
              <w:marRight w:val="0"/>
              <w:marTop w:val="0"/>
              <w:marBottom w:val="0"/>
              <w:divBdr>
                <w:top w:val="none" w:sz="0" w:space="0" w:color="auto"/>
                <w:left w:val="none" w:sz="0" w:space="0" w:color="auto"/>
                <w:bottom w:val="none" w:sz="0" w:space="0" w:color="auto"/>
                <w:right w:val="none" w:sz="0" w:space="0" w:color="auto"/>
              </w:divBdr>
            </w:div>
            <w:div w:id="882910956">
              <w:marLeft w:val="0"/>
              <w:marRight w:val="0"/>
              <w:marTop w:val="0"/>
              <w:marBottom w:val="0"/>
              <w:divBdr>
                <w:top w:val="none" w:sz="0" w:space="0" w:color="auto"/>
                <w:left w:val="none" w:sz="0" w:space="0" w:color="auto"/>
                <w:bottom w:val="none" w:sz="0" w:space="0" w:color="auto"/>
                <w:right w:val="none" w:sz="0" w:space="0" w:color="auto"/>
              </w:divBdr>
            </w:div>
          </w:divsChild>
        </w:div>
        <w:div w:id="1293291246">
          <w:marLeft w:val="0"/>
          <w:marRight w:val="0"/>
          <w:marTop w:val="0"/>
          <w:marBottom w:val="0"/>
          <w:divBdr>
            <w:top w:val="none" w:sz="0" w:space="0" w:color="auto"/>
            <w:left w:val="none" w:sz="0" w:space="0" w:color="auto"/>
            <w:bottom w:val="none" w:sz="0" w:space="0" w:color="auto"/>
            <w:right w:val="none" w:sz="0" w:space="0" w:color="auto"/>
          </w:divBdr>
          <w:divsChild>
            <w:div w:id="105527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77507">
      <w:bodyDiv w:val="1"/>
      <w:marLeft w:val="0"/>
      <w:marRight w:val="0"/>
      <w:marTop w:val="0"/>
      <w:marBottom w:val="0"/>
      <w:divBdr>
        <w:top w:val="none" w:sz="0" w:space="0" w:color="auto"/>
        <w:left w:val="none" w:sz="0" w:space="0" w:color="auto"/>
        <w:bottom w:val="none" w:sz="0" w:space="0" w:color="auto"/>
        <w:right w:val="none" w:sz="0" w:space="0" w:color="auto"/>
      </w:divBdr>
    </w:div>
    <w:div w:id="1988625631">
      <w:bodyDiv w:val="1"/>
      <w:marLeft w:val="0"/>
      <w:marRight w:val="0"/>
      <w:marTop w:val="0"/>
      <w:marBottom w:val="0"/>
      <w:divBdr>
        <w:top w:val="none" w:sz="0" w:space="0" w:color="auto"/>
        <w:left w:val="none" w:sz="0" w:space="0" w:color="auto"/>
        <w:bottom w:val="none" w:sz="0" w:space="0" w:color="auto"/>
        <w:right w:val="none" w:sz="0" w:space="0" w:color="auto"/>
      </w:divBdr>
    </w:div>
    <w:div w:id="2010403546">
      <w:bodyDiv w:val="1"/>
      <w:marLeft w:val="0"/>
      <w:marRight w:val="0"/>
      <w:marTop w:val="0"/>
      <w:marBottom w:val="0"/>
      <w:divBdr>
        <w:top w:val="none" w:sz="0" w:space="0" w:color="auto"/>
        <w:left w:val="none" w:sz="0" w:space="0" w:color="auto"/>
        <w:bottom w:val="none" w:sz="0" w:space="0" w:color="auto"/>
        <w:right w:val="none" w:sz="0" w:space="0" w:color="auto"/>
      </w:divBdr>
    </w:div>
    <w:div w:id="2017268142">
      <w:bodyDiv w:val="1"/>
      <w:marLeft w:val="0"/>
      <w:marRight w:val="0"/>
      <w:marTop w:val="0"/>
      <w:marBottom w:val="0"/>
      <w:divBdr>
        <w:top w:val="none" w:sz="0" w:space="0" w:color="auto"/>
        <w:left w:val="none" w:sz="0" w:space="0" w:color="auto"/>
        <w:bottom w:val="none" w:sz="0" w:space="0" w:color="auto"/>
        <w:right w:val="none" w:sz="0" w:space="0" w:color="auto"/>
      </w:divBdr>
    </w:div>
    <w:div w:id="2039969586">
      <w:bodyDiv w:val="1"/>
      <w:marLeft w:val="0"/>
      <w:marRight w:val="0"/>
      <w:marTop w:val="0"/>
      <w:marBottom w:val="0"/>
      <w:divBdr>
        <w:top w:val="none" w:sz="0" w:space="0" w:color="auto"/>
        <w:left w:val="none" w:sz="0" w:space="0" w:color="auto"/>
        <w:bottom w:val="none" w:sz="0" w:space="0" w:color="auto"/>
        <w:right w:val="none" w:sz="0" w:space="0" w:color="auto"/>
      </w:divBdr>
      <w:divsChild>
        <w:div w:id="61221199">
          <w:marLeft w:val="0"/>
          <w:marRight w:val="0"/>
          <w:marTop w:val="0"/>
          <w:marBottom w:val="0"/>
          <w:divBdr>
            <w:top w:val="none" w:sz="0" w:space="0" w:color="auto"/>
            <w:left w:val="none" w:sz="0" w:space="0" w:color="auto"/>
            <w:bottom w:val="none" w:sz="0" w:space="0" w:color="auto"/>
            <w:right w:val="none" w:sz="0" w:space="0" w:color="auto"/>
          </w:divBdr>
          <w:divsChild>
            <w:div w:id="562447038">
              <w:marLeft w:val="0"/>
              <w:marRight w:val="0"/>
              <w:marTop w:val="0"/>
              <w:marBottom w:val="0"/>
              <w:divBdr>
                <w:top w:val="none" w:sz="0" w:space="0" w:color="auto"/>
                <w:left w:val="none" w:sz="0" w:space="0" w:color="auto"/>
                <w:bottom w:val="none" w:sz="0" w:space="0" w:color="auto"/>
                <w:right w:val="none" w:sz="0" w:space="0" w:color="auto"/>
              </w:divBdr>
            </w:div>
          </w:divsChild>
        </w:div>
        <w:div w:id="364327454">
          <w:marLeft w:val="0"/>
          <w:marRight w:val="0"/>
          <w:marTop w:val="0"/>
          <w:marBottom w:val="0"/>
          <w:divBdr>
            <w:top w:val="none" w:sz="0" w:space="0" w:color="auto"/>
            <w:left w:val="none" w:sz="0" w:space="0" w:color="auto"/>
            <w:bottom w:val="none" w:sz="0" w:space="0" w:color="auto"/>
            <w:right w:val="none" w:sz="0" w:space="0" w:color="auto"/>
          </w:divBdr>
          <w:divsChild>
            <w:div w:id="198201070">
              <w:marLeft w:val="0"/>
              <w:marRight w:val="0"/>
              <w:marTop w:val="0"/>
              <w:marBottom w:val="0"/>
              <w:divBdr>
                <w:top w:val="none" w:sz="0" w:space="0" w:color="auto"/>
                <w:left w:val="none" w:sz="0" w:space="0" w:color="auto"/>
                <w:bottom w:val="none" w:sz="0" w:space="0" w:color="auto"/>
                <w:right w:val="none" w:sz="0" w:space="0" w:color="auto"/>
              </w:divBdr>
            </w:div>
          </w:divsChild>
        </w:div>
        <w:div w:id="461271309">
          <w:marLeft w:val="0"/>
          <w:marRight w:val="0"/>
          <w:marTop w:val="0"/>
          <w:marBottom w:val="0"/>
          <w:divBdr>
            <w:top w:val="none" w:sz="0" w:space="0" w:color="auto"/>
            <w:left w:val="none" w:sz="0" w:space="0" w:color="auto"/>
            <w:bottom w:val="none" w:sz="0" w:space="0" w:color="auto"/>
            <w:right w:val="none" w:sz="0" w:space="0" w:color="auto"/>
          </w:divBdr>
          <w:divsChild>
            <w:div w:id="855994747">
              <w:marLeft w:val="0"/>
              <w:marRight w:val="0"/>
              <w:marTop w:val="0"/>
              <w:marBottom w:val="0"/>
              <w:divBdr>
                <w:top w:val="none" w:sz="0" w:space="0" w:color="auto"/>
                <w:left w:val="none" w:sz="0" w:space="0" w:color="auto"/>
                <w:bottom w:val="none" w:sz="0" w:space="0" w:color="auto"/>
                <w:right w:val="none" w:sz="0" w:space="0" w:color="auto"/>
              </w:divBdr>
            </w:div>
          </w:divsChild>
        </w:div>
        <w:div w:id="522282879">
          <w:marLeft w:val="0"/>
          <w:marRight w:val="0"/>
          <w:marTop w:val="0"/>
          <w:marBottom w:val="0"/>
          <w:divBdr>
            <w:top w:val="none" w:sz="0" w:space="0" w:color="auto"/>
            <w:left w:val="none" w:sz="0" w:space="0" w:color="auto"/>
            <w:bottom w:val="none" w:sz="0" w:space="0" w:color="auto"/>
            <w:right w:val="none" w:sz="0" w:space="0" w:color="auto"/>
          </w:divBdr>
          <w:divsChild>
            <w:div w:id="2037851613">
              <w:marLeft w:val="0"/>
              <w:marRight w:val="0"/>
              <w:marTop w:val="0"/>
              <w:marBottom w:val="0"/>
              <w:divBdr>
                <w:top w:val="none" w:sz="0" w:space="0" w:color="auto"/>
                <w:left w:val="none" w:sz="0" w:space="0" w:color="auto"/>
                <w:bottom w:val="none" w:sz="0" w:space="0" w:color="auto"/>
                <w:right w:val="none" w:sz="0" w:space="0" w:color="auto"/>
              </w:divBdr>
            </w:div>
          </w:divsChild>
        </w:div>
        <w:div w:id="565844613">
          <w:marLeft w:val="0"/>
          <w:marRight w:val="0"/>
          <w:marTop w:val="0"/>
          <w:marBottom w:val="0"/>
          <w:divBdr>
            <w:top w:val="none" w:sz="0" w:space="0" w:color="auto"/>
            <w:left w:val="none" w:sz="0" w:space="0" w:color="auto"/>
            <w:bottom w:val="none" w:sz="0" w:space="0" w:color="auto"/>
            <w:right w:val="none" w:sz="0" w:space="0" w:color="auto"/>
          </w:divBdr>
          <w:divsChild>
            <w:div w:id="1011881993">
              <w:marLeft w:val="0"/>
              <w:marRight w:val="0"/>
              <w:marTop w:val="0"/>
              <w:marBottom w:val="0"/>
              <w:divBdr>
                <w:top w:val="none" w:sz="0" w:space="0" w:color="auto"/>
                <w:left w:val="none" w:sz="0" w:space="0" w:color="auto"/>
                <w:bottom w:val="none" w:sz="0" w:space="0" w:color="auto"/>
                <w:right w:val="none" w:sz="0" w:space="0" w:color="auto"/>
              </w:divBdr>
            </w:div>
            <w:div w:id="1060711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76684">
      <w:bodyDiv w:val="1"/>
      <w:marLeft w:val="0"/>
      <w:marRight w:val="0"/>
      <w:marTop w:val="0"/>
      <w:marBottom w:val="0"/>
      <w:divBdr>
        <w:top w:val="none" w:sz="0" w:space="0" w:color="auto"/>
        <w:left w:val="none" w:sz="0" w:space="0" w:color="auto"/>
        <w:bottom w:val="none" w:sz="0" w:space="0" w:color="auto"/>
        <w:right w:val="none" w:sz="0" w:space="0" w:color="auto"/>
      </w:divBdr>
      <w:divsChild>
        <w:div w:id="713240347">
          <w:marLeft w:val="0"/>
          <w:marRight w:val="0"/>
          <w:marTop w:val="0"/>
          <w:marBottom w:val="0"/>
          <w:divBdr>
            <w:top w:val="none" w:sz="0" w:space="0" w:color="auto"/>
            <w:left w:val="none" w:sz="0" w:space="0" w:color="auto"/>
            <w:bottom w:val="none" w:sz="0" w:space="0" w:color="auto"/>
            <w:right w:val="none" w:sz="0" w:space="0" w:color="auto"/>
          </w:divBdr>
          <w:divsChild>
            <w:div w:id="381639105">
              <w:marLeft w:val="0"/>
              <w:marRight w:val="0"/>
              <w:marTop w:val="0"/>
              <w:marBottom w:val="0"/>
              <w:divBdr>
                <w:top w:val="none" w:sz="0" w:space="0" w:color="auto"/>
                <w:left w:val="none" w:sz="0" w:space="0" w:color="auto"/>
                <w:bottom w:val="none" w:sz="0" w:space="0" w:color="auto"/>
                <w:right w:val="none" w:sz="0" w:space="0" w:color="auto"/>
              </w:divBdr>
            </w:div>
            <w:div w:id="1632133194">
              <w:marLeft w:val="0"/>
              <w:marRight w:val="0"/>
              <w:marTop w:val="0"/>
              <w:marBottom w:val="0"/>
              <w:divBdr>
                <w:top w:val="none" w:sz="0" w:space="0" w:color="auto"/>
                <w:left w:val="none" w:sz="0" w:space="0" w:color="auto"/>
                <w:bottom w:val="none" w:sz="0" w:space="0" w:color="auto"/>
                <w:right w:val="none" w:sz="0" w:space="0" w:color="auto"/>
              </w:divBdr>
            </w:div>
          </w:divsChild>
        </w:div>
        <w:div w:id="804664672">
          <w:marLeft w:val="0"/>
          <w:marRight w:val="0"/>
          <w:marTop w:val="0"/>
          <w:marBottom w:val="0"/>
          <w:divBdr>
            <w:top w:val="none" w:sz="0" w:space="0" w:color="auto"/>
            <w:left w:val="none" w:sz="0" w:space="0" w:color="auto"/>
            <w:bottom w:val="none" w:sz="0" w:space="0" w:color="auto"/>
            <w:right w:val="none" w:sz="0" w:space="0" w:color="auto"/>
          </w:divBdr>
          <w:divsChild>
            <w:div w:id="14574273">
              <w:marLeft w:val="0"/>
              <w:marRight w:val="0"/>
              <w:marTop w:val="0"/>
              <w:marBottom w:val="0"/>
              <w:divBdr>
                <w:top w:val="none" w:sz="0" w:space="0" w:color="auto"/>
                <w:left w:val="none" w:sz="0" w:space="0" w:color="auto"/>
                <w:bottom w:val="none" w:sz="0" w:space="0" w:color="auto"/>
                <w:right w:val="none" w:sz="0" w:space="0" w:color="auto"/>
              </w:divBdr>
            </w:div>
          </w:divsChild>
        </w:div>
        <w:div w:id="1000736982">
          <w:marLeft w:val="0"/>
          <w:marRight w:val="0"/>
          <w:marTop w:val="0"/>
          <w:marBottom w:val="0"/>
          <w:divBdr>
            <w:top w:val="none" w:sz="0" w:space="0" w:color="auto"/>
            <w:left w:val="none" w:sz="0" w:space="0" w:color="auto"/>
            <w:bottom w:val="none" w:sz="0" w:space="0" w:color="auto"/>
            <w:right w:val="none" w:sz="0" w:space="0" w:color="auto"/>
          </w:divBdr>
          <w:divsChild>
            <w:div w:id="1302273084">
              <w:marLeft w:val="0"/>
              <w:marRight w:val="0"/>
              <w:marTop w:val="0"/>
              <w:marBottom w:val="0"/>
              <w:divBdr>
                <w:top w:val="none" w:sz="0" w:space="0" w:color="auto"/>
                <w:left w:val="none" w:sz="0" w:space="0" w:color="auto"/>
                <w:bottom w:val="none" w:sz="0" w:space="0" w:color="auto"/>
                <w:right w:val="none" w:sz="0" w:space="0" w:color="auto"/>
              </w:divBdr>
            </w:div>
            <w:div w:id="2019647767">
              <w:marLeft w:val="0"/>
              <w:marRight w:val="0"/>
              <w:marTop w:val="0"/>
              <w:marBottom w:val="0"/>
              <w:divBdr>
                <w:top w:val="none" w:sz="0" w:space="0" w:color="auto"/>
                <w:left w:val="none" w:sz="0" w:space="0" w:color="auto"/>
                <w:bottom w:val="none" w:sz="0" w:space="0" w:color="auto"/>
                <w:right w:val="none" w:sz="0" w:space="0" w:color="auto"/>
              </w:divBdr>
            </w:div>
          </w:divsChild>
        </w:div>
        <w:div w:id="1231843236">
          <w:marLeft w:val="0"/>
          <w:marRight w:val="0"/>
          <w:marTop w:val="0"/>
          <w:marBottom w:val="0"/>
          <w:divBdr>
            <w:top w:val="none" w:sz="0" w:space="0" w:color="auto"/>
            <w:left w:val="none" w:sz="0" w:space="0" w:color="auto"/>
            <w:bottom w:val="none" w:sz="0" w:space="0" w:color="auto"/>
            <w:right w:val="none" w:sz="0" w:space="0" w:color="auto"/>
          </w:divBdr>
          <w:divsChild>
            <w:div w:id="162551023">
              <w:marLeft w:val="0"/>
              <w:marRight w:val="0"/>
              <w:marTop w:val="0"/>
              <w:marBottom w:val="0"/>
              <w:divBdr>
                <w:top w:val="none" w:sz="0" w:space="0" w:color="auto"/>
                <w:left w:val="none" w:sz="0" w:space="0" w:color="auto"/>
                <w:bottom w:val="none" w:sz="0" w:space="0" w:color="auto"/>
                <w:right w:val="none" w:sz="0" w:space="0" w:color="auto"/>
              </w:divBdr>
            </w:div>
            <w:div w:id="1989630247">
              <w:marLeft w:val="0"/>
              <w:marRight w:val="0"/>
              <w:marTop w:val="0"/>
              <w:marBottom w:val="0"/>
              <w:divBdr>
                <w:top w:val="none" w:sz="0" w:space="0" w:color="auto"/>
                <w:left w:val="none" w:sz="0" w:space="0" w:color="auto"/>
                <w:bottom w:val="none" w:sz="0" w:space="0" w:color="auto"/>
                <w:right w:val="none" w:sz="0" w:space="0" w:color="auto"/>
              </w:divBdr>
            </w:div>
          </w:divsChild>
        </w:div>
        <w:div w:id="1724714125">
          <w:marLeft w:val="0"/>
          <w:marRight w:val="0"/>
          <w:marTop w:val="0"/>
          <w:marBottom w:val="0"/>
          <w:divBdr>
            <w:top w:val="none" w:sz="0" w:space="0" w:color="auto"/>
            <w:left w:val="none" w:sz="0" w:space="0" w:color="auto"/>
            <w:bottom w:val="none" w:sz="0" w:space="0" w:color="auto"/>
            <w:right w:val="none" w:sz="0" w:space="0" w:color="auto"/>
          </w:divBdr>
          <w:divsChild>
            <w:div w:id="862475078">
              <w:marLeft w:val="0"/>
              <w:marRight w:val="0"/>
              <w:marTop w:val="0"/>
              <w:marBottom w:val="0"/>
              <w:divBdr>
                <w:top w:val="none" w:sz="0" w:space="0" w:color="auto"/>
                <w:left w:val="none" w:sz="0" w:space="0" w:color="auto"/>
                <w:bottom w:val="none" w:sz="0" w:space="0" w:color="auto"/>
                <w:right w:val="none" w:sz="0" w:space="0" w:color="auto"/>
              </w:divBdr>
            </w:div>
            <w:div w:id="1363241460">
              <w:marLeft w:val="0"/>
              <w:marRight w:val="0"/>
              <w:marTop w:val="0"/>
              <w:marBottom w:val="0"/>
              <w:divBdr>
                <w:top w:val="none" w:sz="0" w:space="0" w:color="auto"/>
                <w:left w:val="none" w:sz="0" w:space="0" w:color="auto"/>
                <w:bottom w:val="none" w:sz="0" w:space="0" w:color="auto"/>
                <w:right w:val="none" w:sz="0" w:space="0" w:color="auto"/>
              </w:divBdr>
            </w:div>
          </w:divsChild>
        </w:div>
        <w:div w:id="1746296580">
          <w:marLeft w:val="0"/>
          <w:marRight w:val="0"/>
          <w:marTop w:val="0"/>
          <w:marBottom w:val="0"/>
          <w:divBdr>
            <w:top w:val="none" w:sz="0" w:space="0" w:color="auto"/>
            <w:left w:val="none" w:sz="0" w:space="0" w:color="auto"/>
            <w:bottom w:val="none" w:sz="0" w:space="0" w:color="auto"/>
            <w:right w:val="none" w:sz="0" w:space="0" w:color="auto"/>
          </w:divBdr>
          <w:divsChild>
            <w:div w:id="1136096851">
              <w:marLeft w:val="0"/>
              <w:marRight w:val="0"/>
              <w:marTop w:val="0"/>
              <w:marBottom w:val="0"/>
              <w:divBdr>
                <w:top w:val="none" w:sz="0" w:space="0" w:color="auto"/>
                <w:left w:val="none" w:sz="0" w:space="0" w:color="auto"/>
                <w:bottom w:val="none" w:sz="0" w:space="0" w:color="auto"/>
                <w:right w:val="none" w:sz="0" w:space="0" w:color="auto"/>
              </w:divBdr>
            </w:div>
          </w:divsChild>
        </w:div>
        <w:div w:id="1908756562">
          <w:marLeft w:val="0"/>
          <w:marRight w:val="0"/>
          <w:marTop w:val="0"/>
          <w:marBottom w:val="0"/>
          <w:divBdr>
            <w:top w:val="none" w:sz="0" w:space="0" w:color="auto"/>
            <w:left w:val="none" w:sz="0" w:space="0" w:color="auto"/>
            <w:bottom w:val="none" w:sz="0" w:space="0" w:color="auto"/>
            <w:right w:val="none" w:sz="0" w:space="0" w:color="auto"/>
          </w:divBdr>
          <w:divsChild>
            <w:div w:id="827868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80622">
      <w:bodyDiv w:val="1"/>
      <w:marLeft w:val="0"/>
      <w:marRight w:val="0"/>
      <w:marTop w:val="0"/>
      <w:marBottom w:val="0"/>
      <w:divBdr>
        <w:top w:val="none" w:sz="0" w:space="0" w:color="auto"/>
        <w:left w:val="none" w:sz="0" w:space="0" w:color="auto"/>
        <w:bottom w:val="none" w:sz="0" w:space="0" w:color="auto"/>
        <w:right w:val="none" w:sz="0" w:space="0" w:color="auto"/>
      </w:divBdr>
    </w:div>
    <w:div w:id="2073962912">
      <w:bodyDiv w:val="1"/>
      <w:marLeft w:val="0"/>
      <w:marRight w:val="0"/>
      <w:marTop w:val="0"/>
      <w:marBottom w:val="0"/>
      <w:divBdr>
        <w:top w:val="none" w:sz="0" w:space="0" w:color="auto"/>
        <w:left w:val="none" w:sz="0" w:space="0" w:color="auto"/>
        <w:bottom w:val="none" w:sz="0" w:space="0" w:color="auto"/>
        <w:right w:val="none" w:sz="0" w:space="0" w:color="auto"/>
      </w:divBdr>
    </w:div>
    <w:div w:id="2077779018">
      <w:bodyDiv w:val="1"/>
      <w:marLeft w:val="0"/>
      <w:marRight w:val="0"/>
      <w:marTop w:val="0"/>
      <w:marBottom w:val="0"/>
      <w:divBdr>
        <w:top w:val="none" w:sz="0" w:space="0" w:color="auto"/>
        <w:left w:val="none" w:sz="0" w:space="0" w:color="auto"/>
        <w:bottom w:val="none" w:sz="0" w:space="0" w:color="auto"/>
        <w:right w:val="none" w:sz="0" w:space="0" w:color="auto"/>
      </w:divBdr>
    </w:div>
    <w:div w:id="2098287867">
      <w:bodyDiv w:val="1"/>
      <w:marLeft w:val="0"/>
      <w:marRight w:val="0"/>
      <w:marTop w:val="0"/>
      <w:marBottom w:val="0"/>
      <w:divBdr>
        <w:top w:val="none" w:sz="0" w:space="0" w:color="auto"/>
        <w:left w:val="none" w:sz="0" w:space="0" w:color="auto"/>
        <w:bottom w:val="none" w:sz="0" w:space="0" w:color="auto"/>
        <w:right w:val="none" w:sz="0" w:space="0" w:color="auto"/>
      </w:divBdr>
    </w:div>
    <w:div w:id="2120836530">
      <w:bodyDiv w:val="1"/>
      <w:marLeft w:val="0"/>
      <w:marRight w:val="0"/>
      <w:marTop w:val="0"/>
      <w:marBottom w:val="0"/>
      <w:divBdr>
        <w:top w:val="none" w:sz="0" w:space="0" w:color="auto"/>
        <w:left w:val="none" w:sz="0" w:space="0" w:color="auto"/>
        <w:bottom w:val="none" w:sz="0" w:space="0" w:color="auto"/>
        <w:right w:val="none" w:sz="0" w:space="0" w:color="auto"/>
      </w:divBdr>
    </w:div>
    <w:div w:id="21221416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uides.unitec.ac.nz/apareferencing/webpages" TargetMode="Externa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www.nzqa.govt.nz/assets/Providers-and-partners/NZQA-Effective-practice-guide.pdf" TargetMode="External"/><Relationship Id="rId17" Type="http://schemas.openxmlformats.org/officeDocument/2006/relationships/hyperlink" Target="https://www.dialexa.com/our-insights/2019/12/9/five-software-development-best-practices" TargetMode="External"/><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wrike.com/blog/project-estimation-techniques/"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utorialspoint.com/software_engineering/software_project_management"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FCnd</b:Tag>
    <b:SourceType>InternetSite</b:SourceType>
    <b:Guid>{5B4E545D-3225-4F4E-AD77-D31414D2C072}</b:Guid>
    <b:Title>KFC</b:Title>
    <b:Year>n.d.</b:Year>
    <b:Author>
      <b:Author>
        <b:Corporate>KFC</b:Corporate>
      </b:Author>
    </b:Author>
    <b:InternetSiteTitle>gem.desk</b:InternetSiteTitle>
    <b:Month>n.d.</b:Month>
    <b:Day>n.d.</b:Day>
    <b:URL>https://gem.desk.com/customer/portal/emails/new?b_id=13883</b:URL>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76df3d68-6bd4-421e-acdb-f7bd78e45daa" xsi:nil="true"/>
    <TaxCatchAll xmlns="773ed4bd-17a2-4b20-913a-381409d13e93" xsi:nil="true"/>
    <lcf76f155ced4ddcb4097134ff3c332f xmlns="76df3d68-6bd4-421e-acdb-f7bd78e45daa">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95520703E1EA24A80BED08CA9803059" ma:contentTypeVersion="13" ma:contentTypeDescription="Create a new document." ma:contentTypeScope="" ma:versionID="50a9f199dcb491cff028aea1c081e209">
  <xsd:schema xmlns:xsd="http://www.w3.org/2001/XMLSchema" xmlns:xs="http://www.w3.org/2001/XMLSchema" xmlns:p="http://schemas.microsoft.com/office/2006/metadata/properties" xmlns:ns2="76df3d68-6bd4-421e-acdb-f7bd78e45daa" xmlns:ns3="773ed4bd-17a2-4b20-913a-381409d13e93" targetNamespace="http://schemas.microsoft.com/office/2006/metadata/properties" ma:root="true" ma:fieldsID="92635d5ed9fc0aa18f7d435ec3b86af6" ns2:_="" ns3:_="">
    <xsd:import namespace="76df3d68-6bd4-421e-acdb-f7bd78e45daa"/>
    <xsd:import namespace="773ed4bd-17a2-4b20-913a-381409d13e9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6df3d68-6bd4-421e-acdb-f7bd78e45da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b88c92d3-640f-4940-acfb-93d74bcf09f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73ed4bd-17a2-4b20-913a-381409d13e93"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c7a790d3-7eef-4c53-9221-b96e2f7b1e3d}" ma:internalName="TaxCatchAll" ma:showField="CatchAllData" ma:web="773ed4bd-17a2-4b20-913a-381409d13e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BA5097-79B9-421C-AC69-42957E79A0F0}">
  <ds:schemaRefs>
    <ds:schemaRef ds:uri="http://schemas.openxmlformats.org/officeDocument/2006/bibliography"/>
  </ds:schemaRefs>
</ds:datastoreItem>
</file>

<file path=customXml/itemProps2.xml><?xml version="1.0" encoding="utf-8"?>
<ds:datastoreItem xmlns:ds="http://schemas.openxmlformats.org/officeDocument/2006/customXml" ds:itemID="{A8243116-C6F0-4820-907F-C7377DDCD3B4}">
  <ds:schemaRefs>
    <ds:schemaRef ds:uri="http://schemas.microsoft.com/sharepoint/v3/contenttype/forms"/>
  </ds:schemaRefs>
</ds:datastoreItem>
</file>

<file path=customXml/itemProps3.xml><?xml version="1.0" encoding="utf-8"?>
<ds:datastoreItem xmlns:ds="http://schemas.openxmlformats.org/officeDocument/2006/customXml" ds:itemID="{6D89A904-5668-44FF-9976-613799E9B0F1}">
  <ds:schemaRefs>
    <ds:schemaRef ds:uri="http://schemas.microsoft.com/office/2006/metadata/properties"/>
    <ds:schemaRef ds:uri="http://schemas.microsoft.com/office/infopath/2007/PartnerControls"/>
    <ds:schemaRef ds:uri="76df3d68-6bd4-421e-acdb-f7bd78e45daa"/>
    <ds:schemaRef ds:uri="773ed4bd-17a2-4b20-913a-381409d13e93"/>
  </ds:schemaRefs>
</ds:datastoreItem>
</file>

<file path=customXml/itemProps4.xml><?xml version="1.0" encoding="utf-8"?>
<ds:datastoreItem xmlns:ds="http://schemas.openxmlformats.org/officeDocument/2006/customXml" ds:itemID="{07829C0B-24D5-42A4-9C27-B0F35A1FD7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6df3d68-6bd4-421e-acdb-f7bd78e45daa"/>
    <ds:schemaRef ds:uri="773ed4bd-17a2-4b20-913a-381409d13e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20</Pages>
  <Words>2568</Words>
  <Characters>1464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Project / Assessment for Unit Standard 6852</vt:lpstr>
    </vt:vector>
  </TitlesOfParts>
  <Company>Techtorium</Company>
  <LinksUpToDate>false</LinksUpToDate>
  <CharactersWithSpaces>17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 Assessment for Unit Standard 6852</dc:title>
  <dc:subject/>
  <dc:creator>Mike Birmingham</dc:creator>
  <cp:keywords/>
  <dc:description/>
  <cp:lastModifiedBy>Connor Petford (Student)</cp:lastModifiedBy>
  <cp:revision>7</cp:revision>
  <cp:lastPrinted>2021-09-12T23:57:00Z</cp:lastPrinted>
  <dcterms:created xsi:type="dcterms:W3CDTF">2022-11-08T23:26:00Z</dcterms:created>
  <dcterms:modified xsi:type="dcterms:W3CDTF">2022-11-28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ST">
    <vt:lpwstr>1</vt:lpwstr>
  </property>
  <property fmtid="{D5CDD505-2E9C-101B-9397-08002B2CF9AE}" pid="3" name="ReferenceId">
    <vt:lpwstr/>
  </property>
  <property fmtid="{D5CDD505-2E9C-101B-9397-08002B2CF9AE}" pid="4" name="Member_Groups">
    <vt:lpwstr/>
  </property>
  <property fmtid="{D5CDD505-2E9C-101B-9397-08002B2CF9AE}" pid="5" name="LMS_Mappings">
    <vt:lpwstr/>
  </property>
  <property fmtid="{D5CDD505-2E9C-101B-9397-08002B2CF9AE}" pid="6" name="Invited_Leaders">
    <vt:lpwstr/>
  </property>
  <property fmtid="{D5CDD505-2E9C-101B-9397-08002B2CF9AE}" pid="7" name="TeamsChannelId">
    <vt:lpwstr/>
  </property>
  <property fmtid="{D5CDD505-2E9C-101B-9397-08002B2CF9AE}" pid="8" name="IsNotebookLocked">
    <vt:lpwstr/>
  </property>
  <property fmtid="{D5CDD505-2E9C-101B-9397-08002B2CF9AE}" pid="9" name="Has_Leaders_Only_SectionGroup">
    <vt:lpwstr/>
  </property>
  <property fmtid="{D5CDD505-2E9C-101B-9397-08002B2CF9AE}" pid="10" name="Leaders">
    <vt:lpwstr/>
  </property>
  <property fmtid="{D5CDD505-2E9C-101B-9397-08002B2CF9AE}" pid="11" name="Invited_Members">
    <vt:lpwstr/>
  </property>
  <property fmtid="{D5CDD505-2E9C-101B-9397-08002B2CF9AE}" pid="12" name="Math_Settings">
    <vt:lpwstr/>
  </property>
  <property fmtid="{D5CDD505-2E9C-101B-9397-08002B2CF9AE}" pid="13" name="Members">
    <vt:lpwstr/>
  </property>
  <property fmtid="{D5CDD505-2E9C-101B-9397-08002B2CF9AE}" pid="14" name="Distribution_Groups">
    <vt:lpwstr/>
  </property>
  <property fmtid="{D5CDD505-2E9C-101B-9397-08002B2CF9AE}" pid="15" name="ContentTypeId">
    <vt:lpwstr>0x010100495520703E1EA24A80BED08CA9803059</vt:lpwstr>
  </property>
  <property fmtid="{D5CDD505-2E9C-101B-9397-08002B2CF9AE}" pid="16" name="Order">
    <vt:r8>26800</vt:r8>
  </property>
  <property fmtid="{D5CDD505-2E9C-101B-9397-08002B2CF9AE}" pid="17" name="xd_Signature">
    <vt:bool>false</vt:bool>
  </property>
  <property fmtid="{D5CDD505-2E9C-101B-9397-08002B2CF9AE}" pid="18" name="xd_ProgID">
    <vt:lpwstr/>
  </property>
  <property fmtid="{D5CDD505-2E9C-101B-9397-08002B2CF9AE}" pid="19" name="_ExtendedDescription">
    <vt:lpwstr/>
  </property>
  <property fmtid="{D5CDD505-2E9C-101B-9397-08002B2CF9AE}" pid="20" name="TriggerFlowInfo">
    <vt:lpwstr/>
  </property>
  <property fmtid="{D5CDD505-2E9C-101B-9397-08002B2CF9AE}" pid="21" name="ComplianceAssetId">
    <vt:lpwstr/>
  </property>
  <property fmtid="{D5CDD505-2E9C-101B-9397-08002B2CF9AE}" pid="22" name="TemplateUrl">
    <vt:lpwstr/>
  </property>
  <property fmtid="{D5CDD505-2E9C-101B-9397-08002B2CF9AE}" pid="23" name="MediaServiceImageTags">
    <vt:lpwstr/>
  </property>
  <property fmtid="{D5CDD505-2E9C-101B-9397-08002B2CF9AE}" pid="24" name="GrammarlyDocumentId">
    <vt:lpwstr>d50c60f711cacaad0ea1b5e6fc6a51b652e598e02e2c86941be87ecc6e0b751f</vt:lpwstr>
  </property>
</Properties>
</file>